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2.xml" ContentType="application/vnd.openxmlformats-officedocument.wordprocessingml.footer+xml"/>
  <Override PartName="/word/header18.xml" ContentType="application/vnd.openxmlformats-officedocument.wordprocessingml.header+xml"/>
  <Override PartName="/word/footer13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4.xml" ContentType="application/vnd.openxmlformats-officedocument.wordprocessingml.footer+xml"/>
  <Override PartName="/word/header21.xml" ContentType="application/vnd.openxmlformats-officedocument.wordprocessingml.header+xml"/>
  <Override PartName="/word/footer15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16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DD6A03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442233DD" w14:textId="68FA13F1" w:rsidR="00EB4C9B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905482" w:history="1">
        <w:r w:rsidR="00EB4C9B" w:rsidRPr="000A659A">
          <w:rPr>
            <w:rStyle w:val="Hiperligao"/>
            <w:noProof/>
          </w:rPr>
          <w:t>Lista de Figura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v</w:t>
        </w:r>
        <w:r w:rsidR="00EB4C9B">
          <w:rPr>
            <w:noProof/>
            <w:webHidden/>
          </w:rPr>
          <w:fldChar w:fldCharType="end"/>
        </w:r>
      </w:hyperlink>
    </w:p>
    <w:p w14:paraId="6F2C84D1" w14:textId="7148EEF3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483" w:history="1">
        <w:r w:rsidR="00EB4C9B" w:rsidRPr="000A659A">
          <w:rPr>
            <w:rStyle w:val="Hiperligao"/>
            <w:noProof/>
          </w:rPr>
          <w:t>Lista de Tabela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vii</w:t>
        </w:r>
        <w:r w:rsidR="00EB4C9B">
          <w:rPr>
            <w:noProof/>
            <w:webHidden/>
          </w:rPr>
          <w:fldChar w:fldCharType="end"/>
        </w:r>
      </w:hyperlink>
    </w:p>
    <w:p w14:paraId="19F03679" w14:textId="1EBE2EF9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484" w:history="1">
        <w:r w:rsidR="00EB4C9B" w:rsidRPr="000A659A">
          <w:rPr>
            <w:rStyle w:val="Hiperligao"/>
            <w:noProof/>
          </w:rPr>
          <w:t>Acrónimos e Sigla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ix</w:t>
        </w:r>
        <w:r w:rsidR="00EB4C9B">
          <w:rPr>
            <w:noProof/>
            <w:webHidden/>
          </w:rPr>
          <w:fldChar w:fldCharType="end"/>
        </w:r>
      </w:hyperlink>
    </w:p>
    <w:p w14:paraId="2F666CD7" w14:textId="371FDB6F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485" w:history="1">
        <w:r w:rsidR="00EB4C9B" w:rsidRPr="000A659A">
          <w:rPr>
            <w:rStyle w:val="Hiperligao"/>
            <w:noProof/>
          </w:rPr>
          <w:t>Capítulo 1 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1</w:t>
        </w:r>
        <w:r w:rsidR="00EB4C9B">
          <w:rPr>
            <w:noProof/>
            <w:webHidden/>
          </w:rPr>
          <w:fldChar w:fldCharType="end"/>
        </w:r>
      </w:hyperlink>
    </w:p>
    <w:p w14:paraId="076A4661" w14:textId="177F5884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86" w:history="1">
        <w:r w:rsidR="00EB4C9B" w:rsidRPr="000A659A">
          <w:rPr>
            <w:rStyle w:val="Hiperligao"/>
            <w:noProof/>
          </w:rPr>
          <w:t>1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1</w:t>
        </w:r>
        <w:r w:rsidR="00EB4C9B">
          <w:rPr>
            <w:noProof/>
            <w:webHidden/>
          </w:rPr>
          <w:fldChar w:fldCharType="end"/>
        </w:r>
      </w:hyperlink>
    </w:p>
    <w:p w14:paraId="131ABBA7" w14:textId="0E1CAD1A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87" w:history="1">
        <w:r w:rsidR="00EB4C9B" w:rsidRPr="000A659A">
          <w:rPr>
            <w:rStyle w:val="Hiperligao"/>
            <w:noProof/>
          </w:rPr>
          <w:t>1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Enquadrament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1</w:t>
        </w:r>
        <w:r w:rsidR="00EB4C9B">
          <w:rPr>
            <w:noProof/>
            <w:webHidden/>
          </w:rPr>
          <w:fldChar w:fldCharType="end"/>
        </w:r>
      </w:hyperlink>
    </w:p>
    <w:p w14:paraId="039DA2EE" w14:textId="6ADA2FA3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88" w:history="1">
        <w:r w:rsidR="00EB4C9B" w:rsidRPr="000A659A">
          <w:rPr>
            <w:rStyle w:val="Hiperligao"/>
            <w:noProof/>
          </w:rPr>
          <w:t>1.3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Especificações Prevista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2</w:t>
        </w:r>
        <w:r w:rsidR="00EB4C9B">
          <w:rPr>
            <w:noProof/>
            <w:webHidden/>
          </w:rPr>
          <w:fldChar w:fldCharType="end"/>
        </w:r>
      </w:hyperlink>
    </w:p>
    <w:p w14:paraId="51802CD9" w14:textId="39BD8603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89" w:history="1">
        <w:r w:rsidR="00EB4C9B" w:rsidRPr="000A659A">
          <w:rPr>
            <w:rStyle w:val="Hiperligao"/>
            <w:noProof/>
          </w:rPr>
          <w:t>1.4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Planeament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8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3</w:t>
        </w:r>
        <w:r w:rsidR="00EB4C9B">
          <w:rPr>
            <w:noProof/>
            <w:webHidden/>
          </w:rPr>
          <w:fldChar w:fldCharType="end"/>
        </w:r>
      </w:hyperlink>
    </w:p>
    <w:p w14:paraId="3D455700" w14:textId="64E7AFEE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490" w:history="1">
        <w:r w:rsidR="00EB4C9B" w:rsidRPr="000A659A">
          <w:rPr>
            <w:rStyle w:val="Hiperligao"/>
            <w:noProof/>
          </w:rPr>
          <w:t>Capítulo 2 Desenho dos Circuitos Eletrónic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4</w:t>
        </w:r>
        <w:r w:rsidR="00EB4C9B">
          <w:rPr>
            <w:noProof/>
            <w:webHidden/>
          </w:rPr>
          <w:fldChar w:fldCharType="end"/>
        </w:r>
      </w:hyperlink>
    </w:p>
    <w:p w14:paraId="2827707F" w14:textId="393034A0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1" w:history="1">
        <w:r w:rsidR="00EB4C9B" w:rsidRPr="000A659A">
          <w:rPr>
            <w:rStyle w:val="Hiperligao"/>
            <w:noProof/>
          </w:rPr>
          <w:t>2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4</w:t>
        </w:r>
        <w:r w:rsidR="00EB4C9B">
          <w:rPr>
            <w:noProof/>
            <w:webHidden/>
          </w:rPr>
          <w:fldChar w:fldCharType="end"/>
        </w:r>
      </w:hyperlink>
    </w:p>
    <w:p w14:paraId="0C137548" w14:textId="751DF04E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2" w:history="1">
        <w:r w:rsidR="00EB4C9B" w:rsidRPr="000A659A">
          <w:rPr>
            <w:rStyle w:val="Hiperligao"/>
            <w:noProof/>
          </w:rPr>
          <w:t>2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ondicionamento de Sinal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6</w:t>
        </w:r>
        <w:r w:rsidR="00EB4C9B">
          <w:rPr>
            <w:noProof/>
            <w:webHidden/>
          </w:rPr>
          <w:fldChar w:fldCharType="end"/>
        </w:r>
      </w:hyperlink>
    </w:p>
    <w:p w14:paraId="61870706" w14:textId="584ABC8E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3" w:history="1">
        <w:r w:rsidR="00EB4C9B" w:rsidRPr="000A659A">
          <w:rPr>
            <w:rStyle w:val="Hiperligao"/>
            <w:noProof/>
          </w:rPr>
          <w:t>2.3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Controlo da Velocidade dos Motore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9</w:t>
        </w:r>
        <w:r w:rsidR="00EB4C9B">
          <w:rPr>
            <w:noProof/>
            <w:webHidden/>
          </w:rPr>
          <w:fldChar w:fldCharType="end"/>
        </w:r>
      </w:hyperlink>
    </w:p>
    <w:p w14:paraId="1425500B" w14:textId="216973F8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4" w:history="1">
        <w:r w:rsidR="00EB4C9B" w:rsidRPr="000A659A">
          <w:rPr>
            <w:rStyle w:val="Hiperligao"/>
            <w:noProof/>
          </w:rPr>
          <w:t>2.4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Atuação dos Sinais PWM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1</w:t>
        </w:r>
        <w:r w:rsidR="00EB4C9B">
          <w:rPr>
            <w:noProof/>
            <w:webHidden/>
          </w:rPr>
          <w:fldChar w:fldCharType="end"/>
        </w:r>
      </w:hyperlink>
    </w:p>
    <w:p w14:paraId="767C67D2" w14:textId="0E3353F3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5" w:history="1">
        <w:r w:rsidR="00EB4C9B" w:rsidRPr="000A659A">
          <w:rPr>
            <w:rStyle w:val="Hiperligao"/>
            <w:noProof/>
          </w:rPr>
          <w:t>2.5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Máquina de Estad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3</w:t>
        </w:r>
        <w:r w:rsidR="00EB4C9B">
          <w:rPr>
            <w:noProof/>
            <w:webHidden/>
          </w:rPr>
          <w:fldChar w:fldCharType="end"/>
        </w:r>
      </w:hyperlink>
    </w:p>
    <w:p w14:paraId="1DA7DB7A" w14:textId="28C64148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6" w:history="1">
        <w:r w:rsidR="00EB4C9B" w:rsidRPr="000A659A">
          <w:rPr>
            <w:rStyle w:val="Hiperligao"/>
            <w:noProof/>
          </w:rPr>
          <w:t>2.6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Alimenta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9</w:t>
        </w:r>
        <w:r w:rsidR="00EB4C9B">
          <w:rPr>
            <w:noProof/>
            <w:webHidden/>
          </w:rPr>
          <w:fldChar w:fldCharType="end"/>
        </w:r>
      </w:hyperlink>
    </w:p>
    <w:p w14:paraId="4B9B9848" w14:textId="15ABA961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497" w:history="1">
        <w:r w:rsidR="00EB4C9B" w:rsidRPr="000A659A">
          <w:rPr>
            <w:rStyle w:val="Hiperligao"/>
            <w:noProof/>
          </w:rPr>
          <w:t>Capítulo 3 Simulação dos Circuitos Eletrónic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1</w:t>
        </w:r>
        <w:r w:rsidR="00EB4C9B">
          <w:rPr>
            <w:noProof/>
            <w:webHidden/>
          </w:rPr>
          <w:fldChar w:fldCharType="end"/>
        </w:r>
      </w:hyperlink>
    </w:p>
    <w:p w14:paraId="2B2DEE81" w14:textId="327AB53E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8" w:history="1">
        <w:r w:rsidR="00EB4C9B" w:rsidRPr="000A659A">
          <w:rPr>
            <w:rStyle w:val="Hiperligao"/>
            <w:noProof/>
          </w:rPr>
          <w:t>3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1</w:t>
        </w:r>
        <w:r w:rsidR="00EB4C9B">
          <w:rPr>
            <w:noProof/>
            <w:webHidden/>
          </w:rPr>
          <w:fldChar w:fldCharType="end"/>
        </w:r>
      </w:hyperlink>
    </w:p>
    <w:p w14:paraId="1C23975E" w14:textId="016FE7B0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499" w:history="1">
        <w:r w:rsidR="00EB4C9B" w:rsidRPr="000A659A">
          <w:rPr>
            <w:rStyle w:val="Hiperligao"/>
            <w:noProof/>
          </w:rPr>
          <w:t>3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ondicionamento de Sinal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49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1</w:t>
        </w:r>
        <w:r w:rsidR="00EB4C9B">
          <w:rPr>
            <w:noProof/>
            <w:webHidden/>
          </w:rPr>
          <w:fldChar w:fldCharType="end"/>
        </w:r>
      </w:hyperlink>
    </w:p>
    <w:p w14:paraId="1C72B616" w14:textId="38D21AA6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0" w:history="1">
        <w:r w:rsidR="00EB4C9B" w:rsidRPr="000A659A">
          <w:rPr>
            <w:rStyle w:val="Hiperligao"/>
            <w:noProof/>
          </w:rPr>
          <w:t>3.3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Controlo da Velocidade dos Motore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2</w:t>
        </w:r>
        <w:r w:rsidR="00EB4C9B">
          <w:rPr>
            <w:noProof/>
            <w:webHidden/>
          </w:rPr>
          <w:fldChar w:fldCharType="end"/>
        </w:r>
      </w:hyperlink>
    </w:p>
    <w:p w14:paraId="77C021A9" w14:textId="1A8CD156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1" w:history="1">
        <w:r w:rsidR="00EB4C9B" w:rsidRPr="000A659A">
          <w:rPr>
            <w:rStyle w:val="Hiperligao"/>
            <w:noProof/>
          </w:rPr>
          <w:t>3.4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Atuação dos Sinais PWM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6</w:t>
        </w:r>
        <w:r w:rsidR="00EB4C9B">
          <w:rPr>
            <w:noProof/>
            <w:webHidden/>
          </w:rPr>
          <w:fldChar w:fldCharType="end"/>
        </w:r>
      </w:hyperlink>
    </w:p>
    <w:p w14:paraId="20D84F07" w14:textId="4A7D7A37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2" w:history="1">
        <w:r w:rsidR="00EB4C9B" w:rsidRPr="000A659A">
          <w:rPr>
            <w:rStyle w:val="Hiperligao"/>
            <w:noProof/>
          </w:rPr>
          <w:t>3.5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Máquina de Estad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7</w:t>
        </w:r>
        <w:r w:rsidR="00EB4C9B">
          <w:rPr>
            <w:noProof/>
            <w:webHidden/>
          </w:rPr>
          <w:fldChar w:fldCharType="end"/>
        </w:r>
      </w:hyperlink>
    </w:p>
    <w:p w14:paraId="255C721F" w14:textId="2D40BBE2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03" w:history="1">
        <w:r w:rsidR="00EB4C9B" w:rsidRPr="000A659A">
          <w:rPr>
            <w:rStyle w:val="Hiperligao"/>
            <w:noProof/>
          </w:rPr>
          <w:t>Capítulo 4 Implementação dos Circuitos Eletrónic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1</w:t>
        </w:r>
        <w:r w:rsidR="00EB4C9B">
          <w:rPr>
            <w:noProof/>
            <w:webHidden/>
          </w:rPr>
          <w:fldChar w:fldCharType="end"/>
        </w:r>
      </w:hyperlink>
    </w:p>
    <w:p w14:paraId="6692DA0A" w14:textId="24991253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4" w:history="1">
        <w:r w:rsidR="00EB4C9B" w:rsidRPr="000A659A">
          <w:rPr>
            <w:rStyle w:val="Hiperligao"/>
            <w:noProof/>
          </w:rPr>
          <w:t>4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1</w:t>
        </w:r>
        <w:r w:rsidR="00EB4C9B">
          <w:rPr>
            <w:noProof/>
            <w:webHidden/>
          </w:rPr>
          <w:fldChar w:fldCharType="end"/>
        </w:r>
      </w:hyperlink>
    </w:p>
    <w:p w14:paraId="2AC3961D" w14:textId="011A30DD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5" w:history="1">
        <w:r w:rsidR="00EB4C9B" w:rsidRPr="000A659A">
          <w:rPr>
            <w:rStyle w:val="Hiperligao"/>
            <w:noProof/>
          </w:rPr>
          <w:t>4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Condicionamento de Sinal dos Sensores e Conversor 12 V – 5 V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1</w:t>
        </w:r>
        <w:r w:rsidR="00EB4C9B">
          <w:rPr>
            <w:noProof/>
            <w:webHidden/>
          </w:rPr>
          <w:fldChar w:fldCharType="end"/>
        </w:r>
      </w:hyperlink>
    </w:p>
    <w:p w14:paraId="2C62A044" w14:textId="35FFCD9F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6" w:history="1">
        <w:r w:rsidR="00EB4C9B" w:rsidRPr="000A659A">
          <w:rPr>
            <w:rStyle w:val="Hiperligao"/>
            <w:noProof/>
          </w:rPr>
          <w:t>4.3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Controlo da Velocidade dos Motores e Atuação dos Sinais PWM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3</w:t>
        </w:r>
        <w:r w:rsidR="00EB4C9B">
          <w:rPr>
            <w:noProof/>
            <w:webHidden/>
          </w:rPr>
          <w:fldChar w:fldCharType="end"/>
        </w:r>
      </w:hyperlink>
    </w:p>
    <w:p w14:paraId="5EAB205A" w14:textId="154481E6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07" w:history="1">
        <w:r w:rsidR="00EB4C9B" w:rsidRPr="000A659A">
          <w:rPr>
            <w:rStyle w:val="Hiperligao"/>
            <w:noProof/>
          </w:rPr>
          <w:t>4.4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ircuito de Condicionamento do Botão e Máquina de Estad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4</w:t>
        </w:r>
        <w:r w:rsidR="00EB4C9B">
          <w:rPr>
            <w:noProof/>
            <w:webHidden/>
          </w:rPr>
          <w:fldChar w:fldCharType="end"/>
        </w:r>
      </w:hyperlink>
    </w:p>
    <w:p w14:paraId="6604F9C1" w14:textId="05348A47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08" w:history="1">
        <w:r w:rsidR="00EB4C9B" w:rsidRPr="000A659A">
          <w:rPr>
            <w:rStyle w:val="Hiperligao"/>
            <w:noProof/>
          </w:rPr>
          <w:t>Capítulo 5 Lista de Componente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7</w:t>
        </w:r>
        <w:r w:rsidR="00EB4C9B">
          <w:rPr>
            <w:noProof/>
            <w:webHidden/>
          </w:rPr>
          <w:fldChar w:fldCharType="end"/>
        </w:r>
      </w:hyperlink>
    </w:p>
    <w:p w14:paraId="67EE51E1" w14:textId="710E6C84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09" w:history="1">
        <w:r w:rsidR="00EB4C9B" w:rsidRPr="000A659A">
          <w:rPr>
            <w:rStyle w:val="Hiperligao"/>
            <w:noProof/>
          </w:rPr>
          <w:t>Capítulo 6 Circuito Mecânico Implementad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0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1</w:t>
        </w:r>
        <w:r w:rsidR="00EB4C9B">
          <w:rPr>
            <w:noProof/>
            <w:webHidden/>
          </w:rPr>
          <w:fldChar w:fldCharType="end"/>
        </w:r>
      </w:hyperlink>
    </w:p>
    <w:p w14:paraId="3CC80CBD" w14:textId="02A23282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10" w:history="1">
        <w:r w:rsidR="00EB4C9B" w:rsidRPr="000A659A">
          <w:rPr>
            <w:rStyle w:val="Hiperligao"/>
            <w:noProof/>
          </w:rPr>
          <w:t>Capítulo 7 Resultados Experimentai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5</w:t>
        </w:r>
        <w:r w:rsidR="00EB4C9B">
          <w:rPr>
            <w:noProof/>
            <w:webHidden/>
          </w:rPr>
          <w:fldChar w:fldCharType="end"/>
        </w:r>
      </w:hyperlink>
    </w:p>
    <w:p w14:paraId="619D8CFE" w14:textId="45ADA870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11" w:history="1">
        <w:r w:rsidR="00EB4C9B" w:rsidRPr="000A659A">
          <w:rPr>
            <w:rStyle w:val="Hiperligao"/>
            <w:noProof/>
          </w:rPr>
          <w:t>Capítulo 8 Análise do Produt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7</w:t>
        </w:r>
        <w:r w:rsidR="00EB4C9B">
          <w:rPr>
            <w:noProof/>
            <w:webHidden/>
          </w:rPr>
          <w:fldChar w:fldCharType="end"/>
        </w:r>
      </w:hyperlink>
    </w:p>
    <w:p w14:paraId="7436E069" w14:textId="21BF9B57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2" w:history="1">
        <w:r w:rsidR="00EB4C9B" w:rsidRPr="000A659A">
          <w:rPr>
            <w:rStyle w:val="Hiperligao"/>
            <w:noProof/>
          </w:rPr>
          <w:t>8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Introdu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7</w:t>
        </w:r>
        <w:r w:rsidR="00EB4C9B">
          <w:rPr>
            <w:noProof/>
            <w:webHidden/>
          </w:rPr>
          <w:fldChar w:fldCharType="end"/>
        </w:r>
      </w:hyperlink>
    </w:p>
    <w:p w14:paraId="784C0ACF" w14:textId="11426E3D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3" w:history="1">
        <w:r w:rsidR="00EB4C9B" w:rsidRPr="000A659A">
          <w:rPr>
            <w:rStyle w:val="Hiperligao"/>
            <w:noProof/>
          </w:rPr>
          <w:t>8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Fiabilidade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7</w:t>
        </w:r>
        <w:r w:rsidR="00EB4C9B">
          <w:rPr>
            <w:noProof/>
            <w:webHidden/>
          </w:rPr>
          <w:fldChar w:fldCharType="end"/>
        </w:r>
      </w:hyperlink>
    </w:p>
    <w:p w14:paraId="1847B258" w14:textId="7AEF90EC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4" w:history="1">
        <w:r w:rsidR="00EB4C9B" w:rsidRPr="000A659A">
          <w:rPr>
            <w:rStyle w:val="Hiperligao"/>
            <w:noProof/>
          </w:rPr>
          <w:t>8.3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Segurança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9</w:t>
        </w:r>
        <w:r w:rsidR="00EB4C9B">
          <w:rPr>
            <w:noProof/>
            <w:webHidden/>
          </w:rPr>
          <w:fldChar w:fldCharType="end"/>
        </w:r>
      </w:hyperlink>
    </w:p>
    <w:p w14:paraId="11919949" w14:textId="6BBCD72A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5" w:history="1">
        <w:r w:rsidR="00EB4C9B" w:rsidRPr="000A659A">
          <w:rPr>
            <w:rStyle w:val="Hiperligao"/>
            <w:noProof/>
          </w:rPr>
          <w:t>8.4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ertificaç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0</w:t>
        </w:r>
        <w:r w:rsidR="00EB4C9B">
          <w:rPr>
            <w:noProof/>
            <w:webHidden/>
          </w:rPr>
          <w:fldChar w:fldCharType="end"/>
        </w:r>
      </w:hyperlink>
    </w:p>
    <w:p w14:paraId="19B24BA8" w14:textId="13A722E5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16" w:history="1">
        <w:r w:rsidR="00EB4C9B" w:rsidRPr="000A659A">
          <w:rPr>
            <w:rStyle w:val="Hiperligao"/>
            <w:noProof/>
          </w:rPr>
          <w:t>Capítulo 9 Conclusõe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2</w:t>
        </w:r>
        <w:r w:rsidR="00EB4C9B">
          <w:rPr>
            <w:noProof/>
            <w:webHidden/>
          </w:rPr>
          <w:fldChar w:fldCharType="end"/>
        </w:r>
      </w:hyperlink>
    </w:p>
    <w:p w14:paraId="680D201B" w14:textId="4C6DB2D3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7" w:history="1">
        <w:r w:rsidR="00EB4C9B" w:rsidRPr="000A659A">
          <w:rPr>
            <w:rStyle w:val="Hiperligao"/>
            <w:noProof/>
          </w:rPr>
          <w:t>9.1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Conclusã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2</w:t>
        </w:r>
        <w:r w:rsidR="00EB4C9B">
          <w:rPr>
            <w:noProof/>
            <w:webHidden/>
          </w:rPr>
          <w:fldChar w:fldCharType="end"/>
        </w:r>
      </w:hyperlink>
    </w:p>
    <w:p w14:paraId="5A958EDD" w14:textId="3EF4FC48" w:rsidR="00EB4C9B" w:rsidRDefault="00DA5337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18" w:history="1">
        <w:r w:rsidR="00EB4C9B" w:rsidRPr="000A659A">
          <w:rPr>
            <w:rStyle w:val="Hiperligao"/>
            <w:noProof/>
          </w:rPr>
          <w:t>9.2</w:t>
        </w:r>
        <w:r w:rsidR="00EB4C9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Sugestões de Trabalho Futuro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3</w:t>
        </w:r>
        <w:r w:rsidR="00EB4C9B">
          <w:rPr>
            <w:noProof/>
            <w:webHidden/>
          </w:rPr>
          <w:fldChar w:fldCharType="end"/>
        </w:r>
      </w:hyperlink>
    </w:p>
    <w:p w14:paraId="36969312" w14:textId="402B1A21" w:rsidR="00EB4C9B" w:rsidRDefault="00DA533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05519" w:history="1">
        <w:r w:rsidR="00EB4C9B" w:rsidRPr="000A659A">
          <w:rPr>
            <w:rStyle w:val="Hiperligao"/>
            <w:noProof/>
          </w:rPr>
          <w:t>9.2.1</w:t>
        </w:r>
        <w:r w:rsidR="00EB4C9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Possíveis Opções Alternativas para o Desenho dos Circuito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1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3</w:t>
        </w:r>
        <w:r w:rsidR="00EB4C9B">
          <w:rPr>
            <w:noProof/>
            <w:webHidden/>
          </w:rPr>
          <w:fldChar w:fldCharType="end"/>
        </w:r>
      </w:hyperlink>
    </w:p>
    <w:p w14:paraId="4994EAC3" w14:textId="1F57094E" w:rsidR="00EB4C9B" w:rsidRDefault="00DA533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05520" w:history="1">
        <w:r w:rsidR="00EB4C9B" w:rsidRPr="000A659A">
          <w:rPr>
            <w:rStyle w:val="Hiperligao"/>
            <w:noProof/>
          </w:rPr>
          <w:t>9.2.2</w:t>
        </w:r>
        <w:r w:rsidR="00EB4C9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EB4C9B" w:rsidRPr="000A659A">
          <w:rPr>
            <w:rStyle w:val="Hiperligao"/>
            <w:noProof/>
          </w:rPr>
          <w:t>Evolução do Atual Desenho para um Sistema Baseado em Microcomputador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4</w:t>
        </w:r>
        <w:r w:rsidR="00EB4C9B">
          <w:rPr>
            <w:noProof/>
            <w:webHidden/>
          </w:rPr>
          <w:fldChar w:fldCharType="end"/>
        </w:r>
      </w:hyperlink>
    </w:p>
    <w:p w14:paraId="70FF10C8" w14:textId="196B9032" w:rsidR="00EB4C9B" w:rsidRDefault="00DA5337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05521" w:history="1">
        <w:r w:rsidR="00EB4C9B" w:rsidRPr="000A659A">
          <w:rPr>
            <w:rStyle w:val="Hiperligao"/>
            <w:noProof/>
          </w:rPr>
          <w:t>Referências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6</w:t>
        </w:r>
        <w:r w:rsidR="00EB4C9B">
          <w:rPr>
            <w:noProof/>
            <w:webHidden/>
          </w:rPr>
          <w:fldChar w:fldCharType="end"/>
        </w:r>
      </w:hyperlink>
    </w:p>
    <w:p w14:paraId="21353EDE" w14:textId="0433AF9D" w:rsidR="00FA2CCF" w:rsidRPr="00B66544" w:rsidRDefault="00875F34" w:rsidP="001C20B3">
      <w:pPr>
        <w:pStyle w:val="ndice1"/>
      </w:pPr>
      <w:r>
        <w:fldChar w:fldCharType="end"/>
      </w: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905482"/>
      <w:r w:rsidRPr="00B66544">
        <w:rPr>
          <w:rFonts w:ascii="NewsGotT" w:hAnsi="NewsGotT"/>
        </w:rPr>
        <w:t>Lista de Figuras</w:t>
      </w:r>
      <w:bookmarkEnd w:id="0"/>
      <w:bookmarkEnd w:id="1"/>
    </w:p>
    <w:p w14:paraId="7FA2B7DA" w14:textId="3A0DE33D" w:rsidR="00EB4C9B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905522" w:history="1">
        <w:r w:rsidR="00EB4C9B" w:rsidRPr="001365B1">
          <w:rPr>
            <w:rStyle w:val="Hiperligao"/>
            <w:noProof/>
          </w:rPr>
          <w:t>Figura 1.1 - Linha perpendicular de fim de percurs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2</w:t>
        </w:r>
        <w:r w:rsidR="00EB4C9B">
          <w:rPr>
            <w:noProof/>
            <w:webHidden/>
          </w:rPr>
          <w:fldChar w:fldCharType="end"/>
        </w:r>
      </w:hyperlink>
    </w:p>
    <w:p w14:paraId="2074243A" w14:textId="1419D7B1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3" w:history="1">
        <w:r w:rsidR="00EB4C9B" w:rsidRPr="001365B1">
          <w:rPr>
            <w:rStyle w:val="Hiperligao"/>
            <w:noProof/>
          </w:rPr>
          <w:t>Figura 1.2 - Diagrama de Gantt do planeamento inicial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3</w:t>
        </w:r>
        <w:r w:rsidR="00EB4C9B">
          <w:rPr>
            <w:noProof/>
            <w:webHidden/>
          </w:rPr>
          <w:fldChar w:fldCharType="end"/>
        </w:r>
      </w:hyperlink>
    </w:p>
    <w:p w14:paraId="229E8CA1" w14:textId="720A76F7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4" w:history="1">
        <w:r w:rsidR="00EB4C9B" w:rsidRPr="001365B1">
          <w:rPr>
            <w:rStyle w:val="Hiperligao"/>
            <w:noProof/>
          </w:rPr>
          <w:t>Figura 1.3 - Diagrama de Gantt do planeamento revist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3</w:t>
        </w:r>
        <w:r w:rsidR="00EB4C9B">
          <w:rPr>
            <w:noProof/>
            <w:webHidden/>
          </w:rPr>
          <w:fldChar w:fldCharType="end"/>
        </w:r>
      </w:hyperlink>
    </w:p>
    <w:p w14:paraId="3785C1DF" w14:textId="19C5730F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5" w:history="1">
        <w:r w:rsidR="00EB4C9B" w:rsidRPr="001365B1">
          <w:rPr>
            <w:rStyle w:val="Hiperligao"/>
            <w:noProof/>
          </w:rPr>
          <w:t xml:space="preserve">Figura 2.1 - </w:t>
        </w:r>
        <w:r w:rsidR="00EB4C9B" w:rsidRPr="001365B1">
          <w:rPr>
            <w:rStyle w:val="Hiperligao"/>
            <w:i/>
            <w:iCs/>
            <w:noProof/>
          </w:rPr>
          <w:t>Array</w:t>
        </w:r>
        <w:r w:rsidR="00EB4C9B" w:rsidRPr="001365B1">
          <w:rPr>
            <w:rStyle w:val="Hiperligao"/>
            <w:noProof/>
          </w:rPr>
          <w:t xml:space="preserve"> de sensores QTR-8A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4</w:t>
        </w:r>
        <w:r w:rsidR="00EB4C9B">
          <w:rPr>
            <w:noProof/>
            <w:webHidden/>
          </w:rPr>
          <w:fldChar w:fldCharType="end"/>
        </w:r>
      </w:hyperlink>
    </w:p>
    <w:p w14:paraId="216B697F" w14:textId="4ADAAE49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6" w:history="1">
        <w:r w:rsidR="00EB4C9B" w:rsidRPr="001365B1">
          <w:rPr>
            <w:rStyle w:val="Hiperligao"/>
            <w:noProof/>
          </w:rPr>
          <w:t>Figura 2.2 - Diagrama de blocos do sistema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5</w:t>
        </w:r>
        <w:r w:rsidR="00EB4C9B">
          <w:rPr>
            <w:noProof/>
            <w:webHidden/>
          </w:rPr>
          <w:fldChar w:fldCharType="end"/>
        </w:r>
      </w:hyperlink>
    </w:p>
    <w:p w14:paraId="30BAECAD" w14:textId="1ED6015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7" w:history="1">
        <w:r w:rsidR="00EB4C9B" w:rsidRPr="001365B1">
          <w:rPr>
            <w:rStyle w:val="Hiperligao"/>
            <w:noProof/>
          </w:rPr>
          <w:t>Figura 2.3 - Módulo Driver L298N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5</w:t>
        </w:r>
        <w:r w:rsidR="00EB4C9B">
          <w:rPr>
            <w:noProof/>
            <w:webHidden/>
          </w:rPr>
          <w:fldChar w:fldCharType="end"/>
        </w:r>
      </w:hyperlink>
    </w:p>
    <w:p w14:paraId="0E1683E4" w14:textId="4DA6FC41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8" w:history="1">
        <w:r w:rsidR="00EB4C9B" w:rsidRPr="001365B1">
          <w:rPr>
            <w:rStyle w:val="Hiperligao"/>
            <w:noProof/>
          </w:rPr>
          <w:t>Figura 2.4 - Esquemático do circuito de condicionamento dos sensores a serem usados como componentes analógico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6</w:t>
        </w:r>
        <w:r w:rsidR="00EB4C9B">
          <w:rPr>
            <w:noProof/>
            <w:webHidden/>
          </w:rPr>
          <w:fldChar w:fldCharType="end"/>
        </w:r>
      </w:hyperlink>
    </w:p>
    <w:p w14:paraId="10CE698B" w14:textId="4D81F0A3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29" w:history="1">
        <w:r w:rsidR="00EB4C9B" w:rsidRPr="001365B1">
          <w:rPr>
            <w:rStyle w:val="Hiperligao"/>
            <w:noProof/>
          </w:rPr>
          <w:t>Figura 2.5 - Esquemático do circuito de condicionamento dos sensores a serem usados como componentes digitai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2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7</w:t>
        </w:r>
        <w:r w:rsidR="00EB4C9B">
          <w:rPr>
            <w:noProof/>
            <w:webHidden/>
          </w:rPr>
          <w:fldChar w:fldCharType="end"/>
        </w:r>
      </w:hyperlink>
    </w:p>
    <w:p w14:paraId="59B3B750" w14:textId="6A28809A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0" w:history="1">
        <w:r w:rsidR="00EB4C9B" w:rsidRPr="001365B1">
          <w:rPr>
            <w:rStyle w:val="Hiperligao"/>
            <w:noProof/>
          </w:rPr>
          <w:t>Figura 2.6 - Relação entre a tensão de saída e a tensão de entrada de um comparador de nível não inversor com histerese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8</w:t>
        </w:r>
        <w:r w:rsidR="00EB4C9B">
          <w:rPr>
            <w:noProof/>
            <w:webHidden/>
          </w:rPr>
          <w:fldChar w:fldCharType="end"/>
        </w:r>
      </w:hyperlink>
    </w:p>
    <w:p w14:paraId="5E8C4C48" w14:textId="3826F86A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1" w:history="1">
        <w:r w:rsidR="00EB4C9B" w:rsidRPr="001365B1">
          <w:rPr>
            <w:rStyle w:val="Hiperligao"/>
            <w:noProof/>
          </w:rPr>
          <w:t xml:space="preserve">Figura 2.7 - Circuito de </w:t>
        </w:r>
        <w:r w:rsidR="00EB4C9B" w:rsidRPr="001365B1">
          <w:rPr>
            <w:rStyle w:val="Hiperligao"/>
            <w:i/>
            <w:iCs/>
            <w:noProof/>
          </w:rPr>
          <w:t>debounce</w:t>
        </w:r>
        <w:r w:rsidR="00EB4C9B" w:rsidRPr="001365B1">
          <w:rPr>
            <w:rStyle w:val="Hiperligao"/>
            <w:noProof/>
          </w:rPr>
          <w:t xml:space="preserve"> do botão de pressão – (a) Botão não premido; (b) Botão premid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8</w:t>
        </w:r>
        <w:r w:rsidR="00EB4C9B">
          <w:rPr>
            <w:noProof/>
            <w:webHidden/>
          </w:rPr>
          <w:fldChar w:fldCharType="end"/>
        </w:r>
      </w:hyperlink>
    </w:p>
    <w:p w14:paraId="4757464A" w14:textId="37D9C326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2" w:history="1">
        <w:r w:rsidR="00EB4C9B" w:rsidRPr="001365B1">
          <w:rPr>
            <w:rStyle w:val="Hiperligao"/>
            <w:noProof/>
          </w:rPr>
          <w:t>Figura 2.8 - Esquemático do circuito de controlo da velocidade dos motore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19</w:t>
        </w:r>
        <w:r w:rsidR="00EB4C9B">
          <w:rPr>
            <w:noProof/>
            <w:webHidden/>
          </w:rPr>
          <w:fldChar w:fldCharType="end"/>
        </w:r>
      </w:hyperlink>
    </w:p>
    <w:p w14:paraId="7A306071" w14:textId="50ABF95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3" w:history="1">
        <w:r w:rsidR="00EB4C9B" w:rsidRPr="001365B1">
          <w:rPr>
            <w:rStyle w:val="Hiperligao"/>
            <w:noProof/>
          </w:rPr>
          <w:t xml:space="preserve">Figura 2.9 - </w:t>
        </w:r>
        <w:r w:rsidR="00EB4C9B" w:rsidRPr="001365B1">
          <w:rPr>
            <w:rStyle w:val="Hiperligao"/>
            <w:i/>
            <w:iCs/>
            <w:noProof/>
          </w:rPr>
          <w:t>Pinout</w:t>
        </w:r>
        <w:r w:rsidR="00EB4C9B" w:rsidRPr="001365B1">
          <w:rPr>
            <w:rStyle w:val="Hiperligao"/>
            <w:noProof/>
          </w:rPr>
          <w:t xml:space="preserve"> do TL494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1</w:t>
        </w:r>
        <w:r w:rsidR="00EB4C9B">
          <w:rPr>
            <w:noProof/>
            <w:webHidden/>
          </w:rPr>
          <w:fldChar w:fldCharType="end"/>
        </w:r>
      </w:hyperlink>
    </w:p>
    <w:p w14:paraId="2CF0CDE8" w14:textId="187281F2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4" w:history="1">
        <w:r w:rsidR="00EB4C9B" w:rsidRPr="001365B1">
          <w:rPr>
            <w:rStyle w:val="Hiperligao"/>
            <w:noProof/>
          </w:rPr>
          <w:t>Figura 2.10 - Esquemático do circuito de atuação dos sinais PWM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1</w:t>
        </w:r>
        <w:r w:rsidR="00EB4C9B">
          <w:rPr>
            <w:noProof/>
            <w:webHidden/>
          </w:rPr>
          <w:fldChar w:fldCharType="end"/>
        </w:r>
      </w:hyperlink>
    </w:p>
    <w:p w14:paraId="2D1804B0" w14:textId="374B166A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5" w:history="1">
        <w:r w:rsidR="00EB4C9B" w:rsidRPr="001365B1">
          <w:rPr>
            <w:rStyle w:val="Hiperligao"/>
            <w:noProof/>
          </w:rPr>
          <w:t>Figura 2.11 - Máquina de Moore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3</w:t>
        </w:r>
        <w:r w:rsidR="00EB4C9B">
          <w:rPr>
            <w:noProof/>
            <w:webHidden/>
          </w:rPr>
          <w:fldChar w:fldCharType="end"/>
        </w:r>
      </w:hyperlink>
    </w:p>
    <w:p w14:paraId="0D78B1C0" w14:textId="510313FC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6" w:history="1">
        <w:r w:rsidR="00EB4C9B" w:rsidRPr="001365B1">
          <w:rPr>
            <w:rStyle w:val="Hiperligao"/>
            <w:noProof/>
          </w:rPr>
          <w:t>Figura 2.12 - Diagrama da máquina de estado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4</w:t>
        </w:r>
        <w:r w:rsidR="00EB4C9B">
          <w:rPr>
            <w:noProof/>
            <w:webHidden/>
          </w:rPr>
          <w:fldChar w:fldCharType="end"/>
        </w:r>
      </w:hyperlink>
    </w:p>
    <w:p w14:paraId="6A47D61C" w14:textId="4A7F75BE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7" w:history="1">
        <w:r w:rsidR="00EB4C9B" w:rsidRPr="001365B1">
          <w:rPr>
            <w:rStyle w:val="Hiperligao"/>
            <w:noProof/>
          </w:rPr>
          <w:t>Figura 2.13 - Lógica do próximo estad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6</w:t>
        </w:r>
        <w:r w:rsidR="00EB4C9B">
          <w:rPr>
            <w:noProof/>
            <w:webHidden/>
          </w:rPr>
          <w:fldChar w:fldCharType="end"/>
        </w:r>
      </w:hyperlink>
    </w:p>
    <w:p w14:paraId="60EDD553" w14:textId="0DA33D1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8" w:history="1">
        <w:r w:rsidR="00EB4C9B" w:rsidRPr="001365B1">
          <w:rPr>
            <w:rStyle w:val="Hiperligao"/>
            <w:noProof/>
          </w:rPr>
          <w:t>Figura 2.14 - Lógica de saída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6</w:t>
        </w:r>
        <w:r w:rsidR="00EB4C9B">
          <w:rPr>
            <w:noProof/>
            <w:webHidden/>
          </w:rPr>
          <w:fldChar w:fldCharType="end"/>
        </w:r>
      </w:hyperlink>
    </w:p>
    <w:p w14:paraId="1F1DB33C" w14:textId="6B23787C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39" w:history="1">
        <w:r w:rsidR="00EB4C9B" w:rsidRPr="001365B1">
          <w:rPr>
            <w:rStyle w:val="Hiperligao"/>
            <w:noProof/>
          </w:rPr>
          <w:t>Figura 2.15 - Desenho da máquina de estado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3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7</w:t>
        </w:r>
        <w:r w:rsidR="00EB4C9B">
          <w:rPr>
            <w:noProof/>
            <w:webHidden/>
          </w:rPr>
          <w:fldChar w:fldCharType="end"/>
        </w:r>
      </w:hyperlink>
    </w:p>
    <w:p w14:paraId="5171D5B8" w14:textId="1875D3A3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0" w:history="1">
        <w:r w:rsidR="00EB4C9B" w:rsidRPr="001365B1">
          <w:rPr>
            <w:rStyle w:val="Hiperligao"/>
            <w:noProof/>
          </w:rPr>
          <w:t>Figura 2.16 - Esquema do Flip-Flop J-K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7</w:t>
        </w:r>
        <w:r w:rsidR="00EB4C9B">
          <w:rPr>
            <w:noProof/>
            <w:webHidden/>
          </w:rPr>
          <w:fldChar w:fldCharType="end"/>
        </w:r>
      </w:hyperlink>
    </w:p>
    <w:p w14:paraId="1720D447" w14:textId="4AF50C3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1" w:history="1">
        <w:r w:rsidR="00EB4C9B" w:rsidRPr="001365B1">
          <w:rPr>
            <w:rStyle w:val="Hiperligao"/>
            <w:noProof/>
          </w:rPr>
          <w:t>Figura 2.17 - Implementação do Oscilador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8</w:t>
        </w:r>
        <w:r w:rsidR="00EB4C9B">
          <w:rPr>
            <w:noProof/>
            <w:webHidden/>
          </w:rPr>
          <w:fldChar w:fldCharType="end"/>
        </w:r>
      </w:hyperlink>
    </w:p>
    <w:p w14:paraId="617C78DD" w14:textId="3FE62942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2" w:history="1">
        <w:r w:rsidR="00EB4C9B" w:rsidRPr="001365B1">
          <w:rPr>
            <w:rStyle w:val="Hiperligao"/>
            <w:noProof/>
          </w:rPr>
          <w:t xml:space="preserve">Figura 2.18 - Circuito RC de </w:t>
        </w:r>
        <w:r w:rsidR="00EB4C9B" w:rsidRPr="001365B1">
          <w:rPr>
            <w:rStyle w:val="Hiperligao"/>
            <w:i/>
            <w:iCs/>
            <w:noProof/>
          </w:rPr>
          <w:t>reset</w:t>
        </w:r>
        <w:r w:rsidR="00EB4C9B" w:rsidRPr="001365B1">
          <w:rPr>
            <w:rStyle w:val="Hiperligao"/>
            <w:noProof/>
          </w:rPr>
          <w:t xml:space="preserve"> e a sua resposta no temp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29</w:t>
        </w:r>
        <w:r w:rsidR="00EB4C9B">
          <w:rPr>
            <w:noProof/>
            <w:webHidden/>
          </w:rPr>
          <w:fldChar w:fldCharType="end"/>
        </w:r>
      </w:hyperlink>
    </w:p>
    <w:p w14:paraId="7F35A4A7" w14:textId="3DC88240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3" w:history="1">
        <w:r w:rsidR="00EB4C9B" w:rsidRPr="001365B1">
          <w:rPr>
            <w:rStyle w:val="Hiperligao"/>
            <w:noProof/>
          </w:rPr>
          <w:t>Figura 2.19 - Esquema de ligação das baterias e BMS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0</w:t>
        </w:r>
        <w:r w:rsidR="00EB4C9B">
          <w:rPr>
            <w:noProof/>
            <w:webHidden/>
          </w:rPr>
          <w:fldChar w:fldCharType="end"/>
        </w:r>
      </w:hyperlink>
    </w:p>
    <w:p w14:paraId="47FA89DD" w14:textId="2418629D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4" w:history="1">
        <w:r w:rsidR="00EB4C9B" w:rsidRPr="001365B1">
          <w:rPr>
            <w:rStyle w:val="Hiperligao"/>
            <w:noProof/>
          </w:rPr>
          <w:t>Figura 2.20 - Esquema de ligação do regulador de tensão (LM7805)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0</w:t>
        </w:r>
        <w:r w:rsidR="00EB4C9B">
          <w:rPr>
            <w:noProof/>
            <w:webHidden/>
          </w:rPr>
          <w:fldChar w:fldCharType="end"/>
        </w:r>
      </w:hyperlink>
    </w:p>
    <w:p w14:paraId="7187AC0A" w14:textId="0DBC8B5E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5" w:history="1">
        <w:r w:rsidR="00EB4C9B" w:rsidRPr="001365B1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1</w:t>
        </w:r>
        <w:r w:rsidR="00EB4C9B">
          <w:rPr>
            <w:noProof/>
            <w:webHidden/>
          </w:rPr>
          <w:fldChar w:fldCharType="end"/>
        </w:r>
      </w:hyperlink>
    </w:p>
    <w:p w14:paraId="7CDFE3C8" w14:textId="409DAAAD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6" w:history="1">
        <w:r w:rsidR="00EB4C9B" w:rsidRPr="001365B1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2</w:t>
        </w:r>
        <w:r w:rsidR="00EB4C9B">
          <w:rPr>
            <w:noProof/>
            <w:webHidden/>
          </w:rPr>
          <w:fldChar w:fldCharType="end"/>
        </w:r>
      </w:hyperlink>
    </w:p>
    <w:p w14:paraId="34325C14" w14:textId="6B450CC7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7" w:history="1">
        <w:r w:rsidR="00EB4C9B" w:rsidRPr="001365B1">
          <w:rPr>
            <w:rStyle w:val="Hiperligao"/>
            <w:noProof/>
          </w:rPr>
          <w:t xml:space="preserve">Figura 3.3 - Circuito de controlo da velocidade dos motores, com </w:t>
        </w:r>
        <w:r w:rsidR="00EB4C9B" w:rsidRPr="001365B1">
          <w:rPr>
            <w:rStyle w:val="Hiperligao"/>
            <w:i/>
            <w:iCs/>
            <w:noProof/>
          </w:rPr>
          <w:t>S3</w:t>
        </w:r>
        <w:r w:rsidR="00EB4C9B" w:rsidRPr="001365B1">
          <w:rPr>
            <w:rStyle w:val="Hiperligao"/>
            <w:noProof/>
          </w:rPr>
          <w:t xml:space="preserve"> e </w:t>
        </w:r>
        <w:r w:rsidR="00EB4C9B" w:rsidRPr="001365B1">
          <w:rPr>
            <w:rStyle w:val="Hiperligao"/>
            <w:i/>
            <w:iCs/>
            <w:noProof/>
          </w:rPr>
          <w:t>S6</w:t>
        </w:r>
        <w:r w:rsidR="00EB4C9B" w:rsidRPr="001365B1">
          <w:rPr>
            <w:rStyle w:val="Hiperligao"/>
            <w:noProof/>
          </w:rPr>
          <w:t xml:space="preserve"> iguais a 0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3</w:t>
        </w:r>
        <w:r w:rsidR="00EB4C9B">
          <w:rPr>
            <w:noProof/>
            <w:webHidden/>
          </w:rPr>
          <w:fldChar w:fldCharType="end"/>
        </w:r>
      </w:hyperlink>
    </w:p>
    <w:p w14:paraId="0B033ED0" w14:textId="1DD5E290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8" w:history="1">
        <w:r w:rsidR="00EB4C9B" w:rsidRPr="001365B1">
          <w:rPr>
            <w:rStyle w:val="Hiperligao"/>
            <w:noProof/>
          </w:rPr>
          <w:t xml:space="preserve">Figura 3.4 - Circuito de controlo da velocidade do motor direito, com </w:t>
        </w:r>
        <w:r w:rsidR="00EB4C9B" w:rsidRPr="001365B1">
          <w:rPr>
            <w:rStyle w:val="Hiperligao"/>
            <w:i/>
            <w:iCs/>
            <w:noProof/>
          </w:rPr>
          <w:t>S3</w:t>
        </w:r>
        <w:r w:rsidR="00EB4C9B" w:rsidRPr="001365B1">
          <w:rPr>
            <w:rStyle w:val="Hiperligao"/>
            <w:noProof/>
          </w:rPr>
          <w:t xml:space="preserve"> igual a 0 V e </w:t>
        </w:r>
        <w:r w:rsidR="00EB4C9B" w:rsidRPr="001365B1">
          <w:rPr>
            <w:rStyle w:val="Hiperligao"/>
            <w:i/>
            <w:iCs/>
            <w:noProof/>
          </w:rPr>
          <w:t>S6</w:t>
        </w:r>
        <w:r w:rsidR="00EB4C9B" w:rsidRPr="001365B1">
          <w:rPr>
            <w:rStyle w:val="Hiperligao"/>
            <w:noProof/>
          </w:rPr>
          <w:t xml:space="preserve"> igual a 5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3</w:t>
        </w:r>
        <w:r w:rsidR="00EB4C9B">
          <w:rPr>
            <w:noProof/>
            <w:webHidden/>
          </w:rPr>
          <w:fldChar w:fldCharType="end"/>
        </w:r>
      </w:hyperlink>
    </w:p>
    <w:p w14:paraId="168D7959" w14:textId="60F8E1FF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49" w:history="1">
        <w:r w:rsidR="00EB4C9B" w:rsidRPr="001365B1">
          <w:rPr>
            <w:rStyle w:val="Hiperligao"/>
            <w:noProof/>
          </w:rPr>
          <w:t xml:space="preserve">Figura 3.5 - Circuito de controlo da velocidade do motor esquerdo, com </w:t>
        </w:r>
        <w:r w:rsidR="00EB4C9B" w:rsidRPr="001365B1">
          <w:rPr>
            <w:rStyle w:val="Hiperligao"/>
            <w:i/>
            <w:iCs/>
            <w:noProof/>
          </w:rPr>
          <w:t>S3</w:t>
        </w:r>
        <w:r w:rsidR="00EB4C9B" w:rsidRPr="001365B1">
          <w:rPr>
            <w:rStyle w:val="Hiperligao"/>
            <w:noProof/>
          </w:rPr>
          <w:t xml:space="preserve"> igual a 0 V e </w:t>
        </w:r>
        <w:r w:rsidR="00EB4C9B" w:rsidRPr="001365B1">
          <w:rPr>
            <w:rStyle w:val="Hiperligao"/>
            <w:i/>
            <w:iCs/>
            <w:noProof/>
          </w:rPr>
          <w:t>S6</w:t>
        </w:r>
        <w:r w:rsidR="00EB4C9B" w:rsidRPr="001365B1">
          <w:rPr>
            <w:rStyle w:val="Hiperligao"/>
            <w:noProof/>
          </w:rPr>
          <w:t xml:space="preserve"> igual a 5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4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4</w:t>
        </w:r>
        <w:r w:rsidR="00EB4C9B">
          <w:rPr>
            <w:noProof/>
            <w:webHidden/>
          </w:rPr>
          <w:fldChar w:fldCharType="end"/>
        </w:r>
      </w:hyperlink>
    </w:p>
    <w:p w14:paraId="4C74FF42" w14:textId="5231B79F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0" w:history="1">
        <w:r w:rsidR="00EB4C9B" w:rsidRPr="001365B1">
          <w:rPr>
            <w:rStyle w:val="Hiperligao"/>
            <w:noProof/>
          </w:rPr>
          <w:t xml:space="preserve">Figura 3.6 - Circuito de controlo da velocidade do motor direito, com </w:t>
        </w:r>
        <w:r w:rsidR="00EB4C9B" w:rsidRPr="001365B1">
          <w:rPr>
            <w:rStyle w:val="Hiperligao"/>
            <w:i/>
            <w:iCs/>
            <w:noProof/>
          </w:rPr>
          <w:t>S3</w:t>
        </w:r>
        <w:r w:rsidR="00EB4C9B" w:rsidRPr="001365B1">
          <w:rPr>
            <w:rStyle w:val="Hiperligao"/>
            <w:noProof/>
          </w:rPr>
          <w:t xml:space="preserve"> igual a 2,5 V e </w:t>
        </w:r>
        <w:r w:rsidR="00EB4C9B" w:rsidRPr="001365B1">
          <w:rPr>
            <w:rStyle w:val="Hiperligao"/>
            <w:i/>
            <w:iCs/>
            <w:noProof/>
          </w:rPr>
          <w:t>S6</w:t>
        </w:r>
        <w:r w:rsidR="00EB4C9B" w:rsidRPr="001365B1">
          <w:rPr>
            <w:rStyle w:val="Hiperligao"/>
            <w:noProof/>
          </w:rPr>
          <w:t xml:space="preserve"> igual a 0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4</w:t>
        </w:r>
        <w:r w:rsidR="00EB4C9B">
          <w:rPr>
            <w:noProof/>
            <w:webHidden/>
          </w:rPr>
          <w:fldChar w:fldCharType="end"/>
        </w:r>
      </w:hyperlink>
    </w:p>
    <w:p w14:paraId="3F715C18" w14:textId="60F54986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1" w:history="1">
        <w:r w:rsidR="00EB4C9B" w:rsidRPr="001365B1">
          <w:rPr>
            <w:rStyle w:val="Hiperligao"/>
            <w:noProof/>
          </w:rPr>
          <w:t xml:space="preserve">Figura 3.7 - Circuito de controlo da velocidade do motor esquerdo, com </w:t>
        </w:r>
        <w:r w:rsidR="00EB4C9B" w:rsidRPr="001365B1">
          <w:rPr>
            <w:rStyle w:val="Hiperligao"/>
            <w:i/>
            <w:iCs/>
            <w:noProof/>
          </w:rPr>
          <w:t>S3</w:t>
        </w:r>
        <w:r w:rsidR="00EB4C9B" w:rsidRPr="001365B1">
          <w:rPr>
            <w:rStyle w:val="Hiperligao"/>
            <w:noProof/>
          </w:rPr>
          <w:t xml:space="preserve"> igual a 2,5 V e </w:t>
        </w:r>
        <w:r w:rsidR="00EB4C9B" w:rsidRPr="001365B1">
          <w:rPr>
            <w:rStyle w:val="Hiperligao"/>
            <w:i/>
            <w:iCs/>
            <w:noProof/>
          </w:rPr>
          <w:t>S6</w:t>
        </w:r>
        <w:r w:rsidR="00EB4C9B" w:rsidRPr="001365B1">
          <w:rPr>
            <w:rStyle w:val="Hiperligao"/>
            <w:noProof/>
          </w:rPr>
          <w:t xml:space="preserve"> igual a 0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5</w:t>
        </w:r>
        <w:r w:rsidR="00EB4C9B">
          <w:rPr>
            <w:noProof/>
            <w:webHidden/>
          </w:rPr>
          <w:fldChar w:fldCharType="end"/>
        </w:r>
      </w:hyperlink>
    </w:p>
    <w:p w14:paraId="7AE6EBBE" w14:textId="3675B855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2" w:history="1">
        <w:r w:rsidR="00EB4C9B" w:rsidRPr="001365B1">
          <w:rPr>
            <w:rStyle w:val="Hiperligao"/>
            <w:noProof/>
          </w:rPr>
          <w:t>Figura 3.8 - Circuito de atuação dos sinais PWM com entrada de 0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6</w:t>
        </w:r>
        <w:r w:rsidR="00EB4C9B">
          <w:rPr>
            <w:noProof/>
            <w:webHidden/>
          </w:rPr>
          <w:fldChar w:fldCharType="end"/>
        </w:r>
      </w:hyperlink>
    </w:p>
    <w:p w14:paraId="07EECEDD" w14:textId="3EDEADB7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3" w:history="1">
        <w:r w:rsidR="00EB4C9B" w:rsidRPr="001365B1">
          <w:rPr>
            <w:rStyle w:val="Hiperligao"/>
            <w:noProof/>
          </w:rPr>
          <w:t>Figura 3.9 - Circuito de atuação dos sinais PWM com entrada de 2,1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6</w:t>
        </w:r>
        <w:r w:rsidR="00EB4C9B">
          <w:rPr>
            <w:noProof/>
            <w:webHidden/>
          </w:rPr>
          <w:fldChar w:fldCharType="end"/>
        </w:r>
      </w:hyperlink>
    </w:p>
    <w:p w14:paraId="6F82AB0E" w14:textId="35B4FBC1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4" w:history="1">
        <w:r w:rsidR="00EB4C9B" w:rsidRPr="001365B1">
          <w:rPr>
            <w:rStyle w:val="Hiperligao"/>
            <w:noProof/>
          </w:rPr>
          <w:t>Figura 3.10 - Circuito de atuação dos sinais PWM com entrada de 3,6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7</w:t>
        </w:r>
        <w:r w:rsidR="00EB4C9B">
          <w:rPr>
            <w:noProof/>
            <w:webHidden/>
          </w:rPr>
          <w:fldChar w:fldCharType="end"/>
        </w:r>
      </w:hyperlink>
    </w:p>
    <w:p w14:paraId="02E92FD3" w14:textId="3D077659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5" w:history="1">
        <w:r w:rsidR="00EB4C9B" w:rsidRPr="001365B1">
          <w:rPr>
            <w:rStyle w:val="Hiperligao"/>
            <w:noProof/>
          </w:rPr>
          <w:t>Figura 3.11 - Resposta do Oscilador de 1 kHz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7</w:t>
        </w:r>
        <w:r w:rsidR="00EB4C9B">
          <w:rPr>
            <w:noProof/>
            <w:webHidden/>
          </w:rPr>
          <w:fldChar w:fldCharType="end"/>
        </w:r>
      </w:hyperlink>
    </w:p>
    <w:p w14:paraId="46DC6F51" w14:textId="1C95D1F0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6" w:history="1">
        <w:r w:rsidR="00EB4C9B" w:rsidRPr="001365B1">
          <w:rPr>
            <w:rStyle w:val="Hiperligao"/>
            <w:noProof/>
          </w:rPr>
          <w:t>Figura 3.12 – Máquina de estados no estado 0 (Parado)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8</w:t>
        </w:r>
        <w:r w:rsidR="00EB4C9B">
          <w:rPr>
            <w:noProof/>
            <w:webHidden/>
          </w:rPr>
          <w:fldChar w:fldCharType="end"/>
        </w:r>
      </w:hyperlink>
    </w:p>
    <w:p w14:paraId="11A76314" w14:textId="2950A860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7" w:history="1">
        <w:r w:rsidR="00EB4C9B" w:rsidRPr="001365B1">
          <w:rPr>
            <w:rStyle w:val="Hiperligao"/>
            <w:noProof/>
          </w:rPr>
          <w:t>Figura 3.13 - Máquina de estados no estado 1 (Anda para a frente) – Botão foi pressionad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8</w:t>
        </w:r>
        <w:r w:rsidR="00EB4C9B">
          <w:rPr>
            <w:noProof/>
            <w:webHidden/>
          </w:rPr>
          <w:fldChar w:fldCharType="end"/>
        </w:r>
      </w:hyperlink>
    </w:p>
    <w:p w14:paraId="5D90A8EA" w14:textId="5E137A07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8" w:history="1">
        <w:r w:rsidR="00EB4C9B" w:rsidRPr="001365B1">
          <w:rPr>
            <w:rStyle w:val="Hiperligao"/>
            <w:noProof/>
          </w:rPr>
          <w:t xml:space="preserve">Figura 3.14 - Máquina de estados no estado 2 (Inicia a rotação para a esquerda) – </w:t>
        </w:r>
        <w:r w:rsidR="00EB4C9B" w:rsidRPr="001365B1">
          <w:rPr>
            <w:rStyle w:val="Hiperligao"/>
            <w:i/>
            <w:iCs/>
            <w:noProof/>
          </w:rPr>
          <w:t>S1</w:t>
        </w:r>
        <w:r w:rsidR="00EB4C9B" w:rsidRPr="001365B1">
          <w:rPr>
            <w:rStyle w:val="Hiperligao"/>
            <w:noProof/>
          </w:rPr>
          <w:t xml:space="preserve"> e </w:t>
        </w:r>
        <w:r w:rsidR="00EB4C9B" w:rsidRPr="001365B1">
          <w:rPr>
            <w:rStyle w:val="Hiperligao"/>
            <w:i/>
            <w:iCs/>
            <w:noProof/>
          </w:rPr>
          <w:t>S8</w:t>
        </w:r>
        <w:r w:rsidR="00EB4C9B" w:rsidRPr="001365B1">
          <w:rPr>
            <w:rStyle w:val="Hiperligao"/>
            <w:noProof/>
          </w:rPr>
          <w:t xml:space="preserve"> a nível lógico alt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9</w:t>
        </w:r>
        <w:r w:rsidR="00EB4C9B">
          <w:rPr>
            <w:noProof/>
            <w:webHidden/>
          </w:rPr>
          <w:fldChar w:fldCharType="end"/>
        </w:r>
      </w:hyperlink>
    </w:p>
    <w:p w14:paraId="11AD111F" w14:textId="56D13704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59" w:history="1">
        <w:r w:rsidR="00EB4C9B" w:rsidRPr="001365B1">
          <w:rPr>
            <w:rStyle w:val="Hiperligao"/>
            <w:noProof/>
          </w:rPr>
          <w:t xml:space="preserve">Figura 3.15 - Máquina de estados no estado 3 (Continua a rotação) - </w:t>
        </w:r>
        <w:r w:rsidR="00EB4C9B" w:rsidRPr="001365B1">
          <w:rPr>
            <w:rStyle w:val="Hiperligao"/>
            <w:i/>
            <w:iCs/>
            <w:noProof/>
          </w:rPr>
          <w:t>S1</w:t>
        </w:r>
        <w:r w:rsidR="00EB4C9B" w:rsidRPr="001365B1">
          <w:rPr>
            <w:rStyle w:val="Hiperligao"/>
            <w:noProof/>
          </w:rPr>
          <w:t xml:space="preserve"> e </w:t>
        </w:r>
        <w:r w:rsidR="00EB4C9B" w:rsidRPr="001365B1">
          <w:rPr>
            <w:rStyle w:val="Hiperligao"/>
            <w:i/>
            <w:iCs/>
            <w:noProof/>
          </w:rPr>
          <w:t>S8</w:t>
        </w:r>
        <w:r w:rsidR="00EB4C9B" w:rsidRPr="001365B1">
          <w:rPr>
            <w:rStyle w:val="Hiperligao"/>
            <w:noProof/>
          </w:rPr>
          <w:t xml:space="preserve"> a nível lógico baix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5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39</w:t>
        </w:r>
        <w:r w:rsidR="00EB4C9B">
          <w:rPr>
            <w:noProof/>
            <w:webHidden/>
          </w:rPr>
          <w:fldChar w:fldCharType="end"/>
        </w:r>
      </w:hyperlink>
    </w:p>
    <w:p w14:paraId="37768C42" w14:textId="7423D8ED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0" w:history="1">
        <w:r w:rsidR="00EB4C9B" w:rsidRPr="001365B1">
          <w:rPr>
            <w:rStyle w:val="Hiperligao"/>
            <w:noProof/>
          </w:rPr>
          <w:t xml:space="preserve">Figura 3.16 - Máquina de estados no estado 0 (Parado novamente) - </w:t>
        </w:r>
        <w:r w:rsidR="00EB4C9B" w:rsidRPr="001365B1">
          <w:rPr>
            <w:rStyle w:val="Hiperligao"/>
            <w:i/>
            <w:iCs/>
            <w:noProof/>
          </w:rPr>
          <w:t>S5</w:t>
        </w:r>
        <w:r w:rsidR="00EB4C9B" w:rsidRPr="001365B1">
          <w:rPr>
            <w:rStyle w:val="Hiperligao"/>
            <w:noProof/>
          </w:rPr>
          <w:t xml:space="preserve"> a nível lógico alto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0</w:t>
        </w:r>
        <w:r w:rsidR="00EB4C9B">
          <w:rPr>
            <w:noProof/>
            <w:webHidden/>
          </w:rPr>
          <w:fldChar w:fldCharType="end"/>
        </w:r>
      </w:hyperlink>
    </w:p>
    <w:p w14:paraId="59EF8A14" w14:textId="0F7C647B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1" w:history="1">
        <w:r w:rsidR="00EB4C9B" w:rsidRPr="001365B1">
          <w:rPr>
            <w:rStyle w:val="Hiperligao"/>
            <w:noProof/>
          </w:rPr>
          <w:t>Figura 4.1 - Esquemático do conversor 12 V – 5 V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1</w:t>
        </w:r>
        <w:r w:rsidR="00EB4C9B">
          <w:rPr>
            <w:noProof/>
            <w:webHidden/>
          </w:rPr>
          <w:fldChar w:fldCharType="end"/>
        </w:r>
      </w:hyperlink>
    </w:p>
    <w:p w14:paraId="559113C1" w14:textId="647DDF7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2" w:history="1">
        <w:r w:rsidR="00EB4C9B" w:rsidRPr="001365B1">
          <w:rPr>
            <w:rStyle w:val="Hiperligao"/>
            <w:noProof/>
          </w:rPr>
          <w:t>Figura 4.2 – Circuito que estabelece a tensão de referência do circuito comparador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2</w:t>
        </w:r>
        <w:r w:rsidR="00EB4C9B">
          <w:rPr>
            <w:noProof/>
            <w:webHidden/>
          </w:rPr>
          <w:fldChar w:fldCharType="end"/>
        </w:r>
      </w:hyperlink>
    </w:p>
    <w:p w14:paraId="39AFC1EF" w14:textId="5D2834E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3" w:history="1">
        <w:r w:rsidR="00EB4C9B" w:rsidRPr="001365B1">
          <w:rPr>
            <w:rStyle w:val="Hiperligao"/>
            <w:noProof/>
          </w:rPr>
          <w:t xml:space="preserve">Figura 4.3 - </w:t>
        </w:r>
        <w:r w:rsidR="00EB4C9B" w:rsidRPr="001365B1">
          <w:rPr>
            <w:rStyle w:val="Hiperligao"/>
            <w:i/>
            <w:iCs/>
            <w:noProof/>
          </w:rPr>
          <w:t>Layout</w:t>
        </w:r>
        <w:r w:rsidR="00EB4C9B" w:rsidRPr="001365B1">
          <w:rPr>
            <w:rStyle w:val="Hiperligao"/>
            <w:noProof/>
          </w:rPr>
          <w:t xml:space="preserve"> da PCB AWR-19_SENSOR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2</w:t>
        </w:r>
        <w:r w:rsidR="00EB4C9B">
          <w:rPr>
            <w:noProof/>
            <w:webHidden/>
          </w:rPr>
          <w:fldChar w:fldCharType="end"/>
        </w:r>
      </w:hyperlink>
    </w:p>
    <w:p w14:paraId="26AFBA1A" w14:textId="33AAC72C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4" w:history="1">
        <w:r w:rsidR="00EB4C9B" w:rsidRPr="001365B1">
          <w:rPr>
            <w:rStyle w:val="Hiperligao"/>
            <w:noProof/>
          </w:rPr>
          <w:t>Figura 4.4 - Representação 3D da PCB AWR-19_SENSOR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2</w:t>
        </w:r>
        <w:r w:rsidR="00EB4C9B">
          <w:rPr>
            <w:noProof/>
            <w:webHidden/>
          </w:rPr>
          <w:fldChar w:fldCharType="end"/>
        </w:r>
      </w:hyperlink>
    </w:p>
    <w:p w14:paraId="3E834DD7" w14:textId="2E64C940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5" w:history="1">
        <w:r w:rsidR="00EB4C9B" w:rsidRPr="001365B1">
          <w:rPr>
            <w:rStyle w:val="Hiperligao"/>
            <w:noProof/>
          </w:rPr>
          <w:t xml:space="preserve">Figura 4.5 - </w:t>
        </w:r>
        <w:r w:rsidR="00EB4C9B" w:rsidRPr="001365B1">
          <w:rPr>
            <w:rStyle w:val="Hiperligao"/>
            <w:i/>
            <w:iCs/>
            <w:noProof/>
          </w:rPr>
          <w:t>Layout</w:t>
        </w:r>
        <w:r w:rsidR="00EB4C9B" w:rsidRPr="001365B1">
          <w:rPr>
            <w:rStyle w:val="Hiperligao"/>
            <w:noProof/>
          </w:rPr>
          <w:t xml:space="preserve"> da PCB AWR-19_PWM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5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3</w:t>
        </w:r>
        <w:r w:rsidR="00EB4C9B">
          <w:rPr>
            <w:noProof/>
            <w:webHidden/>
          </w:rPr>
          <w:fldChar w:fldCharType="end"/>
        </w:r>
      </w:hyperlink>
    </w:p>
    <w:p w14:paraId="4E4DF524" w14:textId="74E25229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6" w:history="1">
        <w:r w:rsidR="00EB4C9B" w:rsidRPr="001365B1">
          <w:rPr>
            <w:rStyle w:val="Hiperligao"/>
            <w:noProof/>
          </w:rPr>
          <w:t>Figura 4.6 - Representação 3D da PCB AWR-19_PWM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6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3</w:t>
        </w:r>
        <w:r w:rsidR="00EB4C9B">
          <w:rPr>
            <w:noProof/>
            <w:webHidden/>
          </w:rPr>
          <w:fldChar w:fldCharType="end"/>
        </w:r>
      </w:hyperlink>
    </w:p>
    <w:p w14:paraId="1FC23D39" w14:textId="2ED0B503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7" w:history="1">
        <w:r w:rsidR="00EB4C9B" w:rsidRPr="001365B1">
          <w:rPr>
            <w:rStyle w:val="Hiperligao"/>
            <w:noProof/>
          </w:rPr>
          <w:t xml:space="preserve">Figura 4.7 - Circuito de </w:t>
        </w:r>
        <w:r w:rsidR="00EB4C9B" w:rsidRPr="001365B1">
          <w:rPr>
            <w:rStyle w:val="Hiperligao"/>
            <w:i/>
            <w:iCs/>
            <w:noProof/>
          </w:rPr>
          <w:t>debounce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7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4</w:t>
        </w:r>
        <w:r w:rsidR="00EB4C9B">
          <w:rPr>
            <w:noProof/>
            <w:webHidden/>
          </w:rPr>
          <w:fldChar w:fldCharType="end"/>
        </w:r>
      </w:hyperlink>
    </w:p>
    <w:p w14:paraId="79B370B2" w14:textId="41295697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8" w:history="1">
        <w:r w:rsidR="00EB4C9B" w:rsidRPr="001365B1">
          <w:rPr>
            <w:rStyle w:val="Hiperligao"/>
            <w:noProof/>
          </w:rPr>
          <w:t xml:space="preserve">Figura 4.8 - Circuito de </w:t>
        </w:r>
        <w:r w:rsidR="00EB4C9B" w:rsidRPr="001365B1">
          <w:rPr>
            <w:rStyle w:val="Hiperligao"/>
            <w:i/>
            <w:iCs/>
            <w:noProof/>
          </w:rPr>
          <w:t>reset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8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4</w:t>
        </w:r>
        <w:r w:rsidR="00EB4C9B">
          <w:rPr>
            <w:noProof/>
            <w:webHidden/>
          </w:rPr>
          <w:fldChar w:fldCharType="end"/>
        </w:r>
      </w:hyperlink>
    </w:p>
    <w:p w14:paraId="73F75752" w14:textId="14C29462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69" w:history="1">
        <w:r w:rsidR="00EB4C9B" w:rsidRPr="001365B1">
          <w:rPr>
            <w:rStyle w:val="Hiperligao"/>
            <w:noProof/>
          </w:rPr>
          <w:t xml:space="preserve">Figura 4.9 - </w:t>
        </w:r>
        <w:r w:rsidR="00EB4C9B" w:rsidRPr="001365B1">
          <w:rPr>
            <w:rStyle w:val="Hiperligao"/>
            <w:i/>
            <w:iCs/>
            <w:noProof/>
          </w:rPr>
          <w:t>Layout</w:t>
        </w:r>
        <w:r w:rsidR="00EB4C9B" w:rsidRPr="001365B1">
          <w:rPr>
            <w:rStyle w:val="Hiperligao"/>
            <w:noProof/>
          </w:rPr>
          <w:t xml:space="preserve"> da PCB AWR-19_FSM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69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5</w:t>
        </w:r>
        <w:r w:rsidR="00EB4C9B">
          <w:rPr>
            <w:noProof/>
            <w:webHidden/>
          </w:rPr>
          <w:fldChar w:fldCharType="end"/>
        </w:r>
      </w:hyperlink>
    </w:p>
    <w:p w14:paraId="72DDCBF6" w14:textId="77E55E31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70" w:history="1">
        <w:r w:rsidR="00EB4C9B" w:rsidRPr="001365B1">
          <w:rPr>
            <w:rStyle w:val="Hiperligao"/>
            <w:noProof/>
          </w:rPr>
          <w:t>Figura 4.10 – Representação 3D da PCB AWR-19_FSM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70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45</w:t>
        </w:r>
        <w:r w:rsidR="00EB4C9B">
          <w:rPr>
            <w:noProof/>
            <w:webHidden/>
          </w:rPr>
          <w:fldChar w:fldCharType="end"/>
        </w:r>
      </w:hyperlink>
    </w:p>
    <w:p w14:paraId="41E6A137" w14:textId="7A5E603C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71" w:history="1">
        <w:r w:rsidR="00EB4C9B" w:rsidRPr="001365B1">
          <w:rPr>
            <w:rStyle w:val="Hiperligao"/>
            <w:noProof/>
          </w:rPr>
          <w:t>Figura 6.1 - Desenho (à esquerda) e imagem real (à direita) do AWR: (a) vista superior; (b) vista inferior; (c) vista lateral direita; (d) vista dianteira; (e) vista traseira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71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53</w:t>
        </w:r>
        <w:r w:rsidR="00EB4C9B">
          <w:rPr>
            <w:noProof/>
            <w:webHidden/>
          </w:rPr>
          <w:fldChar w:fldCharType="end"/>
        </w:r>
      </w:hyperlink>
    </w:p>
    <w:p w14:paraId="47C396C4" w14:textId="6DB05B98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72" w:history="1">
        <w:r w:rsidR="00EB4C9B" w:rsidRPr="001365B1">
          <w:rPr>
            <w:rStyle w:val="Hiperligao"/>
            <w:noProof/>
          </w:rPr>
          <w:t xml:space="preserve">Figura 8.1 - Marcação </w:t>
        </w:r>
        <w:r w:rsidR="00EB4C9B" w:rsidRPr="001365B1">
          <w:rPr>
            <w:rStyle w:val="Hiperligao"/>
            <w:i/>
            <w:iCs/>
            <w:noProof/>
          </w:rPr>
          <w:t>CE</w:t>
        </w:r>
        <w:r w:rsidR="00EB4C9B" w:rsidRPr="001365B1">
          <w:rPr>
            <w:rStyle w:val="Hiperligao"/>
            <w:noProof/>
          </w:rPr>
          <w:t>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72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0</w:t>
        </w:r>
        <w:r w:rsidR="00EB4C9B">
          <w:rPr>
            <w:noProof/>
            <w:webHidden/>
          </w:rPr>
          <w:fldChar w:fldCharType="end"/>
        </w:r>
      </w:hyperlink>
    </w:p>
    <w:p w14:paraId="357BCA99" w14:textId="7A204D42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73" w:history="1">
        <w:r w:rsidR="00EB4C9B" w:rsidRPr="001365B1">
          <w:rPr>
            <w:rStyle w:val="Hiperligao"/>
            <w:noProof/>
          </w:rPr>
          <w:t xml:space="preserve">Figura 8.2 - Símbolos de perigo: (a) perigoso para o ambiente; (b) corrosivo; (c) comburente; (d) inflamável; (e) explosivo; (f) tóxico; (g) vários perigos; (h) </w:t>
        </w:r>
        <w:r w:rsidR="00EB4C9B" w:rsidRPr="001365B1">
          <w:rPr>
            <w:rStyle w:val="Hiperligao"/>
            <w:i/>
            <w:iCs/>
            <w:noProof/>
          </w:rPr>
          <w:t>Eletrostatic Sensitive Device - ESD</w:t>
        </w:r>
        <w:r w:rsidR="00EB4C9B" w:rsidRPr="001365B1">
          <w:rPr>
            <w:rStyle w:val="Hiperligao"/>
            <w:noProof/>
          </w:rPr>
          <w:t>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73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1</w:t>
        </w:r>
        <w:r w:rsidR="00EB4C9B">
          <w:rPr>
            <w:noProof/>
            <w:webHidden/>
          </w:rPr>
          <w:fldChar w:fldCharType="end"/>
        </w:r>
      </w:hyperlink>
    </w:p>
    <w:p w14:paraId="691830E9" w14:textId="76FD13AF" w:rsidR="00EB4C9B" w:rsidRDefault="00DA533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5574" w:history="1">
        <w:r w:rsidR="00EB4C9B" w:rsidRPr="001365B1">
          <w:rPr>
            <w:rStyle w:val="Hiperligao"/>
            <w:noProof/>
          </w:rPr>
          <w:t xml:space="preserve">Figura 8.3 - Símbolo </w:t>
        </w:r>
        <w:r w:rsidR="00EB4C9B" w:rsidRPr="001365B1">
          <w:rPr>
            <w:rStyle w:val="Hiperligao"/>
            <w:i/>
            <w:iCs/>
            <w:noProof/>
          </w:rPr>
          <w:t>WEEE</w:t>
        </w:r>
        <w:r w:rsidR="00EB4C9B" w:rsidRPr="001365B1">
          <w:rPr>
            <w:rStyle w:val="Hiperligao"/>
            <w:noProof/>
          </w:rPr>
          <w:t>.</w:t>
        </w:r>
        <w:r w:rsidR="00EB4C9B">
          <w:rPr>
            <w:noProof/>
            <w:webHidden/>
          </w:rPr>
          <w:tab/>
        </w:r>
        <w:r w:rsidR="00EB4C9B">
          <w:rPr>
            <w:noProof/>
            <w:webHidden/>
          </w:rPr>
          <w:fldChar w:fldCharType="begin"/>
        </w:r>
        <w:r w:rsidR="00EB4C9B">
          <w:rPr>
            <w:noProof/>
            <w:webHidden/>
          </w:rPr>
          <w:instrText xml:space="preserve"> PAGEREF _Toc63905574 \h </w:instrText>
        </w:r>
        <w:r w:rsidR="00EB4C9B">
          <w:rPr>
            <w:noProof/>
            <w:webHidden/>
          </w:rPr>
        </w:r>
        <w:r w:rsidR="00EB4C9B">
          <w:rPr>
            <w:noProof/>
            <w:webHidden/>
          </w:rPr>
          <w:fldChar w:fldCharType="separate"/>
        </w:r>
        <w:r w:rsidR="00EB4C9B">
          <w:rPr>
            <w:noProof/>
            <w:webHidden/>
          </w:rPr>
          <w:t>61</w:t>
        </w:r>
        <w:r w:rsidR="00EB4C9B">
          <w:rPr>
            <w:noProof/>
            <w:webHidden/>
          </w:rPr>
          <w:fldChar w:fldCharType="end"/>
        </w:r>
      </w:hyperlink>
    </w:p>
    <w:p w14:paraId="2116B46A" w14:textId="601958F9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905483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6E65B50B" w14:textId="5EAF5F38" w:rsidR="00A159AF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906625" w:history="1">
        <w:r w:rsidR="00A159AF" w:rsidRPr="000F0175">
          <w:rPr>
            <w:rStyle w:val="Hiperligao"/>
            <w:noProof/>
          </w:rPr>
          <w:t>Tabela 2.1 - Sensores e sua utilização.</w:t>
        </w:r>
        <w:r w:rsidR="00A159AF">
          <w:rPr>
            <w:noProof/>
            <w:webHidden/>
          </w:rPr>
          <w:tab/>
        </w:r>
        <w:r w:rsidR="00A159AF">
          <w:rPr>
            <w:noProof/>
            <w:webHidden/>
          </w:rPr>
          <w:fldChar w:fldCharType="begin"/>
        </w:r>
        <w:r w:rsidR="00A159AF">
          <w:rPr>
            <w:noProof/>
            <w:webHidden/>
          </w:rPr>
          <w:instrText xml:space="preserve"> PAGEREF _Toc63906625 \h </w:instrText>
        </w:r>
        <w:r w:rsidR="00A159AF">
          <w:rPr>
            <w:noProof/>
            <w:webHidden/>
          </w:rPr>
        </w:r>
        <w:r w:rsidR="00A159AF">
          <w:rPr>
            <w:noProof/>
            <w:webHidden/>
          </w:rPr>
          <w:fldChar w:fldCharType="separate"/>
        </w:r>
        <w:r w:rsidR="00A159AF">
          <w:rPr>
            <w:noProof/>
            <w:webHidden/>
          </w:rPr>
          <w:t>14</w:t>
        </w:r>
        <w:r w:rsidR="00A159AF">
          <w:rPr>
            <w:noProof/>
            <w:webHidden/>
          </w:rPr>
          <w:fldChar w:fldCharType="end"/>
        </w:r>
      </w:hyperlink>
    </w:p>
    <w:p w14:paraId="4EDF5BBC" w14:textId="06B16DF1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26" w:history="1">
        <w:r w:rsidRPr="000F0175">
          <w:rPr>
            <w:rStyle w:val="Hiperligao"/>
            <w:noProof/>
          </w:rPr>
          <w:t xml:space="preserve">Tabela 2.2 - Tabelas de verdade do </w:t>
        </w:r>
        <w:r w:rsidRPr="000F0175">
          <w:rPr>
            <w:rStyle w:val="Hiperligao"/>
            <w:i/>
            <w:iCs/>
            <w:noProof/>
          </w:rPr>
          <w:t>driver</w:t>
        </w:r>
        <w:r w:rsidRPr="000F0175">
          <w:rPr>
            <w:rStyle w:val="Hiperligao"/>
            <w:noProof/>
          </w:rPr>
          <w:t xml:space="preserve"> L298N (a) Controlo do Motor A; (b) Controlo do Motor B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9CF1522" w14:textId="374345F8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27" w:history="1">
        <w:r w:rsidRPr="000F0175">
          <w:rPr>
            <w:rStyle w:val="Hiperligao"/>
            <w:noProof/>
          </w:rPr>
          <w:t>Tabela 2.3 - Tabela completa para determinação da lógica completa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86AB163" w14:textId="0E5E772A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28" w:history="1">
        <w:r w:rsidRPr="000F0175">
          <w:rPr>
            <w:rStyle w:val="Hiperligao"/>
            <w:noProof/>
          </w:rPr>
          <w:t>Tabela 2.4 - Atribuição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023FC5B" w14:textId="491E7F5E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29" w:history="1">
        <w:r w:rsidRPr="000F0175">
          <w:rPr>
            <w:rStyle w:val="Hiperligao"/>
            <w:noProof/>
          </w:rPr>
          <w:t>Tabela 2.5 - Tabela de excitação do Flip-Flop J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F94FD49" w14:textId="4D30C621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30" w:history="1">
        <w:r w:rsidRPr="000F0175">
          <w:rPr>
            <w:rStyle w:val="Hiperligao"/>
            <w:noProof/>
          </w:rPr>
          <w:t>Tabela 3.1 - Simulações dos circuitos de controlo da velocidade d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1C5A545" w14:textId="1D02C2CC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31" w:history="1">
        <w:r w:rsidRPr="000F0175">
          <w:rPr>
            <w:rStyle w:val="Hiperligao"/>
            <w:noProof/>
          </w:rPr>
          <w:t>Tabela 5.1 - Lista de componen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26623A69" w14:textId="0401D296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32" w:history="1">
        <w:r w:rsidRPr="000F0175">
          <w:rPr>
            <w:rStyle w:val="Hiperligao"/>
            <w:noProof/>
          </w:rPr>
          <w:t xml:space="preserve">Tabela 7.1 - </w:t>
        </w:r>
        <w:r w:rsidRPr="000F0175">
          <w:rPr>
            <w:rStyle w:val="Hiperligao"/>
            <w:i/>
            <w:iCs/>
            <w:noProof/>
          </w:rPr>
          <w:t>Duty cycle</w:t>
        </w:r>
        <w:r w:rsidRPr="000F0175">
          <w:rPr>
            <w:rStyle w:val="Hiperligao"/>
            <w:noProof/>
          </w:rPr>
          <w:t xml:space="preserve"> do sinal PWM de saída em função da tensão de entr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216788AA" w14:textId="53E41365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33" w:history="1">
        <w:r w:rsidRPr="000F0175">
          <w:rPr>
            <w:rStyle w:val="Hiperligao"/>
            <w:noProof/>
          </w:rPr>
          <w:t>Tabela 8.1 - Tempo de vida dos componen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BF2B648" w14:textId="1DBE8331" w:rsidR="00A159AF" w:rsidRDefault="00A159A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06634" w:history="1">
        <w:r w:rsidRPr="000F0175">
          <w:rPr>
            <w:rStyle w:val="Hiperligao"/>
            <w:noProof/>
          </w:rPr>
          <w:t>Tabela 9.1 - Número de horas despendidas por ele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06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12DBA983" w14:textId="49479770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905484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CB2DED">
        <w:tc>
          <w:tcPr>
            <w:tcW w:w="2104" w:type="dxa"/>
            <w:vAlign w:val="center"/>
          </w:tcPr>
          <w:p w14:paraId="5546726B" w14:textId="77777777" w:rsidR="00A6066A" w:rsidRPr="00B66544" w:rsidRDefault="00A6066A" w:rsidP="00CB2DED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CB2DED">
        <w:tc>
          <w:tcPr>
            <w:tcW w:w="2104" w:type="dxa"/>
            <w:vAlign w:val="center"/>
          </w:tcPr>
          <w:p w14:paraId="426F9201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19967D6A" w14:textId="77777777" w:rsidR="00A6066A" w:rsidRPr="00EA272F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EA272F">
              <w:rPr>
                <w:rFonts w:ascii="NewsGotT" w:hAnsi="NewsGotT"/>
                <w:i/>
                <w:color w:val="000000"/>
                <w:lang w:val="pt-PT"/>
              </w:rPr>
              <w:t>Analog Waiter Robot</w:t>
            </w:r>
          </w:p>
          <w:p w14:paraId="4D410F99" w14:textId="5E6533BA" w:rsidR="00661790" w:rsidRPr="00661790" w:rsidRDefault="00661790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661790">
              <w:rPr>
                <w:rFonts w:ascii="NewsGotT" w:hAnsi="NewsGotT"/>
                <w:iCs/>
                <w:color w:val="000000"/>
                <w:lang w:val="pt-PT"/>
              </w:rPr>
              <w:t>Robô Empregado de Mesa Analógico</w:t>
            </w:r>
          </w:p>
        </w:tc>
      </w:tr>
      <w:tr w:rsidR="00A6066A" w:rsidRPr="00B66544" w14:paraId="7B4521B7" w14:textId="77777777" w:rsidTr="00CB2DED">
        <w:tc>
          <w:tcPr>
            <w:tcW w:w="2104" w:type="dxa"/>
            <w:vAlign w:val="center"/>
          </w:tcPr>
          <w:p w14:paraId="2707BBD5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5EA8E77D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Light </w:t>
            </w:r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E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mitting </w:t>
            </w:r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D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>iode</w:t>
            </w:r>
          </w:p>
          <w:p w14:paraId="6EBD9D36" w14:textId="2C5C2B30" w:rsidR="008956AF" w:rsidRPr="00885C16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Díodo Emissor de Luz</w:t>
            </w:r>
          </w:p>
        </w:tc>
      </w:tr>
      <w:tr w:rsidR="00A6066A" w:rsidRPr="00B66544" w14:paraId="3B1DFBE6" w14:textId="77777777" w:rsidTr="00CB2DED">
        <w:tc>
          <w:tcPr>
            <w:tcW w:w="2104" w:type="dxa"/>
            <w:vAlign w:val="center"/>
          </w:tcPr>
          <w:p w14:paraId="262B687C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5BD428DE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 w:rsidRPr="00885C16">
              <w:rPr>
                <w:rFonts w:ascii="NewsGotT" w:hAnsi="NewsGotT"/>
                <w:i/>
                <w:lang w:val="pt-PT"/>
              </w:rPr>
              <w:t xml:space="preserve">Pulse </w:t>
            </w:r>
            <w:r w:rsidR="00C30FE3" w:rsidRPr="00885C16">
              <w:rPr>
                <w:rFonts w:ascii="NewsGotT" w:hAnsi="NewsGotT"/>
                <w:i/>
                <w:lang w:val="pt-PT"/>
              </w:rPr>
              <w:t>Width</w:t>
            </w:r>
            <w:r w:rsidRPr="00885C16">
              <w:rPr>
                <w:rFonts w:ascii="NewsGotT" w:hAnsi="NewsGotT"/>
                <w:i/>
                <w:lang w:val="pt-PT"/>
              </w:rPr>
              <w:t xml:space="preserve"> Modulation</w:t>
            </w:r>
          </w:p>
          <w:p w14:paraId="6A543263" w14:textId="3860DCA3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lang w:val="pt-PT"/>
              </w:rPr>
              <w:t>Modulação de Largura de P</w:t>
            </w:r>
            <w:r>
              <w:rPr>
                <w:rFonts w:ascii="NewsGotT" w:hAnsi="NewsGotT"/>
                <w:iCs/>
                <w:lang w:val="pt-PT"/>
              </w:rPr>
              <w:t>ulso</w:t>
            </w:r>
          </w:p>
        </w:tc>
      </w:tr>
      <w:tr w:rsidR="00A6066A" w:rsidRPr="00EB7B87" w14:paraId="5957F8E2" w14:textId="77777777" w:rsidTr="00CB2DED">
        <w:tc>
          <w:tcPr>
            <w:tcW w:w="2104" w:type="dxa"/>
            <w:vAlign w:val="center"/>
          </w:tcPr>
          <w:p w14:paraId="08556AAB" w14:textId="77777777" w:rsidR="00A6066A" w:rsidRPr="00B66544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67A2B407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>Battery Management System</w:t>
            </w:r>
          </w:p>
          <w:p w14:paraId="4FE9D9DE" w14:textId="2D32DCF7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color w:val="000000"/>
                <w:lang w:val="pt-PT"/>
              </w:rPr>
              <w:t>Sistema de Manutenção das B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aterias</w:t>
            </w:r>
          </w:p>
        </w:tc>
      </w:tr>
      <w:tr w:rsidR="00455D20" w14:paraId="20DBE5EF" w14:textId="77777777" w:rsidTr="00CB2DED">
        <w:tc>
          <w:tcPr>
            <w:tcW w:w="2104" w:type="dxa"/>
            <w:vAlign w:val="center"/>
          </w:tcPr>
          <w:p w14:paraId="0BF089E5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0FB39FDD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  <w:p w14:paraId="25E6C337" w14:textId="06832ED8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>Para</w:t>
            </w:r>
            <w:r w:rsidR="00CB2DED">
              <w:rPr>
                <w:rFonts w:ascii="NewsGotT" w:hAnsi="NewsGotT"/>
                <w:iCs/>
                <w:color w:val="000000"/>
              </w:rPr>
              <w:t xml:space="preserve"> a</w:t>
            </w:r>
            <w:r>
              <w:rPr>
                <w:rFonts w:ascii="NewsGotT" w:hAnsi="NewsGotT"/>
                <w:iCs/>
                <w:color w:val="000000"/>
              </w:rPr>
              <w:t xml:space="preserve"> Frente</w:t>
            </w:r>
          </w:p>
        </w:tc>
      </w:tr>
      <w:tr w:rsidR="00455D20" w14:paraId="72AF18E2" w14:textId="77777777" w:rsidTr="00CB2DED">
        <w:tc>
          <w:tcPr>
            <w:tcW w:w="2104" w:type="dxa"/>
            <w:vAlign w:val="center"/>
          </w:tcPr>
          <w:p w14:paraId="2F10C350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28B8595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  <w:p w14:paraId="3121A476" w14:textId="0492F3D5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>Para Trás</w:t>
            </w:r>
          </w:p>
        </w:tc>
      </w:tr>
      <w:tr w:rsidR="00455D20" w14:paraId="5F0418AA" w14:textId="77777777" w:rsidTr="00CB2DED">
        <w:tc>
          <w:tcPr>
            <w:tcW w:w="2104" w:type="dxa"/>
            <w:vAlign w:val="center"/>
          </w:tcPr>
          <w:p w14:paraId="425A840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0E6F89E1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  <w:p w14:paraId="25879FA4" w14:textId="00912F82" w:rsidR="008956AF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>
              <w:rPr>
                <w:rFonts w:ascii="NewsGotT" w:hAnsi="NewsGotT"/>
                <w:iCs/>
                <w:color w:val="000000"/>
                <w:lang w:val="pt-PT"/>
              </w:rPr>
              <w:t>Motor</w:t>
            </w:r>
            <w:r w:rsidR="008956AF"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 Direito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p</w:t>
            </w:r>
            <w:r w:rsidRPr="00CB2DED">
              <w:rPr>
                <w:rFonts w:ascii="NewsGotT" w:hAnsi="NewsGotT"/>
                <w:iCs/>
                <w:color w:val="000000"/>
                <w:lang w:val="pt-PT"/>
              </w:rPr>
              <w:t>ara a F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rente</w:t>
            </w:r>
          </w:p>
        </w:tc>
      </w:tr>
      <w:tr w:rsidR="00455D20" w14:paraId="4DC7756A" w14:textId="77777777" w:rsidTr="00CB2DED">
        <w:tc>
          <w:tcPr>
            <w:tcW w:w="2104" w:type="dxa"/>
            <w:vAlign w:val="center"/>
          </w:tcPr>
          <w:p w14:paraId="3B33138A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623723E1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>Forward Left</w:t>
            </w:r>
          </w:p>
          <w:p w14:paraId="3181708C" w14:textId="6CC6718B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Motor Esquerdo para 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Frente</w:t>
            </w:r>
          </w:p>
        </w:tc>
      </w:tr>
      <w:tr w:rsidR="00CB2DED" w14:paraId="2CD53F8B" w14:textId="77777777" w:rsidTr="00CB2DED">
        <w:tc>
          <w:tcPr>
            <w:tcW w:w="2104" w:type="dxa"/>
            <w:vAlign w:val="center"/>
          </w:tcPr>
          <w:p w14:paraId="3DD9EEAA" w14:textId="77777777" w:rsidR="00CB2DED" w:rsidRPr="00034F34" w:rsidRDefault="00CB2DED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CA5B9C9" w14:textId="77777777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</w:p>
        </w:tc>
      </w:tr>
      <w:tr w:rsidR="00455D20" w14:paraId="5D77C1CE" w14:textId="77777777" w:rsidTr="00CB2DED">
        <w:tc>
          <w:tcPr>
            <w:tcW w:w="2104" w:type="dxa"/>
            <w:vAlign w:val="center"/>
          </w:tcPr>
          <w:p w14:paraId="77F03314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276352D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 Right</w:t>
            </w:r>
          </w:p>
          <w:p w14:paraId="54E482B8" w14:textId="75EC548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Direito para Trás</w:t>
            </w:r>
          </w:p>
        </w:tc>
      </w:tr>
      <w:tr w:rsidR="00455D20" w14:paraId="63E29E6B" w14:textId="77777777" w:rsidTr="00CB2DED">
        <w:tc>
          <w:tcPr>
            <w:tcW w:w="2104" w:type="dxa"/>
            <w:vAlign w:val="center"/>
          </w:tcPr>
          <w:p w14:paraId="5652EA6E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144DFD77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 Left</w:t>
            </w:r>
          </w:p>
          <w:p w14:paraId="45F85BB2" w14:textId="494E746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Esquerdo para Trás</w:t>
            </w:r>
          </w:p>
        </w:tc>
      </w:tr>
      <w:tr w:rsidR="00455D20" w14:paraId="1C333740" w14:textId="77777777" w:rsidTr="00CB2DED">
        <w:tc>
          <w:tcPr>
            <w:tcW w:w="2104" w:type="dxa"/>
            <w:vAlign w:val="center"/>
          </w:tcPr>
          <w:p w14:paraId="07E4582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4484FB00" w14:textId="77777777" w:rsidR="00455D20" w:rsidRPr="00CB2DED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CB2DED">
              <w:rPr>
                <w:rFonts w:ascii="NewsGotT" w:hAnsi="NewsGotT"/>
                <w:i/>
                <w:color w:val="000000"/>
                <w:lang w:val="pt-PT"/>
              </w:rPr>
              <w:t>Ele</w:t>
            </w:r>
            <w:r w:rsidR="00CB2DED" w:rsidRPr="00CB2DED">
              <w:rPr>
                <w:rFonts w:ascii="NewsGotT" w:hAnsi="NewsGotT"/>
                <w:i/>
                <w:color w:val="000000"/>
                <w:lang w:val="pt-PT"/>
              </w:rPr>
              <w:t>c</w:t>
            </w:r>
            <w:r w:rsidRPr="00CB2DED">
              <w:rPr>
                <w:rFonts w:ascii="NewsGotT" w:hAnsi="NewsGotT"/>
                <w:i/>
                <w:color w:val="000000"/>
                <w:lang w:val="pt-PT"/>
              </w:rPr>
              <w:t>trostatic-Sensitive Device</w:t>
            </w:r>
          </w:p>
          <w:p w14:paraId="5E166525" w14:textId="1CB91AEE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>Equipamento S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ensível à Eletricidade Estática</w:t>
            </w:r>
          </w:p>
        </w:tc>
      </w:tr>
      <w:tr w:rsidR="00A6066A" w:rsidRPr="00EB7B87" w14:paraId="449C33A4" w14:textId="77777777" w:rsidTr="00CB2DED">
        <w:tc>
          <w:tcPr>
            <w:tcW w:w="2104" w:type="dxa"/>
            <w:vAlign w:val="center"/>
          </w:tcPr>
          <w:p w14:paraId="1EF3CAC6" w14:textId="02405EB4" w:rsidR="00A6066A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473183AD" w14:textId="77777777" w:rsidR="00A6066A" w:rsidRPr="00885C16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>Printed Circuit Board</w:t>
            </w:r>
          </w:p>
          <w:p w14:paraId="09B6CB26" w14:textId="37594217" w:rsidR="00CB2DED" w:rsidRPr="00885C16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Placa de Circuito Impresso</w:t>
            </w:r>
          </w:p>
        </w:tc>
      </w:tr>
      <w:tr w:rsidR="00455D20" w:rsidRPr="00EB7B87" w14:paraId="01FDCBF9" w14:textId="77777777" w:rsidTr="00CB2DED">
        <w:tc>
          <w:tcPr>
            <w:tcW w:w="2104" w:type="dxa"/>
            <w:vAlign w:val="center"/>
          </w:tcPr>
          <w:p w14:paraId="56FCBD65" w14:textId="4A4D9AE4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725EF19F" w14:textId="77777777" w:rsidR="00455D20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  <w:p w14:paraId="38FAA0F6" w14:textId="6F6063BA" w:rsidR="00CB2DED" w:rsidRPr="00CB2DED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>Circuito Integrado</w:t>
            </w:r>
          </w:p>
        </w:tc>
      </w:tr>
      <w:tr w:rsidR="002A6F18" w:rsidRPr="00EB7B87" w14:paraId="146FA0E4" w14:textId="77777777" w:rsidTr="00CB2DED">
        <w:tc>
          <w:tcPr>
            <w:tcW w:w="2104" w:type="dxa"/>
            <w:vAlign w:val="center"/>
          </w:tcPr>
          <w:p w14:paraId="108CE075" w14:textId="3335C3C3" w:rsidR="00661790" w:rsidRDefault="002A6F18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mpOp</w:t>
            </w:r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2A6F18">
              <w:rPr>
                <w:rFonts w:ascii="NewsGotT" w:hAnsi="NewsGotT"/>
                <w:color w:val="000000"/>
              </w:rPr>
              <w:t>Amplificador</w:t>
            </w:r>
            <w:r>
              <w:rPr>
                <w:rFonts w:ascii="NewsGotT" w:hAnsi="NewsGotT"/>
                <w:i/>
                <w:color w:val="000000"/>
              </w:rPr>
              <w:t xml:space="preserve"> </w:t>
            </w:r>
            <w:r w:rsidRPr="002A6F18">
              <w:rPr>
                <w:rFonts w:ascii="NewsGotT" w:hAnsi="NewsGotT"/>
                <w:color w:val="000000"/>
              </w:rPr>
              <w:t>Operacional</w:t>
            </w:r>
          </w:p>
        </w:tc>
      </w:tr>
      <w:tr w:rsidR="00A46C58" w:rsidRPr="00EB7B87" w14:paraId="14E1E21E" w14:textId="77777777" w:rsidTr="00661790">
        <w:tc>
          <w:tcPr>
            <w:tcW w:w="2104" w:type="dxa"/>
            <w:vAlign w:val="center"/>
          </w:tcPr>
          <w:p w14:paraId="292E649E" w14:textId="01FD5E45" w:rsidR="00A46C58" w:rsidRDefault="00A46C58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WEEE</w:t>
            </w:r>
          </w:p>
        </w:tc>
        <w:tc>
          <w:tcPr>
            <w:tcW w:w="6400" w:type="dxa"/>
            <w:vAlign w:val="center"/>
          </w:tcPr>
          <w:p w14:paraId="431A65E8" w14:textId="4FF30F35" w:rsidR="00661790" w:rsidRPr="00EA272F" w:rsidRDefault="00661790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i/>
                <w:iCs/>
                <w:color w:val="000000"/>
                <w:lang w:val="pt-PT"/>
              </w:rPr>
            </w:pPr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Waste Electrical and Electronic Equipment</w:t>
            </w:r>
          </w:p>
          <w:p w14:paraId="73D6DCCF" w14:textId="50D62075" w:rsidR="00A46C58" w:rsidRPr="00A46C58" w:rsidRDefault="00A46C58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 w:rsidRPr="00A46C58">
              <w:rPr>
                <w:rFonts w:ascii="NewsGotT" w:hAnsi="NewsGotT"/>
                <w:color w:val="000000"/>
                <w:lang w:val="pt-PT"/>
              </w:rPr>
              <w:t xml:space="preserve">Resíduos de Equipamentos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étricos</w:t>
            </w:r>
            <w:r w:rsidRPr="00A46C58">
              <w:rPr>
                <w:rFonts w:ascii="NewsGotT" w:hAnsi="NewsGotT"/>
                <w:color w:val="000000"/>
                <w:lang w:val="pt-PT"/>
              </w:rPr>
              <w:t xml:space="preserve"> e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etrónicos</w:t>
            </w: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" w:name="_Toc63905485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905486"/>
      <w:bookmarkEnd w:id="6"/>
      <w:r>
        <w:rPr>
          <w:rFonts w:ascii="NewsGotT" w:hAnsi="NewsGotT"/>
        </w:rPr>
        <w:t>Introdução</w:t>
      </w:r>
      <w:bookmarkEnd w:id="9"/>
    </w:p>
    <w:p w14:paraId="2DE61036" w14:textId="5D5ABF39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A56802" w:rsidRPr="00A56802">
            <w:rPr>
              <w:noProof/>
            </w:rPr>
            <w:t>[1]</w:t>
          </w:r>
          <w:r w:rsidR="001C20B3">
            <w:fldChar w:fldCharType="end"/>
          </w:r>
        </w:sdtContent>
      </w:sdt>
      <w:r>
        <w:t xml:space="preserve">, </w:t>
      </w:r>
      <w:r w:rsidR="00CB2DED">
        <w:t>pretendeu-se, com a realização do Projeto Integrado</w:t>
      </w:r>
      <w:r w:rsidR="0083415B">
        <w:t>r</w:t>
      </w:r>
      <w:r w:rsidR="00CB2DED">
        <w:t xml:space="preserve"> </w:t>
      </w:r>
      <w:r w:rsidR="0083415B">
        <w:t>da</w:t>
      </w:r>
      <w:r w:rsidR="00CB2DED">
        <w:t xml:space="preserve"> Unidade Curricular de LPI – I </w:t>
      </w:r>
      <w:r w:rsidR="0083415B">
        <w:t>do curso Mestrado Integrado em Engenharia Eletrónica Industrial e Computadores, a implementação de</w:t>
      </w:r>
      <w:r w:rsidR="002D6D35">
        <w:t xml:space="preserve"> </w:t>
      </w:r>
      <w:r>
        <w:t xml:space="preserve">uma ideia que </w:t>
      </w:r>
      <w:r w:rsidR="0083415B">
        <w:t>teria</w:t>
      </w:r>
      <w:r>
        <w:t xml:space="preserve"> um impacto positivo na vida das pessoas infetadas pela doença</w:t>
      </w:r>
      <w:r w:rsidR="002D6D35">
        <w:t>,</w:t>
      </w:r>
      <w:r>
        <w:t xml:space="preserve"> bem como dos que as rodeiam. </w:t>
      </w:r>
      <w:r w:rsidR="0083415B">
        <w:t xml:space="preserve">Para diminuir os contactos interpessoais, tencionou-se criar um robô que faça chegar bens essenciais a pessoas em isolamento. </w:t>
      </w:r>
    </w:p>
    <w:p w14:paraId="6E08C62D" w14:textId="72410E2C" w:rsidR="00A6066A" w:rsidRDefault="00A6066A" w:rsidP="00A6066A">
      <w:pPr>
        <w:pStyle w:val="PhDCorpo"/>
      </w:pPr>
      <w:r w:rsidRPr="007E7B39">
        <w:tab/>
      </w:r>
      <w:r>
        <w:t>A maioria das ideias nesta área tem como foco principal a saúde pública da população em geral, tais como, robôs de desinfeçã</w:t>
      </w:r>
      <w:r w:rsidR="00885C16">
        <w:t xml:space="preserve">o </w:t>
      </w:r>
      <w:sdt>
        <w:sdtPr>
          <w:id w:val="-479765557"/>
          <w:citation/>
        </w:sdtPr>
        <w:sdtEndPr/>
        <w:sdtContent>
          <w:r w:rsidR="00885C16">
            <w:fldChar w:fldCharType="begin"/>
          </w:r>
          <w:r w:rsidR="00885C16">
            <w:instrText xml:space="preserve"> CITATION Con20 \l 2070 </w:instrText>
          </w:r>
          <w:r w:rsidR="00885C16">
            <w:fldChar w:fldCharType="separate"/>
          </w:r>
          <w:r w:rsidR="00A56802" w:rsidRPr="00A56802">
            <w:rPr>
              <w:noProof/>
            </w:rPr>
            <w:t>[2]</w:t>
          </w:r>
          <w:r w:rsidR="00885C16">
            <w:fldChar w:fldCharType="end"/>
          </w:r>
        </w:sdtContent>
      </w:sdt>
      <w:r w:rsidR="00BE63D1">
        <w:t xml:space="preserve">, que repõe o </w:t>
      </w:r>
      <w:r w:rsidR="00BE63D1" w:rsidRPr="00BE63D1">
        <w:rPr>
          <w:i/>
          <w:iCs/>
        </w:rPr>
        <w:t>stock</w:t>
      </w:r>
      <w:r w:rsidR="00BE63D1">
        <w:t xml:space="preserve"> em hospitais</w:t>
      </w:r>
      <w:r w:rsidR="00885C16">
        <w:t xml:space="preserve"> </w:t>
      </w:r>
      <w:sdt>
        <w:sdtPr>
          <w:id w:val="-1026102079"/>
          <w:citation/>
        </w:sdtPr>
        <w:sdtEndPr/>
        <w:sdtContent>
          <w:r w:rsidR="00885C16">
            <w:fldChar w:fldCharType="begin"/>
          </w:r>
          <w:r w:rsidR="00885C16">
            <w:instrText xml:space="preserve"> CITATION RestockHospitals \l 2070 </w:instrText>
          </w:r>
          <w:r w:rsidR="00885C16">
            <w:fldChar w:fldCharType="separate"/>
          </w:r>
          <w:r w:rsidR="00A56802" w:rsidRPr="00A56802">
            <w:rPr>
              <w:noProof/>
            </w:rPr>
            <w:t>[3]</w:t>
          </w:r>
          <w:r w:rsidR="00885C16">
            <w:fldChar w:fldCharType="end"/>
          </w:r>
        </w:sdtContent>
      </w:sdt>
      <w:r w:rsidR="00BE63D1">
        <w:t xml:space="preserve"> ou </w:t>
      </w:r>
      <w:r w:rsidR="00885C16">
        <w:t>que medem a temperatura corporal através de câmaras</w:t>
      </w:r>
      <w:sdt>
        <w:sdtPr>
          <w:id w:val="-761758944"/>
          <w:citation/>
        </w:sdtPr>
        <w:sdtEndPr/>
        <w:sdtContent>
          <w:r w:rsidR="00885C16">
            <w:fldChar w:fldCharType="begin"/>
          </w:r>
          <w:r w:rsidR="00885C16">
            <w:instrText xml:space="preserve"> CITATION Eri20 \l 2070 </w:instrText>
          </w:r>
          <w:r w:rsidR="00885C16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4]</w:t>
          </w:r>
          <w:r w:rsidR="00885C16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5252AB04" w:rsidR="00A6066A" w:rsidRDefault="00A6066A" w:rsidP="00A6066A">
      <w:pPr>
        <w:pStyle w:val="PhDCorpo"/>
      </w:pPr>
      <w:r>
        <w:tab/>
        <w:t>Na China existe um robô (</w:t>
      </w:r>
      <w:r w:rsidRPr="00A6066A">
        <w:rPr>
          <w:i/>
          <w:iCs/>
        </w:rPr>
        <w:t>little peanut</w:t>
      </w:r>
      <w:r>
        <w:t xml:space="preserve">) </w:t>
      </w:r>
      <w:sdt>
        <w:sdtPr>
          <w:id w:val="-605817709"/>
          <w:citation/>
        </w:sdtPr>
        <w:sdtEndPr/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A56802" w:rsidRPr="00A56802">
            <w:rPr>
              <w:noProof/>
            </w:rPr>
            <w:t>[5]</w:t>
          </w:r>
          <w:r w:rsidR="00400633">
            <w:fldChar w:fldCharType="end"/>
          </w:r>
        </w:sdtContent>
      </w:sdt>
      <w:r w:rsidR="00400633">
        <w:t xml:space="preserve"> </w:t>
      </w:r>
      <w:r>
        <w:t>com a mesma finalidade</w:t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905487"/>
      <w:r>
        <w:rPr>
          <w:rFonts w:ascii="NewsGotT" w:hAnsi="NewsGotT"/>
        </w:rPr>
        <w:t>Enquadramento</w:t>
      </w:r>
      <w:bookmarkEnd w:id="10"/>
    </w:p>
    <w:bookmarkEnd w:id="7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r w:rsidRPr="0010476B">
        <w:rPr>
          <w:i/>
          <w:iCs/>
        </w:rPr>
        <w:t>Analog Waiter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905488"/>
      <w:r>
        <w:rPr>
          <w:rFonts w:ascii="NewsGotT" w:hAnsi="NewsGotT"/>
        </w:rPr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11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Ref63719051"/>
      <w:r w:rsidRPr="003960C7">
        <w:t xml:space="preserve"> </w:t>
      </w:r>
    </w:p>
    <w:p w14:paraId="79333851" w14:textId="7917598E" w:rsidR="003960C7" w:rsidRDefault="003960C7" w:rsidP="003960C7">
      <w:pPr>
        <w:pStyle w:val="PhDLegendaFiguras"/>
      </w:pPr>
      <w:bookmarkStart w:id="13" w:name="_Ref63811143"/>
      <w:bookmarkStart w:id="14" w:name="_Toc6390552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12"/>
      <w:bookmarkEnd w:id="13"/>
      <w:r>
        <w:t xml:space="preserve"> - Linha perpendicular de fim de percurso</w:t>
      </w:r>
      <w:r w:rsidR="00E535C0">
        <w:t>.</w:t>
      </w:r>
      <w:bookmarkEnd w:id="14"/>
    </w:p>
    <w:p w14:paraId="70580D11" w14:textId="113D09DD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A50C61">
        <w:t xml:space="preserve">Figura </w:t>
      </w:r>
      <w:r w:rsidR="00A50C61">
        <w:rPr>
          <w:noProof/>
        </w:rPr>
        <w:t>1</w:t>
      </w:r>
      <w:r w:rsidR="00A50C61">
        <w:t>.</w:t>
      </w:r>
      <w:r w:rsidR="00A50C61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>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32D6A8B6" w14:textId="7B700835" w:rsidR="006C04E1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r w:rsidRPr="00A6066A">
        <w:rPr>
          <w:rFonts w:ascii="NewsGotT" w:hAnsi="NewsGotT"/>
          <w:i/>
          <w:iCs/>
        </w:rPr>
        <w:t>off-the-shelf</w:t>
      </w:r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  <w:r w:rsidR="006C04E1">
        <w:rPr>
          <w:rFonts w:ascii="NewsGotT" w:hAnsi="NewsGotT"/>
        </w:rPr>
        <w:br w:type="page"/>
      </w:r>
    </w:p>
    <w:p w14:paraId="1AE563D2" w14:textId="047A1FFF" w:rsidR="007E7B39" w:rsidRDefault="007E7B39" w:rsidP="007E7B39">
      <w:pPr>
        <w:pStyle w:val="Ttulo2"/>
        <w:rPr>
          <w:rFonts w:ascii="NewsGotT" w:hAnsi="NewsGotT"/>
        </w:rPr>
      </w:pPr>
      <w:bookmarkStart w:id="15" w:name="_Toc63905489"/>
      <w:r>
        <w:rPr>
          <w:rFonts w:ascii="NewsGotT" w:hAnsi="NewsGotT"/>
        </w:rPr>
        <w:t>Planeamento</w:t>
      </w:r>
      <w:bookmarkEnd w:id="15"/>
      <w:r>
        <w:rPr>
          <w:rFonts w:ascii="NewsGotT" w:hAnsi="NewsGotT"/>
        </w:rPr>
        <w:t xml:space="preserve"> </w:t>
      </w:r>
    </w:p>
    <w:p w14:paraId="5C2A30B5" w14:textId="691AE394" w:rsidR="006C04E1" w:rsidRPr="006C04E1" w:rsidRDefault="006C04E1" w:rsidP="006C04E1">
      <w:pPr>
        <w:pStyle w:val="PhDCorpo"/>
        <w:tabs>
          <w:tab w:val="clear" w:pos="567"/>
        </w:tabs>
        <w:ind w:firstLine="576"/>
      </w:pPr>
      <w:r>
        <w:t xml:space="preserve">Na </w:t>
      </w:r>
      <w:r>
        <w:fldChar w:fldCharType="begin"/>
      </w:r>
      <w:r>
        <w:instrText xml:space="preserve"> REF _Ref63903632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t>.</w:t>
      </w:r>
      <w:r>
        <w:rPr>
          <w:noProof/>
        </w:rPr>
        <w:t>2</w:t>
      </w:r>
      <w:r>
        <w:fldChar w:fldCharType="end"/>
      </w:r>
      <w:r>
        <w:t>, mostra-se o diagrama de Gantt do planeamento inicial elaborado na etapa 0 deste projeto.</w:t>
      </w:r>
    </w:p>
    <w:p w14:paraId="451B480F" w14:textId="77777777" w:rsidR="006C04E1" w:rsidRDefault="006C04E1" w:rsidP="006C04E1">
      <w:pPr>
        <w:pStyle w:val="Corpodetexto"/>
        <w:keepNext/>
        <w:spacing w:after="0"/>
      </w:pPr>
      <w:r>
        <w:rPr>
          <w:rFonts w:ascii="NewsGotT" w:hAnsi="NewsGotT"/>
          <w:noProof/>
        </w:rPr>
        <w:drawing>
          <wp:inline distT="0" distB="0" distL="0" distR="0" wp14:anchorId="283ADC1D" wp14:editId="313C2B06">
            <wp:extent cx="5760000" cy="2031292"/>
            <wp:effectExtent l="0" t="0" r="0" b="762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m 86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24" r="3923"/>
                    <a:stretch/>
                  </pic:blipFill>
                  <pic:spPr bwMode="auto">
                    <a:xfrm>
                      <a:off x="0" y="0"/>
                      <a:ext cx="5760000" cy="2031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59523" w14:textId="66AF9EC3" w:rsidR="007E7B39" w:rsidRDefault="006C04E1" w:rsidP="006C04E1">
      <w:pPr>
        <w:pStyle w:val="PhDLegendaFiguras"/>
      </w:pPr>
      <w:bookmarkStart w:id="16" w:name="_Ref63903632"/>
      <w:bookmarkStart w:id="17" w:name="_Ref63903629"/>
      <w:bookmarkStart w:id="18" w:name="_Toc63905523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>
        <w:rPr>
          <w:noProof/>
        </w:rPr>
        <w:t>1</w:t>
      </w:r>
      <w:r w:rsidR="00DA5337">
        <w:rPr>
          <w:noProof/>
        </w:rPr>
        <w:fldChar w:fldCharType="end"/>
      </w:r>
      <w:r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>
        <w:rPr>
          <w:noProof/>
        </w:rPr>
        <w:t>2</w:t>
      </w:r>
      <w:r w:rsidR="00DA5337">
        <w:rPr>
          <w:noProof/>
        </w:rPr>
        <w:fldChar w:fldCharType="end"/>
      </w:r>
      <w:bookmarkEnd w:id="16"/>
      <w:r>
        <w:t xml:space="preserve"> - Diagrama de Gantt do planeamento inicial</w:t>
      </w:r>
      <w:bookmarkEnd w:id="17"/>
      <w:r w:rsidR="00BE53BE">
        <w:t>.</w:t>
      </w:r>
      <w:bookmarkEnd w:id="18"/>
    </w:p>
    <w:p w14:paraId="74CF0E94" w14:textId="170407D4" w:rsidR="006C04E1" w:rsidRDefault="006C04E1" w:rsidP="006C04E1">
      <w:pPr>
        <w:pStyle w:val="PhDCorpo"/>
      </w:pPr>
      <w:r>
        <w:tab/>
        <w:t>Face ao confinamento geral</w:t>
      </w:r>
      <w:sdt>
        <w:sdtPr>
          <w:id w:val="300116983"/>
          <w:citation/>
        </w:sdtPr>
        <w:sdtEndPr/>
        <w:sdtContent>
          <w:r>
            <w:fldChar w:fldCharType="begin"/>
          </w:r>
          <w:r>
            <w:instrText xml:space="preserve"> CITATION Ana21 \l 2070 </w:instrText>
          </w:r>
          <w:r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6]</w:t>
          </w:r>
          <w:r>
            <w:fldChar w:fldCharType="end"/>
          </w:r>
        </w:sdtContent>
      </w:sdt>
      <w:r>
        <w:t>, foi necessário reduzir a componente prática do projeto, nomeadamente a realização de ensaios experimentais e validação</w:t>
      </w:r>
      <w:r w:rsidR="00BE53BE">
        <w:t xml:space="preserve"> do produto</w:t>
      </w:r>
      <w:r>
        <w:t xml:space="preserve">. </w:t>
      </w:r>
      <w:r w:rsidR="00BE53BE">
        <w:t xml:space="preserve">Foi feita uma análise mais cuidada do estudo da fiabilidade, segurança e certificação. A </w:t>
      </w:r>
      <w:r w:rsidR="00BE53BE">
        <w:fldChar w:fldCharType="begin"/>
      </w:r>
      <w:r w:rsidR="00BE53BE">
        <w:instrText xml:space="preserve"> REF _Ref63904370 \h </w:instrText>
      </w:r>
      <w:r w:rsidR="00BE53BE">
        <w:fldChar w:fldCharType="separate"/>
      </w:r>
      <w:r w:rsidR="00BE53BE">
        <w:t xml:space="preserve">Figura </w:t>
      </w:r>
      <w:r w:rsidR="00BE53BE">
        <w:rPr>
          <w:noProof/>
        </w:rPr>
        <w:t>1</w:t>
      </w:r>
      <w:r w:rsidR="00BE53BE">
        <w:t>.</w:t>
      </w:r>
      <w:r w:rsidR="00BE53BE">
        <w:rPr>
          <w:noProof/>
        </w:rPr>
        <w:t>3</w:t>
      </w:r>
      <w:r w:rsidR="00BE53BE">
        <w:fldChar w:fldCharType="end"/>
      </w:r>
      <w:r w:rsidR="00BE53BE">
        <w:t xml:space="preserve"> apresenta o diagrama de Gantt com as alterações efetuadas.</w:t>
      </w:r>
    </w:p>
    <w:p w14:paraId="4525117A" w14:textId="77777777" w:rsidR="007E7B39" w:rsidRDefault="007E7B39" w:rsidP="006C04E1">
      <w:pPr>
        <w:pStyle w:val="Corpodetexto"/>
        <w:keepNext/>
        <w:spacing w:before="240" w:after="0"/>
        <w:jc w:val="center"/>
      </w:pPr>
      <w:r>
        <w:rPr>
          <w:rFonts w:ascii="NewsGotT" w:hAnsi="NewsGotT"/>
          <w:noProof/>
        </w:rPr>
        <w:drawing>
          <wp:inline distT="0" distB="0" distL="0" distR="0" wp14:anchorId="3CE50335" wp14:editId="75F99FF3">
            <wp:extent cx="5703790" cy="1898628"/>
            <wp:effectExtent l="0" t="0" r="0" b="6985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m 84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8" r="3647"/>
                    <a:stretch/>
                  </pic:blipFill>
                  <pic:spPr bwMode="auto">
                    <a:xfrm>
                      <a:off x="0" y="0"/>
                      <a:ext cx="5704335" cy="1898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B8E4B" w14:textId="7A6A9633" w:rsidR="00A6066A" w:rsidRDefault="007E7B39" w:rsidP="007E7B39">
      <w:pPr>
        <w:pStyle w:val="PhDLegendaFiguras"/>
      </w:pPr>
      <w:bookmarkStart w:id="19" w:name="_Ref63904370"/>
      <w:bookmarkStart w:id="20" w:name="_Toc63905524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bookmarkEnd w:id="19"/>
      <w:r>
        <w:t xml:space="preserve"> - </w:t>
      </w:r>
      <w:r w:rsidRPr="00776D85">
        <w:t>Diagrama de Gantt</w:t>
      </w:r>
      <w:r>
        <w:t xml:space="preserve"> do planeamento revisto</w:t>
      </w:r>
      <w:r w:rsidR="00BE53BE">
        <w:t>.</w:t>
      </w:r>
      <w:bookmarkEnd w:id="20"/>
    </w:p>
    <w:p w14:paraId="59776A21" w14:textId="77777777" w:rsidR="007E7B39" w:rsidRDefault="007E7B39" w:rsidP="007E7B39">
      <w:pPr>
        <w:pStyle w:val="Corpodetexto"/>
        <w:rPr>
          <w:rFonts w:ascii="NewsGotT" w:hAnsi="NewsGotT"/>
        </w:rPr>
      </w:pPr>
    </w:p>
    <w:p w14:paraId="7FF312C0" w14:textId="77777777" w:rsidR="007E7B39" w:rsidRDefault="007E7B39" w:rsidP="007E7B39">
      <w:pPr>
        <w:pStyle w:val="Corpodetexto"/>
        <w:rPr>
          <w:rFonts w:ascii="NewsGotT" w:hAnsi="NewsGotT"/>
        </w:rPr>
        <w:sectPr w:rsidR="007E7B39" w:rsidSect="00B748D3">
          <w:headerReference w:type="even" r:id="rId37"/>
          <w:headerReference w:type="default" r:id="rId38"/>
          <w:headerReference w:type="first" r:id="rId3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21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" w:name="_Ref63688574"/>
      <w:bookmarkStart w:id="23" w:name="_Ref63688581"/>
      <w:bookmarkStart w:id="24" w:name="_Ref63688657"/>
      <w:bookmarkStart w:id="25" w:name="_Ref63688663"/>
      <w:bookmarkStart w:id="26" w:name="_Toc63905490"/>
      <w:r w:rsidR="00A6066A">
        <w:rPr>
          <w:rFonts w:ascii="NewsGotT" w:hAnsi="NewsGotT"/>
        </w:rPr>
        <w:t>Desenho dos Circuitos Eletrónicos</w:t>
      </w:r>
      <w:bookmarkEnd w:id="22"/>
      <w:bookmarkEnd w:id="23"/>
      <w:bookmarkEnd w:id="24"/>
      <w:bookmarkEnd w:id="25"/>
      <w:bookmarkEnd w:id="26"/>
    </w:p>
    <w:p w14:paraId="0E91C9FF" w14:textId="52FB9572" w:rsidR="00437DBF" w:rsidRDefault="00437DBF" w:rsidP="00626C7F">
      <w:pPr>
        <w:pStyle w:val="Ttulo2"/>
        <w:rPr>
          <w:rFonts w:ascii="NewsGotT" w:hAnsi="NewsGotT"/>
        </w:rPr>
      </w:pPr>
      <w:bookmarkStart w:id="27" w:name="_Toc398112298"/>
      <w:bookmarkStart w:id="28" w:name="_Toc471578936"/>
      <w:bookmarkStart w:id="29" w:name="_Toc63905491"/>
      <w:bookmarkEnd w:id="21"/>
      <w:r w:rsidRPr="00B66544">
        <w:rPr>
          <w:rFonts w:ascii="NewsGotT" w:hAnsi="NewsGotT"/>
        </w:rPr>
        <w:t>Introdução</w:t>
      </w:r>
      <w:bookmarkEnd w:id="27"/>
      <w:bookmarkEnd w:id="28"/>
      <w:bookmarkEnd w:id="29"/>
    </w:p>
    <w:p w14:paraId="18A1187F" w14:textId="6B9017E7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r w:rsidR="00347845" w:rsidRPr="002D6D35">
        <w:rPr>
          <w:i/>
          <w:iCs/>
        </w:rPr>
        <w:t>array</w:t>
      </w:r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064BB47F" w:rsidR="005D6103" w:rsidRDefault="005D6103" w:rsidP="005D6103">
      <w:pPr>
        <w:pStyle w:val="PhDLegendaFiguras"/>
      </w:pPr>
      <w:bookmarkStart w:id="30" w:name="_Ref63712544"/>
      <w:bookmarkStart w:id="31" w:name="_Toc63905525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30"/>
      <w:r>
        <w:t xml:space="preserve"> - </w:t>
      </w:r>
      <w:r w:rsidRPr="00B014FA">
        <w:rPr>
          <w:i/>
          <w:iCs/>
        </w:rPr>
        <w:t>Array</w:t>
      </w:r>
      <w:r w:rsidRPr="006140DA">
        <w:t xml:space="preserve"> de sensores QTR-8</w:t>
      </w:r>
      <w:r w:rsidR="00E535C0">
        <w:t>A.</w:t>
      </w:r>
      <w:bookmarkEnd w:id="31"/>
    </w:p>
    <w:p w14:paraId="12529819" w14:textId="22A6728D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A50C61">
        <w:t>Tabela 2.1</w:t>
      </w:r>
      <w:r w:rsidRPr="00D57810">
        <w:fldChar w:fldCharType="end"/>
      </w:r>
      <w:r>
        <w:t xml:space="preserve"> </w:t>
      </w:r>
      <w:r w:rsidR="004C6471">
        <w:t>apresenta os sensores do QTR-8A bem como as suas utilizações nos circuitos do AWR.</w:t>
      </w:r>
    </w:p>
    <w:p w14:paraId="78B4DB8B" w14:textId="4D7CC445" w:rsidR="00D57810" w:rsidRDefault="00D57810" w:rsidP="00D57810">
      <w:pPr>
        <w:pStyle w:val="PhDLegendaTabela"/>
      </w:pPr>
      <w:bookmarkStart w:id="32" w:name="_Ref63714550"/>
      <w:bookmarkStart w:id="33" w:name="_Toc63906625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1</w:t>
      </w:r>
      <w:r w:rsidR="00DA5337">
        <w:rPr>
          <w:noProof/>
        </w:rPr>
        <w:fldChar w:fldCharType="end"/>
      </w:r>
      <w:bookmarkEnd w:id="32"/>
      <w:r>
        <w:t xml:space="preserve"> - Sensores e sua utilização</w:t>
      </w:r>
      <w:r w:rsidR="00E535C0">
        <w:t>.</w:t>
      </w:r>
      <w:bookmarkEnd w:id="33"/>
    </w:p>
    <w:tbl>
      <w:tblPr>
        <w:tblStyle w:val="TabelaSimples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24F9F34F" w14:textId="77777777" w:rsidR="004C6471" w:rsidRDefault="004C6471" w:rsidP="004C6471">
      <w:pPr>
        <w:pStyle w:val="PhDCorpo"/>
      </w:pPr>
    </w:p>
    <w:p w14:paraId="6429CFDB" w14:textId="390F0F15" w:rsidR="004C6471" w:rsidRPr="00A6066A" w:rsidRDefault="004C6471" w:rsidP="004C6471">
      <w:pPr>
        <w:pStyle w:val="PhDCorpo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5D5E0BE2" w:rsidR="00A6066A" w:rsidRDefault="00A6066A" w:rsidP="00A6066A">
      <w:pPr>
        <w:pStyle w:val="PhDLegendaFiguras"/>
      </w:pPr>
      <w:bookmarkStart w:id="34" w:name="_Ref63604437"/>
      <w:bookmarkStart w:id="35" w:name="_Ref63615892"/>
      <w:bookmarkStart w:id="36" w:name="_Ref63615899"/>
      <w:bookmarkStart w:id="37" w:name="_Toc63905526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bookmarkEnd w:id="34"/>
      <w:r>
        <w:t xml:space="preserve"> </w:t>
      </w:r>
      <w:bookmarkStart w:id="38" w:name="_Ref63615906"/>
      <w:r>
        <w:t xml:space="preserve">- </w:t>
      </w:r>
      <w:r w:rsidRPr="001045AC">
        <w:t>Diagrama de blocos do sistema</w:t>
      </w:r>
      <w:bookmarkEnd w:id="35"/>
      <w:bookmarkEnd w:id="36"/>
      <w:bookmarkEnd w:id="38"/>
      <w:r w:rsidR="00E535C0">
        <w:t>.</w:t>
      </w:r>
      <w:bookmarkEnd w:id="37"/>
    </w:p>
    <w:p w14:paraId="71A12E71" w14:textId="69D07BB0" w:rsidR="004C6471" w:rsidRPr="00A6066A" w:rsidRDefault="004C6471" w:rsidP="004C6471">
      <w:pPr>
        <w:pStyle w:val="PhDCorpo"/>
      </w:pPr>
      <w:r>
        <w:tab/>
        <w:t>Para os sinais de entrada poderem ser usados, têm de passar por circuitos de condicionamento de sinal, necessários para minimizar o efeito de carga do sensor, converte</w:t>
      </w:r>
      <w:r w:rsidR="00A1436E">
        <w:t>ndo os</w:t>
      </w:r>
      <w:r>
        <w:t xml:space="preserve"> sinais analógicos em digitais</w:t>
      </w:r>
      <w:r w:rsidR="00A1436E">
        <w:t xml:space="preserve">. O circuito possui ainda circuitos analógicos de </w:t>
      </w:r>
      <w:r w:rsidR="00A1436E" w:rsidRPr="00A1436E">
        <w:rPr>
          <w:i/>
          <w:iCs/>
        </w:rPr>
        <w:t>debounce</w:t>
      </w:r>
      <w:r w:rsidR="00A1436E">
        <w:t xml:space="preserve"> de forma a minimizar as </w:t>
      </w:r>
      <w:r>
        <w:t xml:space="preserve">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3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6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>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</w:t>
      </w:r>
      <w:r w:rsidR="003314EF" w:rsidRPr="00DD3BA0">
        <w:rPr>
          <w:i/>
          <w:iCs/>
        </w:rPr>
        <w:t>S3</w:t>
      </w:r>
      <w:r w:rsidR="003314EF" w:rsidRPr="00CE5D8E">
        <w:t xml:space="preserve"> e </w:t>
      </w:r>
      <w:r w:rsidR="003314EF" w:rsidRPr="00DD3BA0">
        <w:rPr>
          <w:i/>
          <w:iCs/>
        </w:rPr>
        <w:t>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r w:rsidR="006457C1" w:rsidRPr="00DD3BA0">
        <w:rPr>
          <w:i/>
          <w:iCs/>
        </w:rPr>
        <w:t>VcomandoR</w:t>
      </w:r>
      <w:r w:rsidR="006457C1" w:rsidRPr="00CE5D8E">
        <w:t xml:space="preserve"> e </w:t>
      </w:r>
      <w:r w:rsidR="006457C1" w:rsidRPr="00DD3BA0">
        <w:rPr>
          <w:i/>
          <w:iCs/>
        </w:rPr>
        <w:t>VcomandoL</w:t>
      </w:r>
      <w:r w:rsidR="006457C1" w:rsidRPr="00CE5D8E">
        <w:t xml:space="preserve">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r w:rsidR="00D07EC5" w:rsidRPr="00DD3BA0">
        <w:rPr>
          <w:i/>
          <w:iCs/>
        </w:rPr>
        <w:t>VpwmR</w:t>
      </w:r>
      <w:r w:rsidR="00D07EC5" w:rsidRPr="00CE5D8E">
        <w:t xml:space="preserve"> e </w:t>
      </w:r>
      <w:r w:rsidR="00D07EC5" w:rsidRPr="00DD3BA0">
        <w:rPr>
          <w:i/>
          <w:iCs/>
        </w:rPr>
        <w:t>VpwmL</w:t>
      </w:r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589355C5" w:rsidR="00A6066A" w:rsidRDefault="00D07EC5" w:rsidP="00A6066A">
      <w:pPr>
        <w:pStyle w:val="PhDCorpo"/>
      </w:pPr>
      <w:r>
        <w:tab/>
      </w:r>
      <w:r w:rsidR="006457C1">
        <w:t>Paralelamente, está em funcionamento um circuito</w:t>
      </w:r>
      <w:r w:rsidR="00A1436E">
        <w:t xml:space="preserve"> sequencial</w:t>
      </w:r>
      <w:r w:rsidR="006457C1">
        <w:t xml:space="preserve"> 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 xml:space="preserve">entradas são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1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5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8</w:t>
      </w:r>
      <w:r w:rsidR="004C6471">
        <w:t xml:space="preserve"> e </w:t>
      </w:r>
      <w:r w:rsidRPr="00DD3BA0">
        <w:rPr>
          <w:i/>
          <w:iCs/>
        </w:rPr>
        <w:t>B</w:t>
      </w:r>
      <w:r>
        <w:t xml:space="preserve">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DD3BA0">
        <w:rPr>
          <w:i/>
          <w:iCs/>
        </w:rPr>
        <w:t>FWR</w:t>
      </w:r>
      <w:r w:rsidRPr="00CE5D8E">
        <w:t xml:space="preserve">, </w:t>
      </w:r>
      <w:r w:rsidRPr="00DD3BA0">
        <w:rPr>
          <w:i/>
          <w:iCs/>
        </w:rPr>
        <w:t>BWR</w:t>
      </w:r>
      <w:r w:rsidRPr="00CE5D8E">
        <w:t xml:space="preserve">, </w:t>
      </w:r>
      <w:r w:rsidRPr="00DD3BA0">
        <w:rPr>
          <w:i/>
          <w:iCs/>
        </w:rPr>
        <w:t>FWL</w:t>
      </w:r>
      <w:r w:rsidRPr="00CE5D8E">
        <w:t xml:space="preserve">, </w:t>
      </w:r>
      <w:r w:rsidRPr="00DD3BA0">
        <w:rPr>
          <w:i/>
          <w:iCs/>
        </w:rPr>
        <w:t>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A1436E">
        <w:t xml:space="preserve"> saídas</w:t>
      </w:r>
      <w:r w:rsidR="00C33CBF">
        <w:t xml:space="preserve"> </w:t>
      </w:r>
      <w:r>
        <w:t xml:space="preserve">para cada motor, </w:t>
      </w:r>
      <w:r w:rsidR="00A1436E">
        <w:t xml:space="preserve">sendo </w:t>
      </w:r>
      <w:r>
        <w:t>responsáveis pelo sentido de rotação dos motores.</w:t>
      </w:r>
    </w:p>
    <w:p w14:paraId="21318AB3" w14:textId="41A1AB50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3FC198BC" w:rsidR="00BA453D" w:rsidRDefault="00A6066A" w:rsidP="00BA453D">
      <w:pPr>
        <w:pStyle w:val="PhDLegendaFiguras"/>
      </w:pPr>
      <w:bookmarkStart w:id="39" w:name="_Ref63716925"/>
      <w:bookmarkStart w:id="40" w:name="_Toc63905527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bookmarkEnd w:id="39"/>
      <w:r>
        <w:t xml:space="preserve"> - </w:t>
      </w:r>
      <w:r w:rsidRPr="00562C82">
        <w:t>Módulo Driver L298N</w:t>
      </w:r>
      <w:r w:rsidR="00E535C0">
        <w:t>.</w:t>
      </w:r>
      <w:bookmarkEnd w:id="40"/>
    </w:p>
    <w:p w14:paraId="3EF94DD7" w14:textId="66C8F45B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 xml:space="preserve">, três para cada motor: </w:t>
      </w:r>
      <w:r w:rsidR="00A1436E">
        <w:t xml:space="preserve">os sinais de </w:t>
      </w:r>
      <w:r w:rsidRPr="00DD3BA0">
        <w:rPr>
          <w:i/>
          <w:iCs/>
        </w:rPr>
        <w:t>ENA</w:t>
      </w:r>
      <w:r>
        <w:t xml:space="preserve"> e </w:t>
      </w:r>
      <w:r w:rsidRPr="00DD3BA0">
        <w:rPr>
          <w:i/>
          <w:iCs/>
        </w:rPr>
        <w:t>ENB</w:t>
      </w:r>
      <w:r>
        <w:t xml:space="preserve"> permitem ativar</w:t>
      </w:r>
      <w:r w:rsidR="00A1436E">
        <w:t xml:space="preserve"> ou </w:t>
      </w:r>
      <w:r>
        <w:t>desativar os motores</w:t>
      </w:r>
      <w:r w:rsidR="00595A03">
        <w:t xml:space="preserve">, </w:t>
      </w:r>
      <w:r>
        <w:t>controlando as suas velocidades de rotação</w:t>
      </w:r>
      <w:r w:rsidR="00A1436E">
        <w:t xml:space="preserve">. Por sua vez, os sinais de </w:t>
      </w:r>
      <w:r w:rsidRPr="00DD3BA0">
        <w:rPr>
          <w:i/>
          <w:iCs/>
        </w:rPr>
        <w:t>IN1</w:t>
      </w:r>
      <w:r>
        <w:t xml:space="preserve">, </w:t>
      </w:r>
      <w:r w:rsidRPr="00DD3BA0">
        <w:rPr>
          <w:i/>
          <w:iCs/>
        </w:rPr>
        <w:t>IN2</w:t>
      </w:r>
      <w:r>
        <w:t xml:space="preserve">, </w:t>
      </w:r>
      <w:r w:rsidRPr="00DD3BA0">
        <w:rPr>
          <w:i/>
          <w:iCs/>
        </w:rPr>
        <w:t>IN3</w:t>
      </w:r>
      <w:r>
        <w:t xml:space="preserve"> e </w:t>
      </w:r>
      <w:r w:rsidRPr="00DD3BA0">
        <w:rPr>
          <w:i/>
          <w:iCs/>
        </w:rPr>
        <w:t>IN4</w:t>
      </w:r>
      <w:r>
        <w:t xml:space="preserve"> definem o modo de rotação de cada motor</w:t>
      </w:r>
      <w:r w:rsidR="00A1436E">
        <w:t xml:space="preserve">. Na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A50C61">
        <w:t xml:space="preserve">Tabel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2</w:t>
      </w:r>
      <w:r w:rsidR="002153DC">
        <w:fldChar w:fldCharType="end"/>
      </w:r>
      <w:r w:rsidR="00A1436E">
        <w:t xml:space="preserve"> encontra-se exemplificado o modo de operação do motor em função da combinação lógica dos sinais de entrada.</w:t>
      </w:r>
    </w:p>
    <w:p w14:paraId="59279E10" w14:textId="0F2C2693" w:rsidR="002153DC" w:rsidRDefault="002153DC" w:rsidP="002153DC">
      <w:pPr>
        <w:pStyle w:val="PhDLegendaTabela"/>
      </w:pPr>
      <w:bookmarkStart w:id="41" w:name="_Ref63718056"/>
      <w:bookmarkStart w:id="42" w:name="_Toc63906626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bookmarkEnd w:id="41"/>
      <w:r>
        <w:t xml:space="preserve"> - </w:t>
      </w:r>
      <w:r w:rsidRPr="002352D9">
        <w:t xml:space="preserve">Tabelas de verdade do </w:t>
      </w:r>
      <w:r w:rsidRPr="00A1436E">
        <w:rPr>
          <w:i/>
          <w:iCs/>
        </w:rPr>
        <w:t>driver</w:t>
      </w:r>
      <w:r w:rsidRPr="002352D9">
        <w:t xml:space="preserve"> L298N 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42"/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2153DC">
        <w:tc>
          <w:tcPr>
            <w:tcW w:w="4530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2153DC" w14:paraId="0950447F" w14:textId="77777777" w:rsidTr="002153D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2A184E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192BC2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7548DCD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074BFDB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2153DC" w14:paraId="441FA6E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676083C4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CABE8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6A135CB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03D9585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51868AF" w14:textId="77777777" w:rsidTr="002153DC">
              <w:tc>
                <w:tcPr>
                  <w:tcW w:w="0" w:type="auto"/>
                  <w:vAlign w:val="center"/>
                </w:tcPr>
                <w:p w14:paraId="0D51B6F8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2E50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7852B5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ADC6B9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FA5FC15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1474B97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CFC1DC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F0EB4A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3468D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2515C266" w14:textId="77777777" w:rsidTr="002153DC">
              <w:tc>
                <w:tcPr>
                  <w:tcW w:w="0" w:type="auto"/>
                  <w:vAlign w:val="center"/>
                </w:tcPr>
                <w:p w14:paraId="0DC489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47DCA6A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6F15D3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24928C1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4588C0C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4ECF8DA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B7B491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3B0D5D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099A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79F5EF1" w14:textId="77777777" w:rsidR="002153DC" w:rsidRDefault="002153DC" w:rsidP="002153DC">
            <w:pPr>
              <w:pStyle w:val="PhDCorpo"/>
              <w:spacing w:after="0"/>
              <w:jc w:val="center"/>
            </w:pPr>
          </w:p>
        </w:tc>
        <w:tc>
          <w:tcPr>
            <w:tcW w:w="4531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2153DC" w14:paraId="74C08294" w14:textId="77777777" w:rsidTr="004006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FEA334C" w14:textId="4F80FFDA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76BE9E62" w14:textId="249621D1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9CF0326" w14:textId="340C047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5B891DC" w14:textId="71B54F5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2153DC" w14:paraId="6BDE27F6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85E69E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7912237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47E7E79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26AD929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B965322" w14:textId="77777777" w:rsidTr="00400633">
              <w:tc>
                <w:tcPr>
                  <w:tcW w:w="0" w:type="auto"/>
                </w:tcPr>
                <w:p w14:paraId="44AFF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DDE767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A736C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920D4F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98F2C07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100059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8E2205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60021FE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E24EC6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784DDEEE" w14:textId="77777777" w:rsidTr="00400633">
              <w:tc>
                <w:tcPr>
                  <w:tcW w:w="0" w:type="auto"/>
                </w:tcPr>
                <w:p w14:paraId="7498C9E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485A59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62D63A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654A51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36328BFE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5E6E5B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ABA28A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62B75E7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FB10C5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809F349" w14:textId="77777777" w:rsidR="002153DC" w:rsidRDefault="002153DC" w:rsidP="002153DC">
            <w:pPr>
              <w:pStyle w:val="PhDCorpo"/>
              <w:jc w:val="center"/>
            </w:pPr>
          </w:p>
        </w:tc>
      </w:tr>
      <w:tr w:rsidR="002153DC" w14:paraId="73D0C76D" w14:textId="77777777" w:rsidTr="002153DC">
        <w:tc>
          <w:tcPr>
            <w:tcW w:w="4530" w:type="dxa"/>
          </w:tcPr>
          <w:p w14:paraId="687FFDD6" w14:textId="22FCEF5D" w:rsidR="002153DC" w:rsidRPr="00A1436E" w:rsidRDefault="002153DC" w:rsidP="002153DC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A1436E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4531" w:type="dxa"/>
          </w:tcPr>
          <w:p w14:paraId="1139DC9A" w14:textId="6BA95009" w:rsidR="002153DC" w:rsidRPr="00A1436E" w:rsidRDefault="002153DC" w:rsidP="002153DC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A1436E">
              <w:rPr>
                <w:b/>
                <w:bCs/>
                <w:sz w:val="20"/>
                <w:szCs w:val="18"/>
              </w:rPr>
              <w:t>(b)</w:t>
            </w:r>
          </w:p>
        </w:tc>
      </w:tr>
    </w:tbl>
    <w:p w14:paraId="69AFD0E8" w14:textId="3CEA96BA" w:rsidR="00B014FA" w:rsidRDefault="002153DC" w:rsidP="00E42E22">
      <w:pPr>
        <w:pStyle w:val="PhDCorpo"/>
        <w:ind w:firstLine="567"/>
      </w:pPr>
      <w:r>
        <w:t xml:space="preserve">Assim sendo, o sinal </w:t>
      </w:r>
      <w:r w:rsidRPr="00DD3BA0">
        <w:rPr>
          <w:i/>
          <w:iCs/>
        </w:rPr>
        <w:t>VpwmR</w:t>
      </w:r>
      <w:r>
        <w:t xml:space="preserve"> está ligado à entrada </w:t>
      </w:r>
      <w:r w:rsidRPr="00DD3BA0">
        <w:rPr>
          <w:i/>
          <w:iCs/>
        </w:rPr>
        <w:t>ENA</w:t>
      </w:r>
      <w:r w:rsidR="00E42E22">
        <w:t xml:space="preserve"> e os sinais </w:t>
      </w:r>
      <w:r w:rsidR="00E42E22" w:rsidRPr="00DD3BA0">
        <w:rPr>
          <w:i/>
          <w:iCs/>
        </w:rPr>
        <w:t>FWR</w:t>
      </w:r>
      <w:r w:rsidR="00E42E22">
        <w:t xml:space="preserve"> e </w:t>
      </w:r>
      <w:r w:rsidR="00E42E22" w:rsidRPr="00DD3BA0">
        <w:rPr>
          <w:i/>
          <w:iCs/>
        </w:rPr>
        <w:t>BWR</w:t>
      </w:r>
      <w:r w:rsidR="00E42E22">
        <w:t xml:space="preserve"> às entradas </w:t>
      </w:r>
      <w:r w:rsidR="00E42E22" w:rsidRPr="00DD3BA0">
        <w:rPr>
          <w:i/>
          <w:iCs/>
        </w:rPr>
        <w:t>IN1</w:t>
      </w:r>
      <w:r w:rsidR="00E42E22">
        <w:t xml:space="preserve"> e </w:t>
      </w:r>
      <w:r w:rsidR="00E42E22" w:rsidRPr="00DD3BA0">
        <w:rPr>
          <w:i/>
          <w:iCs/>
        </w:rPr>
        <w:t>IN2</w:t>
      </w:r>
      <w:r w:rsidR="00E42E22">
        <w:t xml:space="preserve">, respetivamente, controlando o motor A (motor do lado direito do robô). Da mesma forma, o sinal </w:t>
      </w:r>
      <w:r w:rsidR="00E42E22" w:rsidRPr="00DD3BA0">
        <w:rPr>
          <w:i/>
          <w:iCs/>
        </w:rPr>
        <w:t>VpwmL</w:t>
      </w:r>
      <w:r w:rsidR="00E42E22">
        <w:t xml:space="preserve"> está ligado à entrada </w:t>
      </w:r>
      <w:r w:rsidR="00E42E22" w:rsidRPr="00DD3BA0">
        <w:rPr>
          <w:i/>
          <w:iCs/>
        </w:rPr>
        <w:t>ENB</w:t>
      </w:r>
      <w:r w:rsidR="00E42E22">
        <w:t xml:space="preserve"> e os sinais </w:t>
      </w:r>
      <w:r w:rsidR="00E42E22" w:rsidRPr="00DD3BA0">
        <w:rPr>
          <w:i/>
          <w:iCs/>
        </w:rPr>
        <w:t>FWL</w:t>
      </w:r>
      <w:r w:rsidR="00E42E22">
        <w:t xml:space="preserve"> e </w:t>
      </w:r>
      <w:r w:rsidR="00E42E22" w:rsidRPr="00DD3BA0">
        <w:rPr>
          <w:i/>
          <w:iCs/>
        </w:rPr>
        <w:t>BWL</w:t>
      </w:r>
      <w:r w:rsidR="00E42E22">
        <w:t xml:space="preserve"> às entradas </w:t>
      </w:r>
      <w:r w:rsidR="00E42E22" w:rsidRPr="00DD3BA0">
        <w:rPr>
          <w:i/>
          <w:iCs/>
        </w:rPr>
        <w:t>IN3</w:t>
      </w:r>
      <w:r w:rsidR="00E42E22">
        <w:t xml:space="preserve"> e </w:t>
      </w:r>
      <w:r w:rsidR="00E42E22" w:rsidRPr="00DD3BA0">
        <w:rPr>
          <w:i/>
          <w:iCs/>
        </w:rPr>
        <w:t>IN4</w:t>
      </w:r>
      <w:r w:rsidR="00E42E22">
        <w:t>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43" w:name="_Toc63905492"/>
      <w:r>
        <w:rPr>
          <w:rFonts w:ascii="NewsGotT" w:hAnsi="NewsGotT"/>
        </w:rPr>
        <w:t>Condicionamento de Sinal</w:t>
      </w:r>
      <w:bookmarkEnd w:id="43"/>
    </w:p>
    <w:p w14:paraId="6E2E1571" w14:textId="032016E7" w:rsidR="00595A03" w:rsidRDefault="00404276" w:rsidP="00C33CBF">
      <w:pPr>
        <w:pStyle w:val="PhDCorpo"/>
      </w:pPr>
      <w:bookmarkStart w:id="44" w:name="_Toc471578952"/>
      <w:bookmarkStart w:id="45" w:name="_Toc471578953"/>
      <w:bookmarkEnd w:id="44"/>
      <w:r>
        <w:tab/>
      </w:r>
      <w:r w:rsidR="00595A03" w:rsidRPr="00C33CBF">
        <w:t>Estes circuitos têm</w:t>
      </w:r>
      <w:r w:rsidR="00595A03">
        <w:t xml:space="preserve"> </w:t>
      </w:r>
      <w:r>
        <w:t>como objetivo fazer o condicionamento de sinal</w:t>
      </w:r>
      <w:r w:rsidR="006C1FAE">
        <w:t xml:space="preserve"> dos sensores de linha bem como do botão de interface com o utilizador. O</w:t>
      </w:r>
      <w:r>
        <w:t xml:space="preserve">u seja, fornecer </w:t>
      </w:r>
      <w:r w:rsidR="00595A03" w:rsidRPr="00C33CBF">
        <w:t>valores precisos</w:t>
      </w:r>
      <w:r w:rsidR="006C1FAE">
        <w:t>,</w:t>
      </w:r>
      <w:r w:rsidR="00595A03" w:rsidRPr="00C33CBF">
        <w:t xml:space="preserve"> sem flutuações ou ruído, </w:t>
      </w:r>
      <w:r w:rsidR="006C1FAE">
        <w:t xml:space="preserve">uma vez que </w:t>
      </w:r>
      <w:r w:rsidR="00595A03" w:rsidRPr="00C33CBF">
        <w:t>são essenciais para o</w:t>
      </w:r>
      <w:r w:rsidR="006C1FAE">
        <w:t xml:space="preserve"> correto funcionamento </w:t>
      </w:r>
      <w:r w:rsidRPr="00C33CBF">
        <w:t>do robô.</w:t>
      </w:r>
    </w:p>
    <w:p w14:paraId="406E9422" w14:textId="6E5A5DAE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s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BD00C2">
        <w:t>dos</w:t>
      </w:r>
      <w:r w:rsidRPr="00C33CBF">
        <w:t xml:space="preserve"> sensor</w:t>
      </w:r>
      <w:r w:rsidR="00BD00C2">
        <w:t>es usados para o controlo da velocidade dos motores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E9AD48F">
            <wp:extent cx="2560320" cy="1770474"/>
            <wp:effectExtent l="0" t="0" r="0" b="127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29545" r="25035"/>
                    <a:stretch/>
                  </pic:blipFill>
                  <pic:spPr bwMode="auto">
                    <a:xfrm>
                      <a:off x="0" y="0"/>
                      <a:ext cx="2586058" cy="1788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07C3726D" w:rsidR="00182C43" w:rsidRDefault="00182C43" w:rsidP="00182C43">
      <w:pPr>
        <w:pStyle w:val="PhDLegendaFiguras"/>
      </w:pPr>
      <w:bookmarkStart w:id="46" w:name="_Ref63604459"/>
      <w:bookmarkStart w:id="47" w:name="_Toc63905528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bookmarkEnd w:id="46"/>
      <w:r>
        <w:t xml:space="preserve"> - </w:t>
      </w:r>
      <w:r w:rsidR="00E535C0" w:rsidRPr="00E535C0">
        <w:t xml:space="preserve">Esquemático do </w:t>
      </w:r>
      <w:bookmarkStart w:id="48" w:name="_Hlk63783691"/>
      <w:r w:rsidR="00E535C0" w:rsidRPr="00E535C0">
        <w:t xml:space="preserve">circuito de </w:t>
      </w:r>
      <w:bookmarkStart w:id="49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48"/>
      <w:bookmarkEnd w:id="49"/>
      <w:r w:rsidR="00E535C0">
        <w:t>.</w:t>
      </w:r>
      <w:bookmarkEnd w:id="47"/>
    </w:p>
    <w:p w14:paraId="1178829B" w14:textId="7129126A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. Deste modo, </w:t>
      </w:r>
      <w:r w:rsidR="00BD00C2">
        <w:t>para as saídas dos sensores</w:t>
      </w:r>
      <w:r w:rsidR="00BD00C2" w:rsidRPr="00C33CBF">
        <w:t xml:space="preserve"> </w:t>
      </w:r>
      <w:r w:rsidR="00BD00C2">
        <w:t xml:space="preserve">1, 5 e 8 poderem ser usadas no circuito da máquina de estados </w:t>
      </w:r>
      <w:r w:rsidR="00404276" w:rsidRPr="00C33CBF">
        <w:t xml:space="preserve">é necessário transformar </w:t>
      </w:r>
      <w:r w:rsidR="00404276" w:rsidRPr="00BD00C2">
        <w:t>em</w:t>
      </w:r>
      <w:r w:rsidR="00404276" w:rsidRPr="00C33CBF">
        <w:t xml:space="preserve"> </w:t>
      </w:r>
      <w:r w:rsidR="004733E5" w:rsidRPr="00C33CBF">
        <w:t xml:space="preserve">valores </w:t>
      </w:r>
      <w:r w:rsidR="00404276" w:rsidRPr="00C33CBF">
        <w:t xml:space="preserve">digitais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comparador não 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7247D257">
            <wp:extent cx="5035167" cy="201963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125" cy="2028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6951612C" w:rsidR="00182C43" w:rsidRDefault="00182C43" w:rsidP="00182C43">
      <w:pPr>
        <w:pStyle w:val="PhDLegendaFiguras"/>
      </w:pPr>
      <w:bookmarkStart w:id="50" w:name="_Ref63604501"/>
      <w:bookmarkStart w:id="51" w:name="_Toc63905529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5</w:t>
      </w:r>
      <w:r w:rsidR="00DA5337">
        <w:rPr>
          <w:noProof/>
        </w:rPr>
        <w:fldChar w:fldCharType="end"/>
      </w:r>
      <w:bookmarkEnd w:id="50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51"/>
    </w:p>
    <w:p w14:paraId="0BEB596E" w14:textId="47AB3D18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</w:t>
      </w:r>
      <w:r w:rsidR="00A50C61" w:rsidRPr="00B66544">
        <w:t>)</w:t>
      </w:r>
      <w:r w:rsidR="0063363F">
        <w:fldChar w:fldCharType="end"/>
      </w:r>
      <w:r>
        <w:t xml:space="preserve"> permite determinar </w:t>
      </w:r>
      <w:r w:rsidR="0027391D">
        <w:t xml:space="preserve">a relação ent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786E8F88" w:rsidR="00182C43" w:rsidRPr="00B66544" w:rsidRDefault="00D24606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∆h=</m:t>
                </m:r>
                <m:r>
                  <w:rPr>
                    <w:rFonts w:ascii="Cambria Math" w:hAnsi="Cambria Math"/>
                  </w:rPr>
                  <m:t xml:space="preserve">2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6FF02854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52" w:name="_Ref63606922"/>
            <w:bookmarkStart w:id="53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2"/>
            <w:r w:rsidRPr="00B66544">
              <w:rPr>
                <w:rFonts w:ascii="NewsGotT" w:hAnsi="NewsGotT"/>
              </w:rPr>
              <w:t>)</w:t>
            </w:r>
            <w:bookmarkEnd w:id="53"/>
          </w:p>
        </w:tc>
      </w:tr>
    </w:tbl>
    <w:p w14:paraId="1B60032D" w14:textId="2A4DF32C" w:rsidR="00182C43" w:rsidRDefault="00182C43" w:rsidP="00182C43">
      <w:pPr>
        <w:pStyle w:val="PhDCorpo"/>
      </w:pPr>
      <w:r>
        <w:tab/>
      </w:r>
      <w:r w:rsidR="00BD00C2">
        <w:t>Considerou-se</w:t>
      </w:r>
      <w:r w:rsidRPr="00182C43">
        <w:t xml:space="preserve"> </w:t>
      </w:r>
      <m:oMath>
        <m:r>
          <w:rPr>
            <w:rFonts w:ascii="Cambria Math" w:hAnsi="Cambria Math"/>
          </w:rPr>
          <m:t>∆h=1 V</m:t>
        </m:r>
      </m:oMath>
      <w:r w:rsidRPr="00182C43">
        <w:t xml:space="preserve"> e </w:t>
      </w:r>
      <w:r w:rsidR="00BD00C2">
        <w:t xml:space="preserve">um </w:t>
      </w:r>
      <w:r w:rsidRPr="00182C43">
        <w:t xml:space="preserve">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>. 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  <w:r w:rsidR="0027391D">
        <w:t xml:space="preserve"> Na equação </w:t>
      </w:r>
      <w:r w:rsidR="0027391D">
        <w:fldChar w:fldCharType="begin"/>
      </w:r>
      <w:r w:rsidR="0027391D">
        <w:instrText xml:space="preserve"> REF _Ref9333621 \h </w:instrText>
      </w:r>
      <w:r w:rsidR="0027391D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</w:t>
      </w:r>
      <w:r w:rsidR="00A50C61" w:rsidRPr="00B66544">
        <w:t>)</w:t>
      </w:r>
      <w:r w:rsidR="0027391D">
        <w:fldChar w:fldCharType="end"/>
      </w:r>
      <w:r w:rsidR="0027391D">
        <w:t xml:space="preserve"> substituiu-se os valores de </w:t>
      </w:r>
      <m:oMath>
        <m:r>
          <w:rPr>
            <w:rFonts w:ascii="Cambria Math" w:hAnsi="Cambria Math"/>
          </w:rPr>
          <m:t>∆h</m:t>
        </m:r>
      </m:oMath>
      <w:r w:rsidR="0027391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27391D">
        <w:t xml:space="preserve">, obtendo-se as equações </w:t>
      </w:r>
      <w:r w:rsidR="0027391D">
        <w:fldChar w:fldCharType="begin"/>
      </w:r>
      <w:r w:rsidR="0027391D">
        <w:instrText xml:space="preserve"> REF _Ref63876241 \h </w:instrText>
      </w:r>
      <w:r w:rsidR="0027391D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2</w:t>
      </w:r>
      <w:r w:rsidR="00A50C61" w:rsidRPr="00B66544">
        <w:t>)</w:t>
      </w:r>
      <w:r w:rsidR="0027391D">
        <w:fldChar w:fldCharType="end"/>
      </w:r>
      <w:r w:rsidR="0027391D">
        <w:t xml:space="preserve"> e </w:t>
      </w:r>
      <w:r w:rsidR="0027391D">
        <w:fldChar w:fldCharType="begin"/>
      </w:r>
      <w:r w:rsidR="0027391D">
        <w:instrText xml:space="preserve"> REF _Ref63876251 \h </w:instrText>
      </w:r>
      <w:r w:rsidR="0027391D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3</w:t>
      </w:r>
      <w:r w:rsidR="00A50C61" w:rsidRPr="00B66544">
        <w:t>)</w:t>
      </w:r>
      <w:r w:rsidR="0027391D">
        <w:fldChar w:fldCharType="end"/>
      </w:r>
      <w:r w:rsidR="0027391D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7EC8F286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 xml:space="preserve">1=2 5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60360F42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54" w:name="_Ref63606940"/>
            <w:bookmarkStart w:id="55" w:name="_Ref638762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4"/>
            <w:r w:rsidRPr="00B66544">
              <w:rPr>
                <w:rFonts w:ascii="NewsGotT" w:hAnsi="NewsGotT"/>
              </w:rPr>
              <w:t>)</w:t>
            </w:r>
            <w:bookmarkEnd w:id="55"/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6E85FA3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0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78DC895E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56" w:name="_Ref63606942"/>
            <w:bookmarkStart w:id="57" w:name="_Ref6387625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6"/>
            <w:r w:rsidRPr="00B66544">
              <w:rPr>
                <w:rFonts w:ascii="NewsGotT" w:hAnsi="NewsGotT"/>
              </w:rPr>
              <w:t>)</w:t>
            </w:r>
            <w:bookmarkEnd w:id="57"/>
          </w:p>
        </w:tc>
      </w:tr>
    </w:tbl>
    <w:p w14:paraId="590967F0" w14:textId="10829300" w:rsidR="005156E6" w:rsidRDefault="0027391D" w:rsidP="005156E6">
      <w:pPr>
        <w:pStyle w:val="PhDCorpo"/>
        <w:spacing w:before="240"/>
        <w:rPr>
          <w:rFonts w:eastAsiaTheme="minorEastAsia"/>
        </w:rPr>
      </w:pPr>
      <w:r>
        <w:tab/>
      </w:r>
      <w:r w:rsidR="00D24606">
        <w:t xml:space="preserve">Considerando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cen</m:t>
            </m:r>
          </m:sub>
        </m:sSub>
        <m:r>
          <w:rPr>
            <w:rStyle w:val="EquaoPHDCarter"/>
            <w:rFonts w:ascii="Cambria Math" w:hAnsi="Cambria Math"/>
          </w:rPr>
          <m:t>=3,5 V</m:t>
        </m:r>
      </m:oMath>
      <w:r w:rsidR="00D24606">
        <w:rPr>
          <w:rFonts w:eastAsiaTheme="minorEastAsia"/>
        </w:rPr>
        <w:t>,</w:t>
      </w:r>
      <w:r w:rsidR="00D24606">
        <w:t xml:space="preserve"> temos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inf</m:t>
            </m:r>
          </m:sub>
        </m:sSub>
        <m:r>
          <w:rPr>
            <w:rStyle w:val="EquaoPHDCarter"/>
            <w:rFonts w:ascii="Cambria Math" w:hAnsi="Cambria Math"/>
          </w:rPr>
          <m:t>=3 V</m:t>
        </m:r>
      </m:oMath>
      <w:r w:rsidR="00D24606">
        <w:t xml:space="preserve"> e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sup</m:t>
            </m:r>
          </m:sub>
        </m:sSub>
        <m:r>
          <w:rPr>
            <w:rStyle w:val="EquaoPHDCarter"/>
            <w:rFonts w:ascii="Cambria Math" w:hAnsi="Cambria Math"/>
          </w:rPr>
          <m:t>=4 V</m:t>
        </m:r>
      </m:oMath>
      <w:r w:rsidR="00D24606">
        <w:rPr>
          <w:rFonts w:eastAsiaTheme="minorEastAsia"/>
        </w:rPr>
        <w:t xml:space="preserve">. </w:t>
      </w:r>
    </w:p>
    <w:p w14:paraId="7E43BCCA" w14:textId="77777777" w:rsidR="00B576E2" w:rsidRDefault="00B576E2" w:rsidP="006369F3">
      <w:pPr>
        <w:pStyle w:val="PhDCorpo"/>
        <w:keepNext/>
        <w:spacing w:after="0"/>
        <w:jc w:val="center"/>
      </w:pPr>
      <w:r>
        <w:rPr>
          <w:rFonts w:eastAsiaTheme="minorEastAsia"/>
          <w:noProof/>
        </w:rPr>
        <w:drawing>
          <wp:inline distT="0" distB="0" distL="0" distR="0" wp14:anchorId="6C1321C9" wp14:editId="24FA38EE">
            <wp:extent cx="3162961" cy="2345634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m 40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087" cy="2367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153A" w14:textId="017254E7" w:rsidR="00B576E2" w:rsidRDefault="00B576E2" w:rsidP="00B576E2">
      <w:pPr>
        <w:pStyle w:val="PhDLegendaFiguras"/>
        <w:rPr>
          <w:rFonts w:eastAsiaTheme="minorEastAsia"/>
        </w:rPr>
      </w:pPr>
      <w:bookmarkStart w:id="58" w:name="_Ref63878238"/>
      <w:bookmarkStart w:id="59" w:name="_Toc63905530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6</w:t>
      </w:r>
      <w:r w:rsidR="00DA5337">
        <w:rPr>
          <w:noProof/>
        </w:rPr>
        <w:fldChar w:fldCharType="end"/>
      </w:r>
      <w:bookmarkEnd w:id="58"/>
      <w:r>
        <w:t xml:space="preserve"> - Relação entre a tensão de saída e a tensão de entrada de um comparador de nível não inversor com histerese.</w:t>
      </w:r>
      <w:bookmarkEnd w:id="59"/>
    </w:p>
    <w:p w14:paraId="3FF6D6FA" w14:textId="75DA942C" w:rsidR="00D24606" w:rsidRPr="005156E6" w:rsidRDefault="006369F3" w:rsidP="005156E6">
      <w:pPr>
        <w:pStyle w:val="PhDCorpo"/>
        <w:spacing w:before="240"/>
      </w:pPr>
      <w:r>
        <w:tab/>
      </w:r>
      <w:r w:rsidR="005156E6">
        <w:t xml:space="preserve">Como se mostra na </w:t>
      </w:r>
      <w:r w:rsidR="00B576E2">
        <w:rPr>
          <w:highlight w:val="yellow"/>
        </w:rPr>
        <w:fldChar w:fldCharType="begin"/>
      </w:r>
      <w:r w:rsidR="00B576E2">
        <w:instrText xml:space="preserve"> REF _Ref63878238 \h </w:instrText>
      </w:r>
      <w:r w:rsidR="00B576E2">
        <w:rPr>
          <w:highlight w:val="yellow"/>
        </w:rPr>
      </w:r>
      <w:r w:rsidR="00B576E2">
        <w:rPr>
          <w:highlight w:val="yellow"/>
        </w:rPr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6</w:t>
      </w:r>
      <w:r w:rsidR="00B576E2">
        <w:rPr>
          <w:highlight w:val="yellow"/>
        </w:rPr>
        <w:fldChar w:fldCharType="end"/>
      </w:r>
      <w:r w:rsidR="00D24606">
        <w:t xml:space="preserve">, a saída do </w:t>
      </w:r>
      <w:r w:rsidR="00D24606" w:rsidRPr="00766CE2">
        <w:t>comparador comuta para nível lógico alto quando a leitura do sensor é superior a</w:t>
      </w:r>
      <w:r w:rsidR="00D24606">
        <w:t xml:space="preserve"> 4 V e apenas volta a nível lógico baixo quando a leitura do sensor desce dos 3 V. Fazendo</w:t>
      </w:r>
      <w:r w:rsidR="00D24606" w:rsidRPr="00D24606">
        <w:rPr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 w:rsidR="00D24606">
        <w:rPr>
          <w:rFonts w:eastAsiaTheme="minorEastAsia"/>
        </w:rPr>
        <w:t xml:space="preserve">, </w:t>
      </w:r>
      <w:r w:rsidR="00D24606">
        <w:t xml:space="preserve">obtém-s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B576E2">
        <w:rPr>
          <w:rFonts w:eastAsiaTheme="minorEastAsia"/>
        </w:rPr>
        <w:t>. U</w:t>
      </w:r>
      <w:r w:rsidR="00D24606">
        <w:rPr>
          <w:rFonts w:eastAsiaTheme="minorEastAsia"/>
        </w:rPr>
        <w:t>tiliza</w:t>
      </w:r>
      <w:r w:rsidR="00B576E2">
        <w:rPr>
          <w:rFonts w:eastAsiaTheme="minorEastAsia"/>
        </w:rPr>
        <w:t>ram</w:t>
      </w:r>
      <w:r w:rsidR="00D24606">
        <w:rPr>
          <w:rFonts w:eastAsiaTheme="minorEastAsia"/>
        </w:rPr>
        <w:t xml:space="preserve">-se as equações </w:t>
      </w:r>
      <w:r w:rsidR="00D24606">
        <w:rPr>
          <w:rFonts w:eastAsiaTheme="minorEastAsia"/>
        </w:rPr>
        <w:fldChar w:fldCharType="begin"/>
      </w:r>
      <w:r w:rsidR="00D24606">
        <w:rPr>
          <w:rFonts w:eastAsiaTheme="minorEastAsia"/>
        </w:rPr>
        <w:instrText xml:space="preserve"> REF _Ref63607414 \h </w:instrText>
      </w:r>
      <w:r w:rsidR="00D24606">
        <w:rPr>
          <w:rFonts w:eastAsiaTheme="minorEastAsia"/>
        </w:rPr>
      </w:r>
      <w:r w:rsidR="00D24606"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4</w:t>
      </w:r>
      <w:r w:rsidR="00A50C61" w:rsidRPr="00B66544">
        <w:t>)</w:t>
      </w:r>
      <w:r w:rsidR="00D2460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a </w:t>
      </w:r>
      <w:r w:rsidR="005156E6">
        <w:rPr>
          <w:rFonts w:eastAsiaTheme="minorEastAsia"/>
        </w:rPr>
        <w:fldChar w:fldCharType="begin"/>
      </w:r>
      <w:r w:rsidR="005156E6">
        <w:rPr>
          <w:rFonts w:eastAsiaTheme="minorEastAsia"/>
        </w:rPr>
        <w:instrText xml:space="preserve"> REF _Ref63877393 \h </w:instrText>
      </w:r>
      <w:r w:rsidR="005156E6">
        <w:rPr>
          <w:rFonts w:eastAsiaTheme="minorEastAsia"/>
        </w:rPr>
      </w:r>
      <w:r w:rsidR="005156E6"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7</w:t>
      </w:r>
      <w:r w:rsidR="00A50C61" w:rsidRPr="00B66544">
        <w:t>)</w:t>
      </w:r>
      <w:r w:rsidR="005156E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para determin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D24606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5DD823C1" w:rsidR="00FB75C9" w:rsidRPr="00B66544" w:rsidRDefault="00DA5337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53E40782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60" w:name="_Ref63607109"/>
            <w:bookmarkStart w:id="61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0"/>
            <w:r w:rsidRPr="00B66544">
              <w:rPr>
                <w:rFonts w:ascii="NewsGotT" w:hAnsi="NewsGotT"/>
              </w:rPr>
              <w:t>)</w:t>
            </w:r>
            <w:bookmarkEnd w:id="61"/>
          </w:p>
        </w:tc>
      </w:tr>
      <w:tr w:rsidR="00D24606" w:rsidRPr="00B66544" w14:paraId="1271B733" w14:textId="77777777" w:rsidTr="00BF12EA">
        <w:tc>
          <w:tcPr>
            <w:tcW w:w="850" w:type="dxa"/>
            <w:vAlign w:val="center"/>
          </w:tcPr>
          <w:p w14:paraId="432EC62B" w14:textId="77777777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4752899" w14:textId="0873F444" w:rsidR="00D24606" w:rsidRDefault="00D24606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1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+ 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DA372A3" w14:textId="0BACC5A9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498509A7" w14:textId="77777777" w:rsidTr="00BF12EA">
        <w:tc>
          <w:tcPr>
            <w:tcW w:w="850" w:type="dxa"/>
            <w:vAlign w:val="center"/>
          </w:tcPr>
          <w:p w14:paraId="05A7798A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04EE550A" w14:textId="45A12A0C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 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641130F" w14:textId="50A782DC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12977904" w14:textId="77777777" w:rsidTr="00BF12EA">
        <w:tc>
          <w:tcPr>
            <w:tcW w:w="850" w:type="dxa"/>
            <w:vAlign w:val="center"/>
          </w:tcPr>
          <w:p w14:paraId="03D07A3E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FEE3CD1" w14:textId="3A841970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1A002C8" w14:textId="2992D728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bookmarkStart w:id="62" w:name="_Ref63877393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62"/>
          </w:p>
        </w:tc>
      </w:tr>
    </w:tbl>
    <w:p w14:paraId="2E4EAE59" w14:textId="669D4C17" w:rsidR="00601896" w:rsidRPr="00601896" w:rsidRDefault="00455D20" w:rsidP="00D24606">
      <w:pPr>
        <w:pStyle w:val="PhDCorpo"/>
        <w:spacing w:before="240"/>
        <w:ind w:firstLine="567"/>
        <w:rPr>
          <w:bCs/>
        </w:rPr>
      </w:pPr>
      <w:bookmarkStart w:id="63" w:name="_Ref63669162"/>
      <w:bookmarkEnd w:id="45"/>
      <w:r>
        <w:t xml:space="preserve">Foi usado um botão de pressão para que o robô inicie a marcha. </w:t>
      </w:r>
      <w:r w:rsidR="00766CE2">
        <w:t>Todavia</w:t>
      </w:r>
      <w:r>
        <w:t xml:space="preserve">, quando uma saída provém diretamente de um botão de pressão, esta </w:t>
      </w:r>
      <w:r w:rsidR="006369F3">
        <w:t xml:space="preserve">pode possuir interferências provocadas pelas oscilações mecânicas </w:t>
      </w:r>
      <w:r>
        <w:t>(</w:t>
      </w:r>
      <w:r w:rsidRPr="00E736CA">
        <w:rPr>
          <w:i/>
          <w:iCs/>
        </w:rPr>
        <w:t>bounce</w:t>
      </w:r>
      <w:r>
        <w:t xml:space="preserve">) </w:t>
      </w:r>
      <w:r w:rsidR="006369F3">
        <w:t>nos instantes de mudança de estado (abrir ou fechar o interruptor)</w:t>
      </w:r>
      <w:r>
        <w:t xml:space="preserve">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A50C61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r w:rsidRPr="00E736CA">
        <w:rPr>
          <w:i/>
          <w:iCs/>
        </w:rPr>
        <w:t>debounce</w:t>
      </w:r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7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1B32F81A" w:rsidR="00601896" w:rsidRDefault="00601896" w:rsidP="00601896">
      <w:pPr>
        <w:pStyle w:val="PhDLegendaFiguras"/>
      </w:pPr>
      <w:bookmarkStart w:id="64" w:name="_Ref63786625"/>
      <w:bookmarkStart w:id="65" w:name="_Ref63786620"/>
      <w:bookmarkStart w:id="66" w:name="_Toc63905531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7</w:t>
      </w:r>
      <w:r w:rsidR="00DA5337">
        <w:rPr>
          <w:noProof/>
        </w:rPr>
        <w:fldChar w:fldCharType="end"/>
      </w:r>
      <w:bookmarkEnd w:id="64"/>
      <w:r>
        <w:t xml:space="preserve"> - </w:t>
      </w:r>
      <w:r w:rsidRPr="00400892">
        <w:t xml:space="preserve">Circuito de </w:t>
      </w:r>
      <w:r w:rsidRPr="00601896">
        <w:rPr>
          <w:i/>
          <w:iCs/>
        </w:rPr>
        <w:t>debounce</w:t>
      </w:r>
      <w:r w:rsidRPr="00400892">
        <w:t xml:space="preserve"> do botão de pressão</w:t>
      </w:r>
      <w:r>
        <w:t xml:space="preserve"> – (a) Botão não premido; (b) Botão premido.</w:t>
      </w:r>
      <w:bookmarkEnd w:id="65"/>
      <w:bookmarkEnd w:id="66"/>
      <w:r>
        <w:t xml:space="preserve"> </w:t>
      </w:r>
    </w:p>
    <w:p w14:paraId="21BCA0C3" w14:textId="55DAC703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w:r w:rsidR="005A6E51" w:rsidRPr="00766CE2">
        <w:t xml:space="preserve">C1 </w:t>
      </w:r>
      <w:r w:rsidRPr="00766CE2">
        <w:t>em conjunto com a resistência</w:t>
      </w:r>
      <w:r w:rsidR="005A6E51" w:rsidRPr="00766CE2">
        <w:t xml:space="preserve"> R2</w:t>
      </w:r>
      <w:r w:rsidRPr="00766CE2">
        <w:t xml:space="preserve"> funciona como filtro passa-baixo, que </w:t>
      </w:r>
      <w:r w:rsidR="005A6E51" w:rsidRPr="00766CE2">
        <w:t>reduz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Trigger</w:t>
      </w:r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EndPr/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A56802" w:rsidRPr="00A56802">
            <w:rPr>
              <w:noProof/>
            </w:rPr>
            <w:t>[7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20D59B34" w:rsidR="00404276" w:rsidRDefault="00404276" w:rsidP="00626C7F">
      <w:pPr>
        <w:pStyle w:val="Ttulo2"/>
        <w:rPr>
          <w:rFonts w:ascii="NewsGotT" w:hAnsi="NewsGotT"/>
        </w:rPr>
      </w:pPr>
      <w:bookmarkStart w:id="67" w:name="_Toc63905493"/>
      <w:r>
        <w:rPr>
          <w:rFonts w:ascii="NewsGotT" w:hAnsi="NewsGotT"/>
        </w:rPr>
        <w:t>Circuito de Controlo da Velocidade dos Motores</w:t>
      </w:r>
      <w:bookmarkEnd w:id="63"/>
      <w:bookmarkEnd w:id="67"/>
    </w:p>
    <w:p w14:paraId="0B88BC75" w14:textId="7E20C30D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67660B">
        <w:t xml:space="preserve"> sensor de linha</w:t>
      </w:r>
      <w:r w:rsidR="002A6F18">
        <w:t xml:space="preserve"> 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 w:rsidRPr="00DD3BA0">
        <w:rPr>
          <w:i/>
          <w:iCs/>
        </w:rPr>
        <w:t>S</w:t>
      </w:r>
      <w:r w:rsidRPr="00DD3BA0">
        <w:rPr>
          <w:i/>
          <w:iCs/>
        </w:rPr>
        <w:t>3</w:t>
      </w:r>
      <w:r>
        <w:t xml:space="preserve"> e </w:t>
      </w:r>
      <w:r w:rsidRPr="00DD3BA0">
        <w:rPr>
          <w:i/>
          <w:iCs/>
        </w:rPr>
        <w:t>S6</w:t>
      </w:r>
      <w:r>
        <w:t xml:space="preserve">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1A1C919E" w:rsidR="00404276" w:rsidRDefault="004F3A99" w:rsidP="0067660B">
      <w:pPr>
        <w:pStyle w:val="PhDCorpoTextoDepoisTabela"/>
        <w:spacing w:after="0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8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drawing>
          <wp:inline distT="0" distB="0" distL="0" distR="0" wp14:anchorId="5282FA78" wp14:editId="2C3D65BF">
            <wp:extent cx="5702061" cy="4344278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326" cy="434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7B76E57B" w:rsidR="004F3A99" w:rsidRDefault="00944326" w:rsidP="00944326">
      <w:pPr>
        <w:pStyle w:val="PhDLegendaFiguras"/>
      </w:pPr>
      <w:bookmarkStart w:id="68" w:name="_Ref63606088"/>
      <w:bookmarkStart w:id="69" w:name="_Toc6390553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bookmarkEnd w:id="68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69"/>
    </w:p>
    <w:p w14:paraId="41D2BCF4" w14:textId="62C700E2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não inversora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8</w:t>
      </w:r>
      <w:r w:rsidR="00A50C61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>Como cada um destes valores pode variar entre 0 V e 5 V, o</w:t>
      </w:r>
      <w:r w:rsidR="0067660B">
        <w:t xml:space="preserve"> valor</w:t>
      </w:r>
      <w:r>
        <w:t xml:space="preserve">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>, no</w:t>
      </w:r>
      <w:r w:rsidR="0067660B">
        <w:t xml:space="preserve"> m</w:t>
      </w:r>
      <w:r>
        <w:t>ínimo</w:t>
      </w:r>
      <w:r w:rsidR="008F4BCA">
        <w:t>,</w:t>
      </w:r>
      <w:r>
        <w:t xml:space="preserve"> -</w:t>
      </w:r>
      <w:r w:rsidR="0067660B">
        <w:t> </w:t>
      </w:r>
      <w:r>
        <w:t>5</w:t>
      </w:r>
      <w:r w:rsidR="0067660B">
        <w:t> </w:t>
      </w:r>
      <w:r>
        <w:t>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DA5337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2065B544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70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0"/>
          </w:p>
        </w:tc>
      </w:tr>
    </w:tbl>
    <w:p w14:paraId="79AD411A" w14:textId="76BE8558" w:rsidR="00944326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</w:t>
      </w:r>
      <w:r w:rsidR="0045614F" w:rsidRPr="008F4BCA">
        <w:t xml:space="preserve"> – equação </w:t>
      </w:r>
      <w:r w:rsidR="0045614F" w:rsidRPr="008F4BCA">
        <w:fldChar w:fldCharType="begin"/>
      </w:r>
      <w:r w:rsidR="0045614F" w:rsidRPr="008F4BCA">
        <w:instrText xml:space="preserve"> REF _Ref63774329 \h  \* MERGEFORMAT </w:instrText>
      </w:r>
      <w:r w:rsidR="0045614F" w:rsidRPr="008F4BCA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4</w:t>
      </w:r>
      <w:r w:rsidR="0045614F" w:rsidRPr="008F4BCA">
        <w:fldChar w:fldCharType="end"/>
      </w:r>
      <w:r w:rsidR="0045614F" w:rsidRPr="008F4BCA">
        <w:t>)</w:t>
      </w:r>
      <w:r w:rsidRPr="008F4BCA">
        <w:t>.</w:t>
      </w:r>
    </w:p>
    <w:p w14:paraId="09A31156" w14:textId="074DA6E9" w:rsidR="0063363F" w:rsidRPr="0045614F" w:rsidRDefault="0063363F" w:rsidP="00944326">
      <w:pPr>
        <w:pStyle w:val="PhDCorpo"/>
      </w:pPr>
      <w:r>
        <w:tab/>
      </w:r>
      <w:r w:rsidRPr="0045614F">
        <w:t>A equaç</w:t>
      </w:r>
      <w:r w:rsidR="0067660B">
        <w:t>ão</w:t>
      </w:r>
      <w:r w:rsidRPr="0045614F">
        <w:t xml:space="preserve"> </w:t>
      </w:r>
      <w:r w:rsidRPr="0045614F">
        <w:fldChar w:fldCharType="begin"/>
      </w:r>
      <w:r w:rsidRPr="0045614F">
        <w:instrText xml:space="preserve"> REF _Ref63607389 \h </w:instrText>
      </w:r>
      <w:r w:rsidR="0045614F" w:rsidRPr="0045614F">
        <w:instrText xml:space="preserve"> \* MERGEFORMAT </w:instrText>
      </w:r>
      <w:r w:rsidRPr="0045614F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9)</w:t>
      </w:r>
      <w:r w:rsidRPr="0045614F">
        <w:fldChar w:fldCharType="end"/>
      </w:r>
      <w:r w:rsidRPr="0045614F">
        <w:t xml:space="preserve"> </w:t>
      </w:r>
      <w:r w:rsidR="0067660B">
        <w:t xml:space="preserve">a </w:t>
      </w:r>
      <w:r w:rsidRPr="0045614F">
        <w:t xml:space="preserve">define a tensão à saída </w:t>
      </w:r>
      <w:r w:rsidRPr="008F4BCA">
        <w:t>do</w:t>
      </w:r>
      <w:r w:rsidR="0045614F" w:rsidRPr="008F4BCA">
        <w:t xml:space="preserve"> circuito</w:t>
      </w:r>
      <w:r w:rsidRPr="008F4BCA">
        <w:t xml:space="preserve"> somador</w:t>
      </w:r>
      <w:r w:rsidRPr="0045614F">
        <w:t xml:space="preserve"> inversor.</w:t>
      </w:r>
      <w:r w:rsidR="0067660B">
        <w:t xml:space="preserve"> As equações </w:t>
      </w:r>
      <w:r w:rsidR="0067660B" w:rsidRPr="0045614F">
        <w:fldChar w:fldCharType="begin"/>
      </w:r>
      <w:r w:rsidR="0067660B" w:rsidRPr="0045614F">
        <w:instrText xml:space="preserve"> REF _Ref63607389 \h  \* MERGEFORMAT </w:instrText>
      </w:r>
      <w:r w:rsidR="0067660B" w:rsidRPr="0045614F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9)</w:t>
      </w:r>
      <w:r w:rsidR="0067660B" w:rsidRPr="0045614F">
        <w:fldChar w:fldCharType="end"/>
      </w:r>
      <w:r w:rsidR="0067660B">
        <w:t xml:space="preserve"> a </w:t>
      </w:r>
      <w:r w:rsidR="0067660B" w:rsidRPr="008F4BCA">
        <w:fldChar w:fldCharType="begin"/>
      </w:r>
      <w:r w:rsidR="0067660B" w:rsidRPr="008F4BCA">
        <w:instrText xml:space="preserve"> REF _Ref63774329 \h  \* MERGEFORMAT </w:instrText>
      </w:r>
      <w:r w:rsidR="0067660B" w:rsidRPr="008F4BCA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4</w:t>
      </w:r>
      <w:r w:rsidR="0067660B" w:rsidRPr="008F4BCA">
        <w:fldChar w:fldCharType="end"/>
      </w:r>
      <w:r w:rsidR="0067660B" w:rsidRPr="008F4BCA">
        <w:t>)</w:t>
      </w:r>
      <w:r w:rsidR="0081552B">
        <w:t xml:space="preserve">, apresentam-se como cálculos seguintes até à obtenção do valor final apresentado na equação </w:t>
      </w:r>
      <w:r w:rsidR="0081552B" w:rsidRPr="008F4BCA">
        <w:fldChar w:fldCharType="begin"/>
      </w:r>
      <w:r w:rsidR="0081552B" w:rsidRPr="008F4BCA">
        <w:instrText xml:space="preserve"> REF _Ref63774329 \h  \* MERGEFORMAT </w:instrText>
      </w:r>
      <w:r w:rsidR="0081552B" w:rsidRPr="008F4BCA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4</w:t>
      </w:r>
      <w:r w:rsidR="0081552B" w:rsidRPr="008F4BCA">
        <w:fldChar w:fldCharType="end"/>
      </w:r>
      <w:r w:rsidR="0081552B" w:rsidRPr="008F4BCA">
        <w:t>)</w:t>
      </w:r>
      <w:r w:rsidR="0081552B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FE22D6D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5E0EE398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1" w:name="_Ref63607206"/>
            <w:bookmarkStart w:id="72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1"/>
            <w:r>
              <w:rPr>
                <w:rFonts w:ascii="NewsGotT" w:hAnsi="NewsGotT"/>
                <w:noProof/>
              </w:rPr>
              <w:t>)</w:t>
            </w:r>
            <w:bookmarkEnd w:id="72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6A4F6E0D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-1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4ED282F9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3B7838A3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3" w:name="_Ref63607274"/>
            <w:bookmarkStart w:id="74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3"/>
            <w:r w:rsidRPr="00B66544">
              <w:rPr>
                <w:rFonts w:ascii="NewsGotT" w:hAnsi="NewsGotT"/>
              </w:rPr>
              <w:t>)</w:t>
            </w:r>
            <w:bookmarkEnd w:id="74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76A5B3A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5276C8E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5" w:name="_Ref63606945"/>
            <w:bookmarkStart w:id="76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5"/>
            <w:r w:rsidRPr="00B66544">
              <w:rPr>
                <w:rFonts w:ascii="NewsGotT" w:hAnsi="NewsGotT"/>
              </w:rPr>
              <w:t>)</w:t>
            </w:r>
            <w:bookmarkEnd w:id="76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76F45FB3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-2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2731CED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31DC7C54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77" w:name="_Ref63774329"/>
            <w:bookmarkStart w:id="78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7"/>
            <w:r>
              <w:rPr>
                <w:rFonts w:ascii="NewsGotT" w:hAnsi="NewsGotT"/>
                <w:noProof/>
              </w:rPr>
              <w:t>)</w:t>
            </w:r>
            <w:bookmarkEnd w:id="78"/>
          </w:p>
        </w:tc>
      </w:tr>
    </w:tbl>
    <w:p w14:paraId="3BF2FB60" w14:textId="3F879E1A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 xml:space="preserve">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56532EDC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 xml:space="preserve">, </w:t>
      </w:r>
      <m:oMath>
        <m:r>
          <w:rPr>
            <w:rFonts w:ascii="Cambria Math" w:eastAsiaTheme="minorEastAsia" w:hAnsi="Cambria Math"/>
          </w:rPr>
          <m:t>POT</m:t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681A60C3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5</w:t>
      </w:r>
      <w:r w:rsidR="00A50C61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79" w:name="_Hlk63607840"/>
          <w:p w14:paraId="0135DEF8" w14:textId="7C84DE37" w:rsidR="00C201CE" w:rsidRDefault="00DA5337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79"/>
          </w:p>
        </w:tc>
        <w:tc>
          <w:tcPr>
            <w:tcW w:w="938" w:type="dxa"/>
            <w:vAlign w:val="center"/>
          </w:tcPr>
          <w:p w14:paraId="0AB78DB0" w14:textId="0E65FACB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80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0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81" w:name="_Ref63694112"/>
      <w:bookmarkStart w:id="82" w:name="_Toc63905494"/>
      <w:bookmarkStart w:id="83" w:name="_Hlk63612256"/>
      <w:r>
        <w:rPr>
          <w:rFonts w:ascii="NewsGotT" w:hAnsi="NewsGotT"/>
        </w:rPr>
        <w:t>Circuito de Atuação dos Sinais PWM</w:t>
      </w:r>
      <w:bookmarkEnd w:id="81"/>
      <w:bookmarkEnd w:id="82"/>
    </w:p>
    <w:bookmarkEnd w:id="83"/>
    <w:p w14:paraId="0835C1E1" w14:textId="43CB9234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</w:t>
      </w:r>
      <w:r w:rsidR="00DD3BA0">
        <w:t>contínuo</w:t>
      </w:r>
      <w:r>
        <w:t xml:space="preserve"> do sinal PWM gerado. </w:t>
      </w:r>
    </w:p>
    <w:p w14:paraId="3E066CBD" w14:textId="182CD016" w:rsidR="00D47721" w:rsidRPr="0081552B" w:rsidRDefault="00D47721" w:rsidP="00BB7E3D">
      <w:pPr>
        <w:pStyle w:val="PhDCorpo"/>
        <w:rPr>
          <w:rStyle w:val="EquaoPHDCarter"/>
        </w:rPr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 xml:space="preserve">Pulse-Width-Modulation Control </w:t>
      </w:r>
      <w:r w:rsidRPr="004E3CB0">
        <w:rPr>
          <w:rStyle w:val="PhDkeywordsinglesCarter"/>
          <w:i/>
          <w:iCs/>
          <w:lang w:val="pt-PT"/>
        </w:rPr>
        <w:t>Circuit</w:t>
      </w:r>
      <w:r>
        <w:t xml:space="preserve"> </w:t>
      </w:r>
      <w:sdt>
        <w:sdtPr>
          <w:id w:val="722174560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8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  <w:r w:rsidR="0081552B">
        <w:t xml:space="preserve">Com o auxílio da equação </w:t>
      </w:r>
      <w:r w:rsidR="0081552B">
        <w:fldChar w:fldCharType="begin"/>
      </w:r>
      <w:r w:rsidR="0081552B">
        <w:instrText xml:space="preserve"> REF _Ref63611846 \h </w:instrText>
      </w:r>
      <w:r w:rsidR="0081552B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6</w:t>
      </w:r>
      <w:r w:rsidR="00A50C61" w:rsidRPr="00B66544">
        <w:t>)</w:t>
      </w:r>
      <w:r w:rsidR="0081552B">
        <w:fldChar w:fldCharType="end"/>
      </w:r>
      <w:r w:rsidR="0081552B">
        <w:t xml:space="preserve">,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, assim, originar uma onda portadora interna dente de serra com a frequência pretendida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DA5337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5EACDA19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84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4"/>
          </w:p>
        </w:tc>
      </w:tr>
    </w:tbl>
    <w:p w14:paraId="0678E77C" w14:textId="6B11B0C8" w:rsidR="00AB77D0" w:rsidRDefault="00D47721" w:rsidP="00D47721">
      <w:pPr>
        <w:pStyle w:val="PhDCorpo"/>
      </w:pPr>
      <w:r>
        <w:tab/>
      </w:r>
      <w:r w:rsidR="0081552B">
        <w:t>A onda dente de serra</w:t>
      </w:r>
      <w:r>
        <w:t xml:space="preserve">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9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r w:rsidRPr="004E3CB0">
        <w:rPr>
          <w:i/>
          <w:iCs/>
        </w:rPr>
        <w:t>duty</w:t>
      </w:r>
      <w:r w:rsidR="009E2ABA" w:rsidRPr="004E3CB0">
        <w:rPr>
          <w:i/>
          <w:iCs/>
        </w:rPr>
        <w:t xml:space="preserve"> </w:t>
      </w:r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076F4784" w:rsidR="00D47721" w:rsidRDefault="00D47721" w:rsidP="00D47721">
      <w:pPr>
        <w:pStyle w:val="PhDLegendaFiguras"/>
      </w:pPr>
      <w:bookmarkStart w:id="85" w:name="_Ref63612216"/>
      <w:bookmarkStart w:id="86" w:name="_Toc63905533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9</w:t>
      </w:r>
      <w:r w:rsidR="00DA5337">
        <w:rPr>
          <w:noProof/>
        </w:rPr>
        <w:fldChar w:fldCharType="end"/>
      </w:r>
      <w:bookmarkEnd w:id="85"/>
      <w:r>
        <w:t xml:space="preserve"> - </w:t>
      </w:r>
      <w:r w:rsidRPr="00D47721">
        <w:rPr>
          <w:i/>
          <w:iCs/>
        </w:rPr>
        <w:t>Pinout</w:t>
      </w:r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86"/>
    </w:p>
    <w:p w14:paraId="6C71D086" w14:textId="64C943A8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0</w:t>
      </w:r>
      <w:r w:rsidR="00104C03">
        <w:fldChar w:fldCharType="end"/>
      </w:r>
      <w:r w:rsidR="00104C03">
        <w:t>.</w:t>
      </w:r>
    </w:p>
    <w:p w14:paraId="29248738" w14:textId="5012C508" w:rsidR="00BB7E3D" w:rsidRDefault="005D04FE" w:rsidP="00BB7E3D">
      <w:pPr>
        <w:pStyle w:val="PhDFigura"/>
      </w:pPr>
      <w:r>
        <w:rPr>
          <w:noProof/>
        </w:rPr>
        <w:drawing>
          <wp:inline distT="0" distB="0" distL="0" distR="0" wp14:anchorId="7B1D9A98" wp14:editId="6DA665CA">
            <wp:extent cx="1966624" cy="2107096"/>
            <wp:effectExtent l="0" t="0" r="0" b="762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m 8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936" cy="212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875B" w14:textId="5A8CB81A" w:rsidR="00BB7E3D" w:rsidRDefault="00BB7E3D" w:rsidP="00BB7E3D">
      <w:pPr>
        <w:pStyle w:val="PhDLegendaFiguras"/>
      </w:pPr>
      <w:bookmarkStart w:id="87" w:name="_Ref63613786"/>
      <w:bookmarkStart w:id="88" w:name="_Ref63890282"/>
      <w:bookmarkStart w:id="89" w:name="_Toc63905534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0</w:t>
      </w:r>
      <w:r w:rsidR="00DA5337">
        <w:rPr>
          <w:noProof/>
        </w:rPr>
        <w:fldChar w:fldCharType="end"/>
      </w:r>
      <w:bookmarkEnd w:id="87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88"/>
      <w:bookmarkEnd w:id="89"/>
    </w:p>
    <w:p w14:paraId="5036BA74" w14:textId="401FB9C0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up</w:t>
      </w:r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up</w:t>
      </w:r>
      <w:r w:rsidRPr="00BB7E3D">
        <w:t xml:space="preserve">, recorreu-se ao </w:t>
      </w:r>
      <w:r w:rsidRPr="00BB7E3D">
        <w:rPr>
          <w:i/>
          <w:iCs/>
        </w:rPr>
        <w:t>datasheet</w:t>
      </w:r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4E3CB0">
        <w:t>TL494</w:t>
      </w:r>
      <w:r w:rsidR="009E2ABA" w:rsidRPr="004E3CB0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EndPr/>
        <w:sdtContent>
          <w:r w:rsidR="004E3CB0" w:rsidRPr="004E3CB0">
            <w:rPr>
              <w:i/>
              <w:iCs/>
            </w:rPr>
            <w:fldChar w:fldCharType="begin"/>
          </w:r>
          <w:r w:rsidR="004E3CB0" w:rsidRPr="004E3CB0">
            <w:rPr>
              <w:u w:val="single"/>
            </w:rPr>
            <w:instrText xml:space="preserve"> CITATION Ins83 \l 2070 </w:instrText>
          </w:r>
          <w:r w:rsidR="004E3CB0" w:rsidRPr="004E3CB0">
            <w:rPr>
              <w:i/>
              <w:iCs/>
            </w:rPr>
            <w:fldChar w:fldCharType="separate"/>
          </w:r>
          <w:r w:rsidR="00A56802" w:rsidRPr="00A56802">
            <w:rPr>
              <w:noProof/>
            </w:rPr>
            <w:t>[8]</w:t>
          </w:r>
          <w:r w:rsidR="004E3CB0" w:rsidRPr="004E3CB0">
            <w:rPr>
              <w:i/>
              <w:iCs/>
            </w:rPr>
            <w:fldChar w:fldCharType="end"/>
          </w:r>
        </w:sdtContent>
      </w:sdt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mA</w:t>
      </w:r>
      <w:r>
        <w:t xml:space="preserve"> para cada coletor do transístor</w:t>
      </w:r>
      <w:r w:rsidRPr="00BB7E3D">
        <w:t xml:space="preserve">. Estipulando um valor de corrente de 10 mA e considerando que </w:t>
      </w:r>
      <w:r w:rsidR="005D04FE">
        <w:t>a queda de tensão nos coletores é de 1,1 V</w:t>
      </w:r>
      <w:r w:rsidR="007939ED" w:rsidRPr="005D04FE">
        <w:t>,</w:t>
      </w:r>
      <w:r w:rsidRPr="00BB7E3D">
        <w:t xml:space="preserve">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6</w:t>
      </w:r>
      <w:r w:rsidR="00A50C61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DA5337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0D2DAE9C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1CC406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1,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18002DBA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5791E8F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9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080C407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1824F99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9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384D55A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05715C3A" w:rsidR="00932F48" w:rsidRDefault="00932F48" w:rsidP="006B08DD">
      <w:pPr>
        <w:pStyle w:val="PhDCorpo"/>
        <w:spacing w:before="240"/>
      </w:pPr>
      <w:r>
        <w:tab/>
        <w:t xml:space="preserve">A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up</w:t>
      </w:r>
      <w:r w:rsidR="009E2ABA">
        <w:t xml:space="preserve"> </w:t>
      </w:r>
      <w:r>
        <w:t xml:space="preserve">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21</w:t>
      </w:r>
      <w:r w:rsidR="00A50C61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5E61C702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576469E5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0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90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763E7C5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10 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39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00697703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37B0D654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9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59C80BE7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1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91"/>
          </w:p>
        </w:tc>
      </w:tr>
    </w:tbl>
    <w:p w14:paraId="3715D973" w14:textId="1067345D" w:rsidR="0081552B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23)</w:t>
      </w:r>
      <w:r>
        <w:fldChar w:fldCharType="end"/>
      </w:r>
      <w:r>
        <w:t xml:space="preserve"> é inferior ao valor máximo admitido pela resistência (0,25 W) pode ser utilizado este valor.</w:t>
      </w:r>
    </w:p>
    <w:p w14:paraId="6FB2E9CD" w14:textId="77777777" w:rsidR="0081552B" w:rsidRDefault="0081552B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6CC348E" w14:textId="12831E04" w:rsidR="00AB77D0" w:rsidRPr="00AB77D0" w:rsidRDefault="00AB77D0" w:rsidP="00AB77D0">
      <w:pPr>
        <w:pStyle w:val="Ttulo2"/>
        <w:rPr>
          <w:rFonts w:ascii="NewsGotT" w:hAnsi="NewsGotT"/>
        </w:rPr>
      </w:pPr>
      <w:bookmarkStart w:id="92" w:name="_Ref63694279"/>
      <w:bookmarkStart w:id="93" w:name="_Ref63695868"/>
      <w:bookmarkStart w:id="94" w:name="_Ref63695895"/>
      <w:bookmarkStart w:id="95" w:name="_Toc63905495"/>
      <w:r w:rsidRPr="00AB77D0">
        <w:rPr>
          <w:rFonts w:ascii="NewsGotT" w:hAnsi="NewsGotT"/>
        </w:rPr>
        <w:t>Máquina de Estados</w:t>
      </w:r>
      <w:bookmarkEnd w:id="92"/>
      <w:bookmarkEnd w:id="93"/>
      <w:bookmarkEnd w:id="94"/>
      <w:bookmarkEnd w:id="95"/>
    </w:p>
    <w:p w14:paraId="5DB27FD8" w14:textId="29247C50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1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6A3D8D76" w:rsidR="00455D20" w:rsidRDefault="00455D20" w:rsidP="00455D20">
      <w:pPr>
        <w:pStyle w:val="PhDLegendaFiguras"/>
      </w:pPr>
      <w:bookmarkStart w:id="96" w:name="_Ref63669573"/>
      <w:bookmarkStart w:id="97" w:name="_Toc63905535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1</w:t>
      </w:r>
      <w:r w:rsidR="00DA5337">
        <w:rPr>
          <w:noProof/>
        </w:rPr>
        <w:fldChar w:fldCharType="end"/>
      </w:r>
      <w:bookmarkEnd w:id="96"/>
      <w:r>
        <w:t xml:space="preserve"> - </w:t>
      </w:r>
      <w:r w:rsidRPr="004954F4">
        <w:t>Máquina de Moore</w:t>
      </w:r>
      <w:r w:rsidR="006B08DD">
        <w:t>.</w:t>
      </w:r>
      <w:bookmarkEnd w:id="97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98" w:name="_Toc310408176"/>
      <w:bookmarkStart w:id="99" w:name="_Toc398112299"/>
    </w:p>
    <w:p w14:paraId="450A9C98" w14:textId="2329ABD9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r w:rsidRPr="003960C7">
        <w:rPr>
          <w:i/>
          <w:iCs/>
        </w:rPr>
        <w:t>array</w:t>
      </w:r>
      <w:r w:rsidRPr="003960C7">
        <w:t xml:space="preserve"> de sensores (</w:t>
      </w:r>
      <w:r w:rsidR="00DD3BA0">
        <w:t>Sensor 1 e Sensor 8</w:t>
      </w:r>
      <w:r w:rsidRPr="003960C7">
        <w:t xml:space="preserve">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</w:t>
      </w:r>
      <w:r w:rsidR="00DD3BA0">
        <w:t>Sensor 5</w:t>
      </w:r>
      <w:r w:rsidRPr="003960C7">
        <w:t>) de forma a interromper a rotação quando este encontrar a linha preta.</w:t>
      </w:r>
      <w:r>
        <w:t xml:space="preserve"> Nesse momento, o robô poderá ser acionado através de um botão de pressão (B</w:t>
      </w:r>
      <w:r w:rsidR="00DD3BA0">
        <w:t>otão</w:t>
      </w:r>
      <w:r>
        <w:t>) para que este volte a seguir a linha.</w:t>
      </w:r>
    </w:p>
    <w:p w14:paraId="4326445E" w14:textId="1BE13019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EndPr/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9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R</w:t>
      </w:r>
      <w:r>
        <w:t xml:space="preserve"> – motor da direit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L</w:t>
      </w:r>
      <w:r>
        <w:t xml:space="preserve"> – motor da esquerd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Left</w:t>
      </w:r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R</w:t>
      </w:r>
      <w:r>
        <w:t xml:space="preserve"> – motor da direit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L</w:t>
      </w:r>
      <w:r>
        <w:t xml:space="preserve"> – motor da esquerd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Left</w:t>
      </w:r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0867AFD4">
            <wp:extent cx="5163035" cy="3761117"/>
            <wp:effectExtent l="0" t="0" r="0" b="0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023" cy="37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6C0D7E19" w:rsidR="00455D20" w:rsidRPr="00B5701D" w:rsidRDefault="00455D20" w:rsidP="00455D20">
      <w:pPr>
        <w:pStyle w:val="PhDLegendaFiguras"/>
        <w:rPr>
          <w:i/>
          <w:iCs/>
        </w:rPr>
      </w:pPr>
      <w:bookmarkStart w:id="100" w:name="_Ref63669836"/>
      <w:bookmarkStart w:id="101" w:name="_Toc63286480"/>
      <w:bookmarkStart w:id="102" w:name="_Toc63905536"/>
      <w:r w:rsidRPr="00B5701D">
        <w:t>Figura</w:t>
      </w:r>
      <w:r>
        <w:t xml:space="preserve">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2</w:t>
      </w:r>
      <w:r w:rsidR="00DA5337">
        <w:rPr>
          <w:noProof/>
        </w:rPr>
        <w:fldChar w:fldCharType="end"/>
      </w:r>
      <w:bookmarkEnd w:id="100"/>
      <w:r w:rsidRPr="00B5701D">
        <w:t xml:space="preserve"> - Diagrama da máquina de estados</w:t>
      </w:r>
      <w:bookmarkEnd w:id="101"/>
      <w:r w:rsidR="006B08DD">
        <w:t>.</w:t>
      </w:r>
      <w:bookmarkEnd w:id="102"/>
    </w:p>
    <w:p w14:paraId="43F40B16" w14:textId="6B667CAD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A50C61" w:rsidRPr="00B5701D">
        <w:t>Figura</w:t>
      </w:r>
      <w:r w:rsidR="00A50C61">
        <w:t xml:space="preserve"> 2.12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</w:t>
      </w:r>
      <w:r w:rsidRPr="00DD3BA0">
        <w:rPr>
          <w:i/>
          <w:iCs/>
        </w:rPr>
        <w:t>FW</w:t>
      </w:r>
      <w:r>
        <w:t xml:space="preserve"> representa os valores de </w:t>
      </w:r>
      <w:r w:rsidRPr="00DD3BA0">
        <w:rPr>
          <w:i/>
          <w:iCs/>
        </w:rPr>
        <w:t>FWR</w:t>
      </w:r>
      <w:r>
        <w:t xml:space="preserve"> e </w:t>
      </w:r>
      <w:r w:rsidRPr="00DD3BA0">
        <w:rPr>
          <w:i/>
          <w:iCs/>
        </w:rPr>
        <w:t>FWL</w:t>
      </w:r>
      <w:r>
        <w:t xml:space="preserve"> e </w:t>
      </w:r>
      <w:r w:rsidRPr="00DD3BA0">
        <w:rPr>
          <w:i/>
          <w:iCs/>
        </w:rPr>
        <w:t>BW</w:t>
      </w:r>
      <w:r>
        <w:t xml:space="preserve"> representa os valores de </w:t>
      </w:r>
      <w:r w:rsidRPr="00DD3BA0">
        <w:rPr>
          <w:i/>
          <w:iCs/>
        </w:rPr>
        <w:t>BWR</w:t>
      </w:r>
      <w:r>
        <w:t xml:space="preserve"> e </w:t>
      </w:r>
      <w:r w:rsidRPr="00DD3BA0">
        <w:rPr>
          <w:i/>
          <w:iCs/>
        </w:rPr>
        <w:t>BWL</w:t>
      </w:r>
      <w:r>
        <w:t>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44CD8D70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>Inicialmente, no estado “A”, o robô está parado (</w:t>
      </w:r>
      <w:r w:rsidRPr="00DD3BA0">
        <w:rPr>
          <w:i/>
          <w:iCs/>
        </w:rPr>
        <w:t>FW</w:t>
      </w:r>
      <w:r>
        <w:t xml:space="preserve"> = 0 e </w:t>
      </w:r>
      <w:r w:rsidRPr="00DD3BA0">
        <w:rPr>
          <w:i/>
          <w:iCs/>
        </w:rPr>
        <w:t>BW</w:t>
      </w:r>
      <w:r>
        <w:t xml:space="preserve"> = 0), e espera pelo acionamento do botão para iniciar a marcha. Após o acionamento do botão, </w:t>
      </w:r>
      <w:r w:rsidRPr="00DD3BA0">
        <w:rPr>
          <w:i/>
          <w:iCs/>
        </w:rPr>
        <w:t>B</w:t>
      </w:r>
      <w:r>
        <w:t xml:space="preserve"> a nível lógico alto, no estado “B”, o robô inicia a sua trajetória, seguindo a linha com os dois motores a rodar no sentido horário (</w:t>
      </w:r>
      <w:r w:rsidRPr="00DD3BA0">
        <w:rPr>
          <w:i/>
          <w:iCs/>
        </w:rPr>
        <w:t>FW</w:t>
      </w:r>
      <w:r>
        <w:t xml:space="preserve"> = 1 e </w:t>
      </w:r>
      <w:r w:rsidRPr="00DD3BA0">
        <w:rPr>
          <w:i/>
          <w:iCs/>
        </w:rPr>
        <w:t>BW</w:t>
      </w:r>
      <w:r>
        <w:t xml:space="preserve"> = 0). Quando o </w:t>
      </w:r>
      <w:r w:rsidRPr="000D4F14">
        <w:rPr>
          <w:i/>
          <w:iCs/>
        </w:rPr>
        <w:t>array</w:t>
      </w:r>
      <w:r>
        <w:t xml:space="preserve"> de sensores estiver posicionado sobre a linha horizontal preta (fim do trajeto)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alto, e ocorrerá a transição para o estado “C”. Neste estado, o robô inicia a rotação para a esquerda (</w:t>
      </w:r>
      <w:r w:rsidRPr="00DD3BA0">
        <w:rPr>
          <w:i/>
          <w:iCs/>
        </w:rPr>
        <w:t>FWR</w:t>
      </w:r>
      <w:r>
        <w:t xml:space="preserve"> = 1, </w:t>
      </w:r>
      <w:r w:rsidRPr="00DD3BA0">
        <w:rPr>
          <w:i/>
          <w:iCs/>
        </w:rPr>
        <w:t>FWL</w:t>
      </w:r>
      <w:r>
        <w:t xml:space="preserve"> = 0, </w:t>
      </w:r>
      <w:r w:rsidRPr="00DD3BA0">
        <w:rPr>
          <w:i/>
          <w:iCs/>
        </w:rPr>
        <w:t>BWR</w:t>
      </w:r>
      <w:r>
        <w:t xml:space="preserve"> = 0 e </w:t>
      </w:r>
      <w:r w:rsidRPr="00DD3BA0">
        <w:rPr>
          <w:i/>
          <w:iCs/>
        </w:rPr>
        <w:t>BWL</w:t>
      </w:r>
      <w:r>
        <w:t xml:space="preserve"> = 1) e não transita de estado enquanto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iverem a nível lógico alto, isto é, enquanto o </w:t>
      </w:r>
      <w:r w:rsidRPr="000D4F14">
        <w:rPr>
          <w:i/>
          <w:iCs/>
        </w:rPr>
        <w:t>array</w:t>
      </w:r>
      <w:r>
        <w:t xml:space="preserve"> de sensores estiver sobre a linha horizontal. Quando o </w:t>
      </w:r>
      <w:r w:rsidRPr="000D4F14">
        <w:rPr>
          <w:i/>
          <w:iCs/>
        </w:rPr>
        <w:t>array</w:t>
      </w:r>
      <w:r>
        <w:t xml:space="preserve"> de sensores sair desta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baixo, avançando para o estado “D”, no qual o robô continua a rotação, mantendo as suas saídas, até que o sensor </w:t>
      </w:r>
      <w:r w:rsidR="0094798E">
        <w:t xml:space="preserve">5 </w:t>
      </w:r>
      <w:r>
        <w:t xml:space="preserve">esteja sobre a linha vertical, </w:t>
      </w:r>
      <w:r w:rsidRPr="00DD3BA0">
        <w:rPr>
          <w:i/>
          <w:iCs/>
        </w:rPr>
        <w:t>S5</w:t>
      </w:r>
      <w:r>
        <w:t xml:space="preserve"> a nível lógico alto. Assim posicionado, o robô volta ao estado inicial.</w:t>
      </w:r>
    </w:p>
    <w:p w14:paraId="6428E1B3" w14:textId="26EB45A7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A50C61" w:rsidRPr="00B5701D">
        <w:t xml:space="preserve">Tabela </w:t>
      </w:r>
      <w:r w:rsidR="00A50C61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0F678D76" w14:textId="58A277DA" w:rsidR="00455D20" w:rsidRPr="00B5701D" w:rsidRDefault="00455D20" w:rsidP="00455D20">
      <w:pPr>
        <w:pStyle w:val="PhDLegendaTabela"/>
        <w:rPr>
          <w:i/>
          <w:iCs/>
        </w:rPr>
      </w:pPr>
      <w:bookmarkStart w:id="103" w:name="_Ref63096255"/>
      <w:bookmarkStart w:id="104" w:name="_Ref63096249"/>
      <w:bookmarkStart w:id="105" w:name="_Toc63286520"/>
      <w:bookmarkStart w:id="106" w:name="_Toc63906627"/>
      <w:r w:rsidRPr="00B5701D"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3</w:t>
      </w:r>
      <w:r w:rsidR="00DA5337">
        <w:rPr>
          <w:noProof/>
        </w:rPr>
        <w:fldChar w:fldCharType="end"/>
      </w:r>
      <w:bookmarkEnd w:id="103"/>
      <w:r w:rsidRPr="00B5701D">
        <w:t xml:space="preserve"> - Tabela completa para determinação da lógica completa da máquina de estados</w:t>
      </w:r>
      <w:bookmarkEnd w:id="104"/>
      <w:bookmarkEnd w:id="105"/>
      <w:r w:rsidR="006B08DD">
        <w:t>.</w:t>
      </w:r>
      <w:bookmarkEnd w:id="106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012CAFE0">
            <wp:extent cx="5731316" cy="7530860"/>
            <wp:effectExtent l="0" t="0" r="3175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790" cy="754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40F45" w14:textId="40E9C137" w:rsidR="00455D20" w:rsidRDefault="00455D20" w:rsidP="0094798E">
      <w:pPr>
        <w:pStyle w:val="PhDCorpo"/>
        <w:spacing w:before="240"/>
        <w:ind w:firstLine="567"/>
      </w:pPr>
      <w:r>
        <w:t>Adicionaram-se duas colunas que indicam os bits do estado atual (</w:t>
      </w:r>
      <w:r w:rsidRPr="00DD3BA0">
        <w:rPr>
          <w:i/>
          <w:iCs/>
        </w:rPr>
        <w:t>B1</w:t>
      </w:r>
      <w:r>
        <w:t xml:space="preserve"> e </w:t>
      </w:r>
      <w:r w:rsidRPr="00DD3BA0">
        <w:rPr>
          <w:i/>
          <w:iCs/>
        </w:rPr>
        <w:t>B0</w:t>
      </w:r>
      <w:r>
        <w:t>) e também as entradas da máquina de estados (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 xml:space="preserve">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>combinações 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A50C61" w:rsidRPr="00B5701D">
        <w:t xml:space="preserve">Tabela </w:t>
      </w:r>
      <w:r w:rsidR="00A50C61">
        <w:t>2.3</w:t>
      </w:r>
      <w:r>
        <w:fldChar w:fldCharType="end"/>
      </w:r>
      <w:r w:rsidR="006B08DD">
        <w:t>.</w:t>
      </w:r>
    </w:p>
    <w:p w14:paraId="44FA76A6" w14:textId="014840B5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</w:t>
      </w:r>
      <w:r w:rsidRPr="00DD3BA0">
        <w:rPr>
          <w:i/>
          <w:iCs/>
        </w:rPr>
        <w:t>E</w:t>
      </w:r>
      <w:r w:rsidRPr="009B4B80">
        <w:t>” representa o estado atual e “</w:t>
      </w:r>
      <w:r w:rsidRPr="00DD3BA0">
        <w:rPr>
          <w:i/>
          <w:iCs/>
        </w:rPr>
        <w:t>E*</w:t>
      </w:r>
      <w:r w:rsidRPr="009B4B80">
        <w:t>” o estado seguinte. “</w:t>
      </w:r>
      <w:r w:rsidRPr="00DD3BA0">
        <w:rPr>
          <w:i/>
          <w:iCs/>
        </w:rPr>
        <w:t>B1*</w:t>
      </w:r>
      <w:r w:rsidRPr="009B4B80">
        <w:t>” e “</w:t>
      </w:r>
      <w:r w:rsidRPr="00DD3BA0">
        <w:rPr>
          <w:i/>
          <w:iCs/>
        </w:rPr>
        <w:t>B0*</w:t>
      </w:r>
      <w:r w:rsidRPr="009B4B80">
        <w:t>” representam os bits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A50C61">
        <w:t xml:space="preserve">Tabel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441C257C" w:rsidR="00455D20" w:rsidRDefault="00455D20" w:rsidP="009C141E">
      <w:pPr>
        <w:pStyle w:val="PhDLegendaTabela"/>
        <w:spacing w:after="0" w:line="360" w:lineRule="auto"/>
      </w:pPr>
      <w:bookmarkStart w:id="107" w:name="_Ref63670088"/>
      <w:bookmarkStart w:id="108" w:name="_Toc63906628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4</w:t>
      </w:r>
      <w:r w:rsidR="00DA5337">
        <w:rPr>
          <w:noProof/>
        </w:rPr>
        <w:fldChar w:fldCharType="end"/>
      </w:r>
      <w:bookmarkEnd w:id="107"/>
      <w:r>
        <w:t xml:space="preserve"> - </w:t>
      </w:r>
      <w:r w:rsidRPr="008D79AE">
        <w:t>Atribuição de estados</w:t>
      </w:r>
      <w:r w:rsidR="009C141E">
        <w:t>.</w:t>
      </w:r>
      <w:bookmarkEnd w:id="108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3774250A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A50C61">
        <w:t xml:space="preserve">Tabel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5CE6D8E2" w:rsidR="00455D20" w:rsidRDefault="00455D20" w:rsidP="009C141E">
      <w:pPr>
        <w:pStyle w:val="PhDLegendaFiguras"/>
        <w:spacing w:before="240" w:after="0"/>
      </w:pPr>
      <w:bookmarkStart w:id="109" w:name="_Ref63670096"/>
      <w:bookmarkStart w:id="110" w:name="_Toc63906629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2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</w:instrText>
      </w:r>
      <w:r w:rsidR="00DA5337">
        <w:instrText xml:space="preserve"> \* ARABIC \s 1 </w:instrText>
      </w:r>
      <w:r w:rsidR="00DA5337">
        <w:fldChar w:fldCharType="separate"/>
      </w:r>
      <w:r w:rsidR="00325C99">
        <w:rPr>
          <w:noProof/>
        </w:rPr>
        <w:t>5</w:t>
      </w:r>
      <w:r w:rsidR="00DA5337">
        <w:rPr>
          <w:noProof/>
        </w:rPr>
        <w:fldChar w:fldCharType="end"/>
      </w:r>
      <w:bookmarkEnd w:id="109"/>
      <w:r>
        <w:t xml:space="preserve"> - </w:t>
      </w:r>
      <w:r w:rsidRPr="00B322DB">
        <w:t>Tabela de excitação do Flip-Flop JK</w:t>
      </w:r>
      <w:r w:rsidR="009C141E">
        <w:t>.</w:t>
      </w:r>
      <w:bookmarkEnd w:id="110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2E269630" w:rsidR="009E3854" w:rsidRDefault="00455D20" w:rsidP="00FD0540">
      <w:pPr>
        <w:pStyle w:val="PhDCorpo"/>
        <w:keepNext/>
        <w:ind w:firstLine="567"/>
      </w:pPr>
      <w:r w:rsidRPr="009B4B80">
        <w:t>De acordo com esta tabela, foram preenchidas as colunas “</w:t>
      </w:r>
      <w:r w:rsidRPr="00DD3BA0">
        <w:rPr>
          <w:i/>
          <w:iCs/>
        </w:rPr>
        <w:t>J</w:t>
      </w:r>
      <w:r w:rsidRPr="009B4B80">
        <w:t>” e “</w:t>
      </w:r>
      <w:r w:rsidRPr="00DD3BA0">
        <w:rPr>
          <w:i/>
          <w:iCs/>
        </w:rPr>
        <w:t>K</w:t>
      </w:r>
      <w:r w:rsidRPr="009B4B80">
        <w:t xml:space="preserve">” para cada </w:t>
      </w:r>
      <w:r w:rsidRPr="000D4F14">
        <w:rPr>
          <w:i/>
          <w:iCs/>
        </w:rPr>
        <w:t>flip-flop</w:t>
      </w:r>
      <w:r w:rsidRPr="009B4B80">
        <w:t xml:space="preserve"> (</w:t>
      </w:r>
      <w:r w:rsidRPr="00DD3BA0">
        <w:rPr>
          <w:i/>
          <w:iCs/>
        </w:rPr>
        <w:t>Ja</w:t>
      </w:r>
      <w:r w:rsidRPr="009B4B80">
        <w:t xml:space="preserve"> e </w:t>
      </w:r>
      <w:r w:rsidRPr="00DD3BA0">
        <w:rPr>
          <w:i/>
          <w:iCs/>
        </w:rPr>
        <w:t>Ka</w:t>
      </w:r>
      <w:r w:rsidRPr="009B4B80">
        <w:t xml:space="preserve">, relativo a </w:t>
      </w:r>
      <w:r w:rsidRPr="00DD3BA0">
        <w:rPr>
          <w:i/>
          <w:iCs/>
        </w:rPr>
        <w:t>B0</w:t>
      </w:r>
      <w:r w:rsidRPr="009B4B80">
        <w:t xml:space="preserve">; </w:t>
      </w:r>
      <w:r w:rsidRPr="00DD3BA0">
        <w:rPr>
          <w:i/>
          <w:iCs/>
        </w:rPr>
        <w:t>Jb</w:t>
      </w:r>
      <w:r w:rsidRPr="009B4B80">
        <w:t xml:space="preserve"> e </w:t>
      </w:r>
      <w:r w:rsidRPr="00DD3BA0">
        <w:rPr>
          <w:i/>
          <w:iCs/>
        </w:rPr>
        <w:t>Kb</w:t>
      </w:r>
      <w:r w:rsidRPr="009B4B80">
        <w:t xml:space="preserve">, relativo a </w:t>
      </w:r>
      <w:r w:rsidRPr="00DD3BA0">
        <w:rPr>
          <w:i/>
          <w:iCs/>
        </w:rPr>
        <w:t>B1</w:t>
      </w:r>
      <w:r w:rsidRPr="009B4B80">
        <w:t xml:space="preserve">). Para este efeito, determinou-se a lógica do próximo estado, em função das quatro entradas da máquina de estados, simplificada através de mapas de </w:t>
      </w:r>
      <w:r w:rsidRPr="005D04FE">
        <w:rPr>
          <w:i/>
          <w:iCs/>
        </w:rPr>
        <w:t>Karnaugh</w:t>
      </w:r>
      <w:r w:rsidRPr="009B4B80">
        <w:t xml:space="preserve">. Resolveram-se quatro mapas de </w:t>
      </w:r>
      <w:r w:rsidRPr="0094798E">
        <w:rPr>
          <w:i/>
          <w:iCs/>
        </w:rPr>
        <w:t>Karnaugh</w:t>
      </w:r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A50C61" w:rsidRPr="00B5701D">
        <w:t xml:space="preserve">Figura </w:t>
      </w:r>
      <w:r w:rsidR="00A50C61">
        <w:t>2.13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19361843" w:rsidR="00455D20" w:rsidRPr="00B5701D" w:rsidRDefault="00455D20" w:rsidP="009E3854">
      <w:pPr>
        <w:pStyle w:val="PhDLegendaFiguras"/>
      </w:pPr>
      <w:bookmarkStart w:id="111" w:name="_Ref63096199"/>
      <w:bookmarkStart w:id="112" w:name="_Ref63096194"/>
      <w:bookmarkStart w:id="113" w:name="_Toc63286481"/>
      <w:bookmarkStart w:id="114" w:name="_Toc63905537"/>
      <w:r w:rsidRPr="00B5701D"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3</w:t>
      </w:r>
      <w:r w:rsidR="00DA5337">
        <w:rPr>
          <w:noProof/>
        </w:rPr>
        <w:fldChar w:fldCharType="end"/>
      </w:r>
      <w:bookmarkEnd w:id="111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112"/>
      <w:bookmarkEnd w:id="113"/>
      <w:r w:rsidR="009C141E">
        <w:t>.</w:t>
      </w:r>
      <w:bookmarkEnd w:id="114"/>
    </w:p>
    <w:p w14:paraId="3433ADCF" w14:textId="12D6EEBE" w:rsidR="00455D20" w:rsidRDefault="00455D20" w:rsidP="00455D20">
      <w:pPr>
        <w:pStyle w:val="PhDCorpo"/>
        <w:spacing w:before="240"/>
        <w:ind w:firstLine="567"/>
      </w:pPr>
      <w:r w:rsidRPr="009B4B80">
        <w:t>Adicionaram-se as colunas das saídas (</w:t>
      </w:r>
      <w:r w:rsidRPr="00DD3BA0">
        <w:rPr>
          <w:i/>
          <w:iCs/>
        </w:rPr>
        <w:t>FWR</w:t>
      </w:r>
      <w:r w:rsidRPr="009B4B80">
        <w:t xml:space="preserve">, </w:t>
      </w:r>
      <w:r w:rsidRPr="00DD3BA0">
        <w:rPr>
          <w:i/>
          <w:iCs/>
        </w:rPr>
        <w:t>FWL</w:t>
      </w:r>
      <w:r w:rsidRPr="009B4B80">
        <w:t xml:space="preserve">, </w:t>
      </w:r>
      <w:r w:rsidRPr="00DD3BA0">
        <w:rPr>
          <w:i/>
          <w:iCs/>
        </w:rPr>
        <w:t>BWR</w:t>
      </w:r>
      <w:r w:rsidRPr="009B4B80">
        <w:t xml:space="preserve"> e </w:t>
      </w:r>
      <w:r w:rsidRPr="00DD3BA0">
        <w:rPr>
          <w:i/>
          <w:iCs/>
        </w:rPr>
        <w:t>BWL</w:t>
      </w:r>
      <w:r w:rsidRPr="009B4B80">
        <w:t xml:space="preserve">), as quais foram preenchidas de acordo com o estado atual. Para cada uma destas determinou-se a lógica de saída, que também foi simplificada através de mapas de </w:t>
      </w:r>
      <w:r w:rsidRPr="0094798E">
        <w:rPr>
          <w:i/>
          <w:iCs/>
        </w:rPr>
        <w:t>Karnaugh</w:t>
      </w:r>
      <w:r w:rsidRPr="009B4B80">
        <w:t>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A50C61" w:rsidRPr="009E3854">
        <w:t xml:space="preserve">Figura </w:t>
      </w:r>
      <w:r w:rsidR="00A50C61">
        <w:t>2.14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62895A07" w:rsidR="00455D20" w:rsidRPr="009E3854" w:rsidRDefault="00455D20" w:rsidP="009E3854">
      <w:pPr>
        <w:pStyle w:val="PhDLegendaFiguras"/>
      </w:pPr>
      <w:bookmarkStart w:id="115" w:name="_Ref63096311"/>
      <w:bookmarkStart w:id="116" w:name="_Ref63096306"/>
      <w:bookmarkStart w:id="117" w:name="_Toc63286482"/>
      <w:bookmarkStart w:id="118" w:name="_Toc63905538"/>
      <w:r w:rsidRPr="009E3854"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4</w:t>
      </w:r>
      <w:r w:rsidR="00DA5337">
        <w:rPr>
          <w:noProof/>
        </w:rPr>
        <w:fldChar w:fldCharType="end"/>
      </w:r>
      <w:bookmarkEnd w:id="115"/>
      <w:r w:rsidRPr="009E3854">
        <w:t xml:space="preserve"> - Lógica de saída</w:t>
      </w:r>
      <w:bookmarkEnd w:id="116"/>
      <w:bookmarkEnd w:id="117"/>
      <w:r w:rsidR="009C141E">
        <w:t>.</w:t>
      </w:r>
      <w:bookmarkEnd w:id="118"/>
    </w:p>
    <w:p w14:paraId="4BD26312" w14:textId="7ECE1E02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 xml:space="preserve">integrados da </w:t>
      </w:r>
      <w:r w:rsidR="00661790">
        <w:rPr>
          <w:rFonts w:ascii="NewsGotT" w:hAnsi="NewsGotT" w:cs="Arial"/>
          <w:noProof/>
          <w:sz w:val="24"/>
          <w:szCs w:val="24"/>
        </w:rPr>
        <w:t>família</w:t>
      </w:r>
      <w:r w:rsidRPr="007B26D1">
        <w:rPr>
          <w:rFonts w:ascii="NewsGotT" w:hAnsi="NewsGotT" w:cs="Arial"/>
          <w:noProof/>
          <w:sz w:val="24"/>
          <w:szCs w:val="24"/>
        </w:rPr>
        <w:t xml:space="preserve">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EndPr/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A56802" w:rsidRPr="00A56802">
            <w:rPr>
              <w:rFonts w:ascii="NewsGotT" w:hAnsi="NewsGotT" w:cs="Arial"/>
              <w:noProof/>
              <w:sz w:val="24"/>
              <w:szCs w:val="24"/>
            </w:rPr>
            <w:t>[10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6DCA0EF3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A50C61" w:rsidRPr="00A50C61">
        <w:t>Figura 2.15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778A5FE7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119" w:name="_Ref63670366"/>
      <w:bookmarkStart w:id="120" w:name="_Toc63286483"/>
      <w:bookmarkStart w:id="121" w:name="_Toc63905539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5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119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120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121"/>
    </w:p>
    <w:p w14:paraId="71C49436" w14:textId="2D374C51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A50C61" w:rsidRPr="006017A3">
        <w:t xml:space="preserve">Figura </w:t>
      </w:r>
      <w:r w:rsidR="00A50C61">
        <w:t>2.16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r w:rsidRPr="005A6D94">
        <w:rPr>
          <w:i/>
          <w:iCs/>
        </w:rPr>
        <w:t>clock</w:t>
      </w:r>
      <w:r w:rsidRPr="005A6D94">
        <w:t xml:space="preserve"> como entrada. O </w:t>
      </w:r>
      <w:r w:rsidRPr="005A6D94">
        <w:rPr>
          <w:i/>
          <w:iCs/>
        </w:rPr>
        <w:t>clock</w:t>
      </w:r>
      <w:r w:rsidRPr="005A6D94">
        <w:t xml:space="preserve"> é um sinal em forma de onda quadrada com um </w:t>
      </w:r>
      <w:r w:rsidRPr="00E736CA">
        <w:rPr>
          <w:i/>
          <w:iCs/>
        </w:rPr>
        <w:t>duty</w:t>
      </w:r>
      <w:r>
        <w:t xml:space="preserve"> </w:t>
      </w:r>
      <w:r w:rsidRPr="005A6D94">
        <w:rPr>
          <w:i/>
          <w:iCs/>
        </w:rPr>
        <w:t>cycle</w:t>
      </w:r>
      <w:r w:rsidRPr="005A6D94">
        <w:t xml:space="preserve"> de, idealmente, 50 %. Dá-se uma transição entre estados sempre que, a cada pulso de </w:t>
      </w:r>
      <w:r w:rsidRPr="005A6D94">
        <w:rPr>
          <w:i/>
          <w:iCs/>
        </w:rPr>
        <w:t>clock</w:t>
      </w:r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0C0E6AB0" w:rsidR="009E3854" w:rsidRPr="006017A3" w:rsidRDefault="009E3854" w:rsidP="009E3854">
      <w:pPr>
        <w:pStyle w:val="PhDLegendaFiguras"/>
        <w:rPr>
          <w:i/>
          <w:iCs/>
        </w:rPr>
      </w:pPr>
      <w:bookmarkStart w:id="122" w:name="_Ref63096355"/>
      <w:bookmarkStart w:id="123" w:name="_Toc63286484"/>
      <w:bookmarkStart w:id="124" w:name="_Ref63694914"/>
      <w:bookmarkStart w:id="125" w:name="_Toc63905540"/>
      <w:r w:rsidRPr="006017A3"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6</w:t>
      </w:r>
      <w:r w:rsidR="00DA5337">
        <w:rPr>
          <w:noProof/>
        </w:rPr>
        <w:fldChar w:fldCharType="end"/>
      </w:r>
      <w:bookmarkEnd w:id="122"/>
      <w:r w:rsidRPr="006017A3">
        <w:t xml:space="preserve"> - Esquema do Flip-Flop J-</w:t>
      </w:r>
      <w:bookmarkEnd w:id="123"/>
      <w:bookmarkEnd w:id="124"/>
      <w:r w:rsidR="009C141E">
        <w:t>K.</w:t>
      </w:r>
      <w:bookmarkEnd w:id="125"/>
    </w:p>
    <w:p w14:paraId="71C4516A" w14:textId="2C0E1FBC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astável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A50C61" w:rsidRPr="006017A3">
        <w:t xml:space="preserve">Figura </w:t>
      </w:r>
      <w:r w:rsidR="00A50C61">
        <w:t>2.17</w:t>
      </w:r>
      <w:r w:rsidRPr="00266713">
        <w:fldChar w:fldCharType="end"/>
      </w:r>
      <w:r w:rsidRPr="00266713">
        <w:t>.</w:t>
      </w:r>
      <w:r>
        <w:t xml:space="preserve"> O condensador C1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RA e RB (saída = 1). Quando C1 atinge este valor, irá descarregar por RB 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30EA582C" w:rsidR="009E3854" w:rsidRPr="006017A3" w:rsidRDefault="009E3854" w:rsidP="009E3854">
      <w:pPr>
        <w:pStyle w:val="PhDLegendaFiguras"/>
        <w:rPr>
          <w:i/>
          <w:iCs/>
        </w:rPr>
      </w:pPr>
      <w:bookmarkStart w:id="126" w:name="_Ref63670489"/>
      <w:bookmarkStart w:id="127" w:name="_Toc63286485"/>
      <w:bookmarkStart w:id="128" w:name="_Toc63905541"/>
      <w:r w:rsidRPr="006017A3"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7</w:t>
      </w:r>
      <w:r w:rsidR="00DA5337">
        <w:rPr>
          <w:noProof/>
        </w:rPr>
        <w:fldChar w:fldCharType="end"/>
      </w:r>
      <w:bookmarkEnd w:id="126"/>
      <w:r w:rsidRPr="006017A3">
        <w:t xml:space="preserve"> - Implementação do Oscilador</w:t>
      </w:r>
      <w:bookmarkEnd w:id="127"/>
      <w:r w:rsidR="00784B48">
        <w:t>.</w:t>
      </w:r>
      <w:bookmarkEnd w:id="128"/>
    </w:p>
    <w:p w14:paraId="4CF0D544" w14:textId="69E79FAD" w:rsidR="009E3854" w:rsidRDefault="009E3854" w:rsidP="009E3854">
      <w:pPr>
        <w:pStyle w:val="PhDCorpo"/>
        <w:spacing w:before="240"/>
        <w:ind w:firstLine="567"/>
      </w:pPr>
      <w:r>
        <w:t>Através dos seguintes cálculos,</w:t>
      </w:r>
      <w:r w:rsidR="0094798E">
        <w:t xml:space="preserve"> apresentados da equação </w:t>
      </w:r>
      <w:r w:rsidR="0094798E">
        <w:fldChar w:fldCharType="begin"/>
      </w:r>
      <w:r w:rsidR="0094798E">
        <w:instrText xml:space="preserve"> REF _Ref63884441 \h </w:instrText>
      </w:r>
      <w:r w:rsidR="0094798E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24)</w:t>
      </w:r>
      <w:r w:rsidR="0094798E">
        <w:fldChar w:fldCharType="end"/>
      </w:r>
      <w:r w:rsidR="0094798E">
        <w:t xml:space="preserve"> à equação </w:t>
      </w:r>
      <w:r w:rsidR="0094798E">
        <w:fldChar w:fldCharType="begin"/>
      </w:r>
      <w:r w:rsidR="0094798E">
        <w:instrText xml:space="preserve"> REF _Ref63884458 \h </w:instrText>
      </w:r>
      <w:r w:rsidR="0094798E"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36)</w:t>
      </w:r>
      <w:r w:rsidR="0094798E">
        <w:fldChar w:fldCharType="end"/>
      </w:r>
      <w:r w:rsidR="0094798E">
        <w:t>,</w:t>
      </w:r>
      <w:r>
        <w:t xml:space="preserve"> dimensionaram-se os componentes para obter uma onda quadrada de frequência 1 kHz</w:t>
      </w:r>
      <w:r w:rsidR="0094798E">
        <w:t xml:space="preserve"> com um </w:t>
      </w:r>
      <w:r w:rsidRPr="00E736CA">
        <w:rPr>
          <w:i/>
          <w:iCs/>
        </w:rPr>
        <w:t>duty cycle</w:t>
      </w:r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7777777" w:rsidR="009E3854" w:rsidRPr="00D04FD4" w:rsidRDefault="00DA5337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2554C8FC" w:rsidR="009E3854" w:rsidRDefault="009E3854" w:rsidP="009E3854">
            <w:pPr>
              <w:pStyle w:val="PhDEquao"/>
            </w:pPr>
            <w:bookmarkStart w:id="129" w:name="_Ref638844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129"/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7C3A6775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4503AEF3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39E5B651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2503D46D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2D94B998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DA5337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0A24F9B5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03148E92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DA5337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39236910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7E355969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DA5337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1EA81A5B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DA5337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3BEECDB5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6EE199C8" w:rsidR="009E3854" w:rsidRDefault="009E3854" w:rsidP="009E3854">
            <w:pPr>
              <w:pStyle w:val="PhDEquao"/>
              <w:rPr>
                <w:rFonts w:ascii="Arial" w:hAnsi="Arial"/>
              </w:rPr>
            </w:pPr>
            <w:bookmarkStart w:id="130" w:name="_Ref6388445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A50C61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  <w:bookmarkEnd w:id="130"/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DA5337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1A907220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r w:rsidRPr="00E736CA">
        <w:rPr>
          <w:i/>
          <w:iCs/>
        </w:rPr>
        <w:t>ground</w:t>
      </w:r>
      <w:r>
        <w:t xml:space="preserve">, ocorrerá um </w:t>
      </w:r>
      <w:r w:rsidRPr="00E736CA">
        <w:rPr>
          <w:i/>
          <w:iCs/>
        </w:rPr>
        <w:t>reset</w:t>
      </w:r>
      <w:r>
        <w:t xml:space="preserve"> no </w:t>
      </w:r>
      <w:r w:rsidRPr="00E736CA">
        <w:rPr>
          <w:i/>
          <w:iCs/>
        </w:rPr>
        <w:t>flip-flop</w:t>
      </w:r>
      <w:r>
        <w:t xml:space="preserve"> e</w:t>
      </w:r>
      <w:r w:rsidR="0094798E">
        <w:t xml:space="preserve"> a</w:t>
      </w:r>
      <w:r>
        <w:t xml:space="preserve"> sua saída </w:t>
      </w:r>
      <w:r w:rsidR="00DD3BA0">
        <w:t>“</w:t>
      </w:r>
      <w:r w:rsidRPr="00DD3BA0">
        <w:rPr>
          <w:i/>
          <w:iCs/>
        </w:rPr>
        <w:t>Q</w:t>
      </w:r>
      <w:r w:rsidR="00DD3BA0">
        <w:rPr>
          <w:i/>
          <w:iCs/>
        </w:rPr>
        <w:t>”</w:t>
      </w:r>
      <w:r>
        <w:t xml:space="preserve"> virá a nível lógico baixo, independentemente das suas entradas </w:t>
      </w:r>
      <w:r w:rsidRPr="00DD3BA0">
        <w:rPr>
          <w:i/>
          <w:iCs/>
        </w:rPr>
        <w:t>J</w:t>
      </w:r>
      <w:r>
        <w:t xml:space="preserve"> e </w:t>
      </w:r>
      <w:r w:rsidRPr="00DD3BA0">
        <w:rPr>
          <w:i/>
          <w:iCs/>
        </w:rPr>
        <w:t>K</w:t>
      </w:r>
      <w:r>
        <w:t xml:space="preserve">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 xml:space="preserve">, </w:t>
      </w:r>
      <w:r w:rsidRPr="00DD3BA0">
        <w:rPr>
          <w:i/>
          <w:iCs/>
        </w:rPr>
        <w:t>B0</w:t>
      </w:r>
      <w:r>
        <w:t xml:space="preserve"> e </w:t>
      </w:r>
      <w:r w:rsidRPr="00DD3BA0">
        <w:rPr>
          <w:i/>
          <w:iCs/>
        </w:rPr>
        <w:t>B1</w:t>
      </w:r>
      <w:r>
        <w:t xml:space="preserve">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4798E" w14:paraId="1A0293D0" w14:textId="77777777" w:rsidTr="002E0612">
        <w:trPr>
          <w:trHeight w:val="2410"/>
        </w:trPr>
        <w:tc>
          <w:tcPr>
            <w:tcW w:w="4530" w:type="dxa"/>
          </w:tcPr>
          <w:p w14:paraId="64790A5B" w14:textId="360438C5" w:rsidR="002E0612" w:rsidRDefault="0094798E" w:rsidP="0094798E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B02A486" wp14:editId="1319777E">
                  <wp:extent cx="2697043" cy="1319842"/>
                  <wp:effectExtent l="0" t="0" r="8255" b="0"/>
                  <wp:docPr id="41" name="Imagem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m 41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4409" cy="135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798E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44AE7BC1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r w:rsidRPr="00E736CA">
        <w:rPr>
          <w:i/>
          <w:iCs/>
        </w:rPr>
        <w:t>reset</w:t>
      </w:r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8</w:t>
      </w:r>
      <w:r w:rsidRPr="007B26D1">
        <w:fldChar w:fldCharType="end"/>
      </w:r>
      <w:r w:rsidRPr="007B26D1">
        <w:t xml:space="preserve"> (a).</w:t>
      </w:r>
    </w:p>
    <w:p w14:paraId="0797ED53" w14:textId="6296E342" w:rsidR="002E0612" w:rsidRDefault="002E0612" w:rsidP="002E0612">
      <w:pPr>
        <w:pStyle w:val="PhDLegendaFiguras"/>
      </w:pPr>
      <w:bookmarkStart w:id="131" w:name="_Ref63671064"/>
      <w:bookmarkStart w:id="132" w:name="_Toc6390554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8</w:t>
      </w:r>
      <w:r w:rsidR="00DA5337">
        <w:rPr>
          <w:noProof/>
        </w:rPr>
        <w:fldChar w:fldCharType="end"/>
      </w:r>
      <w:bookmarkEnd w:id="131"/>
      <w:r>
        <w:t xml:space="preserve"> - </w:t>
      </w:r>
      <w:r w:rsidRPr="00C92A5C">
        <w:t xml:space="preserve">Circuito RC de </w:t>
      </w:r>
      <w:r w:rsidRPr="002E0612">
        <w:rPr>
          <w:i/>
          <w:iCs/>
        </w:rPr>
        <w:t>reset</w:t>
      </w:r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132"/>
    </w:p>
    <w:p w14:paraId="26B30DAD" w14:textId="05B0B3B7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r w:rsidRPr="00E736CA">
        <w:rPr>
          <w:i/>
          <w:iCs/>
        </w:rPr>
        <w:t>reset</w:t>
      </w:r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r w:rsidRPr="00E736CA">
        <w:rPr>
          <w:i/>
          <w:iCs/>
        </w:rPr>
        <w:t>reset</w:t>
      </w:r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</w:t>
      </w:r>
      <w:r w:rsidRPr="00DD3BA0">
        <w:rPr>
          <w:i/>
          <w:iCs/>
        </w:rPr>
        <w:t>Q</w:t>
      </w:r>
      <w:r>
        <w:t xml:space="preserve">” o nível lógico baixo que representa o primeiro estado de funcionamento do robô. Após o condensador carregar </w:t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8</w:t>
      </w:r>
      <w:r w:rsidRPr="007B26D1">
        <w:fldChar w:fldCharType="end"/>
      </w:r>
      <w:r w:rsidRPr="007B26D1">
        <w:t xml:space="preserve"> (b)), a entrada </w:t>
      </w:r>
      <w:r w:rsidRPr="007B26D1">
        <w:rPr>
          <w:i/>
          <w:iCs/>
        </w:rPr>
        <w:t>reset</w:t>
      </w:r>
      <w:r w:rsidRPr="007B26D1">
        <w:t xml:space="preserve"> estará a nível lógico alto durante o resto do tempo de funcionamento,</w:t>
      </w:r>
      <w:r>
        <w:t xml:space="preserve"> não provocando um </w:t>
      </w:r>
      <w:r w:rsidRPr="00E736CA">
        <w:rPr>
          <w:i/>
          <w:iCs/>
        </w:rPr>
        <w:t>reset</w:t>
      </w:r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133" w:name="_Ref63896831"/>
      <w:bookmarkStart w:id="134" w:name="_Ref63896835"/>
      <w:bookmarkStart w:id="135" w:name="_Toc63905496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133"/>
      <w:bookmarkEnd w:id="134"/>
      <w:bookmarkEnd w:id="135"/>
    </w:p>
    <w:p w14:paraId="655B876E" w14:textId="19305891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 12 V e -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</w:t>
      </w:r>
      <w:r w:rsidR="00690333">
        <w:t>,</w:t>
      </w:r>
      <w:r w:rsidR="00D4292F">
        <w:t>7 V</w:t>
      </w:r>
      <w:sdt>
        <w:sdtPr>
          <w:id w:val="1348676580"/>
          <w:citation/>
        </w:sdtPr>
        <w:sdtEndPr/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11]</w:t>
          </w:r>
          <w:r w:rsidR="00D4292F">
            <w:fldChar w:fldCharType="end"/>
          </w:r>
        </w:sdtContent>
      </w:sdt>
      <w:r w:rsidR="00D4292F">
        <w:t>, sendo para isso necessárias seis destas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2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A50C61">
        <w:t xml:space="preserve">Figura </w:t>
      </w:r>
      <w:r w:rsidR="00A50C61">
        <w:rPr>
          <w:noProof/>
        </w:rPr>
        <w:t>2</w:t>
      </w:r>
      <w:r w:rsidR="00A50C61">
        <w:t>.</w:t>
      </w:r>
      <w:r w:rsidR="00A50C61">
        <w:rPr>
          <w:noProof/>
        </w:rPr>
        <w:t>19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75A5E81A" w:rsidR="00AC4E02" w:rsidRDefault="008D3A3F" w:rsidP="00935571">
      <w:pPr>
        <w:pStyle w:val="PhDLegendaFiguras"/>
      </w:pPr>
      <w:bookmarkStart w:id="136" w:name="_Ref63760724"/>
      <w:bookmarkStart w:id="137" w:name="_Toc63905543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9</w:t>
      </w:r>
      <w:r w:rsidR="00DA5337">
        <w:rPr>
          <w:noProof/>
        </w:rPr>
        <w:fldChar w:fldCharType="end"/>
      </w:r>
      <w:bookmarkEnd w:id="136"/>
      <w:r>
        <w:t xml:space="preserve"> - Esquema de ligação das baterias e BMS</w:t>
      </w:r>
      <w:r w:rsidR="00784B48">
        <w:t>.</w:t>
      </w:r>
      <w:bookmarkEnd w:id="137"/>
    </w:p>
    <w:p w14:paraId="02B44B87" w14:textId="6B1DE49E" w:rsidR="00F5392D" w:rsidRDefault="00AB0514" w:rsidP="00921285">
      <w:pPr>
        <w:pStyle w:val="PhDCorpo"/>
      </w:pPr>
      <w:r>
        <w:rPr>
          <w:noProof/>
        </w:rPr>
        <w:tab/>
        <w:t xml:space="preserve">Cada motor consome uma corrente de 580 mA </w:t>
      </w:r>
      <w:sdt>
        <w:sdtPr>
          <w:rPr>
            <w:noProof/>
          </w:rPr>
          <w:id w:val="-1947837078"/>
          <w:citation/>
        </w:sdtPr>
        <w:sdtEndPr/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A56802" w:rsidRPr="00A56802">
            <w:rPr>
              <w:noProof/>
            </w:rPr>
            <w:t>[13]</w:t>
          </w:r>
          <w:r w:rsidR="00A02D78">
            <w:rPr>
              <w:noProof/>
            </w:rPr>
            <w:fldChar w:fldCharType="end"/>
          </w:r>
        </w:sdtContent>
      </w:sdt>
      <w:r w:rsidR="00F5392D">
        <w:rPr>
          <w:noProof/>
        </w:rPr>
        <w:t>.</w:t>
      </w:r>
      <w:r w:rsidR="00F5392D" w:rsidRPr="00F5392D">
        <w:t xml:space="preserve"> </w:t>
      </w:r>
      <w:r w:rsidR="00F5392D" w:rsidRPr="00F5392D">
        <w:rPr>
          <w:noProof/>
        </w:rPr>
        <w:t>Como o robô possui dois motores, a corrente total nos motores será 1160 mA. Assumindo que os restantes circuitos consomem 30 % deste valor, os circuitos consomem no total, aproximadamente, 1508 mA. Visto que cada célula possui 2200 mAh e que esta tem um rendimento de 80 % estão disponíveis 1760 mAh. Assim, a autonomia da bateria será de 1 hora e 10 minutos.</w:t>
      </w:r>
      <w:r w:rsidR="001D0B72">
        <w:tab/>
      </w:r>
      <w:r w:rsidR="00F5392D">
        <w:t xml:space="preserve"> Caso a autonomia não seja suficiente, poderão ser adicionadas mais células em paralelo.</w:t>
      </w:r>
    </w:p>
    <w:p w14:paraId="02B79993" w14:textId="6B451D84" w:rsidR="00AB0514" w:rsidRPr="00921285" w:rsidRDefault="00F5392D" w:rsidP="00921285">
      <w:pPr>
        <w:pStyle w:val="PhDCorpo"/>
      </w:pPr>
      <w:r>
        <w:tab/>
      </w:r>
      <w:r w:rsidR="00921285">
        <w:t xml:space="preserve">De forma a </w:t>
      </w:r>
      <w:r w:rsidR="001D0B72">
        <w:t xml:space="preserve">obter tensões de 5 V, usou-se um regulador de tensão fixa (LM7805 </w:t>
      </w:r>
      <w:sdt>
        <w:sdtPr>
          <w:id w:val="90503317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4]</w:t>
          </w:r>
          <w:r w:rsidR="00A02D78">
            <w:fldChar w:fldCharType="end"/>
          </w:r>
        </w:sdtContent>
      </w:sdt>
      <w:r w:rsidR="001D0B72">
        <w:t>), alimentado com a tensão proveniente das baterias (+ 12 V). Este componente permite uma corrente de saída máxima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rPr>
          <w:noProof/>
        </w:rPr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64">
                      <a:extLst>
                        <a:ext uri="{BEBA8EAE-BF5A-486C-A8C5-ECC9F3942E4B}">
                          <a14:imgProps xmlns:a14="http://schemas.microsoft.com/office/drawing/2010/main">
                            <a14:imgLayer r:embed="rId65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504E4C68" w:rsidR="001D09C2" w:rsidRPr="00AB0514" w:rsidRDefault="001D0B72" w:rsidP="00600DD1">
      <w:pPr>
        <w:pStyle w:val="PhDLegendaFiguras"/>
      </w:pPr>
      <w:bookmarkStart w:id="138" w:name="_Toc63905544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20</w:t>
      </w:r>
      <w:r w:rsidR="00DA5337">
        <w:rPr>
          <w:noProof/>
        </w:rPr>
        <w:fldChar w:fldCharType="end"/>
      </w:r>
      <w:r>
        <w:t xml:space="preserve"> - Esquema de ligação do regulador de tensão (LM7805)</w:t>
      </w:r>
      <w:r w:rsidR="00600DD1">
        <w:t>.</w:t>
      </w:r>
      <w:bookmarkEnd w:id="138"/>
    </w:p>
    <w:p w14:paraId="5AE0D56F" w14:textId="77777777" w:rsidR="001D0B72" w:rsidRDefault="001D0B72" w:rsidP="00AB0514">
      <w:pPr>
        <w:pStyle w:val="PhDCorpo"/>
      </w:pPr>
    </w:p>
    <w:p w14:paraId="42CB3654" w14:textId="37F8B266" w:rsidR="00AB0514" w:rsidRPr="00AB0514" w:rsidRDefault="00AB0514" w:rsidP="00AB0514">
      <w:pPr>
        <w:pStyle w:val="PhDCorpo"/>
        <w:sectPr w:rsidR="00AB0514" w:rsidRPr="00AB0514" w:rsidSect="00B748D3">
          <w:headerReference w:type="default" r:id="rId66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39" w:name="_Toc63905497"/>
      <w:bookmarkEnd w:id="98"/>
      <w:bookmarkEnd w:id="99"/>
      <w:r w:rsidR="006A6AAA">
        <w:rPr>
          <w:rFonts w:ascii="NewsGotT" w:hAnsi="NewsGotT"/>
        </w:rPr>
        <w:t>Simulação dos Circuitos Eletrónicos</w:t>
      </w:r>
      <w:bookmarkEnd w:id="139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140" w:name="_Toc310408175"/>
      <w:bookmarkStart w:id="141" w:name="_Toc471578955"/>
      <w:bookmarkStart w:id="142" w:name="_Toc63905498"/>
      <w:r w:rsidRPr="00B66544">
        <w:rPr>
          <w:rFonts w:ascii="NewsGotT" w:hAnsi="NewsGotT"/>
        </w:rPr>
        <w:t>Introdução</w:t>
      </w:r>
      <w:bookmarkEnd w:id="140"/>
      <w:bookmarkEnd w:id="141"/>
      <w:bookmarkEnd w:id="142"/>
    </w:p>
    <w:p w14:paraId="0B129932" w14:textId="64D04793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143" w:name="_Toc63905499"/>
      <w:r>
        <w:rPr>
          <w:rFonts w:ascii="NewsGotT" w:hAnsi="NewsGotT"/>
        </w:rPr>
        <w:t>Condicionamento de Sinal</w:t>
      </w:r>
      <w:bookmarkEnd w:id="143"/>
    </w:p>
    <w:p w14:paraId="10787EDA" w14:textId="6E326E37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>dos Amp</w:t>
      </w:r>
      <w:r w:rsidR="000D2F60" w:rsidRPr="000D2F60">
        <w:t>O</w:t>
      </w:r>
      <w:r w:rsidR="00E61859" w:rsidRPr="000D2F60">
        <w:t>ps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05E9E0A4" w:rsidR="00246BCE" w:rsidRDefault="00246BCE" w:rsidP="00784B48">
      <w:pPr>
        <w:pStyle w:val="PhDLegendaFiguras"/>
      </w:pPr>
      <w:bookmarkStart w:id="144" w:name="_Ref63678410"/>
      <w:bookmarkStart w:id="145" w:name="_Ref63678266"/>
      <w:bookmarkStart w:id="146" w:name="_Toc63905545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144"/>
      <w:r>
        <w:t xml:space="preserve"> </w:t>
      </w:r>
      <w:r w:rsidR="00746DC6">
        <w:t>-</w:t>
      </w:r>
      <w:r>
        <w:t xml:space="preserve"> </w:t>
      </w:r>
      <w:bookmarkStart w:id="147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145"/>
      <w:r w:rsidR="00784B48" w:rsidRPr="00784B48">
        <w:t>analogic</w:t>
      </w:r>
      <w:r w:rsidR="00784B48">
        <w:t>amente</w:t>
      </w:r>
      <w:r>
        <w:t xml:space="preserve"> </w:t>
      </w:r>
      <w:bookmarkEnd w:id="147"/>
      <w:r>
        <w:t>(a) Entrada 0 V; (b) Entrada 2 V; (c) Entrada 5 V</w:t>
      </w:r>
      <w:r w:rsidR="00784B48">
        <w:t>.</w:t>
      </w:r>
      <w:bookmarkEnd w:id="146"/>
    </w:p>
    <w:p w14:paraId="471E2135" w14:textId="1C49D59C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que </w:t>
      </w:r>
      <w:r w:rsidR="008205E6">
        <w:t>o valor de comparação superior</w:t>
      </w:r>
      <w:r w:rsidR="00F5392D">
        <w:t xml:space="preserve">,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sup</m:t>
            </m:r>
          </m:sub>
        </m:sSub>
      </m:oMath>
      <w:r w:rsidR="00527B31">
        <w:t xml:space="preserve">. Se a tensão de entrada </w:t>
      </w:r>
      <w:r w:rsidR="00F5392D">
        <w:t xml:space="preserve">for maior que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sup</m:t>
            </m:r>
          </m:sub>
        </m:sSub>
      </m:oMath>
      <w:r w:rsidR="00527B31">
        <w:t xml:space="preserve">, a saída comutará, passando </w:t>
      </w:r>
      <w:r w:rsidR="00C30FE3">
        <w:t xml:space="preserve">a ter o </w:t>
      </w:r>
      <w:r w:rsidR="00C30FE3" w:rsidRPr="008205E6">
        <w:t>valor da tensão de saturação do Amp</w:t>
      </w:r>
      <w:r w:rsidR="000D2F60" w:rsidRPr="008205E6">
        <w:t>O</w:t>
      </w:r>
      <w:r w:rsidR="00C30FE3" w:rsidRPr="008205E6">
        <w:t>p</w:t>
      </w:r>
      <w:r w:rsidR="00527B31">
        <w:t>. Este valor comutará para um valor próximo de 0 V assim que a tensão de entrada atinja a tensão de comparação inferio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1CA76E14" w:rsidR="00E61859" w:rsidRDefault="00E61859" w:rsidP="00E61859">
      <w:pPr>
        <w:pStyle w:val="PhDLegendaFiguras"/>
      </w:pPr>
      <w:bookmarkStart w:id="148" w:name="_Ref63679152"/>
      <w:bookmarkStart w:id="149" w:name="_Toc63905546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bookmarkEnd w:id="148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149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150" w:name="_Toc63905500"/>
      <w:r>
        <w:rPr>
          <w:rFonts w:ascii="NewsGotT" w:hAnsi="NewsGotT"/>
        </w:rPr>
        <w:t>Circuito de Controlo da Velocidade dos Motores</w:t>
      </w:r>
      <w:bookmarkEnd w:id="150"/>
    </w:p>
    <w:p w14:paraId="279AC3DC" w14:textId="2C877545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6</w:t>
      </w:r>
      <w:r>
        <w:fldChar w:fldCharType="end"/>
      </w:r>
      <w:r>
        <w:t xml:space="preserve">), os multímetros </w:t>
      </w:r>
      <w:r w:rsidRPr="00EC7586">
        <w:rPr>
          <w:i/>
          <w:iCs/>
        </w:rPr>
        <w:t>XMM1</w:t>
      </w:r>
      <w:r>
        <w:t xml:space="preserve">, </w:t>
      </w:r>
      <w:r w:rsidRPr="00EC7586">
        <w:rPr>
          <w:i/>
          <w:iCs/>
        </w:rPr>
        <w:t>XMM2</w:t>
      </w:r>
      <w:r>
        <w:t xml:space="preserve">, </w:t>
      </w:r>
      <w:r w:rsidRPr="00EC7586">
        <w:rPr>
          <w:i/>
          <w:iCs/>
        </w:rPr>
        <w:t>XMM3</w:t>
      </w:r>
      <w:r>
        <w:t xml:space="preserve"> e</w:t>
      </w:r>
      <w:r w:rsidR="00EC7586">
        <w:t xml:space="preserve"> </w:t>
      </w:r>
      <w:r w:rsidRPr="00EC7586">
        <w:rPr>
          <w:i/>
          <w:iCs/>
        </w:rPr>
        <w:t>XMM4</w:t>
      </w:r>
      <w:r>
        <w:t xml:space="preserve">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8</w:t>
      </w:r>
      <w:r w:rsidR="00A50C61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1</w:t>
      </w:r>
      <w:r w:rsidR="00A50C61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A50C61" w:rsidRPr="00B66544">
        <w:t>(</w:t>
      </w:r>
      <w:r w:rsidR="00A50C61">
        <w:rPr>
          <w:noProof/>
        </w:rPr>
        <w:t>2</w:t>
      </w:r>
      <w:r w:rsidR="00A50C61" w:rsidRPr="00B66544">
        <w:t>.</w:t>
      </w:r>
      <w:r w:rsidR="00A50C61">
        <w:rPr>
          <w:noProof/>
        </w:rPr>
        <w:t>15</w:t>
      </w:r>
      <w:r w:rsidR="00A50C61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 xml:space="preserve">ssume-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4BE1D921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1918E8">
        <w:t xml:space="preserve">(Sensor 3 e Sensor 6) </w:t>
      </w:r>
      <w:r>
        <w:t xml:space="preserve">se encontram fora </w:t>
      </w:r>
      <w:r w:rsidR="00210D8C">
        <w:t>da linha</w:t>
      </w:r>
      <w:r w:rsidR="001918E8">
        <w:t xml:space="preserve">, ou seja, </w:t>
      </w:r>
      <w:r w:rsidR="001918E8" w:rsidRPr="006E13BC">
        <w:rPr>
          <w:i/>
          <w:iCs/>
        </w:rPr>
        <w:t>S3</w:t>
      </w:r>
      <w:r w:rsidR="001918E8">
        <w:t xml:space="preserve"> e </w:t>
      </w:r>
      <w:r w:rsidR="001918E8" w:rsidRPr="006E13BC">
        <w:rPr>
          <w:i/>
          <w:iCs/>
        </w:rPr>
        <w:t>S6</w:t>
      </w:r>
      <w:r w:rsidR="001918E8">
        <w:t xml:space="preserve">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4548BE11" w:rsidR="00FF5444" w:rsidRDefault="008F24AF" w:rsidP="00FF5444">
      <w:pPr>
        <w:pStyle w:val="PhDLegendaFiguras"/>
      </w:pPr>
      <w:bookmarkStart w:id="151" w:name="_Ref63617724"/>
      <w:bookmarkStart w:id="152" w:name="_Toc63905547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bookmarkEnd w:id="151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</w:t>
      </w:r>
      <w:r w:rsidRPr="006E13BC">
        <w:rPr>
          <w:i/>
          <w:iCs/>
        </w:rPr>
        <w:t>S3</w:t>
      </w:r>
      <w:r>
        <w:t xml:space="preserve"> e </w:t>
      </w:r>
      <w:r w:rsidRPr="006E13BC">
        <w:rPr>
          <w:i/>
          <w:iCs/>
        </w:rPr>
        <w:t>S6</w:t>
      </w:r>
      <w:r>
        <w:t xml:space="preserve"> iguais a 0 V</w:t>
      </w:r>
      <w:r w:rsidR="003A6499">
        <w:t>.</w:t>
      </w:r>
      <w:bookmarkEnd w:id="152"/>
    </w:p>
    <w:p w14:paraId="6E671AF5" w14:textId="4DDDFD31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CC21D0">
        <w:t xml:space="preserve">um sensor (Sensor 3) se encontra </w:t>
      </w:r>
      <w:r w:rsidR="00ED226D">
        <w:t>fora da linha</w:t>
      </w:r>
      <w:r w:rsidR="00CC21D0">
        <w:t xml:space="preserve"> e outro (Sensor 6) sobre a linha. Assim</w:t>
      </w:r>
      <w:r w:rsidR="00ED226D">
        <w:t>,</w:t>
      </w:r>
      <w:r w:rsidR="00CC21D0">
        <w:t xml:space="preserve"> a</w:t>
      </w:r>
      <w:r w:rsidR="00ED226D">
        <w:t xml:space="preserve"> entrada </w:t>
      </w:r>
      <w:r w:rsidR="00ED226D" w:rsidRPr="006E13BC">
        <w:rPr>
          <w:i/>
          <w:iCs/>
        </w:rPr>
        <w:t>S3</w:t>
      </w:r>
      <w:r w:rsidR="00ED226D">
        <w:t xml:space="preserve"> tem valor de 0 V e </w:t>
      </w:r>
      <w:r w:rsidR="00ED226D" w:rsidRPr="006E13BC">
        <w:rPr>
          <w:i/>
          <w:iCs/>
        </w:rPr>
        <w:t>S6</w:t>
      </w:r>
      <w:r w:rsidR="00ED226D">
        <w:t xml:space="preserve">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1FD1C576" w:rsidR="00246BCE" w:rsidRDefault="00246BCE" w:rsidP="00246BCE">
      <w:pPr>
        <w:pStyle w:val="PhDLegendaFiguras"/>
      </w:pPr>
      <w:bookmarkStart w:id="153" w:name="_Ref63678396"/>
      <w:bookmarkStart w:id="154" w:name="_Toc63905548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bookmarkEnd w:id="153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 xml:space="preserve">m </w:t>
      </w:r>
      <w:r w:rsidRPr="006E13BC">
        <w:rPr>
          <w:i/>
          <w:iCs/>
        </w:rPr>
        <w:t>S3</w:t>
      </w:r>
      <w:r w:rsidRPr="003D222A">
        <w:t xml:space="preserve"> igual a 0 V e </w:t>
      </w:r>
      <w:r w:rsidRPr="006E13BC">
        <w:rPr>
          <w:i/>
          <w:iCs/>
        </w:rPr>
        <w:t>S6</w:t>
      </w:r>
      <w:r w:rsidRPr="003D222A">
        <w:t xml:space="preserve"> igual a 5 V</w:t>
      </w:r>
      <w:r w:rsidR="003A6499">
        <w:t>.</w:t>
      </w:r>
      <w:bookmarkEnd w:id="154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42A79F83" w:rsidR="008F24AF" w:rsidRDefault="008F24AF" w:rsidP="009133DE">
      <w:pPr>
        <w:pStyle w:val="PhDLegendaFiguras"/>
      </w:pPr>
      <w:bookmarkStart w:id="155" w:name="_Ref63669953"/>
      <w:bookmarkStart w:id="156" w:name="_Toc63905549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5</w:t>
      </w:r>
      <w:r w:rsidR="00DA5337">
        <w:rPr>
          <w:noProof/>
        </w:rPr>
        <w:fldChar w:fldCharType="end"/>
      </w:r>
      <w:bookmarkEnd w:id="155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</w:t>
      </w:r>
      <w:r w:rsidRPr="006E13BC">
        <w:rPr>
          <w:i/>
          <w:iCs/>
        </w:rPr>
        <w:t>S3</w:t>
      </w:r>
      <w:r w:rsidRPr="006A67E2">
        <w:t xml:space="preserve"> </w:t>
      </w:r>
      <w:r>
        <w:t xml:space="preserve">igual a 0 V </w:t>
      </w:r>
      <w:r w:rsidRPr="006A67E2">
        <w:t xml:space="preserve">e </w:t>
      </w:r>
      <w:r w:rsidRPr="006E13BC">
        <w:rPr>
          <w:i/>
          <w:iCs/>
        </w:rPr>
        <w:t>S6</w:t>
      </w:r>
      <w:r w:rsidRPr="006A67E2">
        <w:t xml:space="preserve">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156"/>
    </w:p>
    <w:p w14:paraId="6BE21BAE" w14:textId="3696E13F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um sensor (Sensor 3) se </w:t>
      </w:r>
      <w:r w:rsidRPr="003A6499">
        <w:t xml:space="preserve">encontra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>e a superfície branca e o</w:t>
      </w:r>
      <w:r w:rsidR="00F50E35" w:rsidRPr="003A6499">
        <w:t>utro</w:t>
      </w:r>
      <w:r w:rsidRPr="003A6499">
        <w:t xml:space="preserve"> (Sensor 6) fora da linha. Assim, a entrada </w:t>
      </w:r>
      <w:r w:rsidRPr="006E13BC">
        <w:rPr>
          <w:i/>
          <w:iCs/>
        </w:rPr>
        <w:t>S3</w:t>
      </w:r>
      <w:r w:rsidRPr="003A6499">
        <w:t xml:space="preserve"> tem valor</w:t>
      </w:r>
      <w:r>
        <w:t xml:space="preserve"> de 2,5 V e </w:t>
      </w:r>
      <w:r w:rsidRPr="006E13BC">
        <w:rPr>
          <w:i/>
          <w:iCs/>
        </w:rPr>
        <w:t>S6</w:t>
      </w:r>
      <w:r>
        <w:t xml:space="preserve">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7B87824E" w:rsidR="00DF7C90" w:rsidRPr="00907EED" w:rsidRDefault="00DF7C90" w:rsidP="00DF7C90">
      <w:pPr>
        <w:pStyle w:val="PhDLegendaFiguras"/>
        <w:rPr>
          <w:rFonts w:eastAsiaTheme="minorEastAsia"/>
        </w:rPr>
      </w:pPr>
      <w:bookmarkStart w:id="157" w:name="_Ref63670452"/>
      <w:bookmarkStart w:id="158" w:name="_Toc63905550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6</w:t>
      </w:r>
      <w:r w:rsidR="00DA5337">
        <w:rPr>
          <w:noProof/>
        </w:rPr>
        <w:fldChar w:fldCharType="end"/>
      </w:r>
      <w:bookmarkEnd w:id="157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 xml:space="preserve">com </w:t>
      </w:r>
      <w:r w:rsidRPr="006E13BC">
        <w:rPr>
          <w:i/>
          <w:iCs/>
        </w:rPr>
        <w:t>S3</w:t>
      </w:r>
      <w:r w:rsidRPr="009F1A80">
        <w:t xml:space="preserve"> igual a 2,5 V e </w:t>
      </w:r>
      <w:r w:rsidRPr="006E13BC">
        <w:rPr>
          <w:i/>
          <w:iCs/>
        </w:rPr>
        <w:t>S6</w:t>
      </w:r>
      <w:r w:rsidRPr="009F1A80">
        <w:t xml:space="preserve"> igual a 0 V</w:t>
      </w:r>
      <w:r w:rsidR="003A6499">
        <w:t>.</w:t>
      </w:r>
      <w:bookmarkEnd w:id="158"/>
    </w:p>
    <w:p w14:paraId="0FC5D2E7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4EF9A2C9" w:rsidR="008F24AF" w:rsidRDefault="008F24AF" w:rsidP="008F24AF">
      <w:pPr>
        <w:pStyle w:val="PhDLegendaFiguras"/>
      </w:pPr>
      <w:bookmarkStart w:id="159" w:name="_Ref63670447"/>
      <w:bookmarkStart w:id="160" w:name="_Toc63905551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7</w:t>
      </w:r>
      <w:r w:rsidR="00DA5337">
        <w:rPr>
          <w:noProof/>
        </w:rPr>
        <w:fldChar w:fldCharType="end"/>
      </w:r>
      <w:bookmarkEnd w:id="159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</w:t>
      </w:r>
      <w:r w:rsidRPr="006E13BC">
        <w:rPr>
          <w:i/>
          <w:iCs/>
        </w:rPr>
        <w:t>S3</w:t>
      </w:r>
      <w:r w:rsidRPr="00D91294">
        <w:t xml:space="preserve"> igual a </w:t>
      </w:r>
      <w:r>
        <w:t>2,5</w:t>
      </w:r>
      <w:r w:rsidRPr="00D91294">
        <w:t xml:space="preserve"> V e </w:t>
      </w:r>
      <w:r w:rsidRPr="006E13BC">
        <w:rPr>
          <w:i/>
          <w:iCs/>
        </w:rPr>
        <w:t>S6</w:t>
      </w:r>
      <w:r w:rsidRPr="00D91294">
        <w:t xml:space="preserve"> igual a </w:t>
      </w:r>
      <w:r>
        <w:t>0</w:t>
      </w:r>
      <w:r w:rsidRPr="00D91294">
        <w:t xml:space="preserve"> V</w:t>
      </w:r>
      <w:r w:rsidR="003A6499">
        <w:t>.</w:t>
      </w:r>
      <w:bookmarkEnd w:id="160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>do 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.</w:t>
      </w:r>
    </w:p>
    <w:p w14:paraId="7A146903" w14:textId="6AF460B4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A50C61">
        <w:t xml:space="preserve">Tabel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5A36D636" w:rsidR="00E50ED4" w:rsidRDefault="00E50ED4" w:rsidP="00E50ED4">
      <w:pPr>
        <w:pStyle w:val="PhDLegendaTabela"/>
      </w:pPr>
      <w:bookmarkStart w:id="161" w:name="_Ref63776950"/>
      <w:bookmarkStart w:id="162" w:name="_Toc63906630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3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1</w:t>
      </w:r>
      <w:r w:rsidR="00DA5337">
        <w:rPr>
          <w:noProof/>
        </w:rPr>
        <w:fldChar w:fldCharType="end"/>
      </w:r>
      <w:bookmarkEnd w:id="161"/>
      <w:r>
        <w:t xml:space="preserve"> - </w:t>
      </w:r>
      <w:r w:rsidRPr="00E1282F">
        <w:t>Simulações dos circuitos de controlo d</w:t>
      </w:r>
      <w:r w:rsidR="00DE77E9">
        <w:t>a</w:t>
      </w:r>
      <w:r w:rsidRPr="00E1282F">
        <w:t xml:space="preserve"> velocidade dos motores</w:t>
      </w:r>
      <w:r w:rsidR="004E5405">
        <w:t>.</w:t>
      </w:r>
      <w:bookmarkEnd w:id="162"/>
    </w:p>
    <w:tbl>
      <w:tblPr>
        <w:tblStyle w:val="TabelaSimples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2E5682"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5DC02654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1</w:t>
            </w:r>
          </w:p>
        </w:tc>
        <w:tc>
          <w:tcPr>
            <w:tcW w:w="772" w:type="pct"/>
            <w:vAlign w:val="center"/>
          </w:tcPr>
          <w:p w14:paraId="04191D7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2</w:t>
            </w:r>
          </w:p>
        </w:tc>
        <w:tc>
          <w:tcPr>
            <w:tcW w:w="780" w:type="pct"/>
            <w:vAlign w:val="center"/>
          </w:tcPr>
          <w:p w14:paraId="528C9C53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3</w:t>
            </w:r>
          </w:p>
        </w:tc>
        <w:tc>
          <w:tcPr>
            <w:tcW w:w="690" w:type="pct"/>
            <w:vAlign w:val="center"/>
          </w:tcPr>
          <w:p w14:paraId="7755EF2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0F9ED8D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6C29BEF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31B92F7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51F962D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67AE4D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6D9EF2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285EE92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0AF47DA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1164363D" w:rsidR="00770DB1" w:rsidRDefault="00EC7586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5,0 </w:t>
            </w:r>
            <w:r w:rsidR="00770DB1" w:rsidRPr="009609FC">
              <w:rPr>
                <w:szCs w:val="24"/>
              </w:rPr>
              <w:t>V</w:t>
            </w:r>
          </w:p>
        </w:tc>
        <w:tc>
          <w:tcPr>
            <w:tcW w:w="772" w:type="pct"/>
            <w:vAlign w:val="center"/>
          </w:tcPr>
          <w:p w14:paraId="3AC93A82" w14:textId="5E9147E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7,</w:t>
            </w:r>
            <w:r w:rsidR="00EC7586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7D837A1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</w:t>
            </w:r>
            <w:r w:rsidR="00EC7586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4195B954" w14:textId="5968A02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1D1760A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72" w:type="pct"/>
            <w:vAlign w:val="center"/>
          </w:tcPr>
          <w:p w14:paraId="6A2DEF92" w14:textId="34FD242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01F02F5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3A839907" w14:textId="5406132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</w:t>
            </w:r>
            <w:r w:rsidR="00BA6338">
              <w:rPr>
                <w:szCs w:val="24"/>
              </w:rPr>
              <w:t>7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46E6BE1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06C1450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3,</w:t>
            </w:r>
            <w:r w:rsidR="00EC7586">
              <w:t>8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2144C80C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BA6338">
              <w:t>5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4A7EC2E4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EC7586">
              <w:t>5</w:t>
            </w:r>
            <w:r>
              <w:t xml:space="preserve">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19BA400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6,</w:t>
            </w:r>
            <w:r w:rsidR="00EC7586">
              <w:t>3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21A4396B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</w:t>
            </w:r>
            <w:r w:rsidR="00EC7586">
              <w:t xml:space="preserve">6 </w:t>
            </w:r>
            <w:r>
              <w:t>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0275BAF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</w:t>
            </w:r>
            <w:r w:rsidR="00BA6338">
              <w:t>6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118F55E9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r w:rsidRPr="00770DB1">
              <w:rPr>
                <w:i/>
                <w:iCs/>
              </w:rPr>
              <w:t>Right</w:t>
            </w:r>
            <w:r w:rsidR="00BA6338">
              <w:rPr>
                <w:i/>
                <w:iCs/>
              </w:rPr>
              <w:t xml:space="preserve"> </w:t>
            </w:r>
            <w:r w:rsidR="00BA6338">
              <w:t>(direita)</w:t>
            </w:r>
          </w:p>
          <w:p w14:paraId="7BABFB6E" w14:textId="7051B10C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r w:rsidRPr="00770DB1">
              <w:rPr>
                <w:i/>
                <w:iCs/>
              </w:rPr>
              <w:t>Left</w:t>
            </w:r>
            <w:r w:rsidR="00BA6338">
              <w:rPr>
                <w:i/>
                <w:iCs/>
              </w:rPr>
              <w:t xml:space="preserve"> </w:t>
            </w:r>
            <w:r w:rsidR="00BA6338">
              <w:t>(esquerda)</w:t>
            </w:r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163" w:name="_Toc63905501"/>
      <w:r>
        <w:rPr>
          <w:rFonts w:ascii="NewsGotT" w:hAnsi="NewsGotT"/>
        </w:rPr>
        <w:t>Circuito de Atuação dos Sinais PWM</w:t>
      </w:r>
      <w:bookmarkEnd w:id="163"/>
    </w:p>
    <w:p w14:paraId="1E68D158" w14:textId="7C00F87B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r w:rsidR="0015794A">
        <w:rPr>
          <w:i/>
          <w:iCs/>
        </w:rPr>
        <w:t>duty cycle</w:t>
      </w:r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 %.</w:t>
      </w:r>
    </w:p>
    <w:p w14:paraId="58365D9C" w14:textId="1B57345A" w:rsidR="00090F0C" w:rsidRDefault="00E670CD" w:rsidP="00E670CD">
      <w:pPr>
        <w:pStyle w:val="PhDFigura"/>
      </w:pPr>
      <w:r>
        <w:rPr>
          <w:noProof/>
        </w:rPr>
        <w:drawing>
          <wp:inline distT="0" distB="0" distL="0" distR="0" wp14:anchorId="7B80300B" wp14:editId="4149F8F1">
            <wp:extent cx="5760085" cy="2508885"/>
            <wp:effectExtent l="0" t="0" r="0" b="5715"/>
            <wp:docPr id="80" name="Imagem 80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m 80" descr="Uma imagem com texto, interior, preto, captura de ecrã&#10;&#10;Descrição gerada automaticamente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8FF7" w14:textId="4D5BFB2D" w:rsidR="00090F0C" w:rsidRDefault="00090F0C" w:rsidP="00090F0C">
      <w:pPr>
        <w:pStyle w:val="PhDLegendaFiguras"/>
      </w:pPr>
      <w:bookmarkStart w:id="164" w:name="_Ref63615298"/>
      <w:bookmarkStart w:id="165" w:name="_Toc6390555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bookmarkEnd w:id="164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165"/>
    </w:p>
    <w:p w14:paraId="5CCF8C65" w14:textId="1FADC0A7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9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r w:rsidRPr="0027224E">
        <w:rPr>
          <w:i/>
          <w:iCs/>
        </w:rPr>
        <w:t>duty</w:t>
      </w:r>
      <w:r w:rsidR="00B642C1" w:rsidRPr="0027224E">
        <w:rPr>
          <w:i/>
          <w:iCs/>
        </w:rPr>
        <w:t xml:space="preserve"> </w:t>
      </w:r>
      <w:r w:rsidRPr="0027224E">
        <w:rPr>
          <w:i/>
          <w:iCs/>
        </w:rPr>
        <w:t>cycle</w:t>
      </w:r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F1F8903" w:rsidR="00090F0C" w:rsidRDefault="00E670CD" w:rsidP="001F66AE">
      <w:pPr>
        <w:pStyle w:val="PhDFigura"/>
      </w:pPr>
      <w:r>
        <w:rPr>
          <w:noProof/>
        </w:rPr>
        <w:drawing>
          <wp:inline distT="0" distB="0" distL="0" distR="0" wp14:anchorId="77D823AF" wp14:editId="5FFDC468">
            <wp:extent cx="5760085" cy="2531745"/>
            <wp:effectExtent l="0" t="0" r="0" b="1905"/>
            <wp:docPr id="81" name="Imagem 81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m 81" descr="Uma imagem com texto, interior, preto, captura de ecrã&#10;&#10;Descrição gerada automaticamente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A224" w14:textId="5BF9BC27" w:rsidR="00090F0C" w:rsidRDefault="00090F0C" w:rsidP="00090F0C">
      <w:pPr>
        <w:pStyle w:val="PhDLegendaFiguras"/>
      </w:pPr>
      <w:bookmarkStart w:id="166" w:name="_Ref63615705"/>
      <w:bookmarkStart w:id="167" w:name="_Toc63905553"/>
      <w:r>
        <w:t xml:space="preserve">Figura </w:t>
      </w:r>
      <w:r w:rsidR="00DA5337">
        <w:fldChar w:fldCharType="begin"/>
      </w:r>
      <w:r w:rsidR="00DA5337">
        <w:instrText xml:space="preserve"> ST</w:instrText>
      </w:r>
      <w:r w:rsidR="00DA5337">
        <w:instrText xml:space="preserve">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9</w:t>
      </w:r>
      <w:r w:rsidR="00DA5337">
        <w:rPr>
          <w:noProof/>
        </w:rPr>
        <w:fldChar w:fldCharType="end"/>
      </w:r>
      <w:bookmarkEnd w:id="166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167"/>
    </w:p>
    <w:p w14:paraId="4D72AE66" w14:textId="4C56E4E6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0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>3,</w:t>
      </w:r>
      <w:r w:rsidR="00BA6338">
        <w:rPr>
          <w:rFonts w:eastAsiaTheme="minorEastAsia"/>
        </w:rPr>
        <w:t>6</w:t>
      </w:r>
      <w:r w:rsidR="00B642C1" w:rsidRPr="00527B31">
        <w:rPr>
          <w:rFonts w:eastAsiaTheme="minorEastAsia"/>
        </w:rPr>
        <w:t xml:space="preserve">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r w:rsidR="0015794A" w:rsidRPr="0027224E">
        <w:rPr>
          <w:i/>
          <w:iCs/>
        </w:rPr>
        <w:t>duty cycle</w:t>
      </w:r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 xml:space="preserve">é </w:t>
      </w:r>
      <w:r w:rsidR="00BA6338">
        <w:t>de 97</w:t>
      </w:r>
      <w:r>
        <w:t xml:space="preserve"> %.</w:t>
      </w:r>
    </w:p>
    <w:p w14:paraId="78D29F10" w14:textId="3A77870E" w:rsidR="00090F0C" w:rsidRDefault="00E670CD" w:rsidP="00090F0C">
      <w:pPr>
        <w:pStyle w:val="PhDFigura"/>
      </w:pPr>
      <w:r>
        <w:rPr>
          <w:noProof/>
        </w:rPr>
        <w:drawing>
          <wp:inline distT="0" distB="0" distL="0" distR="0" wp14:anchorId="1684F5FC" wp14:editId="2AB36155">
            <wp:extent cx="5760085" cy="2480945"/>
            <wp:effectExtent l="0" t="0" r="0" b="0"/>
            <wp:docPr id="82" name="Imagem 82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m 82" descr="Uma imagem com texto, interior, preto, captura de ecrã&#10;&#10;Descrição gerada automaticamente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D7EC" w14:textId="14E30A4A" w:rsidR="00090F0C" w:rsidRDefault="00090F0C" w:rsidP="00090F0C">
      <w:pPr>
        <w:pStyle w:val="PhDLegendaFiguras"/>
      </w:pPr>
      <w:bookmarkStart w:id="168" w:name="_Ref63615767"/>
      <w:bookmarkStart w:id="169" w:name="_Toc63905554"/>
      <w:r>
        <w:t xml:space="preserve">Figura </w:t>
      </w:r>
      <w:r w:rsidR="00DA5337">
        <w:fldChar w:fldCharType="begin"/>
      </w:r>
      <w:r w:rsidR="00DA5337">
        <w:instrText xml:space="preserve"> STYLER</w:instrText>
      </w:r>
      <w:r w:rsidR="00DA5337">
        <w:instrText xml:space="preserve">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0</w:t>
      </w:r>
      <w:r w:rsidR="00DA5337">
        <w:rPr>
          <w:noProof/>
        </w:rPr>
        <w:fldChar w:fldCharType="end"/>
      </w:r>
      <w:bookmarkEnd w:id="168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169"/>
    </w:p>
    <w:p w14:paraId="54DFF646" w14:textId="03535D06" w:rsidR="00B642C1" w:rsidRPr="007B0569" w:rsidRDefault="00032C3B" w:rsidP="00B642C1">
      <w:pPr>
        <w:pStyle w:val="PhDCorpo"/>
      </w:pPr>
      <w:r>
        <w:tab/>
        <w:t xml:space="preserve">Conclui-se que quando maior o valor à entrada do circuito maior o </w:t>
      </w:r>
      <w:r w:rsidR="0015794A">
        <w:rPr>
          <w:i/>
          <w:iCs/>
        </w:rPr>
        <w:t>duty cycle</w:t>
      </w:r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 xml:space="preserve">ou seja, maior o valor </w:t>
      </w:r>
      <w:r w:rsidR="006E13BC">
        <w:t>contínuo</w:t>
      </w:r>
      <w:r w:rsidR="007B0569">
        <w:t xml:space="preserve">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170" w:name="_Toc63905502"/>
      <w:r>
        <w:rPr>
          <w:rFonts w:ascii="NewsGotT" w:hAnsi="NewsGotT"/>
        </w:rPr>
        <w:t>Máquina de Estados</w:t>
      </w:r>
      <w:bookmarkEnd w:id="170"/>
    </w:p>
    <w:p w14:paraId="0287DEE6" w14:textId="78F08F13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r w:rsidRPr="00FD0540">
        <w:rPr>
          <w:i/>
          <w:iCs/>
        </w:rPr>
        <w:t>clock</w:t>
      </w:r>
      <w:r w:rsidR="00BA6338">
        <w:rPr>
          <w:i/>
          <w:iCs/>
        </w:rPr>
        <w:t>,</w:t>
      </w:r>
      <w:r w:rsidR="00BA6338">
        <w:t xml:space="preserve"> baseado na montagem com o IC NE555</w:t>
      </w:r>
      <w:r w:rsidRPr="00527B31">
        <w:t>,</w:t>
      </w:r>
      <w:r w:rsidR="00BA6338">
        <w:t xml:space="preserve"> é</w:t>
      </w:r>
      <w:r w:rsidRPr="00527B31">
        <w:t xml:space="preserve"> usado na máquina de estados</w:t>
      </w:r>
      <w:r w:rsidR="00BA6338">
        <w:t xml:space="preserve"> e</w:t>
      </w:r>
      <w:r w:rsidRPr="00527B31">
        <w:t xml:space="preserve">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304B6EAD">
            <wp:extent cx="5299232" cy="2465223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36027" cy="2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3DD9251E" w:rsidR="00527B31" w:rsidRDefault="00527B31" w:rsidP="00527B31">
      <w:pPr>
        <w:pStyle w:val="PhDLegendaFiguras"/>
      </w:pPr>
      <w:bookmarkStart w:id="171" w:name="_Ref63670822"/>
      <w:bookmarkStart w:id="172" w:name="_Toc63905555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1</w:t>
      </w:r>
      <w:r w:rsidR="00DA5337">
        <w:rPr>
          <w:noProof/>
        </w:rPr>
        <w:fldChar w:fldCharType="end"/>
      </w:r>
      <w:bookmarkEnd w:id="171"/>
      <w:r>
        <w:t xml:space="preserve"> - </w:t>
      </w:r>
      <w:r w:rsidRPr="00295E5F">
        <w:t>Resposta do Oscilador de 1 kHz</w:t>
      </w:r>
      <w:r>
        <w:t>.</w:t>
      </w:r>
      <w:bookmarkEnd w:id="172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2521C8EE" w:rsidR="002E0612" w:rsidRDefault="002E0612" w:rsidP="00FD0540">
      <w:pPr>
        <w:pStyle w:val="PhDCorpo"/>
        <w:spacing w:before="240" w:after="0"/>
        <w:ind w:firstLine="567"/>
      </w:pPr>
      <w:r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BA6338">
      <w:pPr>
        <w:pStyle w:val="PhDFigura"/>
        <w:spacing w:after="0"/>
      </w:pPr>
      <w:r>
        <w:rPr>
          <w:noProof/>
        </w:rPr>
        <w:drawing>
          <wp:inline distT="0" distB="0" distL="0" distR="0" wp14:anchorId="18D381C2" wp14:editId="17AA308B">
            <wp:extent cx="5068800" cy="3790209"/>
            <wp:effectExtent l="0" t="0" r="0" b="127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068800" cy="3790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1A8830DA" w:rsidR="002E0612" w:rsidRDefault="002E0612" w:rsidP="002E0612">
      <w:pPr>
        <w:pStyle w:val="PhDLegendaFiguras"/>
      </w:pPr>
      <w:bookmarkStart w:id="173" w:name="_Ref63673718"/>
      <w:bookmarkStart w:id="174" w:name="_Toc63905556"/>
      <w:r>
        <w:t xml:space="preserve">Figura </w:t>
      </w:r>
      <w:r w:rsidR="00DA5337">
        <w:fldChar w:fldCharType="begin"/>
      </w:r>
      <w:r w:rsidR="00DA5337">
        <w:instrText xml:space="preserve"> STYLERE</w:instrText>
      </w:r>
      <w:r w:rsidR="00DA5337">
        <w:instrText xml:space="preserve">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2</w:t>
      </w:r>
      <w:r w:rsidR="00DA5337">
        <w:rPr>
          <w:noProof/>
        </w:rPr>
        <w:fldChar w:fldCharType="end"/>
      </w:r>
      <w:bookmarkEnd w:id="173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174"/>
    </w:p>
    <w:p w14:paraId="10DA07A5" w14:textId="08922507" w:rsidR="002E0612" w:rsidRDefault="001F28DB" w:rsidP="00BA6338">
      <w:pPr>
        <w:pStyle w:val="PhDCorpo"/>
      </w:pPr>
      <w:r>
        <w:tab/>
      </w:r>
      <w:r w:rsidR="002E0612">
        <w:t xml:space="preserve">Após pressionar o botão, a máquina de estados avança para o estado 1 com as saídas </w:t>
      </w:r>
      <w:r w:rsidR="002E0612" w:rsidRPr="006E13BC">
        <w:rPr>
          <w:i/>
          <w:iCs/>
        </w:rPr>
        <w:t>FWL</w:t>
      </w:r>
      <w:r w:rsidR="002E0612">
        <w:t xml:space="preserve"> e </w:t>
      </w:r>
      <w:r w:rsidR="002E0612" w:rsidRPr="006E13BC">
        <w:rPr>
          <w:i/>
          <w:iCs/>
        </w:rPr>
        <w:t>FWR</w:t>
      </w:r>
      <w:r w:rsidR="002E0612">
        <w:t xml:space="preserve"> ativas, fazendo com que o robô inicie o movimento, seguindo a linha</w:t>
      </w:r>
      <w:r w:rsidR="00B642C1">
        <w:t xml:space="preserve"> </w:t>
      </w:r>
      <w:r w:rsidR="00B642C1" w:rsidRPr="00F34D6E">
        <w:t>preta</w:t>
      </w:r>
      <w:r w:rsidR="00BA6338">
        <w:t xml:space="preserve">, como </w:t>
      </w:r>
      <w:r>
        <w:t>mostra</w:t>
      </w:r>
      <w:r w:rsidR="00BA6338">
        <w:t xml:space="preserve"> a </w:t>
      </w:r>
      <w:r w:rsidR="002E0612">
        <w:fldChar w:fldCharType="begin"/>
      </w:r>
      <w:r w:rsidR="002E0612">
        <w:instrText xml:space="preserve"> REF _Ref63673913 \h </w:instrText>
      </w:r>
      <w:r w:rsidR="002E0612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3</w:t>
      </w:r>
      <w:r w:rsidR="002E0612">
        <w:fldChar w:fldCharType="end"/>
      </w:r>
      <w:r w:rsidR="002E0612">
        <w:t>.</w:t>
      </w:r>
    </w:p>
    <w:p w14:paraId="1763EF0E" w14:textId="77777777" w:rsidR="002E0612" w:rsidRDefault="002E0612" w:rsidP="00BA6338">
      <w:pPr>
        <w:pStyle w:val="PhDCorpo"/>
        <w:keepNext/>
        <w:spacing w:after="0" w:line="240" w:lineRule="auto"/>
        <w:jc w:val="center"/>
      </w:pPr>
      <w:r>
        <w:rPr>
          <w:noProof/>
        </w:rPr>
        <w:drawing>
          <wp:inline distT="0" distB="0" distL="0" distR="0" wp14:anchorId="041EA5DD" wp14:editId="08140149">
            <wp:extent cx="5068800" cy="3747224"/>
            <wp:effectExtent l="0" t="0" r="0" b="5715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800" cy="374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CEF0" w14:textId="3B97081A" w:rsidR="00FD0540" w:rsidRPr="001F28DB" w:rsidRDefault="002E0612" w:rsidP="001F28DB">
      <w:pPr>
        <w:pStyle w:val="PhDLegendaFiguras"/>
      </w:pPr>
      <w:bookmarkStart w:id="175" w:name="_Ref63673913"/>
      <w:bookmarkStart w:id="176" w:name="_Toc63905557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3</w:t>
      </w:r>
      <w:r w:rsidR="00DA5337">
        <w:rPr>
          <w:noProof/>
        </w:rPr>
        <w:fldChar w:fldCharType="end"/>
      </w:r>
      <w:bookmarkEnd w:id="175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176"/>
    </w:p>
    <w:p w14:paraId="182CE38E" w14:textId="624DC3C6" w:rsidR="002E0612" w:rsidRPr="00712200" w:rsidRDefault="001F28DB" w:rsidP="001F28DB">
      <w:pPr>
        <w:pStyle w:val="PhDCorpo"/>
        <w:spacing w:after="0"/>
      </w:pPr>
      <w:r>
        <w:tab/>
      </w:r>
      <w:r w:rsidR="002E0612">
        <w:t xml:space="preserve">O robô continua o seu movimento até encontrar a linha horizontal de fim de percurso. Nesse momento,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estão a nível lógico alto, fazendo a máquina de estados avançar para o estado 2. Neste estado, o robô inicia o movimento de rotação</w:t>
      </w:r>
      <w:r w:rsidR="00F34D6E">
        <w:t xml:space="preserve"> sobre o seu eixo</w:t>
      </w:r>
      <w:r w:rsidR="002E0612">
        <w:t xml:space="preserve">, para a esquerda, com </w:t>
      </w:r>
      <w:r w:rsidR="002E0612" w:rsidRPr="006E13BC">
        <w:rPr>
          <w:i/>
          <w:iCs/>
        </w:rPr>
        <w:t>FWR</w:t>
      </w:r>
      <w:r w:rsidR="002E0612">
        <w:t xml:space="preserve"> e </w:t>
      </w:r>
      <w:r w:rsidR="002E0612" w:rsidRPr="006E13BC">
        <w:rPr>
          <w:i/>
          <w:iCs/>
        </w:rPr>
        <w:t>BWL</w:t>
      </w:r>
      <w:r w:rsidR="002E0612">
        <w:t xml:space="preserve"> a nível lógico alto</w:t>
      </w:r>
      <w:r>
        <w:t>, como apresentado na</w:t>
      </w:r>
      <w:r w:rsidR="002E0612">
        <w:t xml:space="preserve"> </w:t>
      </w:r>
      <w:r w:rsidR="002E0612">
        <w:fldChar w:fldCharType="begin"/>
      </w:r>
      <w:r w:rsidR="002E0612">
        <w:instrText xml:space="preserve"> REF _Ref63674184 \h </w:instrText>
      </w:r>
      <w:r w:rsidR="002E0612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4</w:t>
      </w:r>
      <w:r w:rsidR="002E0612">
        <w:fldChar w:fldCharType="end"/>
      </w:r>
      <w:r w:rsidR="002E0612">
        <w:t>.</w:t>
      </w:r>
    </w:p>
    <w:p w14:paraId="0D228459" w14:textId="77777777" w:rsidR="002E0612" w:rsidRDefault="002E0612" w:rsidP="001F28DB">
      <w:pPr>
        <w:pStyle w:val="PhDCabealho2"/>
        <w:numPr>
          <w:ilvl w:val="0"/>
          <w:numId w:val="0"/>
        </w:numPr>
        <w:spacing w:before="0" w:after="0"/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1DFF009C">
            <wp:extent cx="4824000" cy="3589605"/>
            <wp:effectExtent l="0" t="0" r="0" b="0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4824000" cy="35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56F98CF8" w:rsidR="002E0612" w:rsidRDefault="002E0612" w:rsidP="002E0612">
      <w:pPr>
        <w:pStyle w:val="PhDLegendaFiguras"/>
      </w:pPr>
      <w:bookmarkStart w:id="177" w:name="_Ref63674184"/>
      <w:bookmarkStart w:id="178" w:name="_Toc63905558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4</w:t>
      </w:r>
      <w:r w:rsidR="00DA5337">
        <w:rPr>
          <w:noProof/>
        </w:rPr>
        <w:fldChar w:fldCharType="end"/>
      </w:r>
      <w:bookmarkEnd w:id="177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</w:t>
      </w:r>
      <w:r w:rsidRPr="006E13BC">
        <w:rPr>
          <w:i/>
          <w:iCs/>
        </w:rPr>
        <w:t>S1</w:t>
      </w:r>
      <w:r w:rsidRPr="00343530">
        <w:t xml:space="preserve"> e </w:t>
      </w:r>
      <w:r w:rsidRPr="006E13BC">
        <w:rPr>
          <w:i/>
          <w:iCs/>
        </w:rPr>
        <w:t>S8</w:t>
      </w:r>
      <w:r w:rsidRPr="00343530">
        <w:t xml:space="preserve"> a nível lógico alto</w:t>
      </w:r>
      <w:r w:rsidR="00F34D6E">
        <w:t>.</w:t>
      </w:r>
      <w:bookmarkEnd w:id="178"/>
    </w:p>
    <w:p w14:paraId="1922D8C3" w14:textId="4E636CBB" w:rsidR="002E0612" w:rsidRDefault="001F28DB" w:rsidP="001F28DB">
      <w:pPr>
        <w:pStyle w:val="PhDCorpo"/>
        <w:spacing w:after="0"/>
      </w:pPr>
      <w:r>
        <w:tab/>
      </w:r>
      <w:r w:rsidR="002E0612">
        <w:t xml:space="preserve">A máquina de estados avança para o estado 3 quando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voltam a nível lógico baixo</w:t>
      </w:r>
      <w:r w:rsidR="00441B8F">
        <w:t xml:space="preserve"> (</w:t>
      </w:r>
      <w:r w:rsidR="002E0612">
        <w:fldChar w:fldCharType="begin"/>
      </w:r>
      <w:r w:rsidR="002E0612">
        <w:instrText xml:space="preserve"> REF _Ref63674578 \h </w:instrText>
      </w:r>
      <w:r w:rsidR="002E0612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5</w:t>
      </w:r>
      <w:r w:rsidR="002E0612">
        <w:fldChar w:fldCharType="end"/>
      </w:r>
      <w:r w:rsidR="00441B8F">
        <w:t>)</w:t>
      </w:r>
      <w:r w:rsidR="002E0612">
        <w:t xml:space="preserve">. Neste estado, as saídas da máquina de estados </w:t>
      </w:r>
      <w:r w:rsidR="00441B8F">
        <w:t>continuam</w:t>
      </w:r>
      <w:r w:rsidR="002E0612">
        <w:t xml:space="preserve">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7A103432">
            <wp:extent cx="4824000" cy="3552187"/>
            <wp:effectExtent l="0" t="0" r="0" b="0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000" cy="355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72BE0127" w:rsidR="002E0612" w:rsidRDefault="002E0612" w:rsidP="002E0612">
      <w:pPr>
        <w:pStyle w:val="PhDLegendaFiguras"/>
      </w:pPr>
      <w:bookmarkStart w:id="179" w:name="_Ref63674578"/>
      <w:bookmarkStart w:id="180" w:name="_Toc63905559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5</w:t>
      </w:r>
      <w:r w:rsidR="00DA5337">
        <w:rPr>
          <w:noProof/>
        </w:rPr>
        <w:fldChar w:fldCharType="end"/>
      </w:r>
      <w:bookmarkEnd w:id="179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 xml:space="preserve">) - </w:t>
      </w:r>
      <w:r w:rsidRPr="006E13BC">
        <w:rPr>
          <w:i/>
          <w:iCs/>
        </w:rPr>
        <w:t>S1</w:t>
      </w:r>
      <w:r w:rsidRPr="00AB7C3A">
        <w:t xml:space="preserve"> e </w:t>
      </w:r>
      <w:r w:rsidRPr="006E13BC">
        <w:rPr>
          <w:i/>
          <w:iCs/>
        </w:rPr>
        <w:t>S8</w:t>
      </w:r>
      <w:r w:rsidRPr="00AB7C3A">
        <w:t xml:space="preserve"> a nível lógico baixo</w:t>
      </w:r>
      <w:r w:rsidR="00F34D6E">
        <w:t>.</w:t>
      </w:r>
      <w:bookmarkEnd w:id="180"/>
    </w:p>
    <w:p w14:paraId="25E1F776" w14:textId="51B8C22C" w:rsidR="002E0612" w:rsidRPr="001F28DB" w:rsidRDefault="00441B8F" w:rsidP="001F28DB">
      <w:pPr>
        <w:pStyle w:val="PhDCorpo"/>
      </w:pPr>
      <w:r>
        <w:tab/>
      </w:r>
      <w:r w:rsidR="002E0612">
        <w:t xml:space="preserve">O robô continua o seu movimento de rotação até que o sensor </w:t>
      </w:r>
      <w:r w:rsidR="00B642C1" w:rsidRPr="00F34D6E">
        <w:t xml:space="preserve">5 </w:t>
      </w:r>
      <w:r w:rsidR="002E0612" w:rsidRPr="00F34D6E">
        <w:t>esteja</w:t>
      </w:r>
      <w:r w:rsidR="002E0612">
        <w:t xml:space="preserve"> sobre a linha vertical (</w:t>
      </w:r>
      <w:r w:rsidR="002E0612" w:rsidRPr="006E13BC">
        <w:rPr>
          <w:i/>
          <w:iCs/>
        </w:rPr>
        <w:t>S5</w:t>
      </w:r>
      <w:r w:rsidR="002E0612">
        <w:t xml:space="preserve"> a nível lógico alto), perfazendo uma rotação de 180 </w:t>
      </w:r>
      <w:r w:rsidR="002E0612">
        <w:rPr>
          <w:rFonts w:ascii="Times New Roman" w:hAnsi="Times New Roman"/>
        </w:rPr>
        <w:t>°</w:t>
      </w:r>
      <w:r w:rsidR="002E0612">
        <w:t xml:space="preserve">. Nesse momento, a máquina de estados volta ao estado 0 e o robô para, como mostra a </w:t>
      </w:r>
      <w:r w:rsidR="002E0612">
        <w:fldChar w:fldCharType="begin"/>
      </w:r>
      <w:r w:rsidR="002E0612">
        <w:instrText xml:space="preserve"> REF _Ref63674820 \h </w:instrText>
      </w:r>
      <w:r w:rsidR="002E0612">
        <w:fldChar w:fldCharType="separate"/>
      </w:r>
      <w:r w:rsidR="00A50C61">
        <w:t xml:space="preserve">Figura </w:t>
      </w:r>
      <w:r w:rsidR="00A50C61">
        <w:rPr>
          <w:noProof/>
        </w:rPr>
        <w:t>3</w:t>
      </w:r>
      <w:r w:rsidR="00A50C61">
        <w:t>.</w:t>
      </w:r>
      <w:r w:rsidR="00A50C61">
        <w:rPr>
          <w:noProof/>
        </w:rPr>
        <w:t>16</w:t>
      </w:r>
      <w:r w:rsidR="002E0612">
        <w:fldChar w:fldCharType="end"/>
      </w:r>
      <w:r w:rsidR="002E0612">
        <w:t>.</w:t>
      </w: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350529DE" wp14:editId="65FBB498">
            <wp:extent cx="5040000" cy="3718754"/>
            <wp:effectExtent l="0" t="0" r="8255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71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182C2F6C" w:rsidR="002E0612" w:rsidRPr="00B66544" w:rsidRDefault="002E0612" w:rsidP="002E0612">
      <w:pPr>
        <w:pStyle w:val="PhDLegendaFiguras"/>
      </w:pPr>
      <w:bookmarkStart w:id="181" w:name="_Ref63674820"/>
      <w:bookmarkStart w:id="182" w:name="_Toc63905560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6</w:t>
      </w:r>
      <w:r w:rsidR="00DA5337">
        <w:rPr>
          <w:noProof/>
        </w:rPr>
        <w:fldChar w:fldCharType="end"/>
      </w:r>
      <w:bookmarkEnd w:id="181"/>
      <w:r>
        <w:t xml:space="preserve"> - </w:t>
      </w:r>
      <w:r w:rsidR="00B642C1" w:rsidRPr="00F34D6E">
        <w:t>Máquina de estados no e</w:t>
      </w:r>
      <w:r w:rsidRPr="00F34D6E">
        <w:t xml:space="preserve">stado 0 (Parado novamente) - </w:t>
      </w:r>
      <w:r w:rsidRPr="006E13BC">
        <w:rPr>
          <w:i/>
          <w:iCs/>
        </w:rPr>
        <w:t>S5</w:t>
      </w:r>
      <w:r w:rsidRPr="00F34D6E">
        <w:t xml:space="preserve"> </w:t>
      </w:r>
      <w:r w:rsidR="00B642C1" w:rsidRPr="00F34D6E">
        <w:t>a nível lógico alto</w:t>
      </w:r>
      <w:r w:rsidR="00F34D6E">
        <w:t>.</w:t>
      </w:r>
      <w:bookmarkEnd w:id="182"/>
    </w:p>
    <w:p w14:paraId="1110108D" w14:textId="3029AD4E" w:rsidR="002E0612" w:rsidRDefault="002E0612" w:rsidP="001F28DB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87"/>
          <w:headerReference w:type="default" r:id="rId88"/>
          <w:footerReference w:type="even" r:id="rId89"/>
          <w:headerReference w:type="first" r:id="rId90"/>
          <w:footerReference w:type="first" r:id="rId91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183" w:name="_Toc63905503"/>
      <w:r w:rsidR="006A6AAA">
        <w:rPr>
          <w:rFonts w:ascii="NewsGotT" w:hAnsi="NewsGotT"/>
        </w:rPr>
        <w:t>Implementação dos Circuitos Eletrónicos</w:t>
      </w:r>
      <w:bookmarkEnd w:id="183"/>
    </w:p>
    <w:p w14:paraId="795D45F6" w14:textId="5476709C" w:rsidR="008055CE" w:rsidRDefault="00775910" w:rsidP="00626C7F">
      <w:pPr>
        <w:pStyle w:val="Ttulo2"/>
        <w:rPr>
          <w:rFonts w:ascii="NewsGotT" w:hAnsi="NewsGotT"/>
        </w:rPr>
      </w:pPr>
      <w:bookmarkStart w:id="184" w:name="_Toc310408201"/>
      <w:bookmarkStart w:id="185" w:name="_Toc471578975"/>
      <w:bookmarkStart w:id="186" w:name="_Toc63905504"/>
      <w:r w:rsidRPr="00B66544">
        <w:rPr>
          <w:rFonts w:ascii="NewsGotT" w:hAnsi="NewsGotT"/>
        </w:rPr>
        <w:t>Introdução</w:t>
      </w:r>
      <w:bookmarkEnd w:id="184"/>
      <w:bookmarkEnd w:id="185"/>
      <w:bookmarkEnd w:id="186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Logic</w:t>
      </w:r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PCBs e o KiCad para a sua visualização em 3D.</w:t>
      </w:r>
    </w:p>
    <w:p w14:paraId="0D405B08" w14:textId="3BE7DA9E" w:rsidR="00583510" w:rsidRPr="001A61DB" w:rsidRDefault="004F337C" w:rsidP="001A61DB">
      <w:pPr>
        <w:pStyle w:val="PhDCorpo"/>
      </w:pPr>
      <w:r>
        <w:tab/>
        <w:t>Foram desenvolvidas três PCBs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>ontrolo d</w:t>
      </w:r>
      <w:r w:rsidR="00DE77E9">
        <w:t>a</w:t>
      </w:r>
      <w:r w:rsidRPr="004F337C">
        <w:t xml:space="preserve">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 w:rsidRPr="00E86E2F">
        <w:t xml:space="preserve">condicionamento do botão e a máquina de estados. </w:t>
      </w:r>
      <w:r w:rsidR="00E86E2F">
        <w:t xml:space="preserve">De forma a </w:t>
      </w:r>
      <w:r w:rsidR="00E86E2F" w:rsidRPr="00E86E2F">
        <w:t>conferir maior estabilidade e robustez às alimentações</w:t>
      </w:r>
      <w:r w:rsidR="00E86E2F">
        <w:t xml:space="preserve"> dos ICs utilizados nas PCBs, é</w:t>
      </w:r>
      <w:r w:rsidR="00583510" w:rsidRPr="00E86E2F">
        <w:t xml:space="preserve"> necessári</w:t>
      </w:r>
      <w:r w:rsidR="00E86E2F">
        <w:t>o</w:t>
      </w:r>
      <w:r w:rsidR="00583510" w:rsidRPr="00E86E2F">
        <w:t xml:space="preserve"> </w:t>
      </w:r>
      <w:r w:rsidR="00E86E2F">
        <w:t xml:space="preserve">o uso de um </w:t>
      </w:r>
      <w:r w:rsidR="00583510" w:rsidRPr="00E86E2F">
        <w:t>condensador de desacoplamento</w:t>
      </w:r>
      <w:r w:rsidR="00E86E2F">
        <w:t xml:space="preserve"> por cada</w:t>
      </w:r>
      <w:r w:rsidR="000E7B04">
        <w:t xml:space="preserve"> alimentação de cada</w:t>
      </w:r>
      <w:r w:rsidR="00E86E2F">
        <w:t xml:space="preserve"> circuito integrado</w:t>
      </w:r>
      <w:r w:rsidR="00583510" w:rsidRPr="00E86E2F">
        <w:t>.</w:t>
      </w:r>
    </w:p>
    <w:p w14:paraId="603C0765" w14:textId="1A738EF3" w:rsidR="00F9271A" w:rsidRDefault="00F9271A" w:rsidP="00F9271A">
      <w:pPr>
        <w:pStyle w:val="Ttulo2"/>
        <w:rPr>
          <w:rFonts w:ascii="NewsGotT" w:hAnsi="NewsGotT"/>
        </w:rPr>
      </w:pPr>
      <w:bookmarkStart w:id="187" w:name="_Toc63905505"/>
      <w:bookmarkStart w:id="188" w:name="_Hlk63687793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 w:rsidR="00583510">
        <w:rPr>
          <w:rFonts w:ascii="NewsGotT" w:hAnsi="NewsGotT"/>
        </w:rPr>
        <w:t>–</w:t>
      </w:r>
      <w:r w:rsidR="002E1BDD">
        <w:rPr>
          <w:rFonts w:ascii="NewsGotT" w:hAnsi="NewsGotT"/>
        </w:rPr>
        <w:t xml:space="preserve"> </w:t>
      </w:r>
      <w:r w:rsidR="009B284E">
        <w:rPr>
          <w:rFonts w:ascii="NewsGotT" w:hAnsi="NewsGotT"/>
        </w:rPr>
        <w:t>5</w:t>
      </w:r>
      <w:r w:rsidR="00583510">
        <w:rPr>
          <w:rFonts w:ascii="NewsGotT" w:hAnsi="NewsGotT"/>
        </w:rPr>
        <w:t> V</w:t>
      </w:r>
      <w:bookmarkEnd w:id="187"/>
    </w:p>
    <w:bookmarkEnd w:id="188"/>
    <w:p w14:paraId="78F707E4" w14:textId="6BF02DEA" w:rsidR="0085745B" w:rsidRDefault="00AC55E8" w:rsidP="0085745B">
      <w:pPr>
        <w:pStyle w:val="PhDCorpo"/>
      </w:pPr>
      <w:r>
        <w:tab/>
        <w:t xml:space="preserve">Esta </w:t>
      </w:r>
      <w:r w:rsidR="00441B8F">
        <w:t>PCB,</w:t>
      </w:r>
      <w:r>
        <w:t xml:space="preserve"> além de </w:t>
      </w:r>
      <w:r w:rsidR="00441B8F">
        <w:t>possuir os circuitos de</w:t>
      </w:r>
      <w:r>
        <w:t xml:space="preserve"> condicionamento de sinal dos sensores também </w:t>
      </w:r>
      <w:r w:rsidR="00583510">
        <w:t xml:space="preserve">possui um </w:t>
      </w:r>
      <w:r w:rsidR="00441B8F">
        <w:t>circuito responsável por converter um sinal de</w:t>
      </w:r>
      <w:r>
        <w:t xml:space="preserve"> 12 V num sinal de </w:t>
      </w:r>
      <w:r w:rsidRPr="00F34D6E">
        <w:t>5</w:t>
      </w:r>
      <w:r w:rsidR="00AD0C9B" w:rsidRPr="00F34D6E">
        <w:t xml:space="preserve"> </w:t>
      </w:r>
      <w:r w:rsidRPr="00F34D6E">
        <w:t>V</w:t>
      </w:r>
      <w:r w:rsidR="00441B8F">
        <w:t xml:space="preserve">, sendo o esquema apresentado na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1</w:t>
      </w:r>
      <w:r w:rsidR="0085745B" w:rsidRPr="00F34D6E">
        <w:fldChar w:fldCharType="end"/>
      </w:r>
      <w:r w:rsidRPr="00F34D6E">
        <w:t xml:space="preserve">. </w:t>
      </w:r>
    </w:p>
    <w:p w14:paraId="5EA1A228" w14:textId="5A777572" w:rsidR="009B284E" w:rsidRDefault="009B284E" w:rsidP="00583510">
      <w:pPr>
        <w:pStyle w:val="PhDCorpo"/>
        <w:spacing w:after="0"/>
        <w:jc w:val="center"/>
      </w:pPr>
      <w:r w:rsidRPr="00512121">
        <w:rPr>
          <w:noProof/>
        </w:rPr>
        <w:drawing>
          <wp:inline distT="0" distB="0" distL="0" distR="0" wp14:anchorId="33E17A5F" wp14:editId="6C204DD3">
            <wp:extent cx="3173078" cy="1080000"/>
            <wp:effectExtent l="0" t="0" r="0" b="635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3" t="11067" r="3913" b="14300"/>
                    <a:stretch/>
                  </pic:blipFill>
                  <pic:spPr bwMode="auto">
                    <a:xfrm>
                      <a:off x="0" y="0"/>
                      <a:ext cx="317307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35979" w14:textId="0165A569" w:rsidR="0085745B" w:rsidRDefault="00AC55E8" w:rsidP="00583510">
      <w:pPr>
        <w:pStyle w:val="PhDLegendaFiguras"/>
        <w:spacing w:after="0"/>
      </w:pPr>
      <w:bookmarkStart w:id="189" w:name="_Ref63688030"/>
      <w:bookmarkStart w:id="190" w:name="_Toc63905561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189"/>
      <w:r>
        <w:t xml:space="preserve"> - Esquemático </w:t>
      </w:r>
      <w:r w:rsidR="009B284E">
        <w:t xml:space="preserve">do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9B284E">
        <w:t>.</w:t>
      </w:r>
      <w:bookmarkEnd w:id="190"/>
    </w:p>
    <w:p w14:paraId="486E7089" w14:textId="5924461C" w:rsidR="001A6B07" w:rsidRDefault="001A6B07" w:rsidP="00583510">
      <w:pPr>
        <w:pStyle w:val="PhDCorpo"/>
        <w:spacing w:before="240"/>
      </w:pPr>
      <w:r>
        <w:tab/>
      </w:r>
      <w:r w:rsidR="00DE19B3">
        <w:t>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</w:t>
      </w:r>
      <w:r w:rsidR="00583510">
        <w:t xml:space="preserve">, como mostra a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2</w:t>
      </w:r>
      <w:r w:rsidR="00DE19B3">
        <w:fldChar w:fldCharType="end"/>
      </w:r>
      <w:r w:rsidR="00583510">
        <w:t>.</w:t>
      </w:r>
    </w:p>
    <w:p w14:paraId="4FB3C8BF" w14:textId="0404EE79" w:rsidR="009B284E" w:rsidRDefault="009B284E" w:rsidP="009B284E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4C3D521A" wp14:editId="6783877C">
            <wp:extent cx="2016000" cy="1260000"/>
            <wp:effectExtent l="0" t="0" r="3810" b="0"/>
            <wp:docPr id="236" name="Imagem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25578" w14:textId="56AB55B0" w:rsidR="001A6B07" w:rsidRDefault="00DE19B3" w:rsidP="00DE19B3">
      <w:pPr>
        <w:pStyle w:val="PhDLegendaFiguras"/>
      </w:pPr>
      <w:bookmarkStart w:id="191" w:name="_Ref63689417"/>
      <w:bookmarkStart w:id="192" w:name="_Toc6390556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bookmarkEnd w:id="191"/>
      <w:r>
        <w:t xml:space="preserve"> </w:t>
      </w:r>
      <w:r w:rsidR="009B284E">
        <w:t>–</w:t>
      </w:r>
      <w:r>
        <w:t xml:space="preserve"> </w:t>
      </w:r>
      <w:r w:rsidR="009B284E">
        <w:t>Circuito que estabelece a t</w:t>
      </w:r>
      <w:r>
        <w:t>ensão de referência</w:t>
      </w:r>
      <w:r w:rsidR="009B284E">
        <w:t xml:space="preserve"> do circuito comparador.</w:t>
      </w:r>
      <w:bookmarkEnd w:id="192"/>
    </w:p>
    <w:p w14:paraId="6584B3C4" w14:textId="2CE8052D" w:rsidR="00DE19B3" w:rsidRDefault="00DE19B3" w:rsidP="00DE19B3">
      <w:pPr>
        <w:pStyle w:val="PhDCorpo"/>
      </w:pPr>
      <w:r>
        <w:tab/>
      </w:r>
      <w:r w:rsidR="002E1BDD">
        <w:t>Esta</w:t>
      </w:r>
      <w:r>
        <w:t xml:space="preserve"> PCB</w:t>
      </w:r>
      <w:r w:rsidR="002E1BDD">
        <w:t xml:space="preserve">, denominada </w:t>
      </w:r>
      <w:bookmarkStart w:id="193" w:name="_Hlk63788714"/>
      <w:r w:rsidR="002E1BDD">
        <w:t>AWR-19_SENSOR</w:t>
      </w:r>
      <w:bookmarkEnd w:id="193"/>
      <w:r w:rsidR="002E1BDD">
        <w:t>,</w:t>
      </w:r>
      <w:r>
        <w:t xml:space="preserve"> </w:t>
      </w:r>
      <w:r w:rsidR="002E1BDD">
        <w:t>tem o</w:t>
      </w:r>
      <w:r w:rsidR="00E16ADC">
        <w:t xml:space="preserve"> seu</w:t>
      </w:r>
      <w:r w:rsidR="002E1BDD">
        <w:t xml:space="preserve">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3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4</w:t>
      </w:r>
      <w:r w:rsidR="00B25945">
        <w:fldChar w:fldCharType="end"/>
      </w:r>
      <w:r w:rsidR="00B25945">
        <w:t>.</w:t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3D836BF2" w:rsidR="00DE19B3" w:rsidRDefault="00F619B1" w:rsidP="00F619B1">
      <w:pPr>
        <w:pStyle w:val="PhDLegendaFiguras"/>
      </w:pPr>
      <w:bookmarkStart w:id="194" w:name="_Ref63710625"/>
      <w:bookmarkStart w:id="195" w:name="_Toc63905563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bookmarkEnd w:id="194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195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5">
                      <a:extLst>
                        <a:ext uri="{BEBA8EAE-BF5A-486C-A8C5-ECC9F3942E4B}">
                          <a14:imgProps xmlns:a14="http://schemas.microsoft.com/office/drawing/2010/main">
                            <a14:imgLayer r:embed="rId96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46DAB45B" w:rsidR="00B31F1C" w:rsidRDefault="00F619B1" w:rsidP="00F619B1">
      <w:pPr>
        <w:pStyle w:val="PhDLegendaFiguras"/>
      </w:pPr>
      <w:bookmarkStart w:id="196" w:name="_Ref63710631"/>
      <w:bookmarkStart w:id="197" w:name="_Toc63905564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bookmarkEnd w:id="196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197"/>
    </w:p>
    <w:p w14:paraId="4D838B78" w14:textId="4A642D72" w:rsidR="00583510" w:rsidRDefault="00583510" w:rsidP="00583510">
      <w:pPr>
        <w:pStyle w:val="PhDCorpo"/>
      </w:pPr>
      <w:r>
        <w:tab/>
        <w:t xml:space="preserve">Na </w:t>
      </w:r>
      <w:r>
        <w:fldChar w:fldCharType="begin"/>
      </w:r>
      <w:r>
        <w:instrText xml:space="preserve"> REF _Ref63710631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4</w:t>
      </w:r>
      <w:r>
        <w:fldChar w:fldCharType="end"/>
      </w:r>
      <w:r>
        <w:t xml:space="preserve"> é possível ver que </w:t>
      </w:r>
      <w:r w:rsidR="00E86E2F">
        <w:t xml:space="preserve">a </w:t>
      </w:r>
      <w:r>
        <w:t xml:space="preserve">PCB </w:t>
      </w:r>
      <w:r w:rsidRPr="009B284E">
        <w:t xml:space="preserve">tem um conetor de dois pinos de entrada com +12 V e </w:t>
      </w:r>
      <w:r w:rsidRPr="009B284E">
        <w:rPr>
          <w:i/>
          <w:iCs/>
        </w:rPr>
        <w:t>GND</w:t>
      </w:r>
      <w:r w:rsidRPr="009B284E">
        <w:t xml:space="preserve">. Como o sinal de 5 V tem </w:t>
      </w:r>
      <w:r>
        <w:t>o</w:t>
      </w:r>
      <w:r w:rsidRPr="009B284E">
        <w:t xml:space="preserve"> objetivo </w:t>
      </w:r>
      <w:r>
        <w:t xml:space="preserve">de </w:t>
      </w:r>
      <w:r w:rsidRPr="009B284E">
        <w:t xml:space="preserve">alimentar </w:t>
      </w:r>
      <w:r>
        <w:t>outros circuitos além deste</w:t>
      </w:r>
      <w:r w:rsidRPr="009B284E">
        <w:t xml:space="preserve">, este sinal está ligado a um conetor de saída de </w:t>
      </w:r>
      <w:r>
        <w:t>dois</w:t>
      </w:r>
      <w:r w:rsidRPr="009B284E">
        <w:t xml:space="preserve"> pinos com </w:t>
      </w:r>
      <w:r w:rsidRPr="009B284E">
        <w:rPr>
          <w:i/>
          <w:iCs/>
        </w:rPr>
        <w:t>GND</w:t>
      </w:r>
      <w:r w:rsidRPr="009B284E">
        <w:t>. As entradas dos sensores</w:t>
      </w:r>
      <w:r w:rsidR="00E86E2F">
        <w:t xml:space="preserve"> e as suas saídas condicionadas</w:t>
      </w:r>
      <w:r w:rsidRPr="009B284E">
        <w:t xml:space="preserve"> estão organizadas em conetores de dois pinos, contendo cada um deles a entrada e a saída respetiva.</w:t>
      </w:r>
    </w:p>
    <w:p w14:paraId="79F4A007" w14:textId="6BD5A20E" w:rsidR="00F9271A" w:rsidRDefault="00F9271A" w:rsidP="00F9271A">
      <w:pPr>
        <w:pStyle w:val="Ttulo2"/>
        <w:rPr>
          <w:rFonts w:ascii="NewsGotT" w:hAnsi="NewsGotT"/>
        </w:rPr>
      </w:pPr>
      <w:bookmarkStart w:id="198" w:name="_Toc63905506"/>
      <w:r>
        <w:rPr>
          <w:rFonts w:ascii="NewsGotT" w:hAnsi="NewsGotT"/>
        </w:rPr>
        <w:t>Circuito Controlo d</w:t>
      </w:r>
      <w:r w:rsidR="00DE77E9">
        <w:rPr>
          <w:rFonts w:ascii="NewsGotT" w:hAnsi="NewsGotT"/>
        </w:rPr>
        <w:t>a</w:t>
      </w:r>
      <w:r>
        <w:rPr>
          <w:rFonts w:ascii="NewsGotT" w:hAnsi="NewsGotT"/>
        </w:rPr>
        <w:t xml:space="preserve"> Velocidade dos Motores e Atuação dos Sinais PWM</w:t>
      </w:r>
      <w:bookmarkEnd w:id="198"/>
    </w:p>
    <w:p w14:paraId="40C900DB" w14:textId="773A21EB" w:rsidR="00E16ADC" w:rsidRPr="00866D85" w:rsidRDefault="00E16ADC" w:rsidP="00E16ADC">
      <w:pPr>
        <w:pStyle w:val="PhDCorpo"/>
      </w:pPr>
      <w:r>
        <w:tab/>
        <w:t>A</w:t>
      </w:r>
      <w:r w:rsidR="002E1BDD">
        <w:t xml:space="preserve"> PCB</w:t>
      </w:r>
      <w:r>
        <w:t xml:space="preserve"> que engloba os circuitos de controlo da velocidade dos motores e atuação dos sinais PWM</w:t>
      </w:r>
      <w:r w:rsidR="002E1BDD">
        <w:t>, denominada AWR-19_PWM, tem o</w:t>
      </w:r>
      <w:r w:rsidR="00202F63">
        <w:t xml:space="preserve"> </w:t>
      </w:r>
      <w:r>
        <w:t xml:space="preserve">seu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5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6</w:t>
      </w:r>
      <w:r w:rsidR="009425D3">
        <w:fldChar w:fldCharType="end"/>
      </w:r>
      <w:r w:rsidR="009425D3">
        <w:t>.</w:t>
      </w:r>
      <w:r>
        <w:t xml:space="preserve"> Possui um conetor </w:t>
      </w:r>
      <w:r w:rsidRPr="001D1DC3">
        <w:t>de quatro</w:t>
      </w:r>
      <w:r>
        <w:t xml:space="preserve"> pinos para alimentação, com as tensões + 12 V, - 12 V, + 5 V e </w:t>
      </w:r>
      <w:r w:rsidRPr="00AC55E8">
        <w:rPr>
          <w:i/>
          <w:iCs/>
        </w:rPr>
        <w:t>GND</w:t>
      </w:r>
      <w:r>
        <w:t xml:space="preserve"> (conector </w:t>
      </w:r>
      <w:r w:rsidRPr="00E16ADC">
        <w:rPr>
          <w:i/>
          <w:iCs/>
        </w:rPr>
        <w:t>J1</w:t>
      </w:r>
      <w:r>
        <w:t xml:space="preserve">). Existem, ainda, duas entradas para os sensores </w:t>
      </w:r>
      <w:r w:rsidR="000E7B04">
        <w:t xml:space="preserve">(conector </w:t>
      </w:r>
      <w:r w:rsidR="000E7B04" w:rsidRPr="000E7B04">
        <w:rPr>
          <w:i/>
          <w:iCs/>
        </w:rPr>
        <w:t>J2</w:t>
      </w:r>
      <w:r w:rsidR="000E7B04">
        <w:t xml:space="preserve">) </w:t>
      </w:r>
      <w:r>
        <w:t>e duas saídas para os motores</w:t>
      </w:r>
      <w:r w:rsidR="000E7B04">
        <w:t xml:space="preserve"> (conector </w:t>
      </w:r>
      <w:r w:rsidR="000E7B04" w:rsidRPr="000E7B04">
        <w:rPr>
          <w:i/>
          <w:iCs/>
        </w:rPr>
        <w:t>J3</w:t>
      </w:r>
      <w:r w:rsidR="000E7B04">
        <w:t>)</w:t>
      </w:r>
      <w:r>
        <w:t xml:space="preserve">. </w:t>
      </w:r>
    </w:p>
    <w:p w14:paraId="1963D47C" w14:textId="77777777" w:rsidR="009425D3" w:rsidRDefault="004F1C30" w:rsidP="009425D3">
      <w:pPr>
        <w:pStyle w:val="PhDFigura"/>
      </w:pPr>
      <w:r>
        <w:rPr>
          <w:noProof/>
        </w:rPr>
        <w:drawing>
          <wp:inline distT="0" distB="0" distL="0" distR="0" wp14:anchorId="4A847743" wp14:editId="4465C52C">
            <wp:extent cx="3209677" cy="5390435"/>
            <wp:effectExtent l="0" t="4445" r="5715" b="5715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217940" cy="5404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0B5CC" w14:textId="34417119" w:rsidR="004F1C30" w:rsidRDefault="009425D3" w:rsidP="009425D3">
      <w:pPr>
        <w:pStyle w:val="PhDLegendaFiguras"/>
      </w:pPr>
      <w:bookmarkStart w:id="199" w:name="_Ref63693306"/>
      <w:bookmarkStart w:id="200" w:name="_Toc63905565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5</w:t>
      </w:r>
      <w:r w:rsidR="00DA5337">
        <w:rPr>
          <w:noProof/>
        </w:rPr>
        <w:fldChar w:fldCharType="end"/>
      </w:r>
      <w:bookmarkEnd w:id="199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200"/>
    </w:p>
    <w:p w14:paraId="760AD75B" w14:textId="77777777" w:rsidR="009425D3" w:rsidRDefault="009425D3" w:rsidP="009425D3">
      <w:pPr>
        <w:pStyle w:val="PhDFigura"/>
      </w:pPr>
      <w:r>
        <w:rPr>
          <w:noProof/>
        </w:rPr>
        <w:drawing>
          <wp:inline distT="0" distB="0" distL="0" distR="0" wp14:anchorId="0FE4F94E" wp14:editId="60D1374E">
            <wp:extent cx="4985467" cy="3482353"/>
            <wp:effectExtent l="0" t="0" r="5715" b="381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8">
                      <a:extLst>
                        <a:ext uri="{BEBA8EAE-BF5A-486C-A8C5-ECC9F3942E4B}">
                          <a14:imgProps xmlns:a14="http://schemas.microsoft.com/office/drawing/2010/main">
                            <a14:imgLayer r:embed="rId99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029121" cy="35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84213" w14:textId="36A9CC3D" w:rsidR="009425D3" w:rsidRDefault="009425D3" w:rsidP="009425D3">
      <w:pPr>
        <w:pStyle w:val="PhDLegendaFiguras"/>
      </w:pPr>
      <w:bookmarkStart w:id="201" w:name="_Ref63693314"/>
      <w:bookmarkStart w:id="202" w:name="_Toc63905566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6</w:t>
      </w:r>
      <w:r w:rsidR="00DA5337">
        <w:rPr>
          <w:noProof/>
        </w:rPr>
        <w:fldChar w:fldCharType="end"/>
      </w:r>
      <w:bookmarkEnd w:id="201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202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203" w:name="_Toc63905507"/>
      <w:r>
        <w:rPr>
          <w:rFonts w:ascii="NewsGotT" w:hAnsi="NewsGotT"/>
        </w:rPr>
        <w:t>Circuito de Condicionamento do Botão e Máquina de Estados</w:t>
      </w:r>
      <w:bookmarkEnd w:id="203"/>
    </w:p>
    <w:p w14:paraId="01076CCD" w14:textId="373DEBBA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A50C61">
        <w:t>2.5</w:t>
      </w:r>
      <w:r>
        <w:fldChar w:fldCharType="end"/>
      </w:r>
      <w:r w:rsidRPr="003B14F2">
        <w:t xml:space="preserve">, o botão precisa de um circuito de </w:t>
      </w:r>
      <w:r w:rsidRPr="00B35B24">
        <w:rPr>
          <w:i/>
          <w:iCs/>
        </w:rPr>
        <w:t>debounce</w:t>
      </w:r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7</w:t>
      </w:r>
      <w:r w:rsidRPr="003B14F2">
        <w:fldChar w:fldCharType="end"/>
      </w:r>
      <w:r w:rsidRPr="003B14F2">
        <w:t>. Além disso, acrescentou-se outro botão (</w:t>
      </w:r>
      <w:r w:rsidRPr="006E13BC">
        <w:rPr>
          <w:i/>
          <w:iCs/>
        </w:rPr>
        <w:t>B2</w:t>
      </w:r>
      <w:r w:rsidRPr="003B14F2">
        <w:t>)</w:t>
      </w:r>
      <w:r>
        <w:t xml:space="preserve"> </w:t>
      </w:r>
      <w:r w:rsidRPr="003B14F2">
        <w:t>que auxilia na tarefa de testes ao circuito.</w:t>
      </w:r>
      <w:r>
        <w:t xml:space="preserve"> O sinal de saída deste circuito, o sinal </w:t>
      </w:r>
      <w:r w:rsidRPr="006E13BC">
        <w:rPr>
          <w:i/>
          <w:iCs/>
        </w:rPr>
        <w:t>B</w:t>
      </w:r>
      <w:r>
        <w:t>, é o sinal condicionado do botão, que será usado no circuito da máquina de estados</w:t>
      </w:r>
      <w:r w:rsidR="000E7B04">
        <w:t xml:space="preserve">, como mostrado na </w:t>
      </w:r>
      <w:r w:rsidR="000E7B04" w:rsidRPr="000E7B04">
        <w:fldChar w:fldCharType="begin"/>
      </w:r>
      <w:r w:rsidR="000E7B04" w:rsidRPr="000E7B04">
        <w:instrText xml:space="preserve"> REF _Ref63670366 \h </w:instrText>
      </w:r>
      <w:r w:rsidR="000E7B04">
        <w:instrText xml:space="preserve"> \* MERGEFORMAT </w:instrText>
      </w:r>
      <w:r w:rsidR="000E7B04" w:rsidRPr="000E7B04">
        <w:fldChar w:fldCharType="separate"/>
      </w:r>
      <w:r w:rsidR="00A50C61" w:rsidRPr="00A50C61">
        <w:t>Figura 2.15</w:t>
      </w:r>
      <w:r w:rsidR="000E7B04" w:rsidRPr="000E7B04">
        <w:fldChar w:fldCharType="end"/>
      </w:r>
      <w:r w:rsidR="000E7B04">
        <w:t xml:space="preserve"> no subcapítulo </w:t>
      </w:r>
      <w:r w:rsidR="000E7B04">
        <w:fldChar w:fldCharType="begin"/>
      </w:r>
      <w:r w:rsidR="000E7B04">
        <w:instrText xml:space="preserve"> REF _Ref63694279 \r \h </w:instrText>
      </w:r>
      <w:r w:rsidR="000E7B04">
        <w:fldChar w:fldCharType="separate"/>
      </w:r>
      <w:r w:rsidR="00A50C61">
        <w:t>2.5</w:t>
      </w:r>
      <w:r w:rsidR="000E7B04">
        <w:fldChar w:fldCharType="end"/>
      </w:r>
      <w:r w:rsidRPr="000E7B04">
        <w:t>.</w:t>
      </w:r>
    </w:p>
    <w:p w14:paraId="14E59871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10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E1B8" w14:textId="16439D1A" w:rsidR="002E0612" w:rsidRDefault="002E0612" w:rsidP="002E0612">
      <w:pPr>
        <w:pStyle w:val="PhDLegendaFiguras"/>
      </w:pPr>
      <w:bookmarkStart w:id="204" w:name="_Ref63677901"/>
      <w:bookmarkStart w:id="205" w:name="_Toc63905567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7</w:t>
      </w:r>
      <w:r w:rsidR="00DA5337">
        <w:rPr>
          <w:noProof/>
        </w:rPr>
        <w:fldChar w:fldCharType="end"/>
      </w:r>
      <w:bookmarkEnd w:id="204"/>
      <w:r>
        <w:t xml:space="preserve"> - Circuito de </w:t>
      </w:r>
      <w:r w:rsidRPr="00B35B24">
        <w:rPr>
          <w:i/>
          <w:iCs/>
        </w:rPr>
        <w:t>debounce</w:t>
      </w:r>
      <w:r w:rsidR="00202F63">
        <w:rPr>
          <w:i/>
          <w:iCs/>
        </w:rPr>
        <w:t>.</w:t>
      </w:r>
      <w:bookmarkEnd w:id="205"/>
    </w:p>
    <w:p w14:paraId="2D813DCD" w14:textId="6DB5CC35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8</w:t>
      </w:r>
      <w:r>
        <w:fldChar w:fldCharType="end"/>
      </w:r>
      <w:r>
        <w:t xml:space="preserve">, foi acrescentado ao circuito de </w:t>
      </w:r>
      <w:r w:rsidRPr="003B14F2">
        <w:rPr>
          <w:i/>
          <w:iCs/>
        </w:rPr>
        <w:t>reset</w:t>
      </w:r>
      <w:r w:rsidR="006273C4">
        <w:t xml:space="preserve">, visto no </w:t>
      </w:r>
      <w:r>
        <w:t>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A50C61">
        <w:t>2.5</w:t>
      </w:r>
      <w:r w:rsidR="00E854BD">
        <w:fldChar w:fldCharType="end"/>
      </w:r>
      <w:r w:rsidR="006273C4">
        <w:t xml:space="preserve">, </w:t>
      </w:r>
      <w:r>
        <w:t>um botão de pressão (</w:t>
      </w:r>
      <w:r w:rsidRPr="006273C4">
        <w:rPr>
          <w:i/>
          <w:iCs/>
        </w:rPr>
        <w:t>B1</w:t>
      </w:r>
      <w:r>
        <w:t>) que permite</w:t>
      </w:r>
      <w:r w:rsidR="006273C4">
        <w:t>,</w:t>
      </w:r>
      <w:r>
        <w:t xml:space="preserve"> sempre que necessário</w:t>
      </w:r>
      <w:r w:rsidR="006273C4">
        <w:t>,</w:t>
      </w:r>
      <w:r>
        <w:t xml:space="preserve"> em testes</w:t>
      </w:r>
      <w:r w:rsidR="006273C4">
        <w:t xml:space="preserve"> experimentais</w:t>
      </w:r>
      <w:r>
        <w:t xml:space="preserve">, fazer </w:t>
      </w:r>
      <w:r>
        <w:rPr>
          <w:i/>
          <w:iCs/>
        </w:rPr>
        <w:t>reset</w:t>
      </w:r>
      <w:r>
        <w:t xml:space="preserve"> à máquina de estados. O conector </w:t>
      </w:r>
      <w:r w:rsidRPr="006273C4">
        <w:rPr>
          <w:i/>
          <w:iCs/>
        </w:rPr>
        <w:t>J9</w:t>
      </w:r>
      <w:r>
        <w:t xml:space="preserve"> possibilita o uso de um outro botão. </w:t>
      </w:r>
    </w:p>
    <w:p w14:paraId="522CBD7C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10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E19FD" w14:textId="047657A6" w:rsidR="002E0612" w:rsidRDefault="002E0612" w:rsidP="002E0612">
      <w:pPr>
        <w:pStyle w:val="PhDLegendaFiguras"/>
      </w:pPr>
      <w:bookmarkStart w:id="206" w:name="_Ref63686188"/>
      <w:bookmarkStart w:id="207" w:name="_Ref63686183"/>
      <w:bookmarkStart w:id="208" w:name="_Toc63905568"/>
      <w:r>
        <w:t xml:space="preserve">Figura </w:t>
      </w:r>
      <w:r w:rsidR="00DA5337">
        <w:fldChar w:fldCharType="begin"/>
      </w:r>
      <w:r w:rsidR="00DA5337">
        <w:instrText xml:space="preserve"> STYLERE</w:instrText>
      </w:r>
      <w:r w:rsidR="00DA5337">
        <w:instrText xml:space="preserve">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bookmarkEnd w:id="206"/>
      <w:r>
        <w:t xml:space="preserve"> - Circuito de </w:t>
      </w:r>
      <w:r w:rsidRPr="00B35B24">
        <w:rPr>
          <w:i/>
          <w:iCs/>
        </w:rPr>
        <w:t>reset</w:t>
      </w:r>
      <w:bookmarkEnd w:id="207"/>
      <w:r w:rsidR="00202F63">
        <w:rPr>
          <w:i/>
          <w:iCs/>
        </w:rPr>
        <w:t>.</w:t>
      </w:r>
      <w:bookmarkEnd w:id="208"/>
    </w:p>
    <w:p w14:paraId="081D0C22" w14:textId="61FE9616" w:rsidR="006273C4" w:rsidRDefault="002E1BDD" w:rsidP="006273C4">
      <w:pPr>
        <w:pStyle w:val="PhDCorpo"/>
      </w:pPr>
      <w:r>
        <w:tab/>
      </w:r>
      <w:r w:rsidR="006273C4">
        <w:t>A</w:t>
      </w:r>
      <w:r>
        <w:t xml:space="preserve"> PCB</w:t>
      </w:r>
      <w:r w:rsidR="006273C4">
        <w:t xml:space="preserve"> que implementa a máquina de estados e o circuito de condicionamento do botão</w:t>
      </w:r>
      <w:r>
        <w:t xml:space="preserve">, denominada AWR-19_FSM, tem o </w:t>
      </w:r>
      <w:r w:rsidR="006273C4">
        <w:t xml:space="preserve">seu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4</w:t>
      </w:r>
      <w:r w:rsidR="00A50C61">
        <w:t>.</w:t>
      </w:r>
      <w:r w:rsidR="00A50C61">
        <w:rPr>
          <w:noProof/>
        </w:rPr>
        <w:t>9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A50C61" w:rsidRPr="00A50C61">
        <w:t>Figura 4.10</w:t>
      </w:r>
      <w:r w:rsidRPr="002E1BDD">
        <w:fldChar w:fldCharType="end"/>
      </w:r>
      <w:r>
        <w:t>.</w:t>
      </w:r>
      <w:r w:rsidR="006273C4">
        <w:t xml:space="preserve"> </w:t>
      </w:r>
    </w:p>
    <w:p w14:paraId="0BE02FB4" w14:textId="046EA03C" w:rsidR="000E7B04" w:rsidRDefault="006273C4" w:rsidP="002E1BDD">
      <w:pPr>
        <w:pStyle w:val="PhDCorpo"/>
      </w:pPr>
      <w:r>
        <w:tab/>
      </w:r>
      <w:r w:rsidR="000E7B04">
        <w:t>De forma a alimentar os circuitos da máquina de estados, é necessário um conector de dois pinos, com +</w:t>
      </w:r>
      <w:r>
        <w:t xml:space="preserve"> </w:t>
      </w:r>
      <w:r w:rsidR="000E7B04">
        <w:t xml:space="preserve">5 V e </w:t>
      </w:r>
      <w:r w:rsidR="000E7B04" w:rsidRPr="00886CA6">
        <w:rPr>
          <w:i/>
          <w:iCs/>
        </w:rPr>
        <w:t>GND</w:t>
      </w:r>
      <w:r>
        <w:rPr>
          <w:i/>
          <w:iCs/>
        </w:rPr>
        <w:t xml:space="preserve"> </w:t>
      </w:r>
      <w:r>
        <w:t xml:space="preserve">(conector </w:t>
      </w:r>
      <w:r>
        <w:rPr>
          <w:i/>
          <w:iCs/>
        </w:rPr>
        <w:t>J1</w:t>
      </w:r>
      <w:r>
        <w:t>)</w:t>
      </w:r>
      <w:r w:rsidR="000E7B04" w:rsidRPr="007B26D1">
        <w:t xml:space="preserve">. </w:t>
      </w:r>
      <w:r>
        <w:t xml:space="preserve">Para as entradas da máquina de estados foram usados dois conectores separados, o conector </w:t>
      </w:r>
      <w:r w:rsidRPr="006273C4">
        <w:rPr>
          <w:i/>
          <w:iCs/>
        </w:rPr>
        <w:t>J3</w:t>
      </w:r>
      <w:r>
        <w:t xml:space="preserve"> para os sensores (</w:t>
      </w:r>
      <w:r w:rsidRPr="006E13BC">
        <w:rPr>
          <w:i/>
          <w:iCs/>
        </w:rPr>
        <w:t>S1</w:t>
      </w:r>
      <w:r>
        <w:t xml:space="preserve">, </w:t>
      </w:r>
      <w:r w:rsidRPr="006E13BC">
        <w:rPr>
          <w:i/>
          <w:iCs/>
        </w:rPr>
        <w:t>S5</w:t>
      </w:r>
      <w:r>
        <w:t xml:space="preserve"> e </w:t>
      </w:r>
      <w:r w:rsidRPr="006E13BC">
        <w:rPr>
          <w:i/>
          <w:iCs/>
        </w:rPr>
        <w:t>S8</w:t>
      </w:r>
      <w:r>
        <w:t xml:space="preserve">) e o conector </w:t>
      </w:r>
      <w:r w:rsidRPr="006273C4">
        <w:rPr>
          <w:i/>
          <w:iCs/>
        </w:rPr>
        <w:t>J8</w:t>
      </w:r>
      <w:r>
        <w:t xml:space="preserve"> para o botão (</w:t>
      </w:r>
      <w:r w:rsidRPr="006E13BC">
        <w:rPr>
          <w:i/>
          <w:iCs/>
        </w:rPr>
        <w:t>B_IN</w:t>
      </w:r>
      <w:r>
        <w:t xml:space="preserve">). Para garantir o encapsulamento do robô, utilizou-se um botão na parte exterior da sua armadura, sendo, para isso, necessário conectar esse botão ao circuito da máquina de estados. Para as </w:t>
      </w:r>
      <w:r w:rsidR="000E7B04" w:rsidRPr="007B26D1">
        <w:t>quatro saídas (</w:t>
      </w:r>
      <w:r w:rsidR="000E7B04" w:rsidRPr="006E13BC">
        <w:rPr>
          <w:i/>
          <w:iCs/>
        </w:rPr>
        <w:t>FWL</w:t>
      </w:r>
      <w:r w:rsidR="000E7B04" w:rsidRPr="007B26D1">
        <w:t xml:space="preserve">, </w:t>
      </w:r>
      <w:r w:rsidR="000E7B04" w:rsidRPr="006E13BC">
        <w:rPr>
          <w:i/>
          <w:iCs/>
        </w:rPr>
        <w:t>FWR</w:t>
      </w:r>
      <w:r w:rsidR="000E7B04" w:rsidRPr="007B26D1">
        <w:t xml:space="preserve">, </w:t>
      </w:r>
      <w:r w:rsidR="000E7B04" w:rsidRPr="006E13BC">
        <w:rPr>
          <w:i/>
          <w:iCs/>
        </w:rPr>
        <w:t>BWL</w:t>
      </w:r>
      <w:r w:rsidR="000E7B04" w:rsidRPr="007B26D1">
        <w:t xml:space="preserve"> e </w:t>
      </w:r>
      <w:r w:rsidR="000E7B04" w:rsidRPr="006E13BC">
        <w:rPr>
          <w:i/>
          <w:iCs/>
        </w:rPr>
        <w:t>BWR</w:t>
      </w:r>
      <w:r>
        <w:t xml:space="preserve">) destes circuitos foi usado o conector </w:t>
      </w:r>
      <w:r w:rsidRPr="006273C4">
        <w:rPr>
          <w:i/>
          <w:iCs/>
        </w:rPr>
        <w:t>J2</w:t>
      </w:r>
      <w:r>
        <w:t xml:space="preserve">. 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46259C95" w:rsidR="002E0612" w:rsidRDefault="002E0612" w:rsidP="002E0612">
      <w:pPr>
        <w:pStyle w:val="PhDLegendaFiguras"/>
      </w:pPr>
      <w:bookmarkStart w:id="209" w:name="_Ref63763785"/>
      <w:bookmarkStart w:id="210" w:name="_Toc63905569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4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9</w:t>
      </w:r>
      <w:r w:rsidR="00DA5337">
        <w:rPr>
          <w:noProof/>
        </w:rPr>
        <w:fldChar w:fldCharType="end"/>
      </w:r>
      <w:bookmarkEnd w:id="209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211" w:name="_Hlk63789513"/>
      <w:r w:rsidR="00202F63">
        <w:t>AWR-19_FSM</w:t>
      </w:r>
      <w:bookmarkEnd w:id="211"/>
      <w:r w:rsidR="00202F63">
        <w:t>.</w:t>
      </w:r>
      <w:bookmarkEnd w:id="210"/>
    </w:p>
    <w:p w14:paraId="08E02BFD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4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CD89D" w14:textId="6E10E9AF" w:rsidR="009425D3" w:rsidRDefault="002E0612" w:rsidP="00202F63">
      <w:pPr>
        <w:pStyle w:val="Legenda"/>
        <w:jc w:val="center"/>
      </w:pPr>
      <w:bookmarkStart w:id="212" w:name="_Ref63763791"/>
      <w:bookmarkStart w:id="213" w:name="_Toc63905570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212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213"/>
    </w:p>
    <w:p w14:paraId="024F85A9" w14:textId="77777777" w:rsidR="009425D3" w:rsidRPr="00B66544" w:rsidRDefault="009425D3" w:rsidP="009425D3">
      <w:pPr>
        <w:pStyle w:val="PhDCorpo"/>
        <w:jc w:val="left"/>
        <w:sectPr w:rsidR="009425D3" w:rsidRPr="00B66544" w:rsidSect="00B748D3">
          <w:headerReference w:type="even" r:id="rId105"/>
          <w:headerReference w:type="default" r:id="rId106"/>
          <w:footerReference w:type="even" r:id="rId107"/>
          <w:headerReference w:type="first" r:id="rId108"/>
          <w:footerReference w:type="first" r:id="rId109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4515437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4" w:name="_Toc63905508"/>
      <w:r w:rsidR="006A6AAA">
        <w:rPr>
          <w:rFonts w:ascii="NewsGotT" w:hAnsi="NewsGotT"/>
        </w:rPr>
        <w:t>Lista de Componentes</w:t>
      </w:r>
      <w:bookmarkEnd w:id="214"/>
    </w:p>
    <w:p w14:paraId="170A6B02" w14:textId="2A27BFF1" w:rsidR="000423D7" w:rsidRDefault="000423D7" w:rsidP="000423D7">
      <w:pPr>
        <w:pStyle w:val="PhDLegendaTabela"/>
      </w:pPr>
      <w:bookmarkStart w:id="215" w:name="_Toc63906631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5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1</w:t>
      </w:r>
      <w:r w:rsidR="00DA5337">
        <w:rPr>
          <w:noProof/>
        </w:rPr>
        <w:fldChar w:fldCharType="end"/>
      </w:r>
      <w:r>
        <w:t xml:space="preserve"> - Lista de componentes</w:t>
      </w:r>
      <w:r w:rsidR="00E16200">
        <w:t>.</w:t>
      </w:r>
      <w:bookmarkEnd w:id="215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249"/>
        <w:gridCol w:w="2034"/>
        <w:gridCol w:w="1064"/>
        <w:gridCol w:w="1217"/>
        <w:gridCol w:w="977"/>
        <w:gridCol w:w="1066"/>
      </w:tblGrid>
      <w:tr w:rsidR="00152035" w:rsidRPr="006A6AAA" w14:paraId="3A832C07" w14:textId="77777777" w:rsidTr="00E16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4" w:type="dxa"/>
            <w:vAlign w:val="center"/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69" w:type="dxa"/>
            <w:gridSpan w:val="2"/>
            <w:vAlign w:val="center"/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otor Bot'n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2034" w:type="dxa"/>
            <w:vAlign w:val="center"/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7029B59B" w14:textId="14AAB8E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35,00</w:t>
            </w:r>
            <w:r w:rsidR="00A95995">
              <w:rPr>
                <w:rFonts w:ascii="NewsGotT" w:hAnsi="NewsGotT"/>
                <w:lang w:val="en-GB"/>
              </w:rPr>
              <w:t> 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>Par de rodas Bot'n Roll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2034" w:type="dxa"/>
            <w:vAlign w:val="center"/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 de hubs Bot'n Roll ONE A</w:t>
            </w:r>
          </w:p>
        </w:tc>
        <w:tc>
          <w:tcPr>
            <w:tcW w:w="2034" w:type="dxa"/>
            <w:vAlign w:val="center"/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2034" w:type="dxa"/>
            <w:vAlign w:val="center"/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Leroy Merlin</w:t>
            </w:r>
          </w:p>
        </w:tc>
        <w:tc>
          <w:tcPr>
            <w:tcW w:w="0" w:type="auto"/>
            <w:vAlign w:val="center"/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E16200">
        <w:trPr>
          <w:trHeight w:hRule="exact" w:val="1333"/>
          <w:jc w:val="center"/>
        </w:trPr>
        <w:tc>
          <w:tcPr>
            <w:tcW w:w="454" w:type="dxa"/>
            <w:vAlign w:val="center"/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Ah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2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E5DE0A" wp14:editId="588400AB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3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6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0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6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r w:rsidRPr="006A6AAA">
              <w:rPr>
                <w:rFonts w:ascii="NewsGotT" w:hAnsi="NewsGotT"/>
                <w:i/>
                <w:iCs/>
              </w:rPr>
              <w:t xml:space="preserve">trimmer </w:t>
            </w:r>
            <w:r w:rsidRPr="006A6AAA">
              <w:rPr>
                <w:rFonts w:ascii="NewsGotT" w:hAnsi="NewsGotT"/>
              </w:rPr>
              <w:t>multivolta</w:t>
            </w:r>
          </w:p>
        </w:tc>
        <w:tc>
          <w:tcPr>
            <w:tcW w:w="2034" w:type="dxa"/>
            <w:vAlign w:val="center"/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8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Gmlux</w:t>
            </w:r>
          </w:p>
        </w:tc>
        <w:tc>
          <w:tcPr>
            <w:tcW w:w="0" w:type="auto"/>
            <w:vAlign w:val="center"/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5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2034" w:type="dxa"/>
            <w:vAlign w:val="center"/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152035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0" w:type="auto"/>
            <w:vAlign w:val="center"/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E16200">
        <w:trPr>
          <w:trHeight w:hRule="exact" w:val="1297"/>
          <w:jc w:val="center"/>
        </w:trPr>
        <w:tc>
          <w:tcPr>
            <w:tcW w:w="454" w:type="dxa"/>
            <w:vAlign w:val="center"/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Jumpers</w:t>
            </w:r>
          </w:p>
        </w:tc>
        <w:tc>
          <w:tcPr>
            <w:tcW w:w="2034" w:type="dxa"/>
            <w:vAlign w:val="center"/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C06A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</w:trPr>
        <w:tc>
          <w:tcPr>
            <w:tcW w:w="8219" w:type="dxa"/>
            <w:gridSpan w:val="6"/>
            <w:shd w:val="clear" w:color="auto" w:fill="AEAAAA" w:themeFill="background2" w:themeFillShade="BF"/>
            <w:vAlign w:val="center"/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</w:tcPr>
          <w:p w14:paraId="68B758A5" w14:textId="0CB65F0F" w:rsidR="00E16200" w:rsidRPr="00E16200" w:rsidRDefault="00E16200" w:rsidP="002C0CF0">
            <w:pPr>
              <w:pStyle w:val="Corpodetexto"/>
              <w:spacing w:after="0"/>
              <w:jc w:val="center"/>
            </w:pPr>
            <w:r>
              <w:rPr>
                <w:rFonts w:ascii="NewsGotT" w:hAnsi="NewsGotT"/>
              </w:rPr>
              <w:t>227,85</w:t>
            </w:r>
            <w:r w:rsidR="00A95995">
              <w:rPr>
                <w:rFonts w:ascii="NewsGotT" w:hAnsi="NewsGotT"/>
              </w:rPr>
              <w:t> </w:t>
            </w:r>
            <w:r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62"/>
          <w:headerReference w:type="default" r:id="rId163"/>
          <w:headerReference w:type="first" r:id="rId164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6" w:name="_Toc63905509"/>
      <w:r w:rsidR="000B1901">
        <w:rPr>
          <w:rFonts w:ascii="NewsGotT" w:hAnsi="NewsGotT"/>
        </w:rPr>
        <w:t>Circuito Mecânico Implementado</w:t>
      </w:r>
      <w:bookmarkEnd w:id="216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7133A680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EndPr/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A56802" w:rsidRPr="00A56802">
            <w:rPr>
              <w:noProof/>
            </w:rPr>
            <w:t>[13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</w:t>
      </w:r>
      <w:r w:rsidR="00A95995">
        <w:t> </w:t>
      </w:r>
      <w:r>
        <w:t>mm</w:t>
      </w:r>
      <w:r w:rsidR="001B6FE0">
        <w:t xml:space="preserve"> de diâmetro</w:t>
      </w:r>
      <w:r>
        <w:t xml:space="preserve">), tal como o próprio nome indica, rodam livremente em qualquer sentido e têm o propósito de dar estabilidade ao robô. Os suportes destas rodas foram colocados na dianteira e traseira da armadura e permitem o ajuste da distância das rodas livres ao chão. Foi usado um suporte de altura ajustável para prender o </w:t>
      </w:r>
      <w:r w:rsidRPr="00C132AD">
        <w:rPr>
          <w:i/>
          <w:iCs/>
        </w:rPr>
        <w:t>array</w:t>
      </w:r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6FF3E8D1" w14:textId="2C54A1A5" w:rsidR="009C6BB5" w:rsidRPr="000B1901" w:rsidRDefault="009C6BB5" w:rsidP="009C6BB5">
      <w:pPr>
        <w:pStyle w:val="PhDCorpo"/>
        <w:ind w:firstLine="567"/>
      </w:pPr>
      <w:r>
        <w:t>N</w:t>
      </w:r>
      <w:r w:rsidR="00A50C61">
        <w:t xml:space="preserve">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6A7D51">
        <w:t xml:space="preserve">Figura </w:t>
      </w:r>
      <w:r w:rsidR="006A7D51">
        <w:rPr>
          <w:noProof/>
        </w:rPr>
        <w:t>6</w:t>
      </w:r>
      <w:r w:rsidR="006A7D51">
        <w:t>.</w:t>
      </w:r>
      <w:r w:rsidR="006A7D51">
        <w:rPr>
          <w:noProof/>
        </w:rPr>
        <w:t>1</w:t>
      </w:r>
      <w:r w:rsidR="006A7D51">
        <w:fldChar w:fldCharType="end"/>
      </w:r>
      <w:r w:rsidR="006A7D51">
        <w:t xml:space="preserve"> (a)</w:t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  <w:r w:rsidR="006A7D51">
        <w:t xml:space="preserve"> N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6A7D51">
        <w:t xml:space="preserve">Figura </w:t>
      </w:r>
      <w:r w:rsidR="006A7D51">
        <w:rPr>
          <w:noProof/>
        </w:rPr>
        <w:t>6</w:t>
      </w:r>
      <w:r w:rsidR="006A7D51">
        <w:t>.</w:t>
      </w:r>
      <w:r w:rsidR="006A7D51">
        <w:rPr>
          <w:noProof/>
        </w:rPr>
        <w:t>1</w:t>
      </w:r>
      <w:r w:rsidR="006A7D51">
        <w:fldChar w:fldCharType="end"/>
      </w:r>
      <w:r w:rsidR="006A7D51">
        <w:t xml:space="preserve"> (b), mostra-se a fixação dos suportes das rodas, motores e sensor. </w:t>
      </w:r>
      <w:r>
        <w:t>Na</w:t>
      </w:r>
      <w:r w:rsidR="006A7D51">
        <w:t xml:space="preserve">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6A7D51">
        <w:t xml:space="preserve">Figura </w:t>
      </w:r>
      <w:r w:rsidR="006A7D51">
        <w:rPr>
          <w:noProof/>
        </w:rPr>
        <w:t>6</w:t>
      </w:r>
      <w:r w:rsidR="006A7D51">
        <w:t>.</w:t>
      </w:r>
      <w:r w:rsidR="006A7D51">
        <w:rPr>
          <w:noProof/>
        </w:rPr>
        <w:t>1</w:t>
      </w:r>
      <w:r w:rsidR="006A7D51">
        <w:fldChar w:fldCharType="end"/>
      </w:r>
      <w:r w:rsidR="006A7D51">
        <w:t xml:space="preserve"> (c)</w:t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  <w:r w:rsidR="006A7D51">
        <w:t xml:space="preserve"> </w:t>
      </w:r>
      <w:r w:rsidR="006A7D51" w:rsidRPr="006A7D51">
        <w:t xml:space="preserve">Nas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A937DE">
        <w:t xml:space="preserve">Figura </w:t>
      </w:r>
      <w:r w:rsidR="00A937DE">
        <w:rPr>
          <w:noProof/>
        </w:rPr>
        <w:t>6</w:t>
      </w:r>
      <w:r w:rsidR="00A937DE">
        <w:t>.</w:t>
      </w:r>
      <w:r w:rsidR="00A937DE">
        <w:rPr>
          <w:noProof/>
        </w:rPr>
        <w:t>1</w:t>
      </w:r>
      <w:r w:rsidR="00A937DE">
        <w:fldChar w:fldCharType="end"/>
      </w:r>
      <w:r w:rsidR="00A937DE">
        <w:t xml:space="preserve"> (d)</w:t>
      </w:r>
      <w:r w:rsidR="006A7D51" w:rsidRPr="006A7D51">
        <w:t xml:space="preserve"> e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A937DE">
        <w:t xml:space="preserve">Figura </w:t>
      </w:r>
      <w:r w:rsidR="00A937DE">
        <w:rPr>
          <w:noProof/>
        </w:rPr>
        <w:t>6</w:t>
      </w:r>
      <w:r w:rsidR="00A937DE">
        <w:t>.</w:t>
      </w:r>
      <w:r w:rsidR="00A937DE">
        <w:rPr>
          <w:noProof/>
        </w:rPr>
        <w:t>1</w:t>
      </w:r>
      <w:r w:rsidR="00A937DE">
        <w:fldChar w:fldCharType="end"/>
      </w:r>
      <w:r w:rsidR="00A937DE">
        <w:t xml:space="preserve"> (e)</w:t>
      </w:r>
      <w:r w:rsidR="006A7D51" w:rsidRPr="006A7D51">
        <w:t>, podem ver-se a vista traseira e vista dianteira do robô, respetivamente.</w:t>
      </w:r>
    </w:p>
    <w:p w14:paraId="3463609E" w14:textId="77777777" w:rsidR="00A95995" w:rsidRDefault="00A95995" w:rsidP="001B6FE0">
      <w:pPr>
        <w:pStyle w:val="PhDLegendaFiguras"/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A95995" w14:paraId="2DB441EF" w14:textId="77777777" w:rsidTr="00A50C61">
        <w:tc>
          <w:tcPr>
            <w:tcW w:w="4530" w:type="dxa"/>
            <w:vAlign w:val="center"/>
          </w:tcPr>
          <w:p w14:paraId="2B572BD9" w14:textId="090E8276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CAFAACF" wp14:editId="57928FBC">
                  <wp:extent cx="2540020" cy="2142699"/>
                  <wp:effectExtent l="0" t="0" r="0" b="0"/>
                  <wp:docPr id="78" name="Imagem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5"/>
                          <a:srcRect l="4142" t="2620" r="4612"/>
                          <a:stretch/>
                        </pic:blipFill>
                        <pic:spPr bwMode="auto">
                          <a:xfrm>
                            <a:off x="0" y="0"/>
                            <a:ext cx="2540020" cy="21426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4A39FD39" w14:textId="06BBC63B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CB08785" wp14:editId="46A9F31D">
                  <wp:extent cx="2724647" cy="2043486"/>
                  <wp:effectExtent l="0" t="0" r="0" b="0"/>
                  <wp:docPr id="73" name="Imagem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7687" cy="2053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1277900F" w14:textId="77777777" w:rsidTr="00A50C61">
        <w:tc>
          <w:tcPr>
            <w:tcW w:w="9061" w:type="dxa"/>
            <w:gridSpan w:val="2"/>
            <w:vAlign w:val="center"/>
          </w:tcPr>
          <w:p w14:paraId="2877AEBF" w14:textId="2C26D9E2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A95995" w14:paraId="7C34A361" w14:textId="77777777" w:rsidTr="00A50C61">
        <w:tc>
          <w:tcPr>
            <w:tcW w:w="4530" w:type="dxa"/>
            <w:vAlign w:val="center"/>
          </w:tcPr>
          <w:p w14:paraId="0FDE4B8C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49D8F0D" wp14:editId="3B85BB24">
                  <wp:extent cx="2197733" cy="1889760"/>
                  <wp:effectExtent l="0" t="0" r="0" b="0"/>
                  <wp:docPr id="77" name="Imagem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7"/>
                          <a:srcRect l="3866" t="5782" r="7512" b="5575"/>
                          <a:stretch/>
                        </pic:blipFill>
                        <pic:spPr bwMode="auto">
                          <a:xfrm>
                            <a:off x="0" y="0"/>
                            <a:ext cx="2206133" cy="18969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5E04E0E5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69309E" wp14:editId="227ADD64">
                  <wp:extent cx="2520000" cy="1889931"/>
                  <wp:effectExtent l="0" t="0" r="0" b="0"/>
                  <wp:docPr id="71" name="Imagem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FCB3C5B" w14:textId="77777777" w:rsidTr="00A50C61">
        <w:tc>
          <w:tcPr>
            <w:tcW w:w="9061" w:type="dxa"/>
            <w:gridSpan w:val="2"/>
            <w:vAlign w:val="center"/>
          </w:tcPr>
          <w:p w14:paraId="161647C0" w14:textId="68F9031F" w:rsidR="00A95995" w:rsidRDefault="00A95995" w:rsidP="00A95995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A95995" w14:paraId="774EE486" w14:textId="77777777" w:rsidTr="00A50C61">
        <w:tc>
          <w:tcPr>
            <w:tcW w:w="4530" w:type="dxa"/>
            <w:vAlign w:val="center"/>
          </w:tcPr>
          <w:p w14:paraId="0A6CB98D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E8BFD73" wp14:editId="3B87007D">
                  <wp:extent cx="2637895" cy="1733266"/>
                  <wp:effectExtent l="0" t="0" r="0" b="635"/>
                  <wp:docPr id="76" name="Imagem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9"/>
                          <a:srcRect r="943"/>
                          <a:stretch/>
                        </pic:blipFill>
                        <pic:spPr bwMode="auto">
                          <a:xfrm>
                            <a:off x="0" y="0"/>
                            <a:ext cx="2644983" cy="1737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8170CB3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2AA1D6" wp14:editId="0F8F7433">
                  <wp:extent cx="2520000" cy="1890000"/>
                  <wp:effectExtent l="0" t="0" r="0" b="0"/>
                  <wp:docPr id="70" name="Imagem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10EC577" w14:textId="77777777" w:rsidTr="00A50C61">
        <w:tc>
          <w:tcPr>
            <w:tcW w:w="9061" w:type="dxa"/>
            <w:gridSpan w:val="2"/>
            <w:vAlign w:val="center"/>
          </w:tcPr>
          <w:p w14:paraId="64A9CC48" w14:textId="2C2CE0F1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A95995" w14:paraId="65661261" w14:textId="77777777" w:rsidTr="00A50C61">
        <w:tc>
          <w:tcPr>
            <w:tcW w:w="4530" w:type="dxa"/>
            <w:vAlign w:val="center"/>
          </w:tcPr>
          <w:p w14:paraId="0EBA41D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D6979C2" wp14:editId="2270C7EB">
                  <wp:extent cx="2398216" cy="1889760"/>
                  <wp:effectExtent l="0" t="0" r="2540" b="0"/>
                  <wp:docPr id="74" name="Imagem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1"/>
                          <a:srcRect l="3727" t="1992" r="3234" b="1811"/>
                          <a:stretch/>
                        </pic:blipFill>
                        <pic:spPr bwMode="auto">
                          <a:xfrm>
                            <a:off x="0" y="0"/>
                            <a:ext cx="2407099" cy="18967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1A7DC11C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BB23DF0" wp14:editId="5FFF0989">
                  <wp:extent cx="2520000" cy="1890000"/>
                  <wp:effectExtent l="0" t="0" r="0" b="0"/>
                  <wp:docPr id="68" name="Imagem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0D6B95CE" w14:textId="77777777" w:rsidTr="00A50C61">
        <w:tc>
          <w:tcPr>
            <w:tcW w:w="9061" w:type="dxa"/>
            <w:gridSpan w:val="2"/>
            <w:vAlign w:val="center"/>
          </w:tcPr>
          <w:p w14:paraId="78486C31" w14:textId="36C469BD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d)</w:t>
            </w:r>
          </w:p>
        </w:tc>
      </w:tr>
      <w:tr w:rsidR="00A95995" w14:paraId="2EA8C36D" w14:textId="77777777" w:rsidTr="00A50C61">
        <w:tc>
          <w:tcPr>
            <w:tcW w:w="4530" w:type="dxa"/>
            <w:vAlign w:val="center"/>
          </w:tcPr>
          <w:p w14:paraId="17DC10D2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61DB571" wp14:editId="4CC6A6BD">
                  <wp:extent cx="2224585" cy="1838638"/>
                  <wp:effectExtent l="0" t="0" r="4445" b="9525"/>
                  <wp:docPr id="75" name="Imagem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3"/>
                          <a:srcRect l="5238" r="4129"/>
                          <a:stretch/>
                        </pic:blipFill>
                        <pic:spPr bwMode="auto">
                          <a:xfrm>
                            <a:off x="0" y="0"/>
                            <a:ext cx="2238369" cy="18500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707E0C3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1509BF">
              <w:rPr>
                <w:noProof/>
              </w:rPr>
              <w:drawing>
                <wp:inline distT="0" distB="0" distL="0" distR="0" wp14:anchorId="7BF76FB5" wp14:editId="5E8564CB">
                  <wp:extent cx="2520000" cy="1890000"/>
                  <wp:effectExtent l="0" t="0" r="0" b="0"/>
                  <wp:docPr id="79" name="Imagem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5116A6FC" w14:textId="77777777" w:rsidTr="00A50C61">
        <w:tc>
          <w:tcPr>
            <w:tcW w:w="9061" w:type="dxa"/>
            <w:gridSpan w:val="2"/>
            <w:vAlign w:val="center"/>
          </w:tcPr>
          <w:p w14:paraId="18BACB51" w14:textId="489E0F41" w:rsidR="00A95995" w:rsidRPr="00A95995" w:rsidRDefault="00A95995" w:rsidP="00A95995">
            <w:pPr>
              <w:pStyle w:val="PhDCorpo"/>
              <w:keepNext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e)</w:t>
            </w:r>
          </w:p>
        </w:tc>
      </w:tr>
    </w:tbl>
    <w:p w14:paraId="700DD707" w14:textId="0229B3CC" w:rsidR="00A95995" w:rsidRPr="00B66544" w:rsidRDefault="00A95995" w:rsidP="00A95995">
      <w:pPr>
        <w:pStyle w:val="PhDLegendaFiguras"/>
        <w:sectPr w:rsidR="00A95995" w:rsidRPr="00B66544" w:rsidSect="00B748D3">
          <w:headerReference w:type="even" r:id="rId175"/>
          <w:headerReference w:type="default" r:id="rId176"/>
          <w:footerReference w:type="even" r:id="rId177"/>
          <w:headerReference w:type="first" r:id="rId178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217" w:name="_Ref63893738"/>
      <w:bookmarkStart w:id="218" w:name="_Toc63905571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6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217"/>
      <w:r>
        <w:t xml:space="preserve"> - Desenho (à esquerda) e imagem real (à direita) do AWR: (a) vista superior; (b) vista inferior; (c) vista lateral direita;</w:t>
      </w:r>
      <w:r w:rsidR="00A50C61">
        <w:t xml:space="preserve"> </w:t>
      </w:r>
      <w:r>
        <w:t>(</w:t>
      </w:r>
      <w:r w:rsidR="00A50C61">
        <w:t>d</w:t>
      </w:r>
      <w:r>
        <w:t>) vista dianteira; (</w:t>
      </w:r>
      <w:r w:rsidR="00A50C61">
        <w:t>e</w:t>
      </w:r>
      <w:r>
        <w:t>) vista traseira.</w:t>
      </w:r>
      <w:bookmarkEnd w:id="218"/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9" w:name="_Toc63905510"/>
      <w:proofErr w:type="gramStart"/>
      <w:r w:rsidR="00C276D6">
        <w:rPr>
          <w:rFonts w:ascii="NewsGotT" w:hAnsi="NewsGotT"/>
        </w:rPr>
        <w:t>Resultados Experimentais</w:t>
      </w:r>
      <w:bookmarkEnd w:id="219"/>
      <w:proofErr w:type="gramEnd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23535725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 V nem 5 V.</w:t>
      </w:r>
    </w:p>
    <w:p w14:paraId="788DE7F4" w14:textId="74CE486C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r w:rsidRPr="00585C90">
        <w:rPr>
          <w:i/>
          <w:iCs/>
        </w:rPr>
        <w:t>duty</w:t>
      </w:r>
      <w:r>
        <w:rPr>
          <w:i/>
          <w:iCs/>
        </w:rPr>
        <w:t xml:space="preserve"> </w:t>
      </w:r>
      <w:r w:rsidRPr="00585C90">
        <w:rPr>
          <w:i/>
          <w:iCs/>
        </w:rPr>
        <w:t>cycle</w:t>
      </w:r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A50C61">
        <w:t xml:space="preserve">Tabela </w:t>
      </w:r>
      <w:r w:rsidR="00A50C61">
        <w:rPr>
          <w:noProof/>
        </w:rPr>
        <w:t>7</w:t>
      </w:r>
      <w:r w:rsidR="00A50C61">
        <w:t>.</w:t>
      </w:r>
      <w:r w:rsidR="00A50C61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586C20AF" w:rsidR="00585C90" w:rsidRDefault="00585C90" w:rsidP="00585C90">
      <w:pPr>
        <w:pStyle w:val="PhDLegendaTabela"/>
      </w:pPr>
      <w:bookmarkStart w:id="220" w:name="_Ref63721291"/>
      <w:bookmarkStart w:id="221" w:name="_Toc63906632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7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1</w:t>
      </w:r>
      <w:r w:rsidR="00DA5337">
        <w:rPr>
          <w:noProof/>
        </w:rPr>
        <w:fldChar w:fldCharType="end"/>
      </w:r>
      <w:bookmarkEnd w:id="220"/>
      <w:r>
        <w:t xml:space="preserve"> - </w:t>
      </w:r>
      <w:r w:rsidRPr="0015794A">
        <w:rPr>
          <w:i/>
          <w:iCs/>
        </w:rPr>
        <w:t>Duty cycle</w:t>
      </w:r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221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r w:rsidRPr="00DE345F">
              <w:t>V</w:t>
            </w:r>
            <w:r>
              <w:t>comando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r w:rsidRPr="00DE345F">
              <w:rPr>
                <w:i/>
                <w:iCs/>
              </w:rPr>
              <w:t>Duty</w:t>
            </w:r>
            <w:r w:rsidR="00585C90">
              <w:rPr>
                <w:i/>
                <w:iCs/>
              </w:rPr>
              <w:t xml:space="preserve"> </w:t>
            </w:r>
            <w:r w:rsidRPr="00DE345F">
              <w:rPr>
                <w:i/>
                <w:iCs/>
              </w:rPr>
              <w:t>cycle</w:t>
            </w:r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23E158A6" w:rsidR="00DE345F" w:rsidRPr="00DE345F" w:rsidRDefault="00A937DE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97</w:t>
            </w:r>
          </w:p>
        </w:tc>
      </w:tr>
    </w:tbl>
    <w:p w14:paraId="6584FBFE" w14:textId="1397A83E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para testar a resposta do motor. Concluiu-se que o motor apenas possui binário de arranque suficiente quando o </w:t>
      </w:r>
      <w:r w:rsidR="007C6B9E" w:rsidRPr="007C6B9E">
        <w:rPr>
          <w:i/>
          <w:iCs/>
        </w:rPr>
        <w:t>duty cycle</w:t>
      </w:r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r w:rsidR="007C6B9E" w:rsidRPr="007C6B9E">
        <w:rPr>
          <w:i/>
          <w:iCs/>
        </w:rPr>
        <w:t>duty cycle</w:t>
      </w:r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4548D9A9" w:rsidR="00474320" w:rsidRDefault="00AA189F" w:rsidP="00EB4C9B">
      <w:pPr>
        <w:pStyle w:val="PhDCorpo"/>
      </w:pPr>
      <w:r>
        <w:tab/>
        <w:t>Tendo validado o circuito de controlo d</w:t>
      </w:r>
      <w:r w:rsidR="00DE77E9">
        <w:t>a</w:t>
      </w:r>
      <w:r>
        <w:t xml:space="preserve">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hyperlink r:id="rId179" w:history="1">
        <w:r w:rsidRPr="00EB4C9B">
          <w:rPr>
            <w:rStyle w:val="Hiperligao"/>
          </w:rPr>
          <w:t>vídeo</w:t>
        </w:r>
      </w:hyperlink>
      <w:r w:rsidR="00972A98" w:rsidRPr="00BE53BE"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circuitos testados que se revelaram </w:t>
      </w:r>
      <w:r w:rsidR="00474320">
        <w:t>tentativas falhadas</w:t>
      </w:r>
      <w:r w:rsidR="00972A98">
        <w:t>, concluiu</w:t>
      </w:r>
      <w:r w:rsidR="00A937DE">
        <w:noBreakHyphen/>
      </w:r>
      <w:r w:rsidR="00972A98">
        <w:t xml:space="preserve">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r w:rsidR="00972A98" w:rsidRPr="00972A98">
        <w:rPr>
          <w:i/>
        </w:rPr>
        <w:t>array</w:t>
      </w:r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>tal como comprovado pelo</w:t>
      </w:r>
      <w:r w:rsidR="00EB4C9B">
        <w:t xml:space="preserve"> </w:t>
      </w:r>
      <w:hyperlink r:id="rId180" w:history="1">
        <w:r w:rsidR="00EB4C9B" w:rsidRPr="00EB4C9B">
          <w:rPr>
            <w:rStyle w:val="Hiperligao"/>
          </w:rPr>
          <w:t>vídeo</w:t>
        </w:r>
      </w:hyperlink>
      <w:r w:rsidR="00474320" w:rsidRPr="00EB4C9B">
        <w:t>.</w:t>
      </w:r>
      <w:r w:rsidR="00474320">
        <w:t xml:space="preserve">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r w:rsidRPr="000D2F60">
        <w:rPr>
          <w:i/>
          <w:iCs/>
        </w:rPr>
        <w:t>breadboard</w:t>
      </w:r>
      <w:r>
        <w:t>, fazendo várias combinações lógicas das entradas de forma a verificar a correta comutação entre estados, utilizando LEDs nas suas saídas.</w:t>
      </w:r>
    </w:p>
    <w:p w14:paraId="6C4A3189" w14:textId="4363D088" w:rsidR="00C552F4" w:rsidRDefault="00C552F4" w:rsidP="000D2F60">
      <w:pPr>
        <w:pStyle w:val="PhDCorpoTextoDepoisTabela"/>
      </w:pPr>
      <w:r>
        <w:tab/>
        <w:t>Inicialmente, selecionaram-se ICs apenas tendo em conta a sua operação lógica.</w:t>
      </w:r>
      <w:r w:rsidR="00987EAC">
        <w:t xml:space="preserve"> Com isto, verificou-se que as saídas destes integrados apresentavam valores instáveis e imprevisíveis. </w:t>
      </w:r>
      <w:r w:rsidR="00A937DE" w:rsidRPr="00A937DE">
        <w:t>Tal deve</w:t>
      </w:r>
      <w:r w:rsidR="00A937DE">
        <w:noBreakHyphen/>
      </w:r>
      <w:r w:rsidR="00A937DE" w:rsidRPr="00A937DE">
        <w:t>se às incompatibilidades de alguns IC</w:t>
      </w:r>
      <w:r w:rsidR="00A937DE">
        <w:t>s</w:t>
      </w:r>
      <w:r w:rsidR="00A937DE" w:rsidRPr="00A937DE">
        <w:t xml:space="preserve"> entre a lógica TTL e CMOS</w:t>
      </w:r>
      <w:r w:rsidR="00A937DE">
        <w:t xml:space="preserve">. </w:t>
      </w:r>
      <w:r w:rsidR="00987EAC">
        <w:t>Sendo assim, selecionaram</w:t>
      </w:r>
      <w:r w:rsidR="00A937DE">
        <w:noBreakHyphen/>
      </w:r>
      <w:r w:rsidR="00987EAC">
        <w:t>se, novamente, integrados tendo em conta, não só a sua operação lógica, mas também a sua família lógica. Escolheu-se a família lo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EndPr/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2816A144" w:rsidR="00972A98" w:rsidRPr="00987EAC" w:rsidRDefault="00C552F4" w:rsidP="00987EAC">
      <w:pPr>
        <w:pStyle w:val="PhDCorpo"/>
        <w:rPr>
          <w:rFonts w:cs="Arial"/>
          <w:noProof/>
        </w:rPr>
      </w:pPr>
      <w:r>
        <w:t xml:space="preserve"> </w:t>
      </w:r>
      <w:r w:rsidR="000D2F60">
        <w:tab/>
        <w:t xml:space="preserve">Depois da máquina de estados e do circuito de controlo de direção dos motores estarem individualmente validados, foi necessário validar os dois módulos em simultâneo e a atuarem em </w:t>
      </w:r>
      <w:r w:rsidR="000D2F60" w:rsidRPr="00EB4C9B">
        <w:t>conjunto</w:t>
      </w:r>
      <w:r w:rsidR="00D468AA">
        <w:t>. No</w:t>
      </w:r>
      <w:r w:rsidR="00EF64B1" w:rsidRPr="00EB4C9B">
        <w:t xml:space="preserve"> </w:t>
      </w:r>
      <w:hyperlink r:id="rId181" w:history="1">
        <w:r w:rsidR="00EF64B1" w:rsidRPr="00EB4C9B">
          <w:rPr>
            <w:rStyle w:val="Hiperligao"/>
          </w:rPr>
          <w:t>víde</w:t>
        </w:r>
        <w:r w:rsidR="00EB4C9B" w:rsidRPr="00EB4C9B">
          <w:rPr>
            <w:rStyle w:val="Hiperligao"/>
          </w:rPr>
          <w:t>o</w:t>
        </w:r>
      </w:hyperlink>
      <w:r w:rsidR="00D468AA">
        <w:t xml:space="preserve">, mostra-se a validação de uma versão da máquina de estados, na qual o </w:t>
      </w:r>
      <w:r w:rsidR="00D468AA" w:rsidRPr="00D468AA">
        <w:rPr>
          <w:i/>
          <w:iCs/>
        </w:rPr>
        <w:t>array</w:t>
      </w:r>
      <w:r w:rsidR="00D468AA">
        <w:t xml:space="preserve"> de sensor era usado no eixo das rodas motoras do robô. Assim, verifica-se apenas a validação do início de marcha e paragem do robô no final do percurso.</w:t>
      </w:r>
    </w:p>
    <w:p w14:paraId="10DD4FCA" w14:textId="5E77BF3D" w:rsidR="00972A98" w:rsidRDefault="00972A98" w:rsidP="000D2F60">
      <w:pPr>
        <w:pStyle w:val="PhDCorpoTextoDepoisTabela"/>
        <w:sectPr w:rsidR="00972A98" w:rsidSect="00B748D3">
          <w:headerReference w:type="even" r:id="rId182"/>
          <w:headerReference w:type="default" r:id="rId183"/>
          <w:headerReference w:type="first" r:id="rId184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2" w:name="_Toc63905511"/>
      <w:r>
        <w:rPr>
          <w:rFonts w:ascii="NewsGotT" w:hAnsi="NewsGotT"/>
        </w:rPr>
        <w:t>Análise do Produto</w:t>
      </w:r>
      <w:bookmarkEnd w:id="222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223" w:name="_Toc63905512"/>
      <w:r w:rsidRPr="00B66544">
        <w:rPr>
          <w:rFonts w:ascii="NewsGotT" w:hAnsi="NewsGotT"/>
        </w:rPr>
        <w:t>Introdução</w:t>
      </w:r>
      <w:bookmarkEnd w:id="223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224" w:name="_Ref63696146"/>
      <w:bookmarkStart w:id="225" w:name="_Toc63905513"/>
      <w:r>
        <w:rPr>
          <w:rFonts w:ascii="NewsGotT" w:hAnsi="NewsGotT"/>
        </w:rPr>
        <w:t>Fiabilidade</w:t>
      </w:r>
      <w:bookmarkEnd w:id="224"/>
      <w:bookmarkEnd w:id="225"/>
    </w:p>
    <w:p w14:paraId="5DFE0E04" w14:textId="49F9F480" w:rsidR="00E854BD" w:rsidRDefault="00E854BD" w:rsidP="00E854BD">
      <w:pPr>
        <w:pStyle w:val="PhDCorpo"/>
        <w:ind w:firstLine="567"/>
      </w:pPr>
      <w:r>
        <w:t xml:space="preserve">Um sistema ou equipamento diz-se </w:t>
      </w:r>
      <w:r w:rsidR="00A937DE">
        <w:t>“</w:t>
      </w:r>
      <w:r w:rsidRPr="00A937DE">
        <w:rPr>
          <w:i/>
          <w:iCs/>
        </w:rPr>
        <w:t>fiável quando está livre de erros catastróficos, é capaz de recuperar de erros e apresenta resultados previsíveis (determinismo)</w:t>
      </w:r>
      <w:r w:rsidR="00A937DE">
        <w:t>”</w:t>
      </w:r>
      <w:r w:rsidRPr="000D2F60">
        <w:t xml:space="preserve"> </w:t>
      </w:r>
      <w:sdt>
        <w:sdtPr>
          <w:id w:val="767969285"/>
          <w:citation/>
        </w:sdtPr>
        <w:sdtEndPr/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A56802" w:rsidRPr="00A56802">
            <w:rPr>
              <w:noProof/>
            </w:rPr>
            <w:t>[15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3433652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  <w:r w:rsidR="00A937DE">
        <w:t xml:space="preserve"> </w:t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visto que o robô não possui um sistema de deteção de obstáculos. Além disso, sendo o robô um equipamento eletrónico, este não deverá estar sujeito a um ambiente húmido, tal como água ou neve, sujidade e temperaturas extremas. As condições anteriores podem provocar um mau funcionamento dos circuitos constituintes do robô, podendo, em situações extremas, danificar permanentemente o equipamento. </w:t>
      </w:r>
    </w:p>
    <w:p w14:paraId="5443E6C0" w14:textId="3A779D30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r w:rsidR="00C15F49" w:rsidRPr="00C15F49">
        <w:rPr>
          <w:i/>
          <w:iCs/>
        </w:rPr>
        <w:t xml:space="preserve">Mean Time Between Failures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MTBFs apresentados </w:t>
      </w:r>
      <w:r w:rsidR="00C15F49" w:rsidRPr="00D07ADB">
        <w:t xml:space="preserve">na </w:t>
      </w:r>
      <w:r w:rsidR="00D07ADB">
        <w:rPr>
          <w:highlight w:val="yellow"/>
        </w:rPr>
        <w:fldChar w:fldCharType="begin"/>
      </w:r>
      <w:r w:rsidR="00D07ADB">
        <w:instrText xml:space="preserve"> REF _Ref63894887 \h </w:instrText>
      </w:r>
      <w:r w:rsidR="00D07ADB">
        <w:rPr>
          <w:highlight w:val="yellow"/>
        </w:rPr>
      </w:r>
      <w:r w:rsidR="00D07ADB">
        <w:rPr>
          <w:highlight w:val="yellow"/>
        </w:rPr>
        <w:fldChar w:fldCharType="separate"/>
      </w:r>
      <w:r w:rsidR="00D07ADB">
        <w:t xml:space="preserve">Tabela </w:t>
      </w:r>
      <w:r w:rsidR="00D07ADB">
        <w:rPr>
          <w:noProof/>
        </w:rPr>
        <w:t>8</w:t>
      </w:r>
      <w:r w:rsidR="00D07ADB">
        <w:t>.</w:t>
      </w:r>
      <w:r w:rsidR="00D07ADB">
        <w:rPr>
          <w:noProof/>
        </w:rPr>
        <w:t>1</w:t>
      </w:r>
      <w:r w:rsidR="00D07ADB">
        <w:rPr>
          <w:highlight w:val="yellow"/>
        </w:rPr>
        <w:fldChar w:fldCharType="end"/>
      </w:r>
      <w:r w:rsidR="00D07ADB">
        <w:t>.</w:t>
      </w:r>
    </w:p>
    <w:p w14:paraId="35954D1E" w14:textId="73631926" w:rsidR="00071A16" w:rsidRDefault="00071A16" w:rsidP="00071A16">
      <w:pPr>
        <w:pStyle w:val="PhDLegendaFiguras"/>
      </w:pPr>
      <w:bookmarkStart w:id="226" w:name="_Ref63894887"/>
      <w:bookmarkStart w:id="227" w:name="_Toc63906633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325C99">
        <w:rPr>
          <w:noProof/>
        </w:rPr>
        <w:t>8</w:t>
      </w:r>
      <w:r w:rsidR="00DA5337">
        <w:rPr>
          <w:noProof/>
        </w:rPr>
        <w:fldChar w:fldCharType="end"/>
      </w:r>
      <w:r w:rsidR="00325C99"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 w:rsidR="00325C99">
        <w:rPr>
          <w:noProof/>
        </w:rPr>
        <w:t>1</w:t>
      </w:r>
      <w:r w:rsidR="00DA5337">
        <w:rPr>
          <w:noProof/>
        </w:rPr>
        <w:fldChar w:fldCharType="end"/>
      </w:r>
      <w:bookmarkEnd w:id="226"/>
      <w:r>
        <w:t xml:space="preserve"> - Tempo de vida dos componentes.</w:t>
      </w:r>
      <w:bookmarkEnd w:id="227"/>
    </w:p>
    <w:tbl>
      <w:tblPr>
        <w:tblStyle w:val="TabelaSimples1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D07ADB" w14:paraId="3F58081F" w14:textId="77777777" w:rsidTr="001B7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3A8C512" w14:textId="747EEEFB" w:rsidR="00AF53FE" w:rsidRPr="00D07ADB" w:rsidRDefault="00AF53FE" w:rsidP="001B722E">
            <w:pPr>
              <w:pStyle w:val="PhDCorpo"/>
              <w:spacing w:after="0"/>
              <w:jc w:val="left"/>
            </w:pPr>
            <w:r w:rsidRPr="00D07ADB">
              <w:t>Componente</w:t>
            </w:r>
          </w:p>
        </w:tc>
        <w:tc>
          <w:tcPr>
            <w:tcW w:w="3827" w:type="dxa"/>
            <w:vAlign w:val="center"/>
          </w:tcPr>
          <w:p w14:paraId="4C9D0866" w14:textId="79CCA6E5" w:rsidR="00AF53FE" w:rsidRPr="00D07ADB" w:rsidRDefault="00AF53FE" w:rsidP="001B722E">
            <w:pPr>
              <w:pStyle w:val="PhDCorpo"/>
              <w:spacing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MTBF</w:t>
            </w:r>
          </w:p>
        </w:tc>
      </w:tr>
      <w:tr w:rsidR="00AF53FE" w:rsidRPr="00D07ADB" w14:paraId="3F3F62E5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5783601" w14:textId="3CCDAE4B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Bateria</w:t>
            </w:r>
            <w:r w:rsidR="00104DD0">
              <w:rPr>
                <w:b w:val="0"/>
                <w:bCs w:val="0"/>
              </w:rPr>
              <w:t>s 18650</w:t>
            </w:r>
          </w:p>
        </w:tc>
        <w:tc>
          <w:tcPr>
            <w:tcW w:w="3827" w:type="dxa"/>
            <w:vAlign w:val="center"/>
          </w:tcPr>
          <w:p w14:paraId="3FBC8B78" w14:textId="77794BE1" w:rsidR="00AF53FE" w:rsidRPr="00D07ADB" w:rsidRDefault="00A937DE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300 – 500 ciclos</w:t>
            </w:r>
          </w:p>
        </w:tc>
      </w:tr>
      <w:tr w:rsidR="00AF53FE" w:rsidRPr="00D07ADB" w14:paraId="7084F54C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AA90446" w14:textId="52AE386C" w:rsidR="00AF53FE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Semicondutores</w:t>
            </w:r>
          </w:p>
        </w:tc>
        <w:tc>
          <w:tcPr>
            <w:tcW w:w="3827" w:type="dxa"/>
            <w:vAlign w:val="center"/>
          </w:tcPr>
          <w:p w14:paraId="7115E87D" w14:textId="2B520C8C" w:rsidR="00AF53FE" w:rsidRPr="00D07ADB" w:rsidRDefault="00DA5337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18</m:t>
                  </m:r>
                </m:sup>
              </m:sSup>
            </m:oMath>
            <w:r w:rsidR="00D07ADB" w:rsidRPr="00D07ADB">
              <w:rPr>
                <w:rFonts w:eastAsiaTheme="minorEastAsia"/>
              </w:rPr>
              <w:t xml:space="preserve"> horas</w:t>
            </w:r>
          </w:p>
        </w:tc>
      </w:tr>
      <w:tr w:rsidR="00AF53FE" w:rsidRPr="00D07ADB" w14:paraId="228AF542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5E2F3BE" w14:textId="19C0B986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</w:t>
            </w:r>
            <w:r w:rsidR="00D07ADB" w:rsidRPr="00D07ADB">
              <w:rPr>
                <w:b w:val="0"/>
                <w:bCs w:val="0"/>
              </w:rPr>
              <w:t xml:space="preserve"> Eletrolíticos</w:t>
            </w:r>
          </w:p>
        </w:tc>
        <w:tc>
          <w:tcPr>
            <w:tcW w:w="3827" w:type="dxa"/>
            <w:vAlign w:val="center"/>
          </w:tcPr>
          <w:p w14:paraId="757B9EE0" w14:textId="55E250A6" w:rsidR="00AF53FE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1,4 anos</w:t>
            </w:r>
          </w:p>
        </w:tc>
      </w:tr>
      <w:tr w:rsidR="00D07ADB" w:rsidRPr="00D07ADB" w14:paraId="00F0D4F3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7369C36E" w14:textId="6953FD7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 Cerâmicos</w:t>
            </w:r>
          </w:p>
        </w:tc>
        <w:tc>
          <w:tcPr>
            <w:tcW w:w="3827" w:type="dxa"/>
            <w:vAlign w:val="center"/>
          </w:tcPr>
          <w:p w14:paraId="3B7B36C4" w14:textId="052D533B" w:rsidR="00D07ADB" w:rsidRPr="00D07ADB" w:rsidRDefault="00D07ADB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142,69 anos</w:t>
            </w:r>
          </w:p>
        </w:tc>
      </w:tr>
      <w:tr w:rsidR="00D07ADB" w:rsidRPr="00AF53FE" w14:paraId="7C598B97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41A578DB" w14:textId="12E4E55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Motores</w:t>
            </w:r>
          </w:p>
        </w:tc>
        <w:tc>
          <w:tcPr>
            <w:tcW w:w="3827" w:type="dxa"/>
            <w:vAlign w:val="center"/>
          </w:tcPr>
          <w:p w14:paraId="041A346A" w14:textId="366BE273" w:rsidR="00D07ADB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000 a 3000 horas</w:t>
            </w:r>
          </w:p>
        </w:tc>
      </w:tr>
    </w:tbl>
    <w:p w14:paraId="09EAF577" w14:textId="4E991A6E" w:rsidR="00104DD0" w:rsidRDefault="00E670CD" w:rsidP="00104DD0">
      <w:pPr>
        <w:pStyle w:val="PhDCorpo"/>
        <w:spacing w:before="240"/>
        <w:ind w:firstLine="567"/>
      </w:pPr>
      <w:r>
        <w:t>A</w:t>
      </w:r>
      <w:r w:rsidR="00104DD0">
        <w:t>normalidades nos circuitos poderão diminuir este</w:t>
      </w:r>
      <w:r>
        <w:t>s</w:t>
      </w:r>
      <w:r w:rsidR="00104DD0">
        <w:t xml:space="preserve"> tempo</w:t>
      </w:r>
      <w:r>
        <w:t>s</w:t>
      </w:r>
      <w:r w:rsidR="00104DD0">
        <w:t xml:space="preserve"> consideravelmente, exigindo uma manutenção ou reparação precoce do robô.</w:t>
      </w:r>
    </w:p>
    <w:p w14:paraId="659EE91C" w14:textId="00293559" w:rsidR="001B722E" w:rsidRDefault="00A851F6" w:rsidP="001B722E">
      <w:pPr>
        <w:pStyle w:val="PhDCorpo"/>
        <w:spacing w:before="240"/>
        <w:ind w:firstLine="567"/>
      </w:pPr>
      <w:r>
        <w:t xml:space="preserve">Como calculado no subcapítulo </w:t>
      </w:r>
      <w:r>
        <w:fldChar w:fldCharType="begin"/>
      </w:r>
      <w:r>
        <w:instrText xml:space="preserve"> REF _Ref63896835 \r \h </w:instrText>
      </w:r>
      <w:r>
        <w:fldChar w:fldCharType="separate"/>
      </w:r>
      <w:r>
        <w:t>2.6</w:t>
      </w:r>
      <w:r>
        <w:fldChar w:fldCharType="end"/>
      </w:r>
      <w:r>
        <w:t xml:space="preserve">, a autonomia do robô é de uma hora e dez minutos. </w:t>
      </w:r>
      <w:r w:rsidR="001B722E">
        <w:t>Caso o robô for destinado para uso individual e considerando</w:t>
      </w:r>
      <w:r>
        <w:t xml:space="preserve">, por exemplo, dez minutos de viagem e desprezando o consumo dos circuitos durante o tempo de espera, o robô poderia transportar seis refeições. Assumindo </w:t>
      </w:r>
      <w:r w:rsidR="001B722E">
        <w:t>que a cada dia existem quatro refeições (pequeno almoço, almoço, lanche e jantar)</w:t>
      </w:r>
      <w:r>
        <w:t>,</w:t>
      </w:r>
      <w:r w:rsidR="001B722E">
        <w:t xml:space="preserve"> a bateria deverá ser </w:t>
      </w:r>
      <w:r>
        <w:t xml:space="preserve">recarregada a cada um dia e meio. Assim sendo, as baterias deveriam ser substituídas de </w:t>
      </w:r>
      <w:r w:rsidR="00E670CD">
        <w:t>um ano e três meses</w:t>
      </w:r>
      <w:r>
        <w:t xml:space="preserve"> a </w:t>
      </w:r>
      <w:r w:rsidR="00E670CD">
        <w:t>dois anos e um mês, aproximadamente</w:t>
      </w:r>
      <w:r>
        <w:t xml:space="preserve">. </w:t>
      </w:r>
      <w:r w:rsidR="00E670CD">
        <w:t>Por outro lado, se o AWR for usado num âmbito coletivo, assumindo</w:t>
      </w:r>
      <w:r w:rsidR="00104DD0">
        <w:t xml:space="preserve"> uma hora de funcionamento por refeição, a bateria </w:t>
      </w:r>
      <w:r w:rsidR="001B722E">
        <w:t>deverá ser recarregada</w:t>
      </w:r>
      <w:r w:rsidR="00104DD0">
        <w:t xml:space="preserve"> quatro vezes por dia. Assim sendo, calcula-se que a</w:t>
      </w:r>
      <w:r w:rsidR="00E670CD">
        <w:t>s</w:t>
      </w:r>
      <w:r w:rsidR="00104DD0">
        <w:t xml:space="preserve"> baterias ter</w:t>
      </w:r>
      <w:r w:rsidR="00E670CD">
        <w:t>ão</w:t>
      </w:r>
      <w:r w:rsidR="00104DD0">
        <w:t xml:space="preserve"> de ser substituída</w:t>
      </w:r>
      <w:r w:rsidR="00E670CD">
        <w:t>s</w:t>
      </w:r>
      <w:r w:rsidR="00104DD0">
        <w:t xml:space="preserve"> de </w:t>
      </w:r>
      <w:r w:rsidR="00E670CD">
        <w:t>dois meses e meio a quatro meses</w:t>
      </w:r>
      <w:r w:rsidR="00104DD0">
        <w:t xml:space="preserve">. </w:t>
      </w:r>
    </w:p>
    <w:p w14:paraId="17C1780B" w14:textId="7EBC271E" w:rsidR="004F22D5" w:rsidRDefault="00E854BD" w:rsidP="00921285">
      <w:pPr>
        <w:pStyle w:val="PhDCorpo"/>
        <w:ind w:firstLine="567"/>
      </w:pPr>
      <w:r>
        <w:t xml:space="preserve">C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228" w:name="_Ref63702908"/>
      <w:bookmarkStart w:id="229" w:name="_Ref63702913"/>
      <w:bookmarkStart w:id="230" w:name="_Toc63905514"/>
      <w:r>
        <w:rPr>
          <w:rFonts w:ascii="NewsGotT" w:hAnsi="NewsGotT"/>
        </w:rPr>
        <w:t>Segurança</w:t>
      </w:r>
      <w:bookmarkEnd w:id="228"/>
      <w:bookmarkEnd w:id="229"/>
      <w:bookmarkEnd w:id="230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22ABC569" w:rsidR="00B20FED" w:rsidRDefault="00B20FED" w:rsidP="00B20FED">
      <w:pPr>
        <w:pStyle w:val="PhDCorpo"/>
        <w:ind w:firstLine="567"/>
      </w:pPr>
      <w:r>
        <w:t xml:space="preserve">Os sistemas elétricos e fios condutores não devem estar em contacto com a armadura do robô </w:t>
      </w:r>
      <w:r w:rsidRPr="00485AA2">
        <w:t>que, sendo metálica, é condutora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t xml:space="preserve">circuitos </w:t>
      </w:r>
      <w:r>
        <w:t xml:space="preserve">do robô. Os motores e o </w:t>
      </w:r>
      <w:r w:rsidRPr="00C56E7B">
        <w:rPr>
          <w:i/>
          <w:iCs/>
        </w:rPr>
        <w:t>array</w:t>
      </w:r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r w:rsidRPr="00FF3164">
        <w:rPr>
          <w:i/>
          <w:iCs/>
        </w:rPr>
        <w:t>Eletrostatic-Sensitive Device</w:t>
      </w:r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EndPr/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A56802" w:rsidRPr="00A56802">
            <w:rPr>
              <w:noProof/>
            </w:rPr>
            <w:t>[16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239CC524" w:rsidR="00B20FED" w:rsidRDefault="00B20FED" w:rsidP="00B20FED">
      <w:pPr>
        <w:pStyle w:val="PhDCorpo"/>
        <w:ind w:firstLine="567"/>
      </w:pPr>
      <w:r>
        <w:t>Deverá ter-</w:t>
      </w:r>
      <w:r w:rsidRPr="00081229">
        <w:t>se em conta que o robô possui elementos que apresentam perigos para o utilizador. 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="00F26C7C">
        <w:t xml:space="preserve"> </w:t>
      </w:r>
      <w:r w:rsidRPr="00081229">
        <w:t>(c))</w:t>
      </w:r>
      <w:r w:rsidR="007D1586">
        <w:t xml:space="preserve"> e </w:t>
      </w:r>
      <w:r w:rsidR="007D1586" w:rsidRPr="00081229">
        <w:t>inflamável (</w:t>
      </w:r>
      <w:r w:rsidR="007D1586" w:rsidRPr="00081229"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="007D1586" w:rsidRPr="00081229"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e)), tóxic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f)) e perigosos para o ambi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b)) e comburente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2</w:t>
      </w:r>
      <w:r w:rsidRPr="00081229"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</w:t>
      </w:r>
      <w:r w:rsidR="00A46C58">
        <w:rPr>
          <w:b/>
          <w:bCs/>
        </w:rPr>
        <w:t xml:space="preserve"> </w:t>
      </w:r>
      <w:r w:rsidR="00A46C58" w:rsidRPr="00A46C58">
        <w:t>relacionado com a fiabilidade</w:t>
      </w:r>
      <w:r w:rsidR="007D1586">
        <w:t>.</w:t>
      </w:r>
    </w:p>
    <w:p w14:paraId="56E70583" w14:textId="5DF3FA1A" w:rsidR="00B20FED" w:rsidRPr="00FA05BB" w:rsidRDefault="00A46C58" w:rsidP="00B20FED">
      <w:pPr>
        <w:pStyle w:val="PhDCorpo"/>
        <w:ind w:firstLine="567"/>
      </w:pPr>
      <w:r>
        <w:t xml:space="preserve">O </w:t>
      </w:r>
      <w:r w:rsidR="00B20FED" w:rsidRPr="00FA05BB">
        <w:t>percurso</w:t>
      </w:r>
      <w:r w:rsidR="00B20FED">
        <w:t xml:space="preserve"> </w:t>
      </w:r>
      <w:r w:rsidR="00B20FED" w:rsidRPr="00FA05BB">
        <w:t xml:space="preserve">não </w:t>
      </w:r>
      <w:r w:rsidR="00B20FED">
        <w:t>deverá</w:t>
      </w:r>
      <w:r w:rsidR="00B20FED" w:rsidRPr="00FA05BB">
        <w:t xml:space="preserve"> ser </w:t>
      </w:r>
      <w:r w:rsidR="00B20FED">
        <w:t>bloqueado por o</w:t>
      </w:r>
      <w:r w:rsidR="00B20FED" w:rsidRPr="00FA05BB">
        <w:t xml:space="preserve">bjetos, </w:t>
      </w:r>
      <w:r w:rsidR="00B20FED">
        <w:t>uma vez que o embate do robô poderá provocar situações imprevisíveis, com possibilidade de danificação de bens materiais ou ferimentos pessoais.</w:t>
      </w:r>
    </w:p>
    <w:p w14:paraId="4C0C5778" w14:textId="7DB6A229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6277F98D" w14:textId="77777777" w:rsidR="00A46C58" w:rsidRDefault="00A46C58" w:rsidP="00B20FED">
      <w:pPr>
        <w:pStyle w:val="PhDCorpo"/>
        <w:ind w:firstLine="567"/>
      </w:pP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231" w:name="_Toc63905515"/>
      <w:r>
        <w:rPr>
          <w:rFonts w:ascii="NewsGotT" w:hAnsi="NewsGotT"/>
        </w:rPr>
        <w:t>Certificação</w:t>
      </w:r>
      <w:bookmarkEnd w:id="231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7CCC69C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17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85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22017043" w:rsidR="00B20FED" w:rsidRDefault="00B20FED" w:rsidP="00B20FED">
      <w:pPr>
        <w:pStyle w:val="PhDLegendaFiguras"/>
      </w:pPr>
      <w:bookmarkStart w:id="232" w:name="_Ref63672377"/>
      <w:bookmarkStart w:id="233" w:name="_Toc63905572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1</w:t>
      </w:r>
      <w:r w:rsidR="00DA5337">
        <w:rPr>
          <w:noProof/>
        </w:rPr>
        <w:fldChar w:fldCharType="end"/>
      </w:r>
      <w:bookmarkEnd w:id="232"/>
      <w:r>
        <w:t xml:space="preserve"> - Marcação </w:t>
      </w:r>
      <w:r w:rsidRPr="00661790">
        <w:rPr>
          <w:i/>
          <w:iCs/>
        </w:rPr>
        <w:t>CE</w:t>
      </w:r>
      <w:r w:rsidR="007D1586">
        <w:t>.</w:t>
      </w:r>
      <w:bookmarkEnd w:id="233"/>
    </w:p>
    <w:p w14:paraId="2BA78880" w14:textId="15F035B9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EndPr/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A56802" w:rsidRPr="00A56802">
            <w:rPr>
              <w:noProof/>
            </w:rPr>
            <w:t>[18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4B859206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p w14:paraId="5E3FCB24" w14:textId="346A87E0" w:rsidR="00A46C58" w:rsidRDefault="00A46C58" w:rsidP="00A46C58">
      <w:pPr>
        <w:pStyle w:val="PhDCorpo"/>
      </w:pPr>
      <w:r>
        <w:tab/>
        <w:t xml:space="preserve">Como </w:t>
      </w:r>
      <w:r w:rsidRPr="000F2D64">
        <w:t>já foi apresentado</w:t>
      </w:r>
      <w:r>
        <w:t>, o robô cumpre com os pontos a), b) e d). Uma vez que este projeto serve fins académicos, ou seja, tem o propósito de validar conceitos, não foi implementado um sistema de deteção de obstáculos. Assim, o ponto c) não é cumprido, pelo que o certificado CE não poderá ser atribuído ao AWR.</w:t>
      </w:r>
    </w:p>
    <w:p w14:paraId="75EB64E7" w14:textId="0B0D1B6A" w:rsidR="00A46C58" w:rsidRDefault="00A46C58" w:rsidP="00A46C58">
      <w:pPr>
        <w:pStyle w:val="PhDCorpo"/>
        <w:ind w:firstLine="709"/>
      </w:pPr>
      <w:r>
        <w:t>Devido aos perigos enunciados no subcapítulo anterior, relacionado com a segurança</w:t>
      </w:r>
      <w:r w:rsidRPr="007F0866">
        <w:t>,</w:t>
      </w:r>
      <w:r>
        <w:t xml:space="preserve"> deverão ser apresentados vários símbolos ao utilizador.</w:t>
      </w:r>
    </w:p>
    <w:tbl>
      <w:tblPr>
        <w:tblStyle w:val="TabelacomGrelha"/>
        <w:tblpPr w:leftFromText="141" w:rightFromText="141" w:vertAnchor="text" w:horzAnchor="margin" w:tblpY="-14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A46C58" w14:paraId="26CA5527" w14:textId="77777777" w:rsidTr="00A46C58">
        <w:tc>
          <w:tcPr>
            <w:tcW w:w="1250" w:type="pct"/>
          </w:tcPr>
          <w:p w14:paraId="20267C96" w14:textId="77777777" w:rsidR="00A46C58" w:rsidRDefault="00A46C58" w:rsidP="00A46C58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62337B2" wp14:editId="701C98BA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F864EA5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1C1B72" wp14:editId="1555B244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E840D1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3A4A9FB" wp14:editId="2F19BC67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AF6529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95D9A6E" wp14:editId="66FA2DB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4BEA99C6" w14:textId="77777777" w:rsidTr="00A46C58">
        <w:trPr>
          <w:trHeight w:val="494"/>
        </w:trPr>
        <w:tc>
          <w:tcPr>
            <w:tcW w:w="1250" w:type="pct"/>
          </w:tcPr>
          <w:p w14:paraId="3B316FCB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729A822E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2C810AD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6D896B69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A46C58" w14:paraId="3F71CC66" w14:textId="77777777" w:rsidTr="00A46C58">
        <w:trPr>
          <w:trHeight w:val="2117"/>
        </w:trPr>
        <w:tc>
          <w:tcPr>
            <w:tcW w:w="1250" w:type="pct"/>
          </w:tcPr>
          <w:p w14:paraId="021A19E0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6B90227" wp14:editId="229453E2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E5F4ACA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F62C40B" wp14:editId="7B07A3A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8C50BDD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6F1E0659" wp14:editId="6DE665A9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A64FE04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AD702CD" wp14:editId="6593366E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378E38BB" w14:textId="77777777" w:rsidTr="00A46C58">
        <w:trPr>
          <w:trHeight w:val="508"/>
        </w:trPr>
        <w:tc>
          <w:tcPr>
            <w:tcW w:w="1250" w:type="pct"/>
          </w:tcPr>
          <w:p w14:paraId="0BBB42F1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2A03E1E2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71FD55C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1ED04906" w14:textId="77777777" w:rsidR="00A46C58" w:rsidRPr="00FF3164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3C2ADC16" w14:textId="0B1A1D01" w:rsidR="00071A16" w:rsidRDefault="00071A16" w:rsidP="00071A16">
      <w:pPr>
        <w:pStyle w:val="PhDLegendaFiguras"/>
      </w:pPr>
      <w:bookmarkStart w:id="234" w:name="_Ref63672805"/>
      <w:bookmarkStart w:id="235" w:name="_Toc63905573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2</w:t>
      </w:r>
      <w:r w:rsidR="00DA5337">
        <w:rPr>
          <w:noProof/>
        </w:rPr>
        <w:fldChar w:fldCharType="end"/>
      </w:r>
      <w:bookmarkEnd w:id="234"/>
      <w:r>
        <w:t xml:space="preserve"> - Símbolos de perigo: (a) perigoso para o ambiente; (b) corrosivo; (c) comburente; (d) inflamável</w:t>
      </w:r>
      <w:r w:rsidRPr="00503BA6">
        <w:t>; (e)</w:t>
      </w:r>
      <w:r w:rsidR="00A46C58">
        <w:t> </w:t>
      </w:r>
      <w:r w:rsidRPr="00503BA6">
        <w:t>explosivo</w:t>
      </w:r>
      <w:r>
        <w:t>; (f)</w:t>
      </w:r>
      <w:r w:rsidR="00A46C58">
        <w:t> </w:t>
      </w:r>
      <w:r>
        <w:t>tóxico; (g)</w:t>
      </w:r>
      <w:r w:rsidR="00A46C58">
        <w:t> </w:t>
      </w:r>
      <w:r>
        <w:t xml:space="preserve">vários perigos; (h) </w:t>
      </w:r>
      <w:r w:rsidR="00661790" w:rsidRPr="00661790">
        <w:rPr>
          <w:i/>
          <w:iCs/>
        </w:rPr>
        <w:t xml:space="preserve">Eletrostatic Sensitive Device - </w:t>
      </w:r>
      <w:r w:rsidRPr="00661790">
        <w:rPr>
          <w:i/>
          <w:iCs/>
        </w:rPr>
        <w:t>ESD</w:t>
      </w:r>
      <w:r>
        <w:t>.</w:t>
      </w:r>
      <w:bookmarkEnd w:id="235"/>
    </w:p>
    <w:p w14:paraId="33253B20" w14:textId="77777777" w:rsidR="00A46C58" w:rsidRPr="00A46C58" w:rsidRDefault="00A46C58" w:rsidP="00A46C58">
      <w:pPr>
        <w:pStyle w:val="PhDLegendaFiguras"/>
        <w:jc w:val="both"/>
        <w:rPr>
          <w:sz w:val="24"/>
          <w:szCs w:val="24"/>
        </w:rPr>
      </w:pPr>
    </w:p>
    <w:p w14:paraId="657ECEF7" w14:textId="4F034AAF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A50C61">
        <w:t xml:space="preserve">Figura </w:t>
      </w:r>
      <w:r w:rsidR="00A50C61">
        <w:rPr>
          <w:noProof/>
        </w:rPr>
        <w:t>8</w:t>
      </w:r>
      <w:r w:rsidR="00A50C61">
        <w:t>.</w:t>
      </w:r>
      <w:r w:rsidR="00A50C61">
        <w:rPr>
          <w:noProof/>
        </w:rPr>
        <w:t>3</w:t>
      </w:r>
      <w:r w:rsidR="007F0866" w:rsidRPr="00503BA6">
        <w:rPr>
          <w:szCs w:val="24"/>
        </w:rPr>
        <w:fldChar w:fldCharType="end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5082B34E" w:rsidR="00B20FED" w:rsidRDefault="00B20FED" w:rsidP="00B20FED">
      <w:pPr>
        <w:pStyle w:val="PhDLegendaFiguras"/>
      </w:pPr>
      <w:bookmarkStart w:id="236" w:name="_Ref63672766"/>
      <w:bookmarkStart w:id="237" w:name="_Toc63905574"/>
      <w:r>
        <w:t xml:space="preserve">Figur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 w:rsidR="006C04E1">
        <w:rPr>
          <w:noProof/>
        </w:rPr>
        <w:t>8</w:t>
      </w:r>
      <w:r w:rsidR="00DA5337">
        <w:rPr>
          <w:noProof/>
        </w:rPr>
        <w:fldChar w:fldCharType="end"/>
      </w:r>
      <w:r w:rsidR="006C04E1">
        <w:t>.</w:t>
      </w:r>
      <w:r w:rsidR="00DA5337">
        <w:fldChar w:fldCharType="begin"/>
      </w:r>
      <w:r w:rsidR="00DA5337">
        <w:instrText xml:space="preserve"> SEQ Figura \* ARABIC \s 1 </w:instrText>
      </w:r>
      <w:r w:rsidR="00DA5337">
        <w:fldChar w:fldCharType="separate"/>
      </w:r>
      <w:r w:rsidR="006C04E1">
        <w:rPr>
          <w:noProof/>
        </w:rPr>
        <w:t>3</w:t>
      </w:r>
      <w:r w:rsidR="00DA5337">
        <w:rPr>
          <w:noProof/>
        </w:rPr>
        <w:fldChar w:fldCharType="end"/>
      </w:r>
      <w:bookmarkEnd w:id="236"/>
      <w:r>
        <w:t xml:space="preserve"> </w:t>
      </w:r>
      <w:r w:rsidR="00A46C58">
        <w:t>-</w:t>
      </w:r>
      <w:r>
        <w:t xml:space="preserve"> </w:t>
      </w:r>
      <w:r w:rsidR="00A46C58">
        <w:t xml:space="preserve">Símbolo </w:t>
      </w:r>
      <w:r w:rsidR="00A46C58" w:rsidRPr="00661790">
        <w:rPr>
          <w:i/>
          <w:iCs/>
        </w:rPr>
        <w:t>WEEE</w:t>
      </w:r>
      <w:r w:rsidR="007D1586">
        <w:t>.</w:t>
      </w:r>
      <w:bookmarkEnd w:id="237"/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headerReference w:type="default" r:id="rId195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38" w:name="_Toc63905516"/>
      <w:r w:rsidR="00C276D6">
        <w:rPr>
          <w:rFonts w:ascii="NewsGotT" w:hAnsi="NewsGotT"/>
        </w:rPr>
        <w:t>Conclusões</w:t>
      </w:r>
      <w:bookmarkEnd w:id="238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239" w:name="_Toc63905517"/>
      <w:r>
        <w:rPr>
          <w:rFonts w:ascii="NewsGotT" w:hAnsi="NewsGotT"/>
        </w:rPr>
        <w:t>Conclusão</w:t>
      </w:r>
      <w:bookmarkEnd w:id="239"/>
    </w:p>
    <w:p w14:paraId="6C1356CF" w14:textId="5094340D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</w:t>
      </w:r>
      <w:r w:rsidRPr="00661790">
        <w:rPr>
          <w:i/>
          <w:iCs/>
        </w:rPr>
        <w:t>design</w:t>
      </w:r>
      <w:r>
        <w:t xml:space="preserve">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4CFFE216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</w:t>
      </w:r>
      <w:r w:rsidR="00661790">
        <w:t>Inicialmente</w:t>
      </w:r>
      <w:r>
        <w:t>, não houve a preocupação de selecionar integrados da mesma família lógica, para implementar a máquina de estados, o que originou resultados indefinidos. Verificou-se que todos os integrados devem ser da mesma família lógica</w:t>
      </w:r>
      <w:r w:rsidR="00A31C5D">
        <w:t xml:space="preserve">, ou compatíveis com a lógica TTL, sendo possível obter posteriormente </w:t>
      </w:r>
      <w:r>
        <w:t xml:space="preserve">resultados </w:t>
      </w:r>
      <w:r w:rsidR="00A31C5D">
        <w:t xml:space="preserve">mais próximo dos desejados quanto utilizada </w:t>
      </w:r>
      <w:r>
        <w:t xml:space="preserve">a </w:t>
      </w:r>
      <w:r w:rsidR="00A31C5D">
        <w:t>família</w:t>
      </w:r>
      <w:r>
        <w:t xml:space="preserve">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EndPr/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5DE9A234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EndPr/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5218D18F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</w:t>
      </w:r>
      <w:r w:rsidR="00325C99">
        <w:t xml:space="preserve">, como mostrado na </w:t>
      </w:r>
      <w:r w:rsidR="00325C99">
        <w:fldChar w:fldCharType="begin"/>
      </w:r>
      <w:r w:rsidR="00325C99">
        <w:instrText xml:space="preserve"> REF _Ref63906478 \h </w:instrText>
      </w:r>
      <w:r w:rsidR="00325C99">
        <w:fldChar w:fldCharType="separate"/>
      </w:r>
      <w:r w:rsidR="00325C99">
        <w:t xml:space="preserve">Tabela </w:t>
      </w:r>
      <w:r w:rsidR="00325C99">
        <w:rPr>
          <w:noProof/>
        </w:rPr>
        <w:t>9</w:t>
      </w:r>
      <w:r w:rsidR="00325C99">
        <w:t>.</w:t>
      </w:r>
      <w:r w:rsidR="00325C99">
        <w:rPr>
          <w:noProof/>
        </w:rPr>
        <w:t>1</w:t>
      </w:r>
      <w:r w:rsidR="00325C99">
        <w:fldChar w:fldCharType="end"/>
      </w:r>
      <w:r w:rsidR="002C0CF0">
        <w:t>.</w:t>
      </w:r>
    </w:p>
    <w:p w14:paraId="1CD65C48" w14:textId="433A9509" w:rsidR="00325C99" w:rsidRDefault="00325C99" w:rsidP="00325C99">
      <w:pPr>
        <w:pStyle w:val="PhDLegendaTabela"/>
      </w:pPr>
      <w:bookmarkStart w:id="240" w:name="_Ref63906478"/>
      <w:bookmarkStart w:id="241" w:name="_Toc63906634"/>
      <w:r>
        <w:t xml:space="preserve">Tabela </w:t>
      </w:r>
      <w:r w:rsidR="00DA5337">
        <w:fldChar w:fldCharType="begin"/>
      </w:r>
      <w:r w:rsidR="00DA5337">
        <w:instrText xml:space="preserve"> STYLEREF 1 \s </w:instrText>
      </w:r>
      <w:r w:rsidR="00DA5337">
        <w:fldChar w:fldCharType="separate"/>
      </w:r>
      <w:r>
        <w:rPr>
          <w:noProof/>
        </w:rPr>
        <w:t>9</w:t>
      </w:r>
      <w:r w:rsidR="00DA5337">
        <w:rPr>
          <w:noProof/>
        </w:rPr>
        <w:fldChar w:fldCharType="end"/>
      </w:r>
      <w:r>
        <w:t>.</w:t>
      </w:r>
      <w:r w:rsidR="00DA5337">
        <w:fldChar w:fldCharType="begin"/>
      </w:r>
      <w:r w:rsidR="00DA5337">
        <w:instrText xml:space="preserve"> SEQ Tabela \* ARABIC \s 1 </w:instrText>
      </w:r>
      <w:r w:rsidR="00DA5337">
        <w:fldChar w:fldCharType="separate"/>
      </w:r>
      <w:r>
        <w:rPr>
          <w:noProof/>
        </w:rPr>
        <w:t>1</w:t>
      </w:r>
      <w:r w:rsidR="00DA5337">
        <w:rPr>
          <w:noProof/>
        </w:rPr>
        <w:fldChar w:fldCharType="end"/>
      </w:r>
      <w:bookmarkEnd w:id="240"/>
      <w:r>
        <w:t xml:space="preserve"> - Número de horas despendidas por elemento</w:t>
      </w:r>
      <w:bookmarkEnd w:id="241"/>
    </w:p>
    <w:tbl>
      <w:tblPr>
        <w:tblStyle w:val="TabelaSimples1"/>
        <w:tblW w:w="5528" w:type="dxa"/>
        <w:tblInd w:w="1769" w:type="dxa"/>
        <w:tblLook w:val="04A0" w:firstRow="1" w:lastRow="0" w:firstColumn="1" w:lastColumn="0" w:noHBand="0" w:noVBand="1"/>
      </w:tblPr>
      <w:tblGrid>
        <w:gridCol w:w="3543"/>
        <w:gridCol w:w="1985"/>
      </w:tblGrid>
      <w:tr w:rsidR="00D468AA" w14:paraId="086C56FF" w14:textId="77777777" w:rsidTr="003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28155AC" w14:textId="06089E32" w:rsidR="00D468AA" w:rsidRDefault="00D468AA" w:rsidP="00325C99">
            <w:pPr>
              <w:pStyle w:val="PhDCorpo"/>
              <w:spacing w:after="0"/>
              <w:jc w:val="center"/>
            </w:pPr>
            <w:r>
              <w:t>Nome</w:t>
            </w:r>
          </w:p>
        </w:tc>
        <w:tc>
          <w:tcPr>
            <w:tcW w:w="1985" w:type="dxa"/>
          </w:tcPr>
          <w:p w14:paraId="66C0AAFB" w14:textId="7F951683" w:rsidR="00D468AA" w:rsidRDefault="00D468AA" w:rsidP="00325C99">
            <w:pPr>
              <w:pStyle w:val="PhDCorp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e Horas</w:t>
            </w:r>
          </w:p>
        </w:tc>
      </w:tr>
      <w:tr w:rsidR="00D468AA" w14:paraId="7C0659D2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F52391F" w14:textId="456D1AC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Bruno Silva</w:t>
            </w:r>
          </w:p>
        </w:tc>
        <w:tc>
          <w:tcPr>
            <w:tcW w:w="1985" w:type="dxa"/>
          </w:tcPr>
          <w:p w14:paraId="506634D9" w14:textId="0D649FD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546977D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AB0CA32" w14:textId="3B7D2DA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iogo Fernandes</w:t>
            </w:r>
          </w:p>
        </w:tc>
        <w:tc>
          <w:tcPr>
            <w:tcW w:w="1985" w:type="dxa"/>
          </w:tcPr>
          <w:p w14:paraId="0B49B237" w14:textId="2C6581D4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8A41224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202E5008" w14:textId="3D20778A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uarte Rodrigues</w:t>
            </w:r>
          </w:p>
        </w:tc>
        <w:tc>
          <w:tcPr>
            <w:tcW w:w="1985" w:type="dxa"/>
          </w:tcPr>
          <w:p w14:paraId="2BC11089" w14:textId="4D327017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2847E7C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958B5A9" w14:textId="4524A294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Francisco Salgado</w:t>
            </w:r>
          </w:p>
        </w:tc>
        <w:tc>
          <w:tcPr>
            <w:tcW w:w="1985" w:type="dxa"/>
          </w:tcPr>
          <w:p w14:paraId="1B3DF248" w14:textId="23030689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42B5F9C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FF53C15" w14:textId="20232B21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ão Miranda</w:t>
            </w:r>
          </w:p>
        </w:tc>
        <w:tc>
          <w:tcPr>
            <w:tcW w:w="1985" w:type="dxa"/>
          </w:tcPr>
          <w:p w14:paraId="1E0EADB9" w14:textId="461E89F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41D7B640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EFFAF7F" w14:textId="6F9F38FB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sé Abreu</w:t>
            </w:r>
          </w:p>
        </w:tc>
        <w:tc>
          <w:tcPr>
            <w:tcW w:w="1985" w:type="dxa"/>
          </w:tcPr>
          <w:p w14:paraId="31FC9472" w14:textId="1CA08F0C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</w:tbl>
    <w:p w14:paraId="4470755D" w14:textId="77777777" w:rsidR="00325C99" w:rsidRDefault="002C0CF0" w:rsidP="002C0CF0">
      <w:pPr>
        <w:pStyle w:val="PhDCorpo"/>
      </w:pPr>
      <w:r>
        <w:tab/>
      </w:r>
    </w:p>
    <w:p w14:paraId="218AD09D" w14:textId="295354AB" w:rsidR="002C0CF0" w:rsidRPr="002C0CF0" w:rsidRDefault="00325C99" w:rsidP="002C0CF0">
      <w:pPr>
        <w:pStyle w:val="PhDCorpo"/>
      </w:pPr>
      <w:r>
        <w:tab/>
      </w:r>
      <w:r w:rsidR="002C0CF0"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242" w:name="_Toc63905518"/>
      <w:r>
        <w:rPr>
          <w:rFonts w:ascii="NewsGotT" w:hAnsi="NewsGotT"/>
        </w:rPr>
        <w:t>Sugestões de Trabalho Futuro</w:t>
      </w:r>
      <w:bookmarkEnd w:id="242"/>
    </w:p>
    <w:p w14:paraId="47D2919F" w14:textId="4957EF6F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-se-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243" w:name="_Toc63905519"/>
      <w:r w:rsidRPr="00C276D6">
        <w:rPr>
          <w:rFonts w:ascii="NewsGotT" w:hAnsi="NewsGotT"/>
        </w:rPr>
        <w:t>Possíveis Opções Alternativas para o Desenho dos Circuitos</w:t>
      </w:r>
      <w:bookmarkEnd w:id="243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r>
        <w:rPr>
          <w:i/>
          <w:iCs/>
        </w:rPr>
        <w:t>array</w:t>
      </w:r>
      <w:r>
        <w:t xml:space="preserve"> de sensores para deteção da linha. Caso esta não fosse detetada, o robô teria de parar, evitando que este ande indefinidamente.</w:t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39EEA348" w14:textId="015089D4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</w:t>
      </w:r>
      <w:r w:rsidR="006137F2">
        <w:t xml:space="preserve"> após o término de um temporizador,</w:t>
      </w:r>
      <w:r>
        <w:t xml:space="preserve"> este iria iniciar a marcha, minimizando os contactos com a armadura do robô. 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</w:p>
    <w:p w14:paraId="6CB4D574" w14:textId="45AEFC85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</w:t>
      </w:r>
      <w:r w:rsidR="006137F2">
        <w:t>re</w:t>
      </w:r>
      <w:r>
        <w:t xml:space="preserve">carregadas numa estação de carregamento. </w:t>
      </w:r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244" w:name="_Toc63905520"/>
      <w:r>
        <w:rPr>
          <w:rFonts w:ascii="NewsGotT" w:hAnsi="NewsGotT"/>
        </w:rPr>
        <w:t>Evolução do Atual Desenho para um Sistema Baseado em Microcomputador</w:t>
      </w:r>
      <w:bookmarkEnd w:id="244"/>
    </w:p>
    <w:p w14:paraId="15A686C0" w14:textId="0AF48A13" w:rsidR="002C0CF0" w:rsidRDefault="002C0CF0" w:rsidP="002C0CF0">
      <w:pPr>
        <w:pStyle w:val="PhDCorpo"/>
        <w:ind w:firstLine="567"/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7C8F2ED4" w14:textId="2D16D4F6" w:rsidR="00BC282D" w:rsidRDefault="002C0CF0" w:rsidP="006137F2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</w:t>
      </w:r>
      <w:r w:rsidR="006137F2">
        <w:t>T</w:t>
      </w:r>
      <w:r>
        <w:t xml:space="preserve">eria de ser adicionada uma câmara </w:t>
      </w:r>
      <w:r w:rsidR="006137F2">
        <w:t>ao robô, sendo a imagem transmitida para o comando, ou algum dispositivo eletrónico com ecrã, que o utiliza</w:t>
      </w:r>
      <w:r>
        <w:t xml:space="preserve">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 xml:space="preserve">. Outra possibilidade seria a criação de rotas pré-definidas para o robô seguir. Fazendo uso de sensores </w:t>
      </w:r>
      <w:r w:rsidRPr="002B36ED">
        <w:t>de distância</w:t>
      </w:r>
      <w:r>
        <w:t>, o robô poderia desviar-se de obstáculos que se encontrasse</w:t>
      </w:r>
      <w:r w:rsidR="006137F2">
        <w:t>m</w:t>
      </w:r>
      <w:r>
        <w:t xml:space="preserve"> na sua rota. </w:t>
      </w:r>
      <w:r w:rsidR="00BC282D">
        <w:t>Além disso, o robô poderia estimar se teria carga suficiente nas baterias de modo a conseguir completar a trajetória pretendida. Caso não se verificasse, dirigir-se-ia automaticamente à sua estação de carregamento.</w:t>
      </w:r>
    </w:p>
    <w:p w14:paraId="10D629CA" w14:textId="4D08B2B8" w:rsidR="006137F2" w:rsidRDefault="002C0CF0" w:rsidP="006137F2">
      <w:pPr>
        <w:pStyle w:val="PhDCorpo"/>
        <w:ind w:firstLine="567"/>
      </w:pPr>
      <w:r>
        <w:t xml:space="preserve">A solução que mais se assemelha à implementação atual, seria fazer o uso do microcomputador para seguir uma linha preta, através do </w:t>
      </w:r>
      <w:r w:rsidRPr="0055062E">
        <w:rPr>
          <w:i/>
          <w:iCs/>
        </w:rPr>
        <w:t>array</w:t>
      </w:r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EndPr/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A56802" w:rsidRPr="00A56802">
            <w:rPr>
              <w:noProof/>
            </w:rPr>
            <w:t>[19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77777777" w:rsidR="002C0CF0" w:rsidRDefault="002C0CF0" w:rsidP="002C0CF0">
      <w:pPr>
        <w:pStyle w:val="PhDCorpo"/>
        <w:ind w:firstLine="567"/>
      </w:pPr>
      <w:r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4BC06F9B" w14:textId="77777777" w:rsidR="000B1901" w:rsidRPr="002C0CF0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Pr="002C0CF0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2C0CF0" w:rsidRDefault="000B1901" w:rsidP="000B1901">
      <w:pPr>
        <w:rPr>
          <w:lang w:eastAsia="en-US"/>
        </w:rPr>
        <w:sectPr w:rsidR="000B1901" w:rsidRPr="002C0CF0" w:rsidSect="000B1901">
          <w:headerReference w:type="default" r:id="rId196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CD1FF73" w14:textId="47F987C3" w:rsidR="00152D83" w:rsidRDefault="00772EB1" w:rsidP="006D6F79">
      <w:pPr>
        <w:pStyle w:val="Indiceinicial"/>
        <w:outlineLvl w:val="0"/>
        <w:rPr>
          <w:rFonts w:ascii="NewsGotT" w:hAnsi="NewsGotT"/>
        </w:rPr>
      </w:pPr>
      <w:bookmarkStart w:id="245" w:name="_Toc471579027"/>
      <w:bookmarkStart w:id="246" w:name="_Toc63905521"/>
      <w:r w:rsidRPr="0096280E">
        <w:rPr>
          <w:rFonts w:ascii="NewsGotT" w:hAnsi="NewsGotT"/>
        </w:rPr>
        <w:t>Referências</w:t>
      </w:r>
      <w:bookmarkEnd w:id="245"/>
      <w:bookmarkEnd w:id="246"/>
    </w:p>
    <w:p w14:paraId="4ADA148A" w14:textId="77777777" w:rsidR="006D6F79" w:rsidRPr="00E246BB" w:rsidRDefault="006D6F79" w:rsidP="006D6F79">
      <w:pPr>
        <w:pStyle w:val="Indiceinicial"/>
        <w:outlineLvl w:val="0"/>
        <w:rPr>
          <w:rFonts w:ascii="NewsGotT" w:hAnsi="NewsGotT"/>
          <w:sz w:val="24"/>
          <w:szCs w:val="24"/>
        </w:rPr>
      </w:pPr>
    </w:p>
    <w:p w14:paraId="0ACE4514" w14:textId="77777777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1] </w:t>
      </w:r>
      <w:r w:rsidRPr="00EA272F">
        <w:rPr>
          <w:rFonts w:ascii="NewsGotT" w:hAnsi="NewsGotT"/>
          <w:sz w:val="24"/>
          <w:szCs w:val="24"/>
          <w:lang w:val="pt-PT"/>
        </w:rPr>
        <w:tab/>
        <w:t>SNS - Serviço Nacional de Saúde, “Covid-19 | Pandemia,” 11 março 2020. [Online]. Available: https://www.sns.gov.pt/noticias/2020/03/11/covid-19-pandemia/. [Acedido em 16 dezembro 2020].</w:t>
      </w:r>
    </w:p>
    <w:p w14:paraId="263CC072" w14:textId="1935C439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2] </w:t>
      </w:r>
      <w:r w:rsidRPr="00EA272F">
        <w:rPr>
          <w:rFonts w:ascii="NewsGotT" w:hAnsi="NewsGotT"/>
          <w:sz w:val="24"/>
          <w:szCs w:val="24"/>
          <w:lang w:val="pt-PT"/>
        </w:rPr>
        <w:tab/>
        <w:t>“Conheça Jaci: o robô de desinfecção que auxilia no combate a Covid-19,” Tecnopuc, 29 abril 2020. [Online]. Available: https://www.pucrs.br/tecnopuc/2020/04/29/conheca-jaci-o-robo-de-desinfeccao-que-auxilia-no-combate-covid-19/. [Acedido em 8 fevereiro 2021].</w:t>
      </w:r>
    </w:p>
    <w:p w14:paraId="5492F769" w14:textId="0B808A69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3] </w:t>
      </w:r>
      <w:r w:rsidRPr="00E246BB">
        <w:rPr>
          <w:rFonts w:ascii="NewsGotT" w:hAnsi="NewsGotT"/>
          <w:sz w:val="24"/>
          <w:szCs w:val="24"/>
        </w:rPr>
        <w:tab/>
        <w:t xml:space="preserve">E. L. Brand Talk, “Pandemic and the Smarter World: A Future of Robots?” </w:t>
      </w:r>
      <w:r w:rsidRPr="00EA272F">
        <w:rPr>
          <w:rFonts w:ascii="NewsGotT" w:hAnsi="NewsGotT"/>
          <w:sz w:val="24"/>
          <w:szCs w:val="24"/>
          <w:lang w:val="pt-PT"/>
        </w:rPr>
        <w:t>5 maio 2020. [Online]. Available: https://www8.gsb.columbia.edu/articles/brand-talk/pandemic-and-smarter-world-future-robots. [Acedido em 10 fevereiro 2021].</w:t>
      </w:r>
    </w:p>
    <w:p w14:paraId="3EB58A03" w14:textId="252A4AC4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4] </w:t>
      </w:r>
      <w:r w:rsidRPr="00E246BB">
        <w:rPr>
          <w:rFonts w:ascii="NewsGotT" w:hAnsi="NewsGotT"/>
          <w:sz w:val="24"/>
          <w:szCs w:val="24"/>
        </w:rPr>
        <w:tab/>
        <w:t xml:space="preserve">R. K. Erico Guizzo, “How Robots Became Essential Workers in the COVID-19 Response,” IEEE SPECTRUM, 30 setembro 2020. </w:t>
      </w:r>
      <w:r w:rsidRPr="00EA272F">
        <w:rPr>
          <w:rFonts w:ascii="NewsGotT" w:hAnsi="NewsGotT"/>
          <w:sz w:val="24"/>
          <w:szCs w:val="24"/>
          <w:lang w:val="pt-PT"/>
        </w:rPr>
        <w:t>[Online]. Available: https://spectrum.ieee.org/robotics/medical-robots/how-robots-became-essential-workers-in-the-covid19-response. [Acedido em 10 fevereiro 2021].</w:t>
      </w:r>
    </w:p>
    <w:p w14:paraId="03AFA764" w14:textId="28B3EA7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J. D'Onfro, “Robots </w:t>
      </w:r>
      <w:proofErr w:type="gramStart"/>
      <w:r w:rsidRPr="00E246BB">
        <w:rPr>
          <w:rFonts w:ascii="NewsGotT" w:hAnsi="NewsGotT"/>
          <w:sz w:val="24"/>
          <w:szCs w:val="24"/>
        </w:rPr>
        <w:t>To</w:t>
      </w:r>
      <w:proofErr w:type="gramEnd"/>
      <w:r w:rsidRPr="00E246BB">
        <w:rPr>
          <w:rFonts w:ascii="NewsGotT" w:hAnsi="NewsGotT"/>
          <w:sz w:val="24"/>
          <w:szCs w:val="24"/>
        </w:rPr>
        <w:t xml:space="preserve">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</w:t>
      </w:r>
      <w:r w:rsidRPr="00EA272F">
        <w:rPr>
          <w:rFonts w:ascii="NewsGotT" w:hAnsi="NewsGotT"/>
          <w:sz w:val="24"/>
          <w:szCs w:val="24"/>
          <w:lang w:val="pt-PT"/>
        </w:rPr>
        <w:t>[Acedido em 16 dezembro 2020].</w:t>
      </w:r>
    </w:p>
    <w:p w14:paraId="04B54FDE" w14:textId="5907D9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P. Semiconductors, “74HCT14 Hex inverting Schmitt trigger”. 74HCT14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datasheet</w:t>
      </w:r>
      <w:r w:rsidRPr="00EA272F">
        <w:rPr>
          <w:rFonts w:ascii="NewsGotT" w:hAnsi="NewsGotT"/>
          <w:sz w:val="24"/>
          <w:szCs w:val="24"/>
          <w:lang w:val="pt-PT"/>
        </w:rPr>
        <w:t xml:space="preserve">, </w:t>
      </w:r>
      <w:r w:rsidR="001A6C1C" w:rsidRPr="00EA272F">
        <w:rPr>
          <w:rFonts w:ascii="NewsGotT" w:hAnsi="NewsGotT"/>
          <w:sz w:val="24"/>
          <w:szCs w:val="24"/>
          <w:lang w:val="pt-PT"/>
        </w:rPr>
        <w:t>26 agosto 1997 [revisto a 30</w:t>
      </w:r>
      <w:r w:rsidRPr="00EA272F">
        <w:rPr>
          <w:rFonts w:ascii="NewsGotT" w:hAnsi="NewsGotT"/>
          <w:sz w:val="24"/>
          <w:szCs w:val="24"/>
          <w:lang w:val="pt-PT"/>
        </w:rPr>
        <w:t xml:space="preserve"> outubro 2003</w:t>
      </w:r>
      <w:r w:rsidR="001A6C1C" w:rsidRPr="00EA272F">
        <w:rPr>
          <w:rFonts w:ascii="NewsGotT" w:hAnsi="NewsGotT"/>
          <w:sz w:val="24"/>
          <w:szCs w:val="24"/>
          <w:lang w:val="pt-PT"/>
        </w:rPr>
        <w:t>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3AC5B564" w14:textId="15CFFC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T. Instruments, “TL494 Pulse-Width-Modulation Control Circui”. TL494 datasheet, janeiro 1983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março de 2017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4DCC8A94" w14:textId="29F36409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8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>STMicroelectronics, “DUAL FULL-BRIDGE DRIVER”. L298 datasheet, janeiro 2000.</w:t>
      </w:r>
    </w:p>
    <w:p w14:paraId="3AED3405" w14:textId="4779D1B0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exas Instruments, “SN54/74HCT CMOS Logic Family Applications and Restrictions,” maio 1996. [Online]. Available: https://www.ti.com/lit/an/scla011/scla011.pdf?ts=1612201599681&amp;ref_url=https%253A%252F%252Fwww.ti.com%252Fproduct%252FCD74HCT251. </w:t>
      </w:r>
      <w:r w:rsidRPr="00EA272F">
        <w:rPr>
          <w:rFonts w:ascii="NewsGotT" w:hAnsi="NewsGotT"/>
          <w:sz w:val="24"/>
          <w:szCs w:val="24"/>
          <w:lang w:val="pt-PT"/>
        </w:rPr>
        <w:t>[Acedido em 2 fevereiro 2021].</w:t>
      </w:r>
    </w:p>
    <w:p w14:paraId="38F17F01" w14:textId="49109D7B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0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T. Corporation, “TENERGY 18650 2200 mAh Li-Ion Cell”. Tenergy 1865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datasheet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23A22561" w14:textId="1B46316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1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“BMS PARA PROTECÇÃO BATERIAS 18650 3S 12,6V 20A,” [Online]. Available: https://www.botnroll.com/pt/acessorios/2558-bms-para-protec-o-baterias-18650-3s-12-6v-20a.html. [Acedido em 10 fevereiro 2021].</w:t>
      </w:r>
    </w:p>
    <w:p w14:paraId="1E80AFD0" w14:textId="6A5DB1A3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12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>Z. Electromotor. ZGB37RG</w:t>
      </w:r>
      <w:r w:rsidR="001A6C1C" w:rsidRPr="00E246BB">
        <w:rPr>
          <w:rFonts w:ascii="NewsGotT" w:hAnsi="NewsGotT"/>
          <w:sz w:val="24"/>
          <w:szCs w:val="24"/>
        </w:rPr>
        <w:t xml:space="preserve"> datasheet</w:t>
      </w:r>
      <w:r w:rsidRPr="00E246BB">
        <w:rPr>
          <w:rFonts w:ascii="NewsGotT" w:hAnsi="NewsGotT"/>
          <w:sz w:val="24"/>
          <w:szCs w:val="24"/>
        </w:rPr>
        <w:t>.</w:t>
      </w:r>
    </w:p>
    <w:p w14:paraId="49E59388" w14:textId="412F4E6D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3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. Instruments, “LM340, LM340A and LM78xx Wide VIN 1.5-A Fixed Voltage Regulators”. </w:t>
      </w:r>
      <w:r w:rsidRPr="00EA272F">
        <w:rPr>
          <w:rFonts w:ascii="NewsGotT" w:hAnsi="NewsGotT"/>
          <w:sz w:val="24"/>
          <w:szCs w:val="24"/>
          <w:lang w:val="pt-PT"/>
        </w:rPr>
        <w:t>LM7805 datasheet, setembro 200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julho de 2016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0759A180" w14:textId="172F629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4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P. Carvalhal, “Fiabilidade e boas práticas de projeto,” 2014. [Online]. Available: https://elearning.uminho.pt/bbcswebdav/pid-1045855-dt-content-rid-3987823_1/courses/2021.9305O4_1/FiabilidadeBoasPraticasProjeto_PCarvalhal.pdf. [Acedido em 3 fevereiro 2021].</w:t>
      </w:r>
    </w:p>
    <w:p w14:paraId="14955DDB" w14:textId="6464A493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“Electrostatic-sensitive device,” Wikipedia, [Online]. </w:t>
      </w:r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en.wikipedia.org/wiki/Electrostatic-sensitive_device. </w:t>
      </w:r>
      <w:r w:rsidRPr="00EA272F">
        <w:rPr>
          <w:rFonts w:ascii="NewsGotT" w:hAnsi="NewsGotT"/>
          <w:sz w:val="24"/>
          <w:szCs w:val="24"/>
          <w:lang w:val="pt-PT"/>
        </w:rPr>
        <w:t>[Acedido em 8 fevereiro 2021].</w:t>
      </w:r>
    </w:p>
    <w:p w14:paraId="413E506F" w14:textId="227F8355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TUR CERT, “O que é o certificado CE?” [Online]. Available: https://www.ceisaret.com/pt/ce-sertifikasi-nedir/. [Acedido em 2 fevereiro 2021].</w:t>
      </w:r>
    </w:p>
    <w:p w14:paraId="0EA07CCE" w14:textId="33B29E5E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Jornal Oficial da União Europeia, “DIRETIVA 2014/35/UE DO PARLAMENTO EUROPEU E DO CONSELHO,” 29 março 2014. [Online]. Available: https://eur-lex.europa.eu/legal-content/PT/TXT/PDF/?uri=CELEX:32014L0035&amp;from=EN. [Acedido em 8 fevereiro 2021].</w:t>
      </w:r>
    </w:p>
    <w:p w14:paraId="3DE0B371" w14:textId="472C4CB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8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>A. G. e. I. Cardoso, “Fecha tudo. Escolas e universidades em casa a partir de sexta-feira.,” Jornal de Notícias, 21 janeiro 2021. [Online]. Available: https://www.jn.pt/nacional/fecha-tudo-escolas-e-universidade-em-casa-a-partir-de-sexta-feira-13256762.html. [Acedido em 3 fevereiro 2021].</w:t>
      </w:r>
    </w:p>
    <w:p w14:paraId="28CBF7FE" w14:textId="18AC57F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P. Corporation, “pololu.com,” 2001-2014. [Online]. </w:t>
      </w:r>
      <w:r w:rsidRPr="00EA272F">
        <w:rPr>
          <w:rFonts w:ascii="NewsGotT" w:hAnsi="NewsGotT"/>
          <w:sz w:val="24"/>
          <w:szCs w:val="24"/>
          <w:lang w:val="pt-PT"/>
        </w:rPr>
        <w:t>Available: https://www.pololu.com/docs/pdf/0J12/QTR-8x.pdf. [Acedido em 3 fevereiro 2021].</w:t>
      </w:r>
    </w:p>
    <w:p w14:paraId="384F8BDF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0] </w:t>
      </w:r>
      <w:r w:rsidRPr="00E246BB">
        <w:rPr>
          <w:rFonts w:ascii="NewsGotT" w:hAnsi="NewsGotT"/>
          <w:sz w:val="24"/>
          <w:szCs w:val="24"/>
        </w:rPr>
        <w:tab/>
        <w:t xml:space="preserve">G. Bocock, “Electrolytic Capacitors Determine </w:t>
      </w:r>
      <w:proofErr w:type="gramStart"/>
      <w:r w:rsidRPr="00E246BB">
        <w:rPr>
          <w:rFonts w:ascii="NewsGotT" w:hAnsi="NewsGotT"/>
          <w:sz w:val="24"/>
          <w:szCs w:val="24"/>
        </w:rPr>
        <w:t>The</w:t>
      </w:r>
      <w:proofErr w:type="gramEnd"/>
      <w:r w:rsidRPr="00E246BB">
        <w:rPr>
          <w:rFonts w:ascii="NewsGotT" w:hAnsi="NewsGotT"/>
          <w:sz w:val="24"/>
          <w:szCs w:val="24"/>
        </w:rPr>
        <w:t xml:space="preserve"> Lifetime Of A Power Supply,” XP Power, [Online]. </w:t>
      </w:r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xppower.com/resources/blog/electrolytic-capacitor-lifetime-in-power-supplies. </w:t>
      </w:r>
      <w:r w:rsidRPr="00E246BB">
        <w:rPr>
          <w:rFonts w:ascii="NewsGotT" w:hAnsi="NewsGotT"/>
          <w:sz w:val="24"/>
          <w:szCs w:val="24"/>
        </w:rPr>
        <w:t>[Acedido em 11 fevereiro 2021].</w:t>
      </w:r>
    </w:p>
    <w:p w14:paraId="5EB5C666" w14:textId="4E25642A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21] </w:t>
      </w:r>
      <w:r w:rsidRPr="00E246BB">
        <w:rPr>
          <w:rFonts w:ascii="NewsGotT" w:hAnsi="NewsGotT"/>
          <w:sz w:val="24"/>
          <w:szCs w:val="24"/>
        </w:rPr>
        <w:tab/>
        <w:t xml:space="preserve">“How can I estimate the life of ceramic capacitors?” Taiyo Yuden, [Online]. </w:t>
      </w:r>
      <w:r w:rsidRPr="00EA272F">
        <w:rPr>
          <w:rFonts w:ascii="NewsGotT" w:hAnsi="NewsGotT"/>
          <w:sz w:val="24"/>
          <w:szCs w:val="24"/>
          <w:lang w:val="pt-PT"/>
        </w:rPr>
        <w:t>Available: https://www.yuden.co.jp/eu/product/support/faq/q020.html. [Acedido em 11 fevereiro 2021].</w:t>
      </w:r>
    </w:p>
    <w:p w14:paraId="7E890F77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2] </w:t>
      </w:r>
      <w:r w:rsidRPr="00E246BB">
        <w:rPr>
          <w:rFonts w:ascii="NewsGotT" w:hAnsi="NewsGotT"/>
          <w:sz w:val="24"/>
          <w:szCs w:val="24"/>
        </w:rPr>
        <w:tab/>
        <w:t xml:space="preserve">“How to Prolong the Life of an 18650 Battery,” instructables ciruits, [Online]. </w:t>
      </w:r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instructables.com/How-to-Prolong-the-Life-of-an-18650-Battery/. </w:t>
      </w:r>
      <w:r w:rsidRPr="00E246BB">
        <w:rPr>
          <w:rFonts w:ascii="NewsGotT" w:hAnsi="NewsGotT"/>
          <w:sz w:val="24"/>
          <w:szCs w:val="24"/>
        </w:rPr>
        <w:t>[Acedido em 11 fevereiro 2021].</w:t>
      </w:r>
    </w:p>
    <w:p w14:paraId="6B235551" w14:textId="77777777" w:rsidR="006D6F79" w:rsidRPr="00A56802" w:rsidRDefault="006D6F79" w:rsidP="006D6F79">
      <w:pPr>
        <w:pStyle w:val="ReferenciasPHD"/>
        <w:rPr>
          <w:rFonts w:ascii="NewsGotT" w:hAnsi="NewsGotT"/>
          <w:sz w:val="24"/>
          <w:szCs w:val="24"/>
          <w:lang w:val="fr-FR"/>
        </w:rPr>
      </w:pPr>
      <w:r w:rsidRPr="00E246BB">
        <w:rPr>
          <w:rFonts w:ascii="NewsGotT" w:hAnsi="NewsGotT"/>
          <w:sz w:val="24"/>
          <w:szCs w:val="24"/>
        </w:rPr>
        <w:t xml:space="preserve">[23] </w:t>
      </w:r>
      <w:r w:rsidRPr="00E246BB">
        <w:rPr>
          <w:rFonts w:ascii="NewsGotT" w:hAnsi="NewsGotT"/>
          <w:sz w:val="24"/>
          <w:szCs w:val="24"/>
        </w:rPr>
        <w:tab/>
        <w:t xml:space="preserve">A. Perzan, “Brushed vs. brushless DC motors,” </w:t>
      </w:r>
      <w:proofErr w:type="gramStart"/>
      <w:r w:rsidRPr="00E246BB">
        <w:rPr>
          <w:rFonts w:ascii="NewsGotT" w:hAnsi="NewsGotT"/>
          <w:sz w:val="24"/>
          <w:szCs w:val="24"/>
        </w:rPr>
        <w:t>drive.tech</w:t>
      </w:r>
      <w:proofErr w:type="gramEnd"/>
      <w:r w:rsidRPr="00E246BB">
        <w:rPr>
          <w:rFonts w:ascii="NewsGotT" w:hAnsi="NewsGotT"/>
          <w:sz w:val="24"/>
          <w:szCs w:val="24"/>
        </w:rPr>
        <w:t xml:space="preserve">, [Online]. </w:t>
      </w:r>
      <w:r w:rsidRPr="00A56802">
        <w:rPr>
          <w:rFonts w:ascii="NewsGotT" w:hAnsi="NewsGotT"/>
          <w:sz w:val="24"/>
          <w:szCs w:val="24"/>
          <w:lang w:val="fr-FR"/>
        </w:rPr>
        <w:t>Available: https://drive.tech/en/stream-content/brushed-vs-brushless-dc-motors. [Acedido em 11 fevereiro 2021].</w:t>
      </w:r>
    </w:p>
    <w:p w14:paraId="2CCB45CA" w14:textId="5B619673" w:rsidR="00152D83" w:rsidRPr="00E246BB" w:rsidRDefault="006D6F79" w:rsidP="00E246BB">
      <w:pPr>
        <w:pStyle w:val="ReferenciasPHD"/>
        <w:rPr>
          <w:rFonts w:ascii="NewsGotT" w:hAnsi="NewsGotT"/>
          <w:sz w:val="24"/>
          <w:szCs w:val="24"/>
        </w:rPr>
      </w:pPr>
      <w:r w:rsidRPr="00A56802">
        <w:rPr>
          <w:rFonts w:ascii="NewsGotT" w:hAnsi="NewsGotT"/>
          <w:sz w:val="24"/>
          <w:szCs w:val="24"/>
          <w:lang w:val="fr-FR"/>
        </w:rPr>
        <w:t xml:space="preserve">[24] </w:t>
      </w:r>
      <w:r w:rsidRPr="00A56802">
        <w:rPr>
          <w:rFonts w:ascii="NewsGotT" w:hAnsi="NewsGotT"/>
          <w:sz w:val="24"/>
          <w:szCs w:val="24"/>
          <w:lang w:val="fr-FR"/>
        </w:rPr>
        <w:tab/>
        <w:t xml:space="preserve">T. Instruments, “Calculating Useful Lifetimes of Embedded Processors,” 2014. [Online]. Available: https://www.ti.com/lit/an/sprabx4b/sprabx4b.pdf?ts=1612984192026. </w:t>
      </w:r>
      <w:r w:rsidRPr="00E246BB">
        <w:rPr>
          <w:rFonts w:ascii="NewsGotT" w:hAnsi="NewsGotT"/>
          <w:sz w:val="24"/>
          <w:szCs w:val="24"/>
        </w:rPr>
        <w:t>[Acedido em 11 fevereiro 2021].</w:t>
      </w:r>
    </w:p>
    <w:sectPr w:rsidR="00152D83" w:rsidRPr="00E246BB" w:rsidSect="00CB754E">
      <w:headerReference w:type="first" r:id="rId197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01EF5" w14:textId="77777777" w:rsidR="00DA5337" w:rsidRDefault="00DA5337">
      <w:r>
        <w:separator/>
      </w:r>
    </w:p>
    <w:p w14:paraId="08A06696" w14:textId="77777777" w:rsidR="00DA5337" w:rsidRDefault="00DA5337"/>
  </w:endnote>
  <w:endnote w:type="continuationSeparator" w:id="0">
    <w:p w14:paraId="7D079231" w14:textId="77777777" w:rsidR="00DA5337" w:rsidRDefault="00DA5337">
      <w:r>
        <w:continuationSeparator/>
      </w:r>
    </w:p>
    <w:p w14:paraId="268051D2" w14:textId="77777777" w:rsidR="00DA5337" w:rsidRDefault="00DA53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EB4C9B" w14:paraId="4EB21B92" w14:textId="77777777" w:rsidTr="504C5A0F">
      <w:tc>
        <w:tcPr>
          <w:tcW w:w="2000" w:type="dxa"/>
        </w:tcPr>
        <w:p w14:paraId="273B54D8" w14:textId="62F97BAB" w:rsidR="00EB4C9B" w:rsidRDefault="00EB4C9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EB4C9B" w:rsidRDefault="00EB4C9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EB4C9B" w:rsidRDefault="00EB4C9B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B4C9B" w14:paraId="65438696" w14:textId="77777777" w:rsidTr="504C5A0F">
      <w:tc>
        <w:tcPr>
          <w:tcW w:w="3020" w:type="dxa"/>
        </w:tcPr>
        <w:p w14:paraId="39454347" w14:textId="650404E6" w:rsidR="00EB4C9B" w:rsidRDefault="00EB4C9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EB4C9B" w:rsidRDefault="00EB4C9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EB4C9B" w:rsidRDefault="00EB4C9B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EB4C9B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EB4C9B" w:rsidRPr="00FA5AA6" w:rsidRDefault="00EB4C9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EB4C9B" w:rsidRPr="00FA5AA6" w:rsidRDefault="00EB4C9B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EB4C9B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EB4C9B" w:rsidRPr="00FA5AA6" w:rsidRDefault="00EB4C9B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EB4C9B" w:rsidRPr="00DD207E" w:rsidRDefault="00EB4C9B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EB4C9B" w:rsidRDefault="00EB4C9B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EB4C9B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EB4C9B" w:rsidRPr="00F80B0C" w:rsidRDefault="00EB4C9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EB4C9B" w:rsidRPr="00F80B0C" w:rsidRDefault="00EB4C9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EB4C9B" w14:paraId="76EB0A09" w14:textId="77777777" w:rsidTr="00FB49BC">
      <w:tc>
        <w:tcPr>
          <w:tcW w:w="426" w:type="dxa"/>
          <w:vMerge/>
        </w:tcPr>
        <w:p w14:paraId="64ABE97D" w14:textId="77777777" w:rsidR="00EB4C9B" w:rsidRDefault="00EB4C9B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EB4C9B" w:rsidRPr="00F80B0C" w:rsidRDefault="00EB4C9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EB4C9B" w:rsidRDefault="00EB4C9B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EB4C9B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EB4C9B" w:rsidRPr="00F80B0C" w:rsidRDefault="00EB4C9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EB4C9B" w:rsidRPr="00F80B0C" w:rsidRDefault="00EB4C9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EB4C9B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EB4C9B" w:rsidRPr="00F80B0C" w:rsidRDefault="00EB4C9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EB4C9B" w:rsidRPr="00DD207E" w:rsidRDefault="00EB4C9B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EB4C9B" w:rsidRDefault="00EB4C9B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EB4C9B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EB4C9B" w:rsidRPr="00F80B0C" w:rsidRDefault="00EB4C9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EB4C9B" w:rsidRPr="00F80B0C" w:rsidRDefault="00EB4C9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EB4C9B" w14:paraId="5F0A85FB" w14:textId="77777777" w:rsidTr="00F96092">
      <w:tc>
        <w:tcPr>
          <w:tcW w:w="426" w:type="dxa"/>
          <w:vMerge/>
        </w:tcPr>
        <w:p w14:paraId="68B9E7A5" w14:textId="77777777" w:rsidR="00EB4C9B" w:rsidRDefault="00EB4C9B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EB4C9B" w:rsidRPr="00F80B0C" w:rsidRDefault="00EB4C9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EB4C9B" w:rsidRDefault="00EB4C9B" w:rsidP="00EF5D8D">
    <w:pPr>
      <w:pStyle w:val="Rodap"/>
      <w:ind w:right="360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EB4C9B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EB4C9B" w:rsidRPr="00F80B0C" w:rsidRDefault="00EB4C9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EB4C9B" w:rsidRPr="00F80B0C" w:rsidRDefault="00EB4C9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EB4C9B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EB4C9B" w:rsidRPr="00F80B0C" w:rsidRDefault="00EB4C9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EB4C9B" w:rsidRPr="00DD207E" w:rsidRDefault="00EB4C9B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EB4C9B" w:rsidRDefault="00EB4C9B">
    <w:pPr>
      <w:pStyle w:val="Rodap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EB4C9B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EB4C9B" w:rsidRPr="00C16810" w:rsidRDefault="00EB4C9B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EB4C9B" w:rsidRPr="00C16810" w:rsidRDefault="00EB4C9B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EB4C9B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EB4C9B" w:rsidRPr="00C16810" w:rsidRDefault="00EB4C9B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EB4C9B" w:rsidRPr="00C16810" w:rsidRDefault="00EB4C9B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EB4C9B" w:rsidRDefault="00EB4C9B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EB4C9B" w14:paraId="6362728F" w14:textId="77777777" w:rsidTr="504C5A0F">
      <w:tc>
        <w:tcPr>
          <w:tcW w:w="2000" w:type="dxa"/>
        </w:tcPr>
        <w:p w14:paraId="1A08798C" w14:textId="41DD6DD9" w:rsidR="00EB4C9B" w:rsidRDefault="00EB4C9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EB4C9B" w:rsidRDefault="00EB4C9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EB4C9B" w:rsidRDefault="00EB4C9B" w:rsidP="504C5A0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EB4C9B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EB4C9B" w:rsidRPr="00666C8C" w:rsidRDefault="00EB4C9B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EB4C9B" w:rsidRPr="00666C8C" w:rsidRDefault="00EB4C9B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EB4C9B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EB4C9B" w:rsidRPr="00711296" w:rsidRDefault="00EB4C9B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EB4C9B" w:rsidRPr="00666C8C" w:rsidRDefault="00EB4C9B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EB4C9B" w:rsidRPr="00711296" w:rsidRDefault="00EB4C9B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B4C9B" w14:paraId="5CB6C275" w14:textId="77777777" w:rsidTr="504C5A0F">
      <w:tc>
        <w:tcPr>
          <w:tcW w:w="3020" w:type="dxa"/>
        </w:tcPr>
        <w:p w14:paraId="159B66FC" w14:textId="76133797" w:rsidR="00EB4C9B" w:rsidRDefault="00EB4C9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EB4C9B" w:rsidRDefault="00EB4C9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EB4C9B" w:rsidRDefault="00EB4C9B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EB4C9B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EB4C9B" w:rsidRPr="00354264" w:rsidRDefault="00EB4C9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EB4C9B" w:rsidRPr="00354264" w:rsidRDefault="00EB4C9B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EB4C9B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EB4C9B" w:rsidRPr="00354264" w:rsidRDefault="00EB4C9B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EB4C9B" w:rsidRPr="00DD207E" w:rsidRDefault="00EB4C9B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EB4C9B" w:rsidRDefault="00EB4C9B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B4C9B" w14:paraId="3637EA72" w14:textId="77777777" w:rsidTr="504C5A0F">
      <w:tc>
        <w:tcPr>
          <w:tcW w:w="3020" w:type="dxa"/>
        </w:tcPr>
        <w:p w14:paraId="24B49222" w14:textId="637339E9" w:rsidR="00EB4C9B" w:rsidRDefault="00EB4C9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EB4C9B" w:rsidRDefault="00EB4C9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EB4C9B" w:rsidRDefault="00EB4C9B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EB4C9B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EB4C9B" w:rsidRPr="00FA5AA6" w:rsidRDefault="00EB4C9B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EB4C9B" w:rsidRPr="00FA5AA6" w:rsidRDefault="00EB4C9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EB4C9B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EB4C9B" w:rsidRDefault="00EB4C9B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EB4C9B" w:rsidRPr="00FA5AA6" w:rsidRDefault="00EB4C9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EB4C9B" w:rsidRDefault="00EB4C9B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B4C9B" w14:paraId="7F59E96D" w14:textId="77777777" w:rsidTr="504C5A0F">
      <w:tc>
        <w:tcPr>
          <w:tcW w:w="3020" w:type="dxa"/>
        </w:tcPr>
        <w:p w14:paraId="21EF0FB2" w14:textId="0D71111D" w:rsidR="00EB4C9B" w:rsidRDefault="00EB4C9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EB4C9B" w:rsidRDefault="00EB4C9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EB4C9B" w:rsidRDefault="00EB4C9B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EB4C9B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EB4C9B" w:rsidRPr="00354264" w:rsidRDefault="00EB4C9B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EB4C9B" w:rsidRDefault="00EB4C9B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EB4C9B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EB4C9B" w:rsidRPr="00354264" w:rsidRDefault="00EB4C9B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EB4C9B" w:rsidRDefault="00EB4C9B" w:rsidP="003760A4">
          <w:pPr>
            <w:pStyle w:val="Rodap"/>
          </w:pPr>
        </w:p>
      </w:tc>
    </w:tr>
  </w:tbl>
  <w:p w14:paraId="2621F4CD" w14:textId="77777777" w:rsidR="00EB4C9B" w:rsidRDefault="00EB4C9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3E539" w14:textId="77777777" w:rsidR="00DA5337" w:rsidRDefault="00DA5337">
      <w:r>
        <w:separator/>
      </w:r>
    </w:p>
  </w:footnote>
  <w:footnote w:type="continuationSeparator" w:id="0">
    <w:p w14:paraId="2403023A" w14:textId="77777777" w:rsidR="00DA5337" w:rsidRDefault="00DA5337">
      <w:r>
        <w:continuationSeparator/>
      </w:r>
    </w:p>
    <w:p w14:paraId="2279254B" w14:textId="77777777" w:rsidR="00DA5337" w:rsidRDefault="00DA53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EB4C9B" w:rsidRPr="002A6F18" w:rsidRDefault="00EB4C9B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EB4C9B" w:rsidRPr="002A6F18" w:rsidRDefault="00EB4C9B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EB4C9B" w:rsidRDefault="00EB4C9B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EB4C9B" w:rsidRPr="00271158" w:rsidRDefault="00EB4C9B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EB4C9B" w:rsidRDefault="00EB4C9B">
    <w:pPr>
      <w:pStyle w:val="Cabealho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4CBAECAA" w:rsidR="00EB4C9B" w:rsidRPr="00271158" w:rsidRDefault="00EB4C9B" w:rsidP="00FA2CCF">
          <w:pPr>
            <w:pStyle w:val="Cabealho"/>
            <w:jc w:val="center"/>
          </w:pPr>
          <w:r>
            <w:rPr>
              <w:rFonts w:ascii="NewsGotT" w:hAnsi="NewsGotT"/>
            </w:rPr>
            <w:t>Capítulo 1 – Introdução</w:t>
          </w:r>
        </w:p>
      </w:tc>
    </w:tr>
  </w:tbl>
  <w:p w14:paraId="0109F369" w14:textId="77777777" w:rsidR="00EB4C9B" w:rsidRDefault="00EB4C9B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EB4C9B" w:rsidRDefault="00EB4C9B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7BC2237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11EF5A2" w14:textId="77777777" w:rsidR="00EB4C9B" w:rsidRPr="00271158" w:rsidRDefault="00EB4C9B" w:rsidP="00FA2CCF">
          <w:pPr>
            <w:pStyle w:val="Cabealho"/>
            <w:jc w:val="center"/>
          </w:pPr>
          <w:r w:rsidRPr="00C30FE3">
            <w:rPr>
              <w:rFonts w:ascii="NewsGotT" w:hAnsi="NewsGotT"/>
            </w:rPr>
            <w:t xml:space="preserve">Capítulo 2 – </w:t>
          </w:r>
          <w:r>
            <w:rPr>
              <w:rFonts w:ascii="NewsGotT" w:hAnsi="NewsGotT"/>
            </w:rPr>
            <w:t>Desenho dos Circuitos Eletrónicos</w:t>
          </w:r>
        </w:p>
      </w:tc>
    </w:tr>
  </w:tbl>
  <w:p w14:paraId="61D851DE" w14:textId="77777777" w:rsidR="00EB4C9B" w:rsidRDefault="00EB4C9B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EB4C9B" w:rsidRPr="00271158" w:rsidRDefault="00EB4C9B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EB4C9B" w:rsidRDefault="00EB4C9B">
    <w:pPr>
      <w:pStyle w:val="Cabealho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8A4A178" w:rsidR="00EB4C9B" w:rsidRPr="00C30FE3" w:rsidRDefault="00EB4C9B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3 – Simulação dos Circuitos Eletrónicos</w:t>
          </w:r>
        </w:p>
      </w:tc>
    </w:tr>
  </w:tbl>
  <w:p w14:paraId="613BF4FD" w14:textId="77777777" w:rsidR="00EB4C9B" w:rsidRDefault="00EB4C9B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EB4C9B" w:rsidRDefault="00EB4C9B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EB4C9B" w:rsidRPr="00271158" w:rsidRDefault="00EB4C9B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EB4C9B" w:rsidRDefault="00EB4C9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EB4C9B" w14:paraId="67434144" w14:textId="77777777" w:rsidTr="504C5A0F">
      <w:tc>
        <w:tcPr>
          <w:tcW w:w="2000" w:type="dxa"/>
        </w:tcPr>
        <w:p w14:paraId="28623E03" w14:textId="325C0DDF" w:rsidR="00EB4C9B" w:rsidRDefault="00EB4C9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EB4C9B" w:rsidRDefault="00EB4C9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EB4C9B" w:rsidRDefault="00EB4C9B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EB4C9B" w:rsidRDefault="00EB4C9B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C30FE3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5721B19F" w:rsidR="00EB4C9B" w:rsidRPr="00C30FE3" w:rsidRDefault="00EB4C9B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4 – Implementação dos Circuitos Eletrónicos</w:t>
          </w:r>
        </w:p>
      </w:tc>
    </w:tr>
  </w:tbl>
  <w:p w14:paraId="2AABC35F" w14:textId="77777777" w:rsidR="00EB4C9B" w:rsidRPr="00C30FE3" w:rsidRDefault="00EB4C9B">
    <w:pPr>
      <w:pStyle w:val="Cabealho"/>
      <w:rPr>
        <w:rFonts w:ascii="NewsGotT" w:hAnsi="NewsGotT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EB4C9B" w:rsidRPr="00271158" w:rsidRDefault="00EB4C9B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EB4C9B" w:rsidRDefault="00EB4C9B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EB4C9B" w:rsidRPr="00271158" w:rsidRDefault="00EB4C9B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EB4C9B" w:rsidRDefault="00EB4C9B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EB4C9B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15C80C16" w:rsidR="00EB4C9B" w:rsidRPr="00C30FE3" w:rsidRDefault="00EB4C9B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5 </w:t>
          </w:r>
          <w:r>
            <w:rPr>
              <w:rFonts w:ascii="NewsGotT" w:hAnsi="NewsGotT"/>
            </w:rPr>
            <w:t xml:space="preserve">- </w:t>
          </w:r>
          <w:r w:rsidRPr="00C30FE3">
            <w:rPr>
              <w:rFonts w:ascii="NewsGotT" w:hAnsi="NewsGotT"/>
            </w:rPr>
            <w:t>Lista de Componentes</w:t>
          </w:r>
        </w:p>
      </w:tc>
    </w:tr>
  </w:tbl>
  <w:p w14:paraId="44970510" w14:textId="77777777" w:rsidR="00EB4C9B" w:rsidRDefault="00EB4C9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EB4C9B" w:rsidRPr="00271158" w:rsidRDefault="00EB4C9B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EB4C9B" w:rsidRDefault="00EB4C9B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EB4C9B" w:rsidRPr="00271158" w:rsidRDefault="00EB4C9B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EB4C9B" w:rsidRDefault="00EB4C9B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EB4C9B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2FB087C6" w:rsidR="00EB4C9B" w:rsidRPr="00C30FE3" w:rsidRDefault="00EB4C9B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6 – Circuito Mecânico Implementado</w:t>
          </w:r>
        </w:p>
      </w:tc>
    </w:tr>
  </w:tbl>
  <w:p w14:paraId="348F7F1D" w14:textId="77777777" w:rsidR="00EB4C9B" w:rsidRDefault="00EB4C9B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EB4C9B" w:rsidRDefault="00EB4C9B" w:rsidP="00B748D3">
    <w:pPr>
      <w:pStyle w:val="Cabealho"/>
      <w:jc w:val="center"/>
    </w:pPr>
    <w:r>
      <w:t>Capítulo 6 – Resultados Experimentais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EB4C9B" w:rsidRPr="00271158" w:rsidRDefault="00EB4C9B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EB4C9B" w:rsidRDefault="00EB4C9B"/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1CEE7653" w:rsidR="00EB4C9B" w:rsidRPr="00C30FE3" w:rsidRDefault="00EB4C9B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7 – Resultados Experimentais</w:t>
          </w:r>
        </w:p>
      </w:tc>
    </w:tr>
  </w:tbl>
  <w:p w14:paraId="58F76840" w14:textId="77777777" w:rsidR="00EB4C9B" w:rsidRDefault="00EB4C9B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EB4C9B" w:rsidRDefault="00EB4C9B" w:rsidP="00941F36">
    <w:pPr>
      <w:pStyle w:val="Cabealho"/>
      <w:jc w:val="center"/>
    </w:pPr>
    <w:r>
      <w:t>Índice</w:t>
    </w:r>
  </w:p>
  <w:p w14:paraId="6446C6E2" w14:textId="77777777" w:rsidR="00EB4C9B" w:rsidRDefault="00EB4C9B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EB4C9B" w:rsidRDefault="00EB4C9B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77A92AA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83656B5" w14:textId="72455127" w:rsidR="00EB4C9B" w:rsidRPr="00C30FE3" w:rsidRDefault="00EB4C9B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Análise do Produto</w:t>
          </w:r>
        </w:p>
      </w:tc>
    </w:tr>
  </w:tbl>
  <w:p w14:paraId="2FD54A44" w14:textId="77777777" w:rsidR="00EB4C9B" w:rsidRDefault="00EB4C9B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09BFE6B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D72D772" w14:textId="1DFCC35C" w:rsidR="00EB4C9B" w:rsidRPr="00C30FE3" w:rsidRDefault="00EB4C9B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9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Conclusões</w:t>
          </w:r>
        </w:p>
      </w:tc>
    </w:tr>
  </w:tbl>
  <w:p w14:paraId="2203AE96" w14:textId="77777777" w:rsidR="00EB4C9B" w:rsidRDefault="00EB4C9B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B3251" w14:textId="7C16A6DE" w:rsidR="00EB4C9B" w:rsidRPr="00C30FE3" w:rsidRDefault="00EB4C9B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EB4C9B" w:rsidRPr="002A6F18" w:rsidRDefault="00EB4C9B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EB4C9B" w:rsidRDefault="00EB4C9B" w:rsidP="00941F36">
    <w:pPr>
      <w:pStyle w:val="Cabealho"/>
      <w:jc w:val="center"/>
    </w:pPr>
    <w:r>
      <w:t>Lista de Figuras</w:t>
    </w:r>
  </w:p>
  <w:p w14:paraId="7D6F3181" w14:textId="77777777" w:rsidR="00EB4C9B" w:rsidRDefault="00EB4C9B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EB4C9B" w:rsidRPr="00271158" w:rsidRDefault="00EB4C9B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EB4C9B" w:rsidRDefault="00EB4C9B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EB4C9B" w:rsidRPr="002A6F18" w:rsidRDefault="00EB4C9B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EB4C9B" w:rsidRDefault="00EB4C9B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EB4C9B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EB4C9B" w:rsidRPr="00271158" w:rsidRDefault="00EB4C9B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EB4C9B" w:rsidRDefault="00EB4C9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04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4DD0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2D83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22E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01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8DB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91D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C99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B8F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26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6E6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10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4FE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7F2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3C4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9F3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790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0B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333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D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4E1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1FAE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6F79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7D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42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39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2B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5B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16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AF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8E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158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84E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36E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9AF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C5D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C58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61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02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1F6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7DE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995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6E2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3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DCC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82D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C2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BE"/>
    <w:rsid w:val="00BE53D7"/>
    <w:rsid w:val="00BE5524"/>
    <w:rsid w:val="00BE562A"/>
    <w:rsid w:val="00BE58D3"/>
    <w:rsid w:val="00BE5A90"/>
    <w:rsid w:val="00BE5B51"/>
    <w:rsid w:val="00BE608A"/>
    <w:rsid w:val="00BE63D1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A2C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DED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ADB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606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8AA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337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7E9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ADC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6BB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9E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0CD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2F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2F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C9B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86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92D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9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6.png"/><Relationship Id="rId21" Type="http://schemas.openxmlformats.org/officeDocument/2006/relationships/footer" Target="footer6.xml"/><Relationship Id="rId42" Type="http://schemas.openxmlformats.org/officeDocument/2006/relationships/image" Target="media/image7.png"/><Relationship Id="rId63" Type="http://schemas.openxmlformats.org/officeDocument/2006/relationships/image" Target="media/image28.png"/><Relationship Id="rId84" Type="http://schemas.openxmlformats.org/officeDocument/2006/relationships/image" Target="media/image47.png"/><Relationship Id="rId138" Type="http://schemas.microsoft.com/office/2007/relationships/hdphoto" Target="media/hdphoto14.wdp"/><Relationship Id="rId159" Type="http://schemas.openxmlformats.org/officeDocument/2006/relationships/image" Target="media/image93.png"/><Relationship Id="rId170" Type="http://schemas.openxmlformats.org/officeDocument/2006/relationships/image" Target="media/image100.jpeg"/><Relationship Id="rId191" Type="http://schemas.openxmlformats.org/officeDocument/2006/relationships/image" Target="media/image111.png"/><Relationship Id="rId107" Type="http://schemas.openxmlformats.org/officeDocument/2006/relationships/footer" Target="footer14.xml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8.emf"/><Relationship Id="rId74" Type="http://schemas.openxmlformats.org/officeDocument/2006/relationships/image" Target="media/image37.png"/><Relationship Id="rId128" Type="http://schemas.microsoft.com/office/2007/relationships/hdphoto" Target="media/hdphoto9.wdp"/><Relationship Id="rId149" Type="http://schemas.openxmlformats.org/officeDocument/2006/relationships/image" Target="media/image86.jpeg"/><Relationship Id="rId5" Type="http://schemas.openxmlformats.org/officeDocument/2006/relationships/numbering" Target="numbering.xml"/><Relationship Id="rId95" Type="http://schemas.openxmlformats.org/officeDocument/2006/relationships/image" Target="media/image53.png"/><Relationship Id="rId160" Type="http://schemas.openxmlformats.org/officeDocument/2006/relationships/image" Target="media/image94.png"/><Relationship Id="rId181" Type="http://schemas.openxmlformats.org/officeDocument/2006/relationships/hyperlink" Target="https://uminho365-my.sharepoint.com/:v:/g/personal/a88237_uminho_pt/EeBsqWAEhJVLm3TBExrDNoEBdQGexGoVFRzjSfgoxp5A8Q?e=34lFTH" TargetMode="External"/><Relationship Id="rId22" Type="http://schemas.openxmlformats.org/officeDocument/2006/relationships/header" Target="header5.xml"/><Relationship Id="rId43" Type="http://schemas.openxmlformats.org/officeDocument/2006/relationships/image" Target="media/image8.png"/><Relationship Id="rId64" Type="http://schemas.openxmlformats.org/officeDocument/2006/relationships/image" Target="media/image29.png"/><Relationship Id="rId118" Type="http://schemas.openxmlformats.org/officeDocument/2006/relationships/image" Target="media/image67.png"/><Relationship Id="rId139" Type="http://schemas.openxmlformats.org/officeDocument/2006/relationships/image" Target="media/image79.png"/><Relationship Id="rId85" Type="http://schemas.openxmlformats.org/officeDocument/2006/relationships/image" Target="media/image48.png"/><Relationship Id="rId150" Type="http://schemas.openxmlformats.org/officeDocument/2006/relationships/image" Target="media/image87.png"/><Relationship Id="rId171" Type="http://schemas.openxmlformats.org/officeDocument/2006/relationships/image" Target="media/image101.png"/><Relationship Id="rId192" Type="http://schemas.openxmlformats.org/officeDocument/2006/relationships/image" Target="media/image112.png"/><Relationship Id="rId12" Type="http://schemas.openxmlformats.org/officeDocument/2006/relationships/header" Target="header1.xml"/><Relationship Id="rId33" Type="http://schemas.openxmlformats.org/officeDocument/2006/relationships/footer" Target="footer11.xml"/><Relationship Id="rId108" Type="http://schemas.openxmlformats.org/officeDocument/2006/relationships/header" Target="header21.xml"/><Relationship Id="rId129" Type="http://schemas.openxmlformats.org/officeDocument/2006/relationships/image" Target="media/image74.png"/><Relationship Id="rId54" Type="http://schemas.openxmlformats.org/officeDocument/2006/relationships/image" Target="media/image19.emf"/><Relationship Id="rId75" Type="http://schemas.openxmlformats.org/officeDocument/2006/relationships/image" Target="media/image38.png"/><Relationship Id="rId96" Type="http://schemas.microsoft.com/office/2007/relationships/hdphoto" Target="media/hdphoto2.wdp"/><Relationship Id="rId140" Type="http://schemas.openxmlformats.org/officeDocument/2006/relationships/image" Target="media/image80.png"/><Relationship Id="rId161" Type="http://schemas.microsoft.com/office/2007/relationships/hdphoto" Target="media/hdphoto21.wdp"/><Relationship Id="rId182" Type="http://schemas.openxmlformats.org/officeDocument/2006/relationships/header" Target="header28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119" Type="http://schemas.openxmlformats.org/officeDocument/2006/relationships/image" Target="media/image68.png"/><Relationship Id="rId44" Type="http://schemas.openxmlformats.org/officeDocument/2006/relationships/image" Target="media/image9.png"/><Relationship Id="rId65" Type="http://schemas.microsoft.com/office/2007/relationships/hdphoto" Target="media/hdphoto1.wdp"/><Relationship Id="rId86" Type="http://schemas.openxmlformats.org/officeDocument/2006/relationships/image" Target="media/image49.png"/><Relationship Id="rId130" Type="http://schemas.microsoft.com/office/2007/relationships/hdphoto" Target="media/hdphoto10.wdp"/><Relationship Id="rId151" Type="http://schemas.microsoft.com/office/2007/relationships/hdphoto" Target="media/hdphoto18.wdp"/><Relationship Id="rId172" Type="http://schemas.openxmlformats.org/officeDocument/2006/relationships/image" Target="media/image102.jpeg"/><Relationship Id="rId193" Type="http://schemas.openxmlformats.org/officeDocument/2006/relationships/image" Target="media/image113.png"/><Relationship Id="rId13" Type="http://schemas.openxmlformats.org/officeDocument/2006/relationships/footer" Target="footer1.xml"/><Relationship Id="rId109" Type="http://schemas.openxmlformats.org/officeDocument/2006/relationships/footer" Target="footer15.xml"/><Relationship Id="rId34" Type="http://schemas.openxmlformats.org/officeDocument/2006/relationships/image" Target="media/image2.jpeg"/><Relationship Id="rId55" Type="http://schemas.openxmlformats.org/officeDocument/2006/relationships/image" Target="media/image20.emf"/><Relationship Id="rId76" Type="http://schemas.openxmlformats.org/officeDocument/2006/relationships/image" Target="media/image39.png"/><Relationship Id="rId97" Type="http://schemas.openxmlformats.org/officeDocument/2006/relationships/image" Target="media/image54.png"/><Relationship Id="rId120" Type="http://schemas.microsoft.com/office/2007/relationships/hdphoto" Target="media/hdphoto6.wdp"/><Relationship Id="rId141" Type="http://schemas.microsoft.com/office/2007/relationships/hdphoto" Target="media/hdphoto15.wdp"/><Relationship Id="rId7" Type="http://schemas.openxmlformats.org/officeDocument/2006/relationships/settings" Target="settings.xml"/><Relationship Id="rId71" Type="http://schemas.openxmlformats.org/officeDocument/2006/relationships/image" Target="media/image34.png"/><Relationship Id="rId92" Type="http://schemas.openxmlformats.org/officeDocument/2006/relationships/image" Target="media/image50.png"/><Relationship Id="rId162" Type="http://schemas.openxmlformats.org/officeDocument/2006/relationships/header" Target="header22.xml"/><Relationship Id="rId183" Type="http://schemas.openxmlformats.org/officeDocument/2006/relationships/header" Target="header29.xml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5.png"/><Relationship Id="rId45" Type="http://schemas.openxmlformats.org/officeDocument/2006/relationships/image" Target="media/image10.png"/><Relationship Id="rId66" Type="http://schemas.openxmlformats.org/officeDocument/2006/relationships/header" Target="header15.xml"/><Relationship Id="rId87" Type="http://schemas.openxmlformats.org/officeDocument/2006/relationships/header" Target="header16.xml"/><Relationship Id="rId110" Type="http://schemas.openxmlformats.org/officeDocument/2006/relationships/image" Target="media/image60.png"/><Relationship Id="rId115" Type="http://schemas.openxmlformats.org/officeDocument/2006/relationships/image" Target="media/image64.png"/><Relationship Id="rId131" Type="http://schemas.openxmlformats.org/officeDocument/2006/relationships/image" Target="media/image75.png"/><Relationship Id="rId136" Type="http://schemas.microsoft.com/office/2007/relationships/hdphoto" Target="media/hdphoto13.wdp"/><Relationship Id="rId157" Type="http://schemas.microsoft.com/office/2007/relationships/hdphoto" Target="media/hdphoto20.wdp"/><Relationship Id="rId178" Type="http://schemas.openxmlformats.org/officeDocument/2006/relationships/header" Target="header27.xml"/><Relationship Id="rId61" Type="http://schemas.openxmlformats.org/officeDocument/2006/relationships/image" Target="media/image26.png"/><Relationship Id="rId82" Type="http://schemas.openxmlformats.org/officeDocument/2006/relationships/image" Target="media/image45.png"/><Relationship Id="rId152" Type="http://schemas.openxmlformats.org/officeDocument/2006/relationships/image" Target="media/image88.png"/><Relationship Id="rId173" Type="http://schemas.openxmlformats.org/officeDocument/2006/relationships/image" Target="media/image103.png"/><Relationship Id="rId194" Type="http://schemas.openxmlformats.org/officeDocument/2006/relationships/image" Target="media/image114.png"/><Relationship Id="rId199" Type="http://schemas.openxmlformats.org/officeDocument/2006/relationships/theme" Target="theme/theme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image" Target="media/image3.png"/><Relationship Id="rId56" Type="http://schemas.openxmlformats.org/officeDocument/2006/relationships/image" Target="media/image21.png"/><Relationship Id="rId77" Type="http://schemas.openxmlformats.org/officeDocument/2006/relationships/image" Target="media/image40.png"/><Relationship Id="rId100" Type="http://schemas.openxmlformats.org/officeDocument/2006/relationships/image" Target="media/image56.png"/><Relationship Id="rId105" Type="http://schemas.openxmlformats.org/officeDocument/2006/relationships/header" Target="header19.xml"/><Relationship Id="rId126" Type="http://schemas.microsoft.com/office/2007/relationships/hdphoto" Target="media/hdphoto8.wdp"/><Relationship Id="rId147" Type="http://schemas.openxmlformats.org/officeDocument/2006/relationships/image" Target="media/image84.png"/><Relationship Id="rId168" Type="http://schemas.openxmlformats.org/officeDocument/2006/relationships/image" Target="media/image98.jpeg"/><Relationship Id="rId8" Type="http://schemas.openxmlformats.org/officeDocument/2006/relationships/webSettings" Target="webSettings.xml"/><Relationship Id="rId51" Type="http://schemas.openxmlformats.org/officeDocument/2006/relationships/image" Target="media/image16.png"/><Relationship Id="rId72" Type="http://schemas.openxmlformats.org/officeDocument/2006/relationships/image" Target="media/image35.png"/><Relationship Id="rId93" Type="http://schemas.openxmlformats.org/officeDocument/2006/relationships/image" Target="media/image51.png"/><Relationship Id="rId98" Type="http://schemas.openxmlformats.org/officeDocument/2006/relationships/image" Target="media/image55.png"/><Relationship Id="rId121" Type="http://schemas.openxmlformats.org/officeDocument/2006/relationships/image" Target="media/image69.png"/><Relationship Id="rId142" Type="http://schemas.openxmlformats.org/officeDocument/2006/relationships/image" Target="media/image81.png"/><Relationship Id="rId163" Type="http://schemas.openxmlformats.org/officeDocument/2006/relationships/header" Target="header23.xml"/><Relationship Id="rId184" Type="http://schemas.openxmlformats.org/officeDocument/2006/relationships/header" Target="header30.xml"/><Relationship Id="rId189" Type="http://schemas.openxmlformats.org/officeDocument/2006/relationships/image" Target="media/image109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11.png"/><Relationship Id="rId67" Type="http://schemas.openxmlformats.org/officeDocument/2006/relationships/image" Target="media/image30.png"/><Relationship Id="rId116" Type="http://schemas.openxmlformats.org/officeDocument/2006/relationships/image" Target="media/image65.png"/><Relationship Id="rId137" Type="http://schemas.openxmlformats.org/officeDocument/2006/relationships/image" Target="media/image78.png"/><Relationship Id="rId158" Type="http://schemas.openxmlformats.org/officeDocument/2006/relationships/image" Target="media/image92.png"/><Relationship Id="rId20" Type="http://schemas.openxmlformats.org/officeDocument/2006/relationships/header" Target="header4.xml"/><Relationship Id="rId41" Type="http://schemas.openxmlformats.org/officeDocument/2006/relationships/image" Target="media/image6.png"/><Relationship Id="rId62" Type="http://schemas.openxmlformats.org/officeDocument/2006/relationships/image" Target="media/image27.png"/><Relationship Id="rId83" Type="http://schemas.openxmlformats.org/officeDocument/2006/relationships/image" Target="media/image46.png"/><Relationship Id="rId88" Type="http://schemas.openxmlformats.org/officeDocument/2006/relationships/header" Target="header17.xml"/><Relationship Id="rId111" Type="http://schemas.openxmlformats.org/officeDocument/2006/relationships/image" Target="media/image61.png"/><Relationship Id="rId132" Type="http://schemas.microsoft.com/office/2007/relationships/hdphoto" Target="media/hdphoto11.wdp"/><Relationship Id="rId153" Type="http://schemas.openxmlformats.org/officeDocument/2006/relationships/image" Target="media/image89.png"/><Relationship Id="rId174" Type="http://schemas.openxmlformats.org/officeDocument/2006/relationships/image" Target="media/image104.jpeg"/><Relationship Id="rId179" Type="http://schemas.openxmlformats.org/officeDocument/2006/relationships/hyperlink" Target="https://uminho365-my.sharepoint.com/:v:/g/personal/a88237_uminho_pt/ETepGPclNIdElbWiGfV9fQEBo43g9FUkpTpvi1wzioly_Q?e=XnRqd3" TargetMode="External"/><Relationship Id="rId195" Type="http://schemas.openxmlformats.org/officeDocument/2006/relationships/header" Target="header31.xml"/><Relationship Id="rId190" Type="http://schemas.openxmlformats.org/officeDocument/2006/relationships/image" Target="media/image110.png"/><Relationship Id="rId15" Type="http://schemas.openxmlformats.org/officeDocument/2006/relationships/footer" Target="footer2.xml"/><Relationship Id="rId36" Type="http://schemas.openxmlformats.org/officeDocument/2006/relationships/image" Target="media/image4.png"/><Relationship Id="rId57" Type="http://schemas.openxmlformats.org/officeDocument/2006/relationships/image" Target="media/image22.emf"/><Relationship Id="rId106" Type="http://schemas.openxmlformats.org/officeDocument/2006/relationships/header" Target="header20.xml"/><Relationship Id="rId127" Type="http://schemas.openxmlformats.org/officeDocument/2006/relationships/image" Target="media/image73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7.png"/><Relationship Id="rId73" Type="http://schemas.openxmlformats.org/officeDocument/2006/relationships/image" Target="media/image36.png"/><Relationship Id="rId78" Type="http://schemas.openxmlformats.org/officeDocument/2006/relationships/image" Target="media/image41.png"/><Relationship Id="rId94" Type="http://schemas.openxmlformats.org/officeDocument/2006/relationships/image" Target="media/image52.png"/><Relationship Id="rId99" Type="http://schemas.microsoft.com/office/2007/relationships/hdphoto" Target="media/hdphoto3.wdp"/><Relationship Id="rId101" Type="http://schemas.openxmlformats.org/officeDocument/2006/relationships/image" Target="media/image57.png"/><Relationship Id="rId122" Type="http://schemas.microsoft.com/office/2007/relationships/hdphoto" Target="media/hdphoto7.wdp"/><Relationship Id="rId143" Type="http://schemas.microsoft.com/office/2007/relationships/hdphoto" Target="media/hdphoto16.wdp"/><Relationship Id="rId148" Type="http://schemas.openxmlformats.org/officeDocument/2006/relationships/image" Target="media/image85.jpeg"/><Relationship Id="rId164" Type="http://schemas.openxmlformats.org/officeDocument/2006/relationships/header" Target="header24.xml"/><Relationship Id="rId169" Type="http://schemas.openxmlformats.org/officeDocument/2006/relationships/image" Target="media/image99.png"/><Relationship Id="rId185" Type="http://schemas.openxmlformats.org/officeDocument/2006/relationships/image" Target="media/image10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https://uminho365-my.sharepoint.com/:v:/g/personal/a88237_uminho_pt/EZnOVQCV63pBhFsGB4VTyekB4JWj5tyMeSir29khztfQCQ?e=XgBocf" TargetMode="External"/><Relationship Id="rId26" Type="http://schemas.openxmlformats.org/officeDocument/2006/relationships/footer" Target="footer8.xml"/><Relationship Id="rId47" Type="http://schemas.openxmlformats.org/officeDocument/2006/relationships/image" Target="media/image12.png"/><Relationship Id="rId68" Type="http://schemas.openxmlformats.org/officeDocument/2006/relationships/image" Target="media/image31.png"/><Relationship Id="rId89" Type="http://schemas.openxmlformats.org/officeDocument/2006/relationships/footer" Target="footer12.xml"/><Relationship Id="rId112" Type="http://schemas.openxmlformats.org/officeDocument/2006/relationships/image" Target="media/image62.png"/><Relationship Id="rId133" Type="http://schemas.openxmlformats.org/officeDocument/2006/relationships/image" Target="media/image76.png"/><Relationship Id="rId154" Type="http://schemas.openxmlformats.org/officeDocument/2006/relationships/image" Target="media/image90.png"/><Relationship Id="rId175" Type="http://schemas.openxmlformats.org/officeDocument/2006/relationships/header" Target="header25.xml"/><Relationship Id="rId196" Type="http://schemas.openxmlformats.org/officeDocument/2006/relationships/header" Target="header32.xml"/><Relationship Id="rId16" Type="http://schemas.openxmlformats.org/officeDocument/2006/relationships/footer" Target="footer3.xml"/><Relationship Id="rId37" Type="http://schemas.openxmlformats.org/officeDocument/2006/relationships/header" Target="header12.xml"/><Relationship Id="rId58" Type="http://schemas.openxmlformats.org/officeDocument/2006/relationships/image" Target="media/image23.png"/><Relationship Id="rId79" Type="http://schemas.openxmlformats.org/officeDocument/2006/relationships/image" Target="media/image42.png"/><Relationship Id="rId102" Type="http://schemas.openxmlformats.org/officeDocument/2006/relationships/image" Target="media/image58.png"/><Relationship Id="rId123" Type="http://schemas.openxmlformats.org/officeDocument/2006/relationships/image" Target="media/image70.jpeg"/><Relationship Id="rId144" Type="http://schemas.openxmlformats.org/officeDocument/2006/relationships/image" Target="media/image82.jpeg"/><Relationship Id="rId90" Type="http://schemas.openxmlformats.org/officeDocument/2006/relationships/header" Target="header18.xml"/><Relationship Id="rId165" Type="http://schemas.openxmlformats.org/officeDocument/2006/relationships/image" Target="media/image95.png"/><Relationship Id="rId186" Type="http://schemas.openxmlformats.org/officeDocument/2006/relationships/image" Target="media/image106.png"/><Relationship Id="rId27" Type="http://schemas.openxmlformats.org/officeDocument/2006/relationships/header" Target="header8.xml"/><Relationship Id="rId48" Type="http://schemas.openxmlformats.org/officeDocument/2006/relationships/image" Target="media/image13.png"/><Relationship Id="rId69" Type="http://schemas.openxmlformats.org/officeDocument/2006/relationships/image" Target="media/image32.png"/><Relationship Id="rId113" Type="http://schemas.microsoft.com/office/2007/relationships/hdphoto" Target="media/hdphoto5.wdp"/><Relationship Id="rId134" Type="http://schemas.microsoft.com/office/2007/relationships/hdphoto" Target="media/hdphoto12.wdp"/><Relationship Id="rId80" Type="http://schemas.openxmlformats.org/officeDocument/2006/relationships/image" Target="media/image43.png"/><Relationship Id="rId155" Type="http://schemas.microsoft.com/office/2007/relationships/hdphoto" Target="media/hdphoto19.wdp"/><Relationship Id="rId176" Type="http://schemas.openxmlformats.org/officeDocument/2006/relationships/header" Target="header26.xml"/><Relationship Id="rId197" Type="http://schemas.openxmlformats.org/officeDocument/2006/relationships/header" Target="header33.xml"/><Relationship Id="rId17" Type="http://schemas.openxmlformats.org/officeDocument/2006/relationships/footer" Target="footer4.xml"/><Relationship Id="rId38" Type="http://schemas.openxmlformats.org/officeDocument/2006/relationships/header" Target="header13.xml"/><Relationship Id="rId59" Type="http://schemas.openxmlformats.org/officeDocument/2006/relationships/image" Target="media/image24.gif"/><Relationship Id="rId103" Type="http://schemas.openxmlformats.org/officeDocument/2006/relationships/image" Target="media/image59.png"/><Relationship Id="rId124" Type="http://schemas.openxmlformats.org/officeDocument/2006/relationships/image" Target="media/image71.jpeg"/><Relationship Id="rId70" Type="http://schemas.openxmlformats.org/officeDocument/2006/relationships/image" Target="media/image33.png"/><Relationship Id="rId91" Type="http://schemas.openxmlformats.org/officeDocument/2006/relationships/footer" Target="footer13.xml"/><Relationship Id="rId145" Type="http://schemas.openxmlformats.org/officeDocument/2006/relationships/image" Target="media/image83.png"/><Relationship Id="rId166" Type="http://schemas.openxmlformats.org/officeDocument/2006/relationships/image" Target="media/image96.jpeg"/><Relationship Id="rId187" Type="http://schemas.openxmlformats.org/officeDocument/2006/relationships/image" Target="media/image107.png"/><Relationship Id="rId1" Type="http://schemas.openxmlformats.org/officeDocument/2006/relationships/customXml" Target="../customXml/item1.xml"/><Relationship Id="rId28" Type="http://schemas.openxmlformats.org/officeDocument/2006/relationships/footer" Target="footer9.xml"/><Relationship Id="rId49" Type="http://schemas.openxmlformats.org/officeDocument/2006/relationships/image" Target="media/image14.png"/><Relationship Id="rId114" Type="http://schemas.openxmlformats.org/officeDocument/2006/relationships/image" Target="media/image63.png"/><Relationship Id="rId60" Type="http://schemas.openxmlformats.org/officeDocument/2006/relationships/image" Target="media/image25.png"/><Relationship Id="rId81" Type="http://schemas.openxmlformats.org/officeDocument/2006/relationships/image" Target="media/image44.png"/><Relationship Id="rId135" Type="http://schemas.openxmlformats.org/officeDocument/2006/relationships/image" Target="media/image77.png"/><Relationship Id="rId156" Type="http://schemas.openxmlformats.org/officeDocument/2006/relationships/image" Target="media/image91.png"/><Relationship Id="rId177" Type="http://schemas.openxmlformats.org/officeDocument/2006/relationships/footer" Target="footer16.xml"/><Relationship Id="rId198" Type="http://schemas.openxmlformats.org/officeDocument/2006/relationships/fontTable" Target="fontTable.xml"/><Relationship Id="rId18" Type="http://schemas.openxmlformats.org/officeDocument/2006/relationships/header" Target="header3.xml"/><Relationship Id="rId39" Type="http://schemas.openxmlformats.org/officeDocument/2006/relationships/header" Target="header14.xml"/><Relationship Id="rId50" Type="http://schemas.openxmlformats.org/officeDocument/2006/relationships/image" Target="media/image15.png"/><Relationship Id="rId104" Type="http://schemas.microsoft.com/office/2007/relationships/hdphoto" Target="media/hdphoto4.wdp"/><Relationship Id="rId125" Type="http://schemas.openxmlformats.org/officeDocument/2006/relationships/image" Target="media/image72.png"/><Relationship Id="rId146" Type="http://schemas.microsoft.com/office/2007/relationships/hdphoto" Target="media/hdphoto17.wdp"/><Relationship Id="rId167" Type="http://schemas.openxmlformats.org/officeDocument/2006/relationships/image" Target="media/image97.png"/><Relationship Id="rId188" Type="http://schemas.openxmlformats.org/officeDocument/2006/relationships/image" Target="media/image10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7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9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10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9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8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7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8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3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6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11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4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1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Gar21</b:Tag>
    <b:SourceType>InternetSite</b:SourceType>
    <b:Guid>{39D08B21-0821-49CD-9A06-696C3F75E8FF}</b:Guid>
    <b:Author>
      <b:Author>
        <b:NameList>
          <b:Person>
            <b:Last>Bocock</b:Last>
            <b:First>Gary</b:First>
          </b:Person>
        </b:NameList>
      </b:Author>
    </b:Author>
    <b:Title>Electrolytic Capacitors Determine The Lifetime Of A Power Supply</b:Title>
    <b:ProductionCompany>XP Power</b:ProductionCompany>
    <b:YearAccessed>2021</b:YearAccessed>
    <b:MonthAccessed>fevereiro</b:MonthAccessed>
    <b:DayAccessed>11</b:DayAccessed>
    <b:URL>https://www.xppower.com/resources/blog/electrolytic-capacitor-lifetime-in-power-supplies</b:URL>
    <b:RefOrder>20</b:RefOrder>
  </b:Source>
  <b:Source>
    <b:Tag>Ceramics</b:Tag>
    <b:SourceType>InternetSite</b:SourceType>
    <b:Guid>{87B31000-3073-4A77-9365-0DE90468060F}</b:Guid>
    <b:Title>How can I estimate the life of ceramic capacitors?</b:Title>
    <b:ProductionCompany>Taiyo Yuden</b:ProductionCompany>
    <b:YearAccessed>2021</b:YearAccessed>
    <b:MonthAccessed>fevereiro</b:MonthAccessed>
    <b:DayAccessed>11</b:DayAccessed>
    <b:URL>https://www.yuden.co.jp/eu/product/support/faq/q020.html</b:URL>
    <b:RefOrder>21</b:RefOrder>
  </b:Source>
  <b:Source>
    <b:Tag>Baterias</b:Tag>
    <b:SourceType>InternetSite</b:SourceType>
    <b:Guid>{E4A4F815-ACEC-4DB1-8B9B-A8D8862C96CD}</b:Guid>
    <b:Title>How to Prolong the Life of an 18650 Battery</b:Title>
    <b:ProductionCompany>instructables ciruits</b:ProductionCompany>
    <b:YearAccessed>2021</b:YearAccessed>
    <b:MonthAccessed>fevereiro</b:MonthAccessed>
    <b:DayAccessed>11</b:DayAccessed>
    <b:URL>https://www.instructables.com/How-to-Prolong-the-Life-of-an-18650-Battery/</b:URL>
    <b:RefOrder>22</b:RefOrder>
  </b:Source>
  <b:Source>
    <b:Tag>Motor</b:Tag>
    <b:SourceType>InternetSite</b:SourceType>
    <b:Guid>{A5526F78-2023-498C-BD18-E4EDF0A3989E}</b:Guid>
    <b:Title>Brushed vs. brushless DC motors</b:Title>
    <b:YearAccessed>2021</b:YearAccessed>
    <b:MonthAccessed>fevereiro</b:MonthAccessed>
    <b:DayAccessed>11</b:DayAccessed>
    <b:URL>https://drive.tech/en/stream-content/brushed-vs-brushless-dc-motors</b:URL>
    <b:Author>
      <b:Author>
        <b:NameList>
          <b:Person>
            <b:Last>Perzan</b:Last>
            <b:First>Angelica</b:First>
          </b:Person>
        </b:NameList>
      </b:Author>
    </b:Author>
    <b:ProductionCompany>drive.tech</b:ProductionCompany>
    <b:RefOrder>23</b:RefOrder>
  </b:Source>
  <b:Source>
    <b:Tag>Semiconductors</b:Tag>
    <b:SourceType>DocumentFromInternetSite</b:SourceType>
    <b:Guid>{91F12616-048F-42F5-B121-A2A9A5545F43}</b:Guid>
    <b:Title>Calculating Useful Lifetimes of Embedded Processors</b:Title>
    <b:Year>2014</b:Year>
    <b:URL>https://www.ti.com/lit/an/sprabx4b/sprabx4b.pdf?ts=1612984192026</b:URL>
    <b:Author>
      <b:Author>
        <b:NameList>
          <b:Person>
            <b:Last>Instruments</b:Last>
            <b:First>Texas</b:First>
          </b:Person>
        </b:NameList>
      </b:Author>
    </b:Author>
    <b:YearAccessed>2021</b:YearAccessed>
    <b:MonthAccessed>fevereiro</b:MonthAccessed>
    <b:DayAccessed>11</b:DayAccessed>
    <b:RefOrder>24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9B65FB-2263-4EEE-858B-8812DB44DC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7</Pages>
  <Words>13960</Words>
  <Characters>75390</Characters>
  <Application>Microsoft Office Word</Application>
  <DocSecurity>0</DocSecurity>
  <Lines>628</Lines>
  <Paragraphs>17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41</vt:i4>
      </vt:variant>
    </vt:vector>
  </HeadingPairs>
  <TitlesOfParts>
    <vt:vector size="42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    Planeamento </vt:lpstr>
      <vt:lpstr>Desenho dos Circuitos Eletrónicos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    Circuito de Alimentação</vt:lpstr>
      <vt:lpstr>Simulação dos Circuitos Eletrónicos 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Implementação dos Circuitos Eletrónicos</vt:lpstr>
      <vt:lpstr>    Introdução</vt:lpstr>
      <vt:lpstr>    Circuito de Condicionamento de Sinal dos Sensores e Conversor 12 V – 5 V</vt:lpstr>
      <vt:lpstr>    Circuito Controlo da Velocidade dos Motores e Atuação dos Sinais PWM</vt:lpstr>
      <vt:lpstr>    Circuito de Condicionamento do Botão e Máquina de Estados</vt:lpstr>
      <vt:lpstr>Lista de Componentes</vt:lpstr>
      <vt:lpstr>Circuito Mecânico Implementado</vt:lpstr>
      <vt:lpstr>Resultados Experimentais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  <vt:lpstr/>
    </vt:vector>
  </TitlesOfParts>
  <Company/>
  <LinksUpToDate>false</LinksUpToDate>
  <CharactersWithSpaces>89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6</cp:revision>
  <cp:lastPrinted>2018-09-24T15:20:00Z</cp:lastPrinted>
  <dcterms:created xsi:type="dcterms:W3CDTF">2021-02-11T03:01:00Z</dcterms:created>
  <dcterms:modified xsi:type="dcterms:W3CDTF">2021-02-11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